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574F702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1B9AA921" w:rsidR="003F2866" w:rsidRPr="002719C1" w:rsidRDefault="002719C1" w:rsidP="003F2866">
                            <w:pPr>
                              <w:rPr>
                                <w:rFonts w:ascii="Exo" w:hAnsi="Exo" w:cs="Arial"/>
                                <w:b/>
                                <w:color w:val="FFFFFF"/>
                                <w:sz w:val="30"/>
                                <w:szCs w:val="30"/>
                                <w:lang w:val="es-ES"/>
                              </w:rPr>
                            </w:pPr>
                            <w:r>
                              <w:rPr>
                                <w:rFonts w:ascii="Exo" w:hAnsi="Exo" w:cs="Arial"/>
                                <w:b/>
                                <w:color w:val="FFFFFF"/>
                                <w:sz w:val="30"/>
                                <w:szCs w:val="30"/>
                                <w:lang w:val="es-ES"/>
                              </w:rPr>
                              <w:t>Abril</w:t>
                            </w:r>
                            <w:r w:rsidR="00537035">
                              <w:rPr>
                                <w:rFonts w:ascii="Exo" w:hAnsi="Exo" w:cs="Arial"/>
                                <w:b/>
                                <w:color w:val="FFFFFF"/>
                                <w:sz w:val="30"/>
                                <w:szCs w:val="30"/>
                                <w:lang w:val="es-ES"/>
                              </w:rPr>
                              <w:t xml:space="preserve"> 202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Cuadro de texto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1B9AA921" w:rsidR="003F2866" w:rsidRPr="002719C1" w:rsidRDefault="002719C1" w:rsidP="003F2866">
                      <w:pPr>
                        <w:rPr>
                          <w:rFonts w:ascii="Exo" w:hAnsi="Exo" w:cs="Arial"/>
                          <w:b/>
                          <w:color w:val="FFFFFF"/>
                          <w:sz w:val="30"/>
                          <w:szCs w:val="30"/>
                          <w:lang w:val="es-ES"/>
                        </w:rPr>
                      </w:pPr>
                      <w:r>
                        <w:rPr>
                          <w:rFonts w:ascii="Exo" w:hAnsi="Exo" w:cs="Arial"/>
                          <w:b/>
                          <w:color w:val="FFFFFF"/>
                          <w:sz w:val="30"/>
                          <w:szCs w:val="30"/>
                          <w:lang w:val="es-ES"/>
                        </w:rPr>
                        <w:t>Abril</w:t>
                      </w:r>
                      <w:r w:rsidR="00537035">
                        <w:rPr>
                          <w:rFonts w:ascii="Exo" w:hAnsi="Exo" w:cs="Arial"/>
                          <w:b/>
                          <w:color w:val="FFFFFF"/>
                          <w:sz w:val="30"/>
                          <w:szCs w:val="30"/>
                          <w:lang w:val="es-ES"/>
                        </w:rPr>
                        <w:t xml:space="preserve"> 2024</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4413FB6A"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2719C1">
                              <w:rPr>
                                <w:rFonts w:ascii="Exo" w:hAnsi="Exo"/>
                                <w:color w:val="FFFFFF"/>
                                <w:sz w:val="36"/>
                                <w:szCs w:val="36"/>
                              </w:rPr>
                              <w:t>Inyección de Químicos en MBE y AV</w:t>
                            </w:r>
                          </w:p>
                          <w:p w14:paraId="6FCC9FB4" w14:textId="1B220D3B" w:rsidR="003F2866" w:rsidRPr="00B95064" w:rsidRDefault="002719C1" w:rsidP="003F2866">
                            <w:pPr>
                              <w:spacing w:line="740" w:lineRule="exact"/>
                              <w:rPr>
                                <w:rFonts w:ascii="Exo" w:hAnsi="Exo"/>
                                <w:color w:val="FFFFFF"/>
                                <w:sz w:val="32"/>
                                <w:szCs w:val="32"/>
                              </w:rPr>
                            </w:pPr>
                            <w:r>
                              <w:rPr>
                                <w:rFonts w:ascii="Exo" w:hAnsi="Exo"/>
                                <w:color w:val="FFFFFF"/>
                                <w:sz w:val="32"/>
                                <w:szCs w:val="32"/>
                              </w:rPr>
                              <w:t>PLUSPETROL S.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C13586" id="Cuadro de texto 24"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4413FB6A"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2719C1">
                        <w:rPr>
                          <w:rFonts w:ascii="Exo" w:hAnsi="Exo"/>
                          <w:color w:val="FFFFFF"/>
                          <w:sz w:val="36"/>
                          <w:szCs w:val="36"/>
                        </w:rPr>
                        <w:t>Inyección de Químicos en MBE y AV</w:t>
                      </w:r>
                    </w:p>
                    <w:p w14:paraId="6FCC9FB4" w14:textId="1B220D3B" w:rsidR="003F2866" w:rsidRPr="00B95064" w:rsidRDefault="002719C1" w:rsidP="003F2866">
                      <w:pPr>
                        <w:spacing w:line="740" w:lineRule="exact"/>
                        <w:rPr>
                          <w:rFonts w:ascii="Exo" w:hAnsi="Exo"/>
                          <w:color w:val="FFFFFF"/>
                          <w:sz w:val="32"/>
                          <w:szCs w:val="32"/>
                        </w:rPr>
                      </w:pPr>
                      <w:r>
                        <w:rPr>
                          <w:rFonts w:ascii="Exo" w:hAnsi="Exo"/>
                          <w:color w:val="FFFFFF"/>
                          <w:sz w:val="32"/>
                          <w:szCs w:val="32"/>
                        </w:rPr>
                        <w:t>PLUSPETROL S.A</w:t>
                      </w:r>
                    </w:p>
                  </w:txbxContent>
                </v:textbox>
              </v:shape>
            </w:pict>
          </mc:Fallback>
        </mc:AlternateContent>
      </w:r>
      <w:r w:rsidR="00F56DA8">
        <w:rPr>
          <w:rFonts w:ascii="Arial" w:hAnsi="Arial"/>
          <w:sz w:val="18"/>
          <w:szCs w:val="18"/>
        </w:rPr>
        <w:t>A</w: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D6730D" w:rsidRDefault="008E55E4">
      <w:pPr>
        <w:rPr>
          <w:rFonts w:ascii="Exo" w:hAnsi="Exo"/>
          <w:sz w:val="24"/>
          <w:szCs w:val="24"/>
        </w:rPr>
      </w:pPr>
      <w:bookmarkStart w:id="0" w:name="_Toc108608442"/>
      <w:bookmarkStart w:id="1" w:name="_Toc113875584"/>
    </w:p>
    <w:p w14:paraId="625AD2CB" w14:textId="67F07A39" w:rsidR="00490444" w:rsidRPr="005D0BE9" w:rsidRDefault="00A9069D">
      <w:pPr>
        <w:pStyle w:val="TDC1"/>
        <w:rPr>
          <w:rFonts w:ascii="Exo Black" w:eastAsiaTheme="minorEastAsia" w:hAnsi="Exo Black" w:cstheme="minorBidi"/>
          <w:kern w:val="2"/>
          <w:sz w:val="22"/>
          <w:szCs w:val="22"/>
          <w14:ligatures w14:val="standardContextual"/>
        </w:rPr>
      </w:pPr>
      <w:r w:rsidRPr="00476A22">
        <w:fldChar w:fldCharType="begin"/>
      </w:r>
      <w:r w:rsidRPr="00476A22">
        <w:instrText xml:space="preserve"> TOC \o "1-3" \h \z \u </w:instrText>
      </w:r>
      <w:r w:rsidRPr="00476A22">
        <w:fldChar w:fldCharType="separate"/>
      </w:r>
      <w:hyperlink w:anchor="_Toc164201558" w:history="1">
        <w:r w:rsidR="00490444" w:rsidRPr="005D0BE9">
          <w:rPr>
            <w:rStyle w:val="Hipervnculo"/>
            <w:rFonts w:ascii="Exo Black" w:hAnsi="Exo Black"/>
          </w:rPr>
          <w:t>1. RESUMEN EJECUTIVO</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58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3</w:t>
        </w:r>
        <w:r w:rsidR="00490444" w:rsidRPr="005D0BE9">
          <w:rPr>
            <w:rFonts w:ascii="Exo Black" w:hAnsi="Exo Black"/>
            <w:webHidden/>
          </w:rPr>
          <w:fldChar w:fldCharType="end"/>
        </w:r>
      </w:hyperlink>
    </w:p>
    <w:p w14:paraId="51559308" w14:textId="1EE6E6C5"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59" w:history="1">
        <w:r w:rsidR="00490444" w:rsidRPr="005D0BE9">
          <w:rPr>
            <w:rStyle w:val="Hipervnculo"/>
            <w:rFonts w:ascii="Exo Black" w:hAnsi="Exo Black"/>
          </w:rPr>
          <w:t>2. ALCANCE DE LA PROPUESTA</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59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3</w:t>
        </w:r>
        <w:r w:rsidR="00490444" w:rsidRPr="005D0BE9">
          <w:rPr>
            <w:rFonts w:ascii="Exo Black" w:hAnsi="Exo Black"/>
            <w:webHidden/>
          </w:rPr>
          <w:fldChar w:fldCharType="end"/>
        </w:r>
      </w:hyperlink>
    </w:p>
    <w:p w14:paraId="5AF67937" w14:textId="16ED54E4"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0" w:history="1">
        <w:r w:rsidR="00490444" w:rsidRPr="005D0BE9">
          <w:rPr>
            <w:rStyle w:val="Hipervnculo"/>
            <w:rFonts w:ascii="Exo Black" w:hAnsi="Exo Black"/>
          </w:rPr>
          <w:t>3. GESTIÓN DE SERVICIO</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0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5</w:t>
        </w:r>
        <w:r w:rsidR="00490444" w:rsidRPr="005D0BE9">
          <w:rPr>
            <w:rFonts w:ascii="Exo Black" w:hAnsi="Exo Black"/>
            <w:webHidden/>
          </w:rPr>
          <w:fldChar w:fldCharType="end"/>
        </w:r>
      </w:hyperlink>
    </w:p>
    <w:p w14:paraId="3C950E9E" w14:textId="53349E98"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1" w:history="1">
        <w:r w:rsidR="00490444" w:rsidRPr="005D0BE9">
          <w:rPr>
            <w:rStyle w:val="Hipervnculo"/>
            <w:rFonts w:ascii="Exo Black" w:hAnsi="Exo Black"/>
            <w:lang w:eastAsia="x-none"/>
          </w:rPr>
          <w:t>4. INSTALACIONES, CAPACIDAD DE ALMACENAMIENTO Y RECURSOS LOGÍSTICOS DISPONIBLES PARA EL SERVICIO</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1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9</w:t>
        </w:r>
        <w:r w:rsidR="00490444" w:rsidRPr="005D0BE9">
          <w:rPr>
            <w:rFonts w:ascii="Exo Black" w:hAnsi="Exo Black"/>
            <w:webHidden/>
          </w:rPr>
          <w:fldChar w:fldCharType="end"/>
        </w:r>
      </w:hyperlink>
    </w:p>
    <w:p w14:paraId="3D5EA2DC" w14:textId="50A5D311"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2" w:history="1">
        <w:r w:rsidR="00490444" w:rsidRPr="005D0BE9">
          <w:rPr>
            <w:rStyle w:val="Hipervnculo"/>
            <w:rFonts w:ascii="Exo Black" w:hAnsi="Exo Black"/>
          </w:rPr>
          <w:t>5. EQUIPAMIENTO PARA CONTROL Y MONITOREO DE TRATAMIENTOS QUÍMICOS</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2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12</w:t>
        </w:r>
        <w:r w:rsidR="00490444" w:rsidRPr="005D0BE9">
          <w:rPr>
            <w:rFonts w:ascii="Exo Black" w:hAnsi="Exo Black"/>
            <w:webHidden/>
          </w:rPr>
          <w:fldChar w:fldCharType="end"/>
        </w:r>
      </w:hyperlink>
    </w:p>
    <w:p w14:paraId="729A9521" w14:textId="67750516"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3" w:history="1">
        <w:r w:rsidR="00490444" w:rsidRPr="005D0BE9">
          <w:rPr>
            <w:rStyle w:val="Hipervnculo"/>
            <w:rFonts w:ascii="Exo Black" w:hAnsi="Exo Black"/>
          </w:rPr>
          <w:t>6. OFERTA BASE</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3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17</w:t>
        </w:r>
        <w:r w:rsidR="00490444" w:rsidRPr="005D0BE9">
          <w:rPr>
            <w:rFonts w:ascii="Exo Black" w:hAnsi="Exo Black"/>
            <w:webHidden/>
          </w:rPr>
          <w:fldChar w:fldCharType="end"/>
        </w:r>
      </w:hyperlink>
    </w:p>
    <w:p w14:paraId="2F581092" w14:textId="314ACD58"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4" w:history="1">
        <w:r w:rsidR="00490444" w:rsidRPr="005D0BE9">
          <w:rPr>
            <w:rStyle w:val="Hipervnculo"/>
            <w:rFonts w:ascii="Exo Black" w:hAnsi="Exo Black" w:cs="Arial"/>
          </w:rPr>
          <w:t>6.1. Personal</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4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17</w:t>
        </w:r>
        <w:r w:rsidR="00490444" w:rsidRPr="005D0BE9">
          <w:rPr>
            <w:rFonts w:ascii="Exo Black" w:hAnsi="Exo Black"/>
            <w:webHidden/>
          </w:rPr>
          <w:fldChar w:fldCharType="end"/>
        </w:r>
      </w:hyperlink>
    </w:p>
    <w:p w14:paraId="608074FF" w14:textId="2EC0AB41"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5" w:history="1">
        <w:r w:rsidR="00490444" w:rsidRPr="005D0BE9">
          <w:rPr>
            <w:rStyle w:val="Hipervnculo"/>
            <w:rFonts w:ascii="Exo Black" w:hAnsi="Exo Black" w:cs="Arial"/>
          </w:rPr>
          <w:t>6.2. Móviles</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5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19</w:t>
        </w:r>
        <w:r w:rsidR="00490444" w:rsidRPr="005D0BE9">
          <w:rPr>
            <w:rFonts w:ascii="Exo Black" w:hAnsi="Exo Black"/>
            <w:webHidden/>
          </w:rPr>
          <w:fldChar w:fldCharType="end"/>
        </w:r>
      </w:hyperlink>
    </w:p>
    <w:p w14:paraId="3B15512D" w14:textId="54B29847"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6" w:history="1">
        <w:r w:rsidR="00490444" w:rsidRPr="005D0BE9">
          <w:rPr>
            <w:rStyle w:val="Hipervnculo"/>
            <w:rFonts w:ascii="Exo Black" w:hAnsi="Exo Black" w:cs="Arial"/>
          </w:rPr>
          <w:t>6.3. Equipos de Dosificación y telemetría</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6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0</w:t>
        </w:r>
        <w:r w:rsidR="00490444" w:rsidRPr="005D0BE9">
          <w:rPr>
            <w:rFonts w:ascii="Exo Black" w:hAnsi="Exo Black"/>
            <w:webHidden/>
          </w:rPr>
          <w:fldChar w:fldCharType="end"/>
        </w:r>
      </w:hyperlink>
    </w:p>
    <w:p w14:paraId="3BD7EC76" w14:textId="33BDC1BB"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7" w:history="1">
        <w:r w:rsidR="00490444" w:rsidRPr="005D0BE9">
          <w:rPr>
            <w:rStyle w:val="Hipervnculo"/>
            <w:rFonts w:ascii="Exo Black" w:hAnsi="Exo Black" w:cs="Arial"/>
          </w:rPr>
          <w:t>6.4. Descripción del servicio</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7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1</w:t>
        </w:r>
        <w:r w:rsidR="00490444" w:rsidRPr="005D0BE9">
          <w:rPr>
            <w:rFonts w:ascii="Exo Black" w:hAnsi="Exo Black"/>
            <w:webHidden/>
          </w:rPr>
          <w:fldChar w:fldCharType="end"/>
        </w:r>
      </w:hyperlink>
    </w:p>
    <w:p w14:paraId="65973EC9" w14:textId="3C1EFD13"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8" w:history="1">
        <w:r w:rsidR="00490444" w:rsidRPr="005D0BE9">
          <w:rPr>
            <w:rStyle w:val="Hipervnculo"/>
            <w:rFonts w:ascii="Exo Black" w:hAnsi="Exo Black" w:cs="Arial"/>
          </w:rPr>
          <w:t>6.5. Boletín técnico y FDS de todos los productos</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8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1</w:t>
        </w:r>
        <w:r w:rsidR="00490444" w:rsidRPr="005D0BE9">
          <w:rPr>
            <w:rFonts w:ascii="Exo Black" w:hAnsi="Exo Black"/>
            <w:webHidden/>
          </w:rPr>
          <w:fldChar w:fldCharType="end"/>
        </w:r>
      </w:hyperlink>
    </w:p>
    <w:p w14:paraId="76508FA4" w14:textId="1AEB2AC5"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69" w:history="1">
        <w:r w:rsidR="00490444" w:rsidRPr="005D0BE9">
          <w:rPr>
            <w:rStyle w:val="Hipervnculo"/>
            <w:rFonts w:ascii="Exo Black" w:hAnsi="Exo Black" w:cs="Arial"/>
          </w:rPr>
          <w:t>6.6. Concentración recomendada de todos los productos</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69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1</w:t>
        </w:r>
        <w:r w:rsidR="00490444" w:rsidRPr="005D0BE9">
          <w:rPr>
            <w:rFonts w:ascii="Exo Black" w:hAnsi="Exo Black"/>
            <w:webHidden/>
          </w:rPr>
          <w:fldChar w:fldCharType="end"/>
        </w:r>
      </w:hyperlink>
    </w:p>
    <w:p w14:paraId="0BA372A1" w14:textId="55785B8C"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70" w:history="1">
        <w:r w:rsidR="00490444" w:rsidRPr="005D0BE9">
          <w:rPr>
            <w:rStyle w:val="Hipervnculo"/>
            <w:rFonts w:ascii="Exo Black" w:hAnsi="Exo Black" w:cs="Arial"/>
          </w:rPr>
          <w:t>6.7.  Esquema de tratamiento químico</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70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2</w:t>
        </w:r>
        <w:r w:rsidR="00490444" w:rsidRPr="005D0BE9">
          <w:rPr>
            <w:rFonts w:ascii="Exo Black" w:hAnsi="Exo Black"/>
            <w:webHidden/>
          </w:rPr>
          <w:fldChar w:fldCharType="end"/>
        </w:r>
      </w:hyperlink>
    </w:p>
    <w:p w14:paraId="18713B45" w14:textId="56282C40"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71" w:history="1">
        <w:r w:rsidR="00490444" w:rsidRPr="005D0BE9">
          <w:rPr>
            <w:rStyle w:val="Hipervnculo"/>
            <w:rFonts w:ascii="Exo Black" w:hAnsi="Exo Black"/>
          </w:rPr>
          <w:t>7. INDICADORES DE PERFORMANCE</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71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6</w:t>
        </w:r>
        <w:r w:rsidR="00490444" w:rsidRPr="005D0BE9">
          <w:rPr>
            <w:rFonts w:ascii="Exo Black" w:hAnsi="Exo Black"/>
            <w:webHidden/>
          </w:rPr>
          <w:fldChar w:fldCharType="end"/>
        </w:r>
      </w:hyperlink>
    </w:p>
    <w:p w14:paraId="4AFB830F" w14:textId="6D426C24" w:rsidR="00490444" w:rsidRPr="005D0BE9" w:rsidRDefault="00000000">
      <w:pPr>
        <w:pStyle w:val="TDC1"/>
        <w:rPr>
          <w:rFonts w:ascii="Exo Black" w:eastAsiaTheme="minorEastAsia" w:hAnsi="Exo Black" w:cstheme="minorBidi"/>
          <w:kern w:val="2"/>
          <w:sz w:val="22"/>
          <w:szCs w:val="22"/>
          <w14:ligatures w14:val="standardContextual"/>
        </w:rPr>
      </w:pPr>
      <w:hyperlink w:anchor="_Toc164201572" w:history="1">
        <w:r w:rsidR="00490444" w:rsidRPr="005D0BE9">
          <w:rPr>
            <w:rStyle w:val="Hipervnculo"/>
            <w:rFonts w:ascii="Exo Black" w:hAnsi="Exo Black"/>
          </w:rPr>
          <w:t>8.</w:t>
        </w:r>
        <w:r w:rsidR="00490444" w:rsidRPr="005D0BE9">
          <w:rPr>
            <w:rFonts w:ascii="Exo Black" w:eastAsiaTheme="minorEastAsia" w:hAnsi="Exo Black" w:cstheme="minorBidi"/>
            <w:kern w:val="2"/>
            <w:sz w:val="22"/>
            <w:szCs w:val="22"/>
            <w14:ligatures w14:val="standardContextual"/>
          </w:rPr>
          <w:tab/>
        </w:r>
        <w:r w:rsidR="00490444" w:rsidRPr="005D0BE9">
          <w:rPr>
            <w:rStyle w:val="Hipervnculo"/>
            <w:rFonts w:ascii="Exo Black" w:hAnsi="Exo Black"/>
          </w:rPr>
          <w:t>SEGURIDAD, HIGIENE y AMBIENTE</w:t>
        </w:r>
        <w:r w:rsidR="00490444" w:rsidRPr="005D0BE9">
          <w:rPr>
            <w:rFonts w:ascii="Exo Black" w:hAnsi="Exo Black"/>
            <w:webHidden/>
          </w:rPr>
          <w:tab/>
        </w:r>
        <w:r w:rsidR="00490444" w:rsidRPr="005D0BE9">
          <w:rPr>
            <w:rFonts w:ascii="Exo Black" w:hAnsi="Exo Black"/>
            <w:webHidden/>
          </w:rPr>
          <w:fldChar w:fldCharType="begin"/>
        </w:r>
        <w:r w:rsidR="00490444" w:rsidRPr="005D0BE9">
          <w:rPr>
            <w:rFonts w:ascii="Exo Black" w:hAnsi="Exo Black"/>
            <w:webHidden/>
          </w:rPr>
          <w:instrText xml:space="preserve"> PAGEREF _Toc164201572 \h </w:instrText>
        </w:r>
        <w:r w:rsidR="00490444" w:rsidRPr="005D0BE9">
          <w:rPr>
            <w:rFonts w:ascii="Exo Black" w:hAnsi="Exo Black"/>
            <w:webHidden/>
          </w:rPr>
        </w:r>
        <w:r w:rsidR="00490444" w:rsidRPr="005D0BE9">
          <w:rPr>
            <w:rFonts w:ascii="Exo Black" w:hAnsi="Exo Black"/>
            <w:webHidden/>
          </w:rPr>
          <w:fldChar w:fldCharType="separate"/>
        </w:r>
        <w:r w:rsidR="006759C1">
          <w:rPr>
            <w:rFonts w:ascii="Exo Black" w:hAnsi="Exo Black"/>
            <w:webHidden/>
          </w:rPr>
          <w:t>26</w:t>
        </w:r>
        <w:r w:rsidR="00490444" w:rsidRPr="005D0BE9">
          <w:rPr>
            <w:rFonts w:ascii="Exo Black" w:hAnsi="Exo Black"/>
            <w:webHidden/>
          </w:rPr>
          <w:fldChar w:fldCharType="end"/>
        </w:r>
      </w:hyperlink>
    </w:p>
    <w:p w14:paraId="78D07EA5" w14:textId="2DDFAABF" w:rsidR="00A9069D" w:rsidRDefault="00A9069D" w:rsidP="00476A22">
      <w:pPr>
        <w:tabs>
          <w:tab w:val="left" w:pos="567"/>
        </w:tabs>
      </w:pPr>
      <w:r w:rsidRPr="00476A22">
        <w:rPr>
          <w:rFonts w:ascii="Exo" w:hAnsi="Exo"/>
          <w:sz w:val="24"/>
          <w:szCs w:val="24"/>
          <w:lang w:val="es-ES"/>
        </w:rPr>
        <w:fldChar w:fldCharType="end"/>
      </w:r>
    </w:p>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32C113F0" w14:textId="77777777" w:rsidR="009A3218" w:rsidRDefault="009A3218"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1499385B" w14:textId="77777777" w:rsidR="002D11C3" w:rsidRDefault="002D11C3" w:rsidP="00561E9C"/>
    <w:p w14:paraId="70662091" w14:textId="77777777" w:rsidR="002D11C3" w:rsidRDefault="002D11C3" w:rsidP="00561E9C"/>
    <w:p w14:paraId="221DB399" w14:textId="77777777" w:rsidR="002D11C3" w:rsidRDefault="002D11C3" w:rsidP="00561E9C"/>
    <w:p w14:paraId="04CF3415" w14:textId="77777777" w:rsidR="002D11C3" w:rsidRDefault="002D11C3" w:rsidP="00561E9C"/>
    <w:p w14:paraId="54F473CD" w14:textId="77777777" w:rsidR="002D11C3" w:rsidRDefault="002D11C3" w:rsidP="00561E9C"/>
    <w:p w14:paraId="6BBBC03D" w14:textId="77777777" w:rsidR="002D11C3" w:rsidRDefault="002D11C3" w:rsidP="00561E9C"/>
    <w:p w14:paraId="2F28EFA4" w14:textId="77777777" w:rsidR="002D11C3" w:rsidRDefault="002D11C3" w:rsidP="00561E9C"/>
    <w:p w14:paraId="119D728B" w14:textId="39D436B0" w:rsidR="008F1380" w:rsidRDefault="008F1380">
      <w:r>
        <w:br w:type="page"/>
      </w:r>
    </w:p>
    <w:p w14:paraId="1D42E15F" w14:textId="77777777" w:rsidR="002D11C3" w:rsidRDefault="002D11C3" w:rsidP="00561E9C"/>
    <w:p w14:paraId="4BABDD05" w14:textId="77777777" w:rsidR="0011499E" w:rsidRPr="00342539" w:rsidRDefault="009314B6" w:rsidP="000369B7">
      <w:pPr>
        <w:pStyle w:val="TDC2"/>
      </w:pPr>
      <w:bookmarkStart w:id="2" w:name="_Toc122644817"/>
      <w:bookmarkStart w:id="3" w:name="_Toc164201558"/>
      <w:r>
        <w:t xml:space="preserve">1. </w:t>
      </w:r>
      <w:r w:rsidR="00CD1EA7" w:rsidRPr="00342539">
        <w:t>RESUMEN EJECUTIVO</w:t>
      </w:r>
      <w:bookmarkEnd w:id="0"/>
      <w:bookmarkEnd w:id="1"/>
      <w:bookmarkEnd w:id="2"/>
      <w:bookmarkEnd w:id="3"/>
    </w:p>
    <w:p w14:paraId="52FBE7EC" w14:textId="77777777" w:rsidR="00B92989" w:rsidRDefault="009A21E7" w:rsidP="00721FD8">
      <w:pPr>
        <w:spacing w:line="276" w:lineRule="auto"/>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F93A7F" w:rsidRPr="00F93A7F">
        <w:rPr>
          <w:rFonts w:ascii="Exo" w:hAnsi="Exo" w:cs="Arial"/>
          <w:sz w:val="24"/>
          <w:szCs w:val="24"/>
        </w:rPr>
        <w:t xml:space="preserve"> </w:t>
      </w:r>
      <w:r w:rsidR="004A3980">
        <w:rPr>
          <w:rFonts w:ascii="Exo" w:hAnsi="Exo" w:cs="Arial"/>
          <w:sz w:val="24"/>
          <w:szCs w:val="24"/>
        </w:rPr>
        <w:t xml:space="preserve">por servicio integral de </w:t>
      </w:r>
      <w:r w:rsidR="000E05D1">
        <w:rPr>
          <w:rFonts w:ascii="Exo" w:hAnsi="Exo" w:cs="Arial"/>
          <w:sz w:val="24"/>
          <w:szCs w:val="24"/>
        </w:rPr>
        <w:t xml:space="preserve">tratamientos químicos que incluye provisión, aplicación y reposición de productos químicos, control y mantenimiento de sistemas de dosificación que se llevará a cabo en los </w:t>
      </w:r>
      <w:r w:rsidR="000E05D1" w:rsidRPr="000E05D1">
        <w:rPr>
          <w:rFonts w:ascii="Exo" w:hAnsi="Exo" w:cs="Arial"/>
          <w:sz w:val="24"/>
          <w:szCs w:val="24"/>
        </w:rPr>
        <w:t xml:space="preserve">yacimientos </w:t>
      </w:r>
      <w:r w:rsidR="00B92989">
        <w:rPr>
          <w:rFonts w:ascii="Exo" w:hAnsi="Exo" w:cs="Arial"/>
          <w:sz w:val="24"/>
          <w:szCs w:val="24"/>
        </w:rPr>
        <w:t>MBE y AV, explotados por Pluspetrol.</w:t>
      </w:r>
    </w:p>
    <w:p w14:paraId="57846055" w14:textId="77777777" w:rsidR="0028214F" w:rsidRDefault="0028214F" w:rsidP="00721FD8">
      <w:pPr>
        <w:spacing w:line="276" w:lineRule="auto"/>
        <w:jc w:val="both"/>
        <w:rPr>
          <w:rFonts w:ascii="Exo" w:hAnsi="Exo" w:cs="Arial"/>
          <w:sz w:val="24"/>
          <w:szCs w:val="24"/>
        </w:rPr>
      </w:pPr>
    </w:p>
    <w:p w14:paraId="2EBC4221" w14:textId="44F796A9" w:rsidR="0004548B" w:rsidRDefault="00895CF0" w:rsidP="00721FD8">
      <w:pPr>
        <w:spacing w:line="276" w:lineRule="auto"/>
        <w:jc w:val="both"/>
        <w:rPr>
          <w:rFonts w:ascii="Exo" w:hAnsi="Exo" w:cs="Arial"/>
          <w:sz w:val="24"/>
          <w:szCs w:val="24"/>
        </w:rPr>
      </w:pPr>
      <w:r w:rsidRPr="00F93A7F">
        <w:rPr>
          <w:rFonts w:ascii="Exo" w:hAnsi="Exo" w:cs="Arial"/>
          <w:sz w:val="24"/>
          <w:szCs w:val="24"/>
        </w:rPr>
        <w:t>El objetivo principal del servicio es proveer un servicio integral de tratamientos químicos requeridos</w:t>
      </w:r>
      <w:r w:rsidR="0004548B">
        <w:rPr>
          <w:rFonts w:ascii="Exo" w:hAnsi="Exo" w:cs="Arial"/>
          <w:sz w:val="24"/>
          <w:szCs w:val="24"/>
        </w:rPr>
        <w:t xml:space="preserve"> </w:t>
      </w:r>
      <w:r w:rsidR="0004548B" w:rsidRPr="0004548B">
        <w:rPr>
          <w:rFonts w:ascii="Exo" w:hAnsi="Exo" w:cs="Arial"/>
          <w:sz w:val="24"/>
          <w:szCs w:val="24"/>
        </w:rPr>
        <w:t xml:space="preserve">para </w:t>
      </w:r>
      <w:r w:rsidR="00C42E25">
        <w:rPr>
          <w:rFonts w:ascii="Exo" w:hAnsi="Exo" w:cs="Arial"/>
          <w:sz w:val="24"/>
          <w:szCs w:val="24"/>
        </w:rPr>
        <w:t>las instalaciones en los yacimientos mencionados anteriormente</w:t>
      </w:r>
      <w:r w:rsidR="0028214F">
        <w:rPr>
          <w:rFonts w:ascii="Exo" w:hAnsi="Exo" w:cs="Arial"/>
          <w:sz w:val="24"/>
          <w:szCs w:val="24"/>
        </w:rPr>
        <w:t>.</w:t>
      </w:r>
    </w:p>
    <w:p w14:paraId="7BCAD9B7" w14:textId="77777777" w:rsidR="0028214F" w:rsidRPr="00F93A7F" w:rsidRDefault="0028214F" w:rsidP="00721FD8">
      <w:pPr>
        <w:spacing w:line="276" w:lineRule="auto"/>
        <w:jc w:val="both"/>
        <w:rPr>
          <w:rFonts w:ascii="Exo" w:hAnsi="Exo" w:cs="Arial"/>
          <w:sz w:val="24"/>
          <w:szCs w:val="24"/>
        </w:rPr>
      </w:pPr>
    </w:p>
    <w:p w14:paraId="16E26B89" w14:textId="4A5A0F52" w:rsidR="0028352F" w:rsidRDefault="001A1459" w:rsidP="00721FD8">
      <w:pPr>
        <w:spacing w:line="276" w:lineRule="auto"/>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v</w:t>
      </w:r>
      <w:r w:rsidR="002F1272" w:rsidRPr="00B64B0D">
        <w:rPr>
          <w:rFonts w:ascii="Exo" w:hAnsi="Exo" w:cs="Arial"/>
          <w:sz w:val="24"/>
          <w:szCs w:val="24"/>
        </w:rPr>
        <w:t xml:space="preserve">alidando sus diferentes tecnologías para aseguramiento de flujo y calidad de fluidos. </w:t>
      </w:r>
      <w:r w:rsidR="00155B92"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obteniendo mayor performance, permitiendo a las operadoras hacer foco en su core bussiness y optimizar la gestión de sus activos.</w:t>
      </w:r>
    </w:p>
    <w:p w14:paraId="56433248" w14:textId="77777777" w:rsidR="0028214F" w:rsidRPr="00B64B0D" w:rsidRDefault="0028214F" w:rsidP="00721FD8">
      <w:pPr>
        <w:spacing w:line="276" w:lineRule="auto"/>
        <w:jc w:val="both"/>
        <w:rPr>
          <w:rFonts w:ascii="Exo" w:hAnsi="Exo" w:cs="Arial"/>
          <w:sz w:val="24"/>
          <w:szCs w:val="24"/>
        </w:rPr>
      </w:pPr>
    </w:p>
    <w:p w14:paraId="080C3BB0" w14:textId="6E6E36C1" w:rsidR="00F07562" w:rsidRDefault="00924760" w:rsidP="00721FD8">
      <w:pPr>
        <w:spacing w:line="276" w:lineRule="auto"/>
        <w:jc w:val="both"/>
        <w:rPr>
          <w:rFonts w:ascii="Exo" w:hAnsi="Exo" w:cs="Arial"/>
          <w:sz w:val="24"/>
          <w:szCs w:val="24"/>
        </w:rPr>
      </w:pPr>
      <w:r w:rsidRPr="00EB0816">
        <w:rPr>
          <w:rFonts w:ascii="Exo" w:hAnsi="Exo" w:cs="Arial"/>
          <w:sz w:val="24"/>
          <w:szCs w:val="24"/>
        </w:rPr>
        <w:t>Los productos y dosis planteadas</w:t>
      </w:r>
      <w:r w:rsidR="00B778BE" w:rsidRPr="00EB0816">
        <w:rPr>
          <w:rFonts w:ascii="Exo" w:hAnsi="Exo" w:cs="Arial"/>
          <w:sz w:val="24"/>
          <w:szCs w:val="24"/>
        </w:rPr>
        <w:t xml:space="preserve"> para cada ítem</w:t>
      </w:r>
      <w:r w:rsidRPr="00EB0816">
        <w:rPr>
          <w:rFonts w:ascii="Exo" w:hAnsi="Exo" w:cs="Arial"/>
          <w:sz w:val="24"/>
          <w:szCs w:val="24"/>
        </w:rPr>
        <w:t xml:space="preserve"> se </w:t>
      </w:r>
      <w:r w:rsidRPr="000B0927">
        <w:rPr>
          <w:rFonts w:ascii="Exo" w:hAnsi="Exo" w:cs="Arial"/>
          <w:sz w:val="24"/>
          <w:szCs w:val="24"/>
        </w:rPr>
        <w:t xml:space="preserve">basan en </w:t>
      </w:r>
      <w:r w:rsidR="00EB0816" w:rsidRPr="000B0927">
        <w:rPr>
          <w:rFonts w:ascii="Exo" w:hAnsi="Exo" w:cs="Arial"/>
          <w:sz w:val="24"/>
          <w:szCs w:val="24"/>
        </w:rPr>
        <w:t>ensayos</w:t>
      </w:r>
      <w:r w:rsidRPr="000B0927">
        <w:rPr>
          <w:rFonts w:ascii="Exo" w:hAnsi="Exo" w:cs="Arial"/>
          <w:sz w:val="24"/>
          <w:szCs w:val="24"/>
        </w:rPr>
        <w:t xml:space="preserve"> de laboratorio</w:t>
      </w:r>
      <w:r w:rsidR="003D5329">
        <w:rPr>
          <w:rFonts w:ascii="Exo" w:hAnsi="Exo" w:cs="Arial"/>
          <w:sz w:val="24"/>
          <w:szCs w:val="24"/>
        </w:rPr>
        <w:t xml:space="preserve"> con muestras de laboratorio recolectadas en visita de obra</w:t>
      </w:r>
      <w:r w:rsidR="008A64C3" w:rsidRPr="00EB0816">
        <w:rPr>
          <w:rFonts w:ascii="Exo" w:hAnsi="Exo" w:cs="Arial"/>
          <w:sz w:val="24"/>
          <w:szCs w:val="24"/>
        </w:rPr>
        <w:t xml:space="preserve"> </w:t>
      </w:r>
      <w:r w:rsidR="00EB0816" w:rsidRPr="00EB0816">
        <w:rPr>
          <w:rFonts w:ascii="Exo" w:hAnsi="Exo" w:cs="Arial"/>
          <w:sz w:val="24"/>
          <w:szCs w:val="24"/>
        </w:rPr>
        <w:t>en conjunto con e</w:t>
      </w:r>
      <w:r w:rsidRPr="00EB0816">
        <w:rPr>
          <w:rFonts w:ascii="Exo" w:hAnsi="Exo" w:cs="Arial"/>
          <w:sz w:val="24"/>
          <w:szCs w:val="24"/>
        </w:rPr>
        <w:t>xperiencia</w:t>
      </w:r>
      <w:r w:rsidR="008A64C3" w:rsidRPr="00EB0816">
        <w:rPr>
          <w:rFonts w:ascii="Exo" w:hAnsi="Exo" w:cs="Arial"/>
          <w:sz w:val="24"/>
          <w:szCs w:val="24"/>
        </w:rPr>
        <w:t xml:space="preserve"> adquirida</w:t>
      </w:r>
      <w:r w:rsidRPr="00EB0816">
        <w:rPr>
          <w:rFonts w:ascii="Exo" w:hAnsi="Exo" w:cs="Arial"/>
          <w:sz w:val="24"/>
          <w:szCs w:val="24"/>
        </w:rPr>
        <w:t xml:space="preserve"> de aplicación</w:t>
      </w:r>
      <w:r w:rsidR="00717782" w:rsidRPr="00EB0816">
        <w:rPr>
          <w:rFonts w:ascii="Exo" w:hAnsi="Exo" w:cs="Arial"/>
          <w:sz w:val="24"/>
          <w:szCs w:val="24"/>
        </w:rPr>
        <w:t xml:space="preserve">, </w:t>
      </w:r>
      <w:r w:rsidR="008C2D6F" w:rsidRPr="00EB0816">
        <w:rPr>
          <w:rFonts w:ascii="Exo" w:hAnsi="Exo" w:cs="Arial"/>
          <w:sz w:val="24"/>
          <w:szCs w:val="24"/>
        </w:rPr>
        <w:t>asegurando</w:t>
      </w:r>
      <w:r w:rsidR="00717782" w:rsidRPr="00EB0816">
        <w:rPr>
          <w:rFonts w:ascii="Exo" w:hAnsi="Exo" w:cs="Arial"/>
          <w:sz w:val="24"/>
          <w:szCs w:val="24"/>
        </w:rPr>
        <w:t xml:space="preserve"> la performance de cada activo</w:t>
      </w:r>
      <w:r w:rsidR="00902E03" w:rsidRPr="00EB0816">
        <w:rPr>
          <w:rFonts w:ascii="Exo" w:hAnsi="Exo" w:cs="Arial"/>
          <w:sz w:val="24"/>
          <w:szCs w:val="24"/>
        </w:rPr>
        <w:t>.</w:t>
      </w:r>
      <w:r w:rsidR="00717782" w:rsidRPr="00EB0816">
        <w:rPr>
          <w:rFonts w:ascii="Exo" w:hAnsi="Exo" w:cs="Arial"/>
          <w:sz w:val="24"/>
          <w:szCs w:val="24"/>
        </w:rPr>
        <w:t xml:space="preserve"> </w:t>
      </w:r>
      <w:r w:rsidR="001E4B7E" w:rsidRPr="00EB0816">
        <w:rPr>
          <w:rFonts w:ascii="Exo" w:hAnsi="Exo" w:cs="Arial"/>
          <w:sz w:val="24"/>
          <w:szCs w:val="24"/>
        </w:rPr>
        <w:t>Así mismo, el servicio de recorrido</w:t>
      </w:r>
      <w:r w:rsidR="009E4864">
        <w:rPr>
          <w:rFonts w:ascii="Exo" w:hAnsi="Exo" w:cs="Arial"/>
          <w:sz w:val="24"/>
          <w:szCs w:val="24"/>
        </w:rPr>
        <w:t>, reposición</w:t>
      </w:r>
      <w:r w:rsidR="001E4B7E" w:rsidRPr="00EB0816">
        <w:rPr>
          <w:rFonts w:ascii="Exo" w:hAnsi="Exo" w:cs="Arial"/>
          <w:sz w:val="24"/>
          <w:szCs w:val="24"/>
        </w:rPr>
        <w:t xml:space="preserve"> y mantenimiento</w:t>
      </w:r>
      <w:r w:rsidR="008C2D6F" w:rsidRPr="00EB0816">
        <w:rPr>
          <w:rFonts w:ascii="Exo" w:hAnsi="Exo" w:cs="Arial"/>
          <w:sz w:val="24"/>
          <w:szCs w:val="24"/>
        </w:rPr>
        <w:t xml:space="preserve"> adherido</w:t>
      </w:r>
      <w:r w:rsidR="001E4B7E" w:rsidRPr="00EB0816">
        <w:rPr>
          <w:rFonts w:ascii="Exo" w:hAnsi="Exo" w:cs="Arial"/>
          <w:sz w:val="24"/>
          <w:szCs w:val="24"/>
        </w:rPr>
        <w:t xml:space="preserve"> </w:t>
      </w:r>
      <w:r w:rsidR="008C2D6F" w:rsidRPr="00EB0816">
        <w:rPr>
          <w:rFonts w:ascii="Exo" w:hAnsi="Exo" w:cs="Arial"/>
          <w:sz w:val="24"/>
          <w:szCs w:val="24"/>
        </w:rPr>
        <w:t xml:space="preserve">garantiza la inyección de producto químico, evitando así </w:t>
      </w:r>
      <w:r w:rsidR="00FF5509" w:rsidRPr="00EB0816">
        <w:rPr>
          <w:rFonts w:ascii="Exo" w:hAnsi="Exo" w:cs="Arial"/>
          <w:sz w:val="24"/>
          <w:szCs w:val="24"/>
        </w:rPr>
        <w:t>l</w:t>
      </w:r>
      <w:r w:rsidR="00300838" w:rsidRPr="00EB0816">
        <w:rPr>
          <w:rFonts w:ascii="Exo" w:hAnsi="Exo" w:cs="Arial"/>
          <w:sz w:val="24"/>
          <w:szCs w:val="24"/>
        </w:rPr>
        <w:t xml:space="preserve">as </w:t>
      </w:r>
      <w:r w:rsidR="00FF5509" w:rsidRPr="00EB0816">
        <w:rPr>
          <w:rFonts w:ascii="Exo" w:hAnsi="Exo" w:cs="Arial"/>
          <w:sz w:val="24"/>
          <w:szCs w:val="24"/>
        </w:rPr>
        <w:t>eventualidades producto de la discontinuidad de aplicación.</w:t>
      </w:r>
      <w:r w:rsidR="00FF5509">
        <w:rPr>
          <w:rFonts w:ascii="Exo" w:hAnsi="Exo" w:cs="Arial"/>
          <w:sz w:val="24"/>
          <w:szCs w:val="24"/>
        </w:rPr>
        <w:t xml:space="preserve"> </w:t>
      </w:r>
    </w:p>
    <w:p w14:paraId="6EC1B085" w14:textId="77777777" w:rsidR="00721FD8" w:rsidRDefault="00721FD8" w:rsidP="00721FD8">
      <w:pPr>
        <w:spacing w:line="276" w:lineRule="auto"/>
        <w:jc w:val="both"/>
        <w:rPr>
          <w:rFonts w:ascii="Exo" w:hAnsi="Exo" w:cs="Arial"/>
          <w:sz w:val="24"/>
          <w:szCs w:val="24"/>
        </w:rPr>
      </w:pPr>
    </w:p>
    <w:p w14:paraId="25615C20" w14:textId="77777777" w:rsidR="008B1F74" w:rsidRDefault="009314B6" w:rsidP="00721FD8">
      <w:pPr>
        <w:pStyle w:val="Ttulo1"/>
        <w:spacing w:line="276" w:lineRule="auto"/>
        <w:rPr>
          <w:rFonts w:ascii="Exo Black" w:hAnsi="Exo Black"/>
          <w:b/>
          <w:color w:val="20335A"/>
          <w:sz w:val="32"/>
          <w:szCs w:val="32"/>
        </w:rPr>
      </w:pPr>
      <w:bookmarkStart w:id="4" w:name="_Toc113875585"/>
      <w:bookmarkStart w:id="5" w:name="_Toc122644818"/>
      <w:bookmarkStart w:id="6" w:name="_Toc164201559"/>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4"/>
      <w:bookmarkEnd w:id="5"/>
      <w:bookmarkEnd w:id="6"/>
    </w:p>
    <w:p w14:paraId="36209072" w14:textId="77777777" w:rsidR="005B17BF" w:rsidRDefault="005B7F55" w:rsidP="00721FD8">
      <w:pPr>
        <w:pStyle w:val="Prrafodelista"/>
        <w:numPr>
          <w:ilvl w:val="0"/>
          <w:numId w:val="19"/>
        </w:numPr>
        <w:spacing w:after="0"/>
        <w:ind w:left="426"/>
        <w:jc w:val="both"/>
        <w:rPr>
          <w:rFonts w:ascii="Exo" w:hAnsi="Exo" w:cs="Arial"/>
          <w:sz w:val="24"/>
          <w:szCs w:val="24"/>
          <w:lang w:eastAsia="x-none"/>
        </w:rPr>
      </w:pPr>
      <w:r w:rsidRPr="005B7F55">
        <w:rPr>
          <w:rFonts w:ascii="Exo" w:hAnsi="Exo" w:cs="Arial"/>
          <w:sz w:val="24"/>
          <w:szCs w:val="24"/>
          <w:lang w:eastAsia="x-none"/>
        </w:rPr>
        <w:t>Provisión de productos químico</w:t>
      </w:r>
      <w:r w:rsidR="005B17BF">
        <w:rPr>
          <w:rFonts w:ascii="Exo" w:hAnsi="Exo" w:cs="Arial"/>
          <w:sz w:val="24"/>
          <w:szCs w:val="24"/>
          <w:lang w:eastAsia="x-none"/>
        </w:rPr>
        <w:t>.</w:t>
      </w:r>
    </w:p>
    <w:p w14:paraId="2A83D356" w14:textId="22B5CF89" w:rsidR="005B7F55" w:rsidRPr="005B17BF" w:rsidRDefault="009E4864" w:rsidP="00721FD8">
      <w:pPr>
        <w:pStyle w:val="Prrafodelista"/>
        <w:numPr>
          <w:ilvl w:val="0"/>
          <w:numId w:val="19"/>
        </w:numPr>
        <w:spacing w:after="0"/>
        <w:ind w:left="426"/>
        <w:jc w:val="both"/>
        <w:rPr>
          <w:rFonts w:ascii="Exo" w:hAnsi="Exo" w:cs="Arial"/>
          <w:sz w:val="24"/>
          <w:szCs w:val="24"/>
          <w:lang w:eastAsia="x-none"/>
        </w:rPr>
      </w:pPr>
      <w:r>
        <w:rPr>
          <w:rFonts w:ascii="Exo" w:hAnsi="Exo" w:cs="Arial"/>
          <w:sz w:val="24"/>
          <w:szCs w:val="24"/>
          <w:lang w:eastAsia="x-none"/>
        </w:rPr>
        <w:t>Provisión de equipos de dosificación</w:t>
      </w:r>
      <w:r w:rsidR="00247A25">
        <w:rPr>
          <w:rFonts w:ascii="Exo" w:hAnsi="Exo" w:cs="Arial"/>
          <w:sz w:val="24"/>
          <w:szCs w:val="24"/>
          <w:lang w:eastAsia="x-none"/>
        </w:rPr>
        <w:t>.</w:t>
      </w:r>
    </w:p>
    <w:p w14:paraId="6ACB93FD" w14:textId="6ECBF3FA" w:rsidR="005B7F55" w:rsidRPr="005B7F55" w:rsidRDefault="005B7F55" w:rsidP="00721FD8">
      <w:pPr>
        <w:pStyle w:val="Prrafodelista"/>
        <w:numPr>
          <w:ilvl w:val="0"/>
          <w:numId w:val="19"/>
        </w:numPr>
        <w:spacing w:after="0"/>
        <w:ind w:left="426"/>
        <w:jc w:val="both"/>
        <w:rPr>
          <w:rFonts w:ascii="Exo" w:hAnsi="Exo" w:cs="Arial"/>
          <w:sz w:val="24"/>
          <w:szCs w:val="24"/>
          <w:lang w:eastAsia="x-none"/>
        </w:rPr>
      </w:pPr>
      <w:r w:rsidRPr="005B7F55">
        <w:rPr>
          <w:rFonts w:ascii="Exo" w:hAnsi="Exo" w:cs="Arial"/>
          <w:sz w:val="24"/>
          <w:szCs w:val="24"/>
          <w:lang w:eastAsia="x-none"/>
        </w:rPr>
        <w:t xml:space="preserve">Reposición en puntos de dosificación continua. </w:t>
      </w:r>
    </w:p>
    <w:p w14:paraId="5B026F4B" w14:textId="3823DA48" w:rsidR="005B7F55" w:rsidRDefault="00EA699A" w:rsidP="00721FD8">
      <w:pPr>
        <w:pStyle w:val="Prrafodelista"/>
        <w:numPr>
          <w:ilvl w:val="0"/>
          <w:numId w:val="19"/>
        </w:numPr>
        <w:spacing w:after="0"/>
        <w:ind w:left="426"/>
        <w:jc w:val="both"/>
        <w:rPr>
          <w:rFonts w:ascii="Exo" w:hAnsi="Exo" w:cs="Arial"/>
          <w:sz w:val="24"/>
          <w:szCs w:val="24"/>
          <w:lang w:eastAsia="x-none"/>
        </w:rPr>
      </w:pPr>
      <w:r>
        <w:rPr>
          <w:rFonts w:ascii="Exo" w:hAnsi="Exo" w:cs="Arial"/>
          <w:sz w:val="24"/>
          <w:szCs w:val="24"/>
          <w:lang w:eastAsia="x-none"/>
        </w:rPr>
        <w:t>Monitoreo</w:t>
      </w:r>
      <w:r w:rsidR="005B7F55" w:rsidRPr="005B7F55">
        <w:rPr>
          <w:rFonts w:ascii="Exo" w:hAnsi="Exo" w:cs="Arial"/>
          <w:sz w:val="24"/>
          <w:szCs w:val="24"/>
          <w:lang w:eastAsia="x-none"/>
        </w:rPr>
        <w:t xml:space="preserve"> y control</w:t>
      </w:r>
      <w:r>
        <w:rPr>
          <w:rFonts w:ascii="Exo" w:hAnsi="Exo" w:cs="Arial"/>
          <w:sz w:val="24"/>
          <w:szCs w:val="24"/>
          <w:lang w:eastAsia="x-none"/>
        </w:rPr>
        <w:t xml:space="preserve"> de</w:t>
      </w:r>
      <w:r w:rsidR="005B7F55" w:rsidRPr="005B7F55">
        <w:rPr>
          <w:rFonts w:ascii="Exo" w:hAnsi="Exo" w:cs="Arial"/>
          <w:sz w:val="24"/>
          <w:szCs w:val="24"/>
          <w:lang w:eastAsia="x-none"/>
        </w:rPr>
        <w:t xml:space="preserve"> la eficiencia de dosificación de los productos velando por el correcto funcionamiento de los equipos de dosifica</w:t>
      </w:r>
      <w:r w:rsidR="00942C18">
        <w:rPr>
          <w:rFonts w:ascii="Exo" w:hAnsi="Exo" w:cs="Arial"/>
          <w:sz w:val="24"/>
          <w:szCs w:val="24"/>
          <w:lang w:eastAsia="x-none"/>
        </w:rPr>
        <w:t>c</w:t>
      </w:r>
      <w:r w:rsidR="005B7F55" w:rsidRPr="005B7F55">
        <w:rPr>
          <w:rFonts w:ascii="Exo" w:hAnsi="Exo" w:cs="Arial"/>
          <w:sz w:val="24"/>
          <w:szCs w:val="24"/>
          <w:lang w:eastAsia="x-none"/>
        </w:rPr>
        <w:t>ión, efectuando su mantenimiento y reparación.</w:t>
      </w:r>
    </w:p>
    <w:p w14:paraId="660849F2" w14:textId="3C0BE830" w:rsidR="00C42E25" w:rsidRDefault="00C42E25" w:rsidP="00721FD8">
      <w:pPr>
        <w:pStyle w:val="Prrafodelista"/>
        <w:numPr>
          <w:ilvl w:val="0"/>
          <w:numId w:val="19"/>
        </w:numPr>
        <w:spacing w:after="0"/>
        <w:ind w:left="426"/>
        <w:jc w:val="both"/>
        <w:rPr>
          <w:rFonts w:ascii="Exo" w:hAnsi="Exo" w:cs="Arial"/>
          <w:sz w:val="24"/>
          <w:szCs w:val="24"/>
          <w:lang w:eastAsia="x-none"/>
        </w:rPr>
      </w:pPr>
      <w:r>
        <w:rPr>
          <w:rFonts w:ascii="Exo" w:hAnsi="Exo" w:cs="Arial"/>
          <w:sz w:val="24"/>
          <w:szCs w:val="24"/>
          <w:lang w:eastAsia="x-none"/>
        </w:rPr>
        <w:t>Garantizar la inyección continua de productos químicos a través del mantenimiento y revisión del buen funcionamiento de los equipos dosificadores.</w:t>
      </w:r>
    </w:p>
    <w:p w14:paraId="15BB7234" w14:textId="5FDBB038" w:rsidR="005B7F55" w:rsidRDefault="005B7F55" w:rsidP="00721FD8">
      <w:pPr>
        <w:pStyle w:val="Prrafodelista"/>
        <w:numPr>
          <w:ilvl w:val="0"/>
          <w:numId w:val="19"/>
        </w:numPr>
        <w:spacing w:after="0"/>
        <w:ind w:left="426"/>
        <w:jc w:val="both"/>
        <w:rPr>
          <w:rFonts w:ascii="Exo" w:hAnsi="Exo" w:cs="Arial"/>
          <w:sz w:val="24"/>
          <w:szCs w:val="24"/>
          <w:lang w:eastAsia="x-none"/>
        </w:rPr>
      </w:pPr>
      <w:r w:rsidRPr="005B7F55">
        <w:rPr>
          <w:rFonts w:ascii="Exo" w:hAnsi="Exo" w:cs="Arial"/>
          <w:sz w:val="24"/>
          <w:szCs w:val="24"/>
          <w:lang w:eastAsia="x-none"/>
        </w:rPr>
        <w:t xml:space="preserve">Servicio técnico de ingeniería a demanda. </w:t>
      </w:r>
    </w:p>
    <w:p w14:paraId="139AE4C7" w14:textId="77777777" w:rsidR="00557B8A" w:rsidRDefault="00557B8A" w:rsidP="00C42E25">
      <w:pPr>
        <w:jc w:val="both"/>
        <w:rPr>
          <w:rFonts w:ascii="Exo" w:hAnsi="Exo" w:cs="Arial"/>
          <w:sz w:val="24"/>
          <w:szCs w:val="24"/>
          <w:lang w:eastAsia="x-none"/>
        </w:rPr>
      </w:pPr>
    </w:p>
    <w:p w14:paraId="4C852A29" w14:textId="30277937" w:rsidR="00557B8A" w:rsidRDefault="00557B8A" w:rsidP="00C42E25">
      <w:pPr>
        <w:jc w:val="both"/>
        <w:rPr>
          <w:rFonts w:ascii="Exo" w:hAnsi="Exo" w:cs="Arial"/>
          <w:sz w:val="24"/>
          <w:szCs w:val="24"/>
          <w:lang w:eastAsia="x-none"/>
        </w:rPr>
      </w:pPr>
      <w:r>
        <w:rPr>
          <w:noProof/>
        </w:rPr>
        <w:lastRenderedPageBreak/>
        <w:drawing>
          <wp:inline distT="0" distB="0" distL="0" distR="0" wp14:anchorId="7561F943" wp14:editId="4AA47337">
            <wp:extent cx="6288405" cy="8891270"/>
            <wp:effectExtent l="0" t="0" r="0" b="5080"/>
            <wp:docPr id="10" name="Imagen 10"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Interfaz de usuario gráfic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8405" cy="8891270"/>
                    </a:xfrm>
                    <a:prstGeom prst="rect">
                      <a:avLst/>
                    </a:prstGeom>
                    <a:noFill/>
                    <a:ln>
                      <a:noFill/>
                    </a:ln>
                  </pic:spPr>
                </pic:pic>
              </a:graphicData>
            </a:graphic>
          </wp:inline>
        </w:drawing>
      </w:r>
    </w:p>
    <w:p w14:paraId="73FB7166" w14:textId="64D763CC" w:rsidR="00C94166" w:rsidRDefault="009314B6" w:rsidP="00AF722D">
      <w:pPr>
        <w:pStyle w:val="Ttulo1"/>
        <w:spacing w:line="276" w:lineRule="auto"/>
        <w:jc w:val="both"/>
        <w:rPr>
          <w:rFonts w:ascii="Exo Black" w:hAnsi="Exo Black"/>
          <w:b/>
          <w:color w:val="20335A"/>
          <w:sz w:val="32"/>
          <w:szCs w:val="32"/>
        </w:rPr>
      </w:pPr>
      <w:bookmarkStart w:id="7" w:name="_Toc113875586"/>
      <w:bookmarkStart w:id="8" w:name="_Toc122644819"/>
      <w:bookmarkStart w:id="9" w:name="_Toc164201560"/>
      <w:r>
        <w:rPr>
          <w:rFonts w:ascii="Exo Black" w:hAnsi="Exo Black"/>
          <w:b/>
          <w:color w:val="20335A"/>
          <w:sz w:val="32"/>
          <w:szCs w:val="32"/>
        </w:rPr>
        <w:lastRenderedPageBreak/>
        <w:t xml:space="preserve">3. </w:t>
      </w:r>
      <w:bookmarkEnd w:id="7"/>
      <w:r w:rsidR="00675FA4">
        <w:rPr>
          <w:rFonts w:ascii="Exo Black" w:hAnsi="Exo Black"/>
          <w:b/>
          <w:color w:val="20335A"/>
          <w:sz w:val="32"/>
          <w:szCs w:val="32"/>
        </w:rPr>
        <w:t>GESTIÓN DE SERVICIO</w:t>
      </w:r>
      <w:bookmarkEnd w:id="8"/>
      <w:bookmarkEnd w:id="9"/>
    </w:p>
    <w:p w14:paraId="1C523268" w14:textId="77777777" w:rsidR="00675FA4" w:rsidRPr="00675FA4" w:rsidRDefault="00675FA4" w:rsidP="00AF722D">
      <w:pPr>
        <w:spacing w:line="276" w:lineRule="auto"/>
      </w:pPr>
    </w:p>
    <w:p w14:paraId="0D33E8F3" w14:textId="2C3DEF1B" w:rsidR="00515A5D" w:rsidRPr="00FC4AFE" w:rsidRDefault="00515A5D" w:rsidP="00AF722D">
      <w:pPr>
        <w:spacing w:line="276" w:lineRule="auto"/>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Flow &amp; Quality Fluid Assurance</w:t>
      </w:r>
      <w:r w:rsidR="00BB21DD" w:rsidRPr="00FC4AFE">
        <w:rPr>
          <w:rFonts w:ascii="Exo" w:hAnsi="Exo"/>
          <w:sz w:val="24"/>
          <w:szCs w:val="24"/>
          <w:lang w:eastAsia="x-none"/>
        </w:rPr>
        <w:t>).</w:t>
      </w:r>
    </w:p>
    <w:p w14:paraId="3F80D129" w14:textId="77777777" w:rsidR="00CD376D" w:rsidRPr="00515A5D" w:rsidRDefault="00CD376D" w:rsidP="00AF722D">
      <w:pPr>
        <w:spacing w:line="276" w:lineRule="auto"/>
        <w:jc w:val="both"/>
        <w:rPr>
          <w:rFonts w:ascii="Exo" w:hAnsi="Exo"/>
          <w:sz w:val="24"/>
          <w:szCs w:val="24"/>
          <w:lang w:eastAsia="x-none"/>
        </w:rPr>
      </w:pPr>
    </w:p>
    <w:p w14:paraId="1B7C5E30" w14:textId="77777777" w:rsidR="00515A5D" w:rsidRDefault="00515A5D" w:rsidP="00AF722D">
      <w:pPr>
        <w:spacing w:line="276" w:lineRule="auto"/>
        <w:jc w:val="both"/>
        <w:rPr>
          <w:rFonts w:ascii="Exo" w:hAnsi="Exo"/>
          <w:sz w:val="24"/>
          <w:szCs w:val="24"/>
          <w:lang w:eastAsia="x-none"/>
        </w:rPr>
      </w:pPr>
      <w:r w:rsidRPr="00515A5D">
        <w:rPr>
          <w:rFonts w:ascii="Exo" w:hAnsi="Exo"/>
          <w:sz w:val="24"/>
          <w:szCs w:val="24"/>
          <w:lang w:eastAsia="x-none"/>
        </w:rPr>
        <w:t>La prestación del servicio integral no está limitado a las tecnologías de Tratamiento Químico (Productos), sino que incluye tecnologías complementarias que abarcan la aplicación, el control y monitoreo de los tratamientos y los semi-procesos en los que interviene directamente.</w:t>
      </w:r>
    </w:p>
    <w:p w14:paraId="27206963" w14:textId="77777777" w:rsidR="00CD376D" w:rsidRPr="00515A5D" w:rsidRDefault="00CD376D" w:rsidP="00AF722D">
      <w:pPr>
        <w:spacing w:line="276" w:lineRule="auto"/>
        <w:jc w:val="both"/>
        <w:rPr>
          <w:rFonts w:ascii="Exo" w:hAnsi="Exo"/>
          <w:sz w:val="24"/>
          <w:szCs w:val="24"/>
          <w:lang w:eastAsia="x-none"/>
        </w:rPr>
      </w:pPr>
    </w:p>
    <w:p w14:paraId="0D361BDA" w14:textId="61B0D7B2" w:rsidR="00515A5D" w:rsidRDefault="00E82808" w:rsidP="00AF722D">
      <w:pPr>
        <w:spacing w:line="276" w:lineRule="auto"/>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AF722D">
      <w:pPr>
        <w:spacing w:line="276" w:lineRule="auto"/>
        <w:jc w:val="both"/>
        <w:rPr>
          <w:rFonts w:ascii="Exo" w:hAnsi="Exo"/>
          <w:sz w:val="24"/>
          <w:szCs w:val="24"/>
          <w:lang w:eastAsia="x-none"/>
        </w:rPr>
      </w:pPr>
    </w:p>
    <w:p w14:paraId="6FD72773" w14:textId="4CD3BDE5" w:rsidR="00515A5D" w:rsidRPr="008D6617" w:rsidRDefault="00515A5D" w:rsidP="00AF722D">
      <w:pPr>
        <w:numPr>
          <w:ilvl w:val="0"/>
          <w:numId w:val="9"/>
        </w:numPr>
        <w:spacing w:line="276" w:lineRule="auto"/>
        <w:ind w:left="284" w:hanging="142"/>
        <w:jc w:val="both"/>
        <w:rPr>
          <w:rFonts w:ascii="Exo Black" w:hAnsi="Exo Black"/>
          <w:b/>
          <w:bCs/>
          <w:color w:val="002060"/>
          <w:sz w:val="24"/>
          <w:szCs w:val="24"/>
          <w:lang w:eastAsia="x-none"/>
        </w:rPr>
      </w:pPr>
      <w:r w:rsidRPr="008D6617">
        <w:rPr>
          <w:rFonts w:ascii="Exo Black" w:hAnsi="Exo Black"/>
          <w:b/>
          <w:bCs/>
          <w:color w:val="002060"/>
          <w:sz w:val="24"/>
          <w:szCs w:val="24"/>
          <w:lang w:eastAsia="x-none"/>
        </w:rPr>
        <w:t>Tratamiento químico</w:t>
      </w:r>
    </w:p>
    <w:p w14:paraId="11EC21F9" w14:textId="77777777" w:rsidR="00E82808" w:rsidRPr="00515A5D" w:rsidRDefault="00E82808" w:rsidP="00AF722D">
      <w:pPr>
        <w:spacing w:line="276" w:lineRule="auto"/>
        <w:ind w:left="284"/>
        <w:jc w:val="both"/>
        <w:rPr>
          <w:rFonts w:ascii="Exo" w:hAnsi="Exo"/>
          <w:sz w:val="24"/>
          <w:szCs w:val="24"/>
          <w:lang w:eastAsia="x-none"/>
        </w:rPr>
      </w:pPr>
    </w:p>
    <w:p w14:paraId="2C115BE4" w14:textId="4B1F2468" w:rsidR="00515A5D" w:rsidRDefault="00515A5D" w:rsidP="00AF722D">
      <w:pPr>
        <w:spacing w:line="276" w:lineRule="auto"/>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Assurance y Quality Fluid Assurance. En este sentido, el servicio cuenta con el respaldo de las últimas tecnologías en materia de productos químicos. </w:t>
      </w:r>
    </w:p>
    <w:p w14:paraId="5E359A55" w14:textId="77777777" w:rsidR="00AF722D" w:rsidRDefault="00AF722D" w:rsidP="00AF722D">
      <w:pPr>
        <w:spacing w:line="276" w:lineRule="auto"/>
        <w:jc w:val="both"/>
        <w:rPr>
          <w:rFonts w:ascii="Exo" w:hAnsi="Exo" w:cs="Arial"/>
          <w:sz w:val="24"/>
          <w:szCs w:val="24"/>
        </w:rPr>
      </w:pPr>
    </w:p>
    <w:p w14:paraId="585D079B" w14:textId="484F78DF" w:rsidR="00726C32" w:rsidRPr="00DB6916" w:rsidRDefault="00726C32" w:rsidP="00AF722D">
      <w:pPr>
        <w:spacing w:line="276" w:lineRule="auto"/>
        <w:jc w:val="both"/>
        <w:rPr>
          <w:rFonts w:ascii="Exo" w:hAnsi="Exo" w:cs="Arial"/>
          <w:sz w:val="24"/>
          <w:szCs w:val="24"/>
        </w:rPr>
      </w:pPr>
      <w:r w:rsidRPr="00DB6916">
        <w:rPr>
          <w:rFonts w:ascii="Exo" w:hAnsi="Exo" w:cs="Arial"/>
          <w:sz w:val="24"/>
          <w:szCs w:val="24"/>
        </w:rPr>
        <w:t>Las actividades específicas involucradas son:</w:t>
      </w:r>
    </w:p>
    <w:p w14:paraId="03F9A393" w14:textId="104C2988" w:rsidR="00726C32" w:rsidRPr="00DB6916" w:rsidRDefault="00726C32" w:rsidP="00AF722D">
      <w:pPr>
        <w:spacing w:line="276" w:lineRule="auto"/>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AF722D">
      <w:pPr>
        <w:numPr>
          <w:ilvl w:val="0"/>
          <w:numId w:val="12"/>
        </w:numPr>
        <w:spacing w:line="276" w:lineRule="auto"/>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AF722D">
      <w:pPr>
        <w:spacing w:line="276" w:lineRule="auto"/>
        <w:ind w:left="709"/>
        <w:contextualSpacing/>
        <w:jc w:val="both"/>
        <w:rPr>
          <w:rFonts w:ascii="Exo" w:hAnsi="Exo" w:cs="Arial"/>
          <w:sz w:val="24"/>
          <w:szCs w:val="24"/>
        </w:rPr>
      </w:pPr>
    </w:p>
    <w:p w14:paraId="4249BA48" w14:textId="77777777" w:rsidR="00726C32" w:rsidRPr="00DB6916" w:rsidRDefault="00726C32" w:rsidP="00AF722D">
      <w:pPr>
        <w:spacing w:line="276" w:lineRule="auto"/>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AF722D">
      <w:pPr>
        <w:spacing w:line="276" w:lineRule="auto"/>
        <w:ind w:left="426"/>
        <w:contextualSpacing/>
        <w:jc w:val="both"/>
        <w:rPr>
          <w:rFonts w:ascii="Exo" w:hAnsi="Exo" w:cs="Arial"/>
          <w:sz w:val="24"/>
          <w:szCs w:val="24"/>
        </w:rPr>
      </w:pPr>
    </w:p>
    <w:p w14:paraId="32E8C390" w14:textId="77777777" w:rsidR="00726C32" w:rsidRPr="00DB6916" w:rsidRDefault="00726C32" w:rsidP="00AF722D">
      <w:pPr>
        <w:spacing w:line="276" w:lineRule="auto"/>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AF722D">
      <w:pPr>
        <w:numPr>
          <w:ilvl w:val="0"/>
          <w:numId w:val="13"/>
        </w:numPr>
        <w:spacing w:line="276" w:lineRule="auto"/>
        <w:ind w:left="709" w:hanging="284"/>
        <w:contextualSpacing/>
        <w:jc w:val="both"/>
        <w:rPr>
          <w:rFonts w:ascii="Exo" w:hAnsi="Exo" w:cs="Arial"/>
          <w:sz w:val="24"/>
          <w:szCs w:val="24"/>
        </w:rPr>
      </w:pPr>
      <w:r w:rsidRPr="00DB6916">
        <w:rPr>
          <w:rFonts w:ascii="Exo" w:hAnsi="Exo" w:cs="Arial"/>
          <w:sz w:val="24"/>
          <w:szCs w:val="24"/>
        </w:rPr>
        <w:lastRenderedPageBreak/>
        <w:t>Realización del Análisis de Causa y la Propuesta Técnica y Comercial, en donde se incluya la metodología de seguimiento y control.</w:t>
      </w:r>
    </w:p>
    <w:p w14:paraId="5F72E86B" w14:textId="77777777" w:rsidR="00726C32" w:rsidRPr="00DB6916" w:rsidRDefault="00726C32" w:rsidP="00AF722D">
      <w:pPr>
        <w:spacing w:line="276" w:lineRule="auto"/>
        <w:ind w:left="709"/>
        <w:contextualSpacing/>
        <w:jc w:val="both"/>
        <w:rPr>
          <w:rFonts w:ascii="Exo" w:hAnsi="Exo" w:cs="Arial"/>
          <w:sz w:val="24"/>
          <w:szCs w:val="24"/>
        </w:rPr>
      </w:pPr>
    </w:p>
    <w:p w14:paraId="564B34F9" w14:textId="77777777" w:rsidR="00726C32" w:rsidRDefault="00726C32" w:rsidP="00AF722D">
      <w:pPr>
        <w:spacing w:line="276" w:lineRule="auto"/>
        <w:contextualSpacing/>
        <w:jc w:val="both"/>
        <w:rPr>
          <w:rFonts w:ascii="Exo" w:hAnsi="Exo" w:cs="Arial"/>
          <w:sz w:val="24"/>
          <w:szCs w:val="24"/>
        </w:rPr>
      </w:pPr>
      <w:r w:rsidRPr="00DB6916">
        <w:rPr>
          <w:rFonts w:ascii="Exo" w:hAnsi="Exo" w:cs="Arial"/>
          <w:sz w:val="24"/>
          <w:szCs w:val="24"/>
          <w:u w:val="single"/>
        </w:rPr>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AF722D">
      <w:pPr>
        <w:spacing w:line="276" w:lineRule="auto"/>
        <w:ind w:left="426"/>
        <w:contextualSpacing/>
        <w:jc w:val="both"/>
        <w:rPr>
          <w:rFonts w:ascii="Exo" w:hAnsi="Exo" w:cs="Arial"/>
          <w:sz w:val="24"/>
          <w:szCs w:val="24"/>
        </w:rPr>
      </w:pPr>
    </w:p>
    <w:p w14:paraId="1E3C2813" w14:textId="77777777" w:rsidR="00726C32" w:rsidRPr="00DB6916" w:rsidRDefault="00726C32" w:rsidP="00AF722D">
      <w:pPr>
        <w:spacing w:line="276" w:lineRule="auto"/>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04DA1ECC" w14:textId="77777777" w:rsidR="00726C32" w:rsidRPr="00DB6916" w:rsidRDefault="00726C32" w:rsidP="00AF722D">
      <w:pPr>
        <w:spacing w:line="276" w:lineRule="auto"/>
        <w:ind w:left="709"/>
        <w:contextualSpacing/>
        <w:jc w:val="both"/>
        <w:rPr>
          <w:rFonts w:ascii="Exo" w:hAnsi="Exo" w:cs="Arial"/>
          <w:sz w:val="24"/>
          <w:szCs w:val="24"/>
        </w:rPr>
      </w:pPr>
    </w:p>
    <w:p w14:paraId="3EDC2CEF" w14:textId="77777777" w:rsidR="00726C32" w:rsidRPr="00DB6916" w:rsidRDefault="00726C32" w:rsidP="00AF722D">
      <w:pPr>
        <w:spacing w:line="276" w:lineRule="auto"/>
        <w:contextualSpacing/>
        <w:jc w:val="both"/>
        <w:rPr>
          <w:rFonts w:ascii="Exo" w:hAnsi="Exo" w:cs="Arial"/>
          <w:sz w:val="24"/>
          <w:szCs w:val="24"/>
        </w:rPr>
      </w:pPr>
      <w:r w:rsidRPr="00DB6916">
        <w:rPr>
          <w:rFonts w:ascii="Exo" w:hAnsi="Exo" w:cs="Arial"/>
          <w:sz w:val="24"/>
          <w:szCs w:val="24"/>
          <w:u w:val="single"/>
        </w:rPr>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65321D1F" w14:textId="77777777" w:rsidR="00721FD8" w:rsidRDefault="00721FD8" w:rsidP="00AF722D">
      <w:pPr>
        <w:spacing w:line="276" w:lineRule="auto"/>
        <w:jc w:val="both"/>
        <w:rPr>
          <w:rFonts w:ascii="Exo" w:hAnsi="Exo" w:cs="Arial"/>
          <w:sz w:val="24"/>
          <w:szCs w:val="24"/>
        </w:rPr>
      </w:pPr>
    </w:p>
    <w:p w14:paraId="1FB4A8D7" w14:textId="1A7A699B" w:rsidR="00726C32" w:rsidRPr="00DB6916" w:rsidRDefault="00726C32" w:rsidP="00AF722D">
      <w:pPr>
        <w:spacing w:line="276" w:lineRule="auto"/>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Jefe de Servicio y Supervisor, siendo su principal rol el ejecutar y controlar el conjunto de operaciones que requiere la aplicación de los tratamientos químicos.  </w:t>
      </w:r>
    </w:p>
    <w:p w14:paraId="09D06334" w14:textId="77777777" w:rsidR="00721FD8" w:rsidRDefault="00721FD8" w:rsidP="00AF722D">
      <w:pPr>
        <w:spacing w:line="276" w:lineRule="auto"/>
        <w:jc w:val="both"/>
        <w:rPr>
          <w:rFonts w:ascii="Exo" w:hAnsi="Exo" w:cs="Arial"/>
          <w:sz w:val="24"/>
          <w:szCs w:val="24"/>
        </w:rPr>
      </w:pPr>
    </w:p>
    <w:p w14:paraId="70BDF5AD" w14:textId="44B5B43D" w:rsidR="00726C32" w:rsidRPr="00DB6916" w:rsidRDefault="00726C32" w:rsidP="00AF722D">
      <w:pPr>
        <w:spacing w:line="276" w:lineRule="auto"/>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5443B64E" w14:textId="77777777" w:rsidR="00721FD8" w:rsidRDefault="00721FD8" w:rsidP="00AF722D">
      <w:pPr>
        <w:spacing w:line="276" w:lineRule="auto"/>
        <w:jc w:val="both"/>
        <w:rPr>
          <w:rFonts w:ascii="Exo" w:hAnsi="Exo" w:cs="Arial"/>
          <w:sz w:val="24"/>
          <w:szCs w:val="24"/>
        </w:rPr>
      </w:pPr>
    </w:p>
    <w:p w14:paraId="4286E92E" w14:textId="0DA6D4F0" w:rsidR="00726C32" w:rsidRPr="00DB6916" w:rsidRDefault="00726C32" w:rsidP="00AF722D">
      <w:pPr>
        <w:spacing w:line="276" w:lineRule="auto"/>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AF722D">
      <w:pPr>
        <w:spacing w:line="276" w:lineRule="auto"/>
        <w:jc w:val="both"/>
        <w:rPr>
          <w:rFonts w:ascii="Exo" w:hAnsi="Exo"/>
          <w:sz w:val="24"/>
          <w:szCs w:val="24"/>
          <w:lang w:eastAsia="x-none"/>
        </w:rPr>
      </w:pPr>
    </w:p>
    <w:p w14:paraId="30FF1012" w14:textId="20AEB339" w:rsidR="00515A5D" w:rsidRPr="008D6617" w:rsidRDefault="00515A5D" w:rsidP="00AF722D">
      <w:pPr>
        <w:numPr>
          <w:ilvl w:val="0"/>
          <w:numId w:val="9"/>
        </w:numPr>
        <w:spacing w:line="276" w:lineRule="auto"/>
        <w:ind w:left="284" w:hanging="142"/>
        <w:jc w:val="both"/>
        <w:rPr>
          <w:rFonts w:ascii="Exo Black" w:hAnsi="Exo Black"/>
          <w:b/>
          <w:bCs/>
          <w:color w:val="002060"/>
          <w:sz w:val="24"/>
          <w:szCs w:val="24"/>
          <w:lang w:eastAsia="x-none"/>
        </w:rPr>
      </w:pPr>
      <w:r w:rsidRPr="008D6617">
        <w:rPr>
          <w:rFonts w:ascii="Exo Black" w:hAnsi="Exo Black"/>
          <w:b/>
          <w:bCs/>
          <w:color w:val="002060"/>
          <w:sz w:val="24"/>
          <w:szCs w:val="24"/>
          <w:lang w:eastAsia="x-none"/>
        </w:rPr>
        <w:t>Tecnologías de aplicación e infraestructura de datos</w:t>
      </w:r>
    </w:p>
    <w:p w14:paraId="5654E4AC" w14:textId="77777777" w:rsidR="00E82808" w:rsidRPr="00515A5D" w:rsidRDefault="00E82808" w:rsidP="00AF722D">
      <w:pPr>
        <w:spacing w:line="276" w:lineRule="auto"/>
        <w:ind w:left="284"/>
        <w:jc w:val="both"/>
        <w:rPr>
          <w:rFonts w:ascii="Exo" w:hAnsi="Exo"/>
          <w:sz w:val="24"/>
          <w:szCs w:val="24"/>
          <w:lang w:eastAsia="x-none"/>
        </w:rPr>
      </w:pPr>
    </w:p>
    <w:p w14:paraId="44185F00" w14:textId="36BAF901" w:rsidR="00515A5D" w:rsidRDefault="00515A5D" w:rsidP="00AF722D">
      <w:pPr>
        <w:spacing w:line="276" w:lineRule="auto"/>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AF722D">
      <w:pPr>
        <w:spacing w:line="276" w:lineRule="auto"/>
        <w:jc w:val="both"/>
        <w:rPr>
          <w:rFonts w:ascii="Exo" w:hAnsi="Exo"/>
          <w:sz w:val="24"/>
          <w:szCs w:val="24"/>
          <w:lang w:eastAsia="x-none"/>
        </w:rPr>
      </w:pPr>
    </w:p>
    <w:p w14:paraId="76016261" w14:textId="41876348" w:rsidR="00515A5D" w:rsidRDefault="00515A5D" w:rsidP="00AF722D">
      <w:pPr>
        <w:spacing w:line="276" w:lineRule="auto"/>
        <w:jc w:val="both"/>
        <w:rPr>
          <w:rFonts w:ascii="Exo" w:hAnsi="Exo"/>
          <w:sz w:val="24"/>
          <w:szCs w:val="24"/>
          <w:lang w:eastAsia="x-none"/>
        </w:rPr>
      </w:pPr>
      <w:r w:rsidRPr="00515A5D">
        <w:rPr>
          <w:rFonts w:ascii="Exo" w:hAnsi="Exo"/>
          <w:sz w:val="24"/>
          <w:szCs w:val="24"/>
          <w:lang w:eastAsia="x-none"/>
        </w:rPr>
        <w:t xml:space="preserve">En lo que respecta al Servicio de Reposición, Mantenimiento y Toma de Muestras, </w:t>
      </w:r>
      <w:r w:rsidR="007A2F06">
        <w:rPr>
          <w:rFonts w:ascii="Exo" w:hAnsi="Exo"/>
          <w:sz w:val="24"/>
          <w:szCs w:val="24"/>
          <w:lang w:eastAsia="x-none"/>
        </w:rPr>
        <w:t>este</w:t>
      </w:r>
      <w:r w:rsidRPr="00515A5D">
        <w:rPr>
          <w:rFonts w:ascii="Exo" w:hAnsi="Exo"/>
          <w:sz w:val="24"/>
          <w:szCs w:val="24"/>
          <w:lang w:eastAsia="x-none"/>
        </w:rPr>
        <w:t xml:space="preserve">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w:t>
      </w:r>
      <w:r w:rsidRPr="00515A5D">
        <w:rPr>
          <w:rFonts w:ascii="Exo" w:hAnsi="Exo"/>
          <w:sz w:val="24"/>
          <w:szCs w:val="24"/>
          <w:lang w:eastAsia="x-none"/>
        </w:rPr>
        <w:lastRenderedPageBreak/>
        <w:t xml:space="preserve">operador, como así también su parte de operación y recorrido referenciado geográficamente, de forma ágil y transparente. </w:t>
      </w:r>
    </w:p>
    <w:p w14:paraId="482C6CCA" w14:textId="77777777" w:rsidR="001932B7" w:rsidRDefault="001932B7" w:rsidP="00AF722D">
      <w:pPr>
        <w:spacing w:line="276" w:lineRule="auto"/>
        <w:jc w:val="both"/>
        <w:rPr>
          <w:rFonts w:ascii="Exo" w:hAnsi="Exo"/>
          <w:sz w:val="24"/>
          <w:szCs w:val="24"/>
          <w:lang w:eastAsia="x-none"/>
        </w:rPr>
      </w:pPr>
    </w:p>
    <w:p w14:paraId="584ED36C" w14:textId="77777777" w:rsidR="001932B7" w:rsidRDefault="001932B7" w:rsidP="00AF722D">
      <w:pPr>
        <w:spacing w:line="276" w:lineRule="auto"/>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AF722D">
      <w:pPr>
        <w:spacing w:line="276" w:lineRule="auto"/>
        <w:jc w:val="both"/>
        <w:rPr>
          <w:rFonts w:ascii="Exo" w:hAnsi="Exo"/>
          <w:sz w:val="24"/>
          <w:szCs w:val="24"/>
          <w:lang w:eastAsia="x-none"/>
        </w:rPr>
      </w:pPr>
    </w:p>
    <w:p w14:paraId="6311CBF2"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Cálculo de dosificación recomendada por producto para cada punto de aplicación.</w:t>
      </w:r>
    </w:p>
    <w:p w14:paraId="2934B21F"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Planificación de Rutas de Reposición y Operaciones de Batch.</w:t>
      </w:r>
    </w:p>
    <w:p w14:paraId="65A20F66"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AF722D">
      <w:pPr>
        <w:numPr>
          <w:ilvl w:val="0"/>
          <w:numId w:val="8"/>
        </w:numPr>
        <w:spacing w:line="276" w:lineRule="auto"/>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AF722D">
      <w:pPr>
        <w:spacing w:line="276" w:lineRule="auto"/>
        <w:jc w:val="both"/>
        <w:rPr>
          <w:rFonts w:ascii="Exo" w:hAnsi="Exo"/>
          <w:sz w:val="24"/>
          <w:szCs w:val="24"/>
          <w:lang w:val="es-ES" w:eastAsia="x-none"/>
        </w:rPr>
      </w:pPr>
    </w:p>
    <w:p w14:paraId="1353752B" w14:textId="41031337" w:rsidR="001932B7" w:rsidRDefault="001932B7" w:rsidP="00AF722D">
      <w:pPr>
        <w:spacing w:line="276" w:lineRule="auto"/>
        <w:jc w:val="both"/>
        <w:rPr>
          <w:rFonts w:ascii="Exo" w:hAnsi="Exo"/>
          <w:sz w:val="24"/>
          <w:szCs w:val="24"/>
          <w:lang w:val="es-ES" w:eastAsia="x-none"/>
        </w:rPr>
      </w:pPr>
      <w:r w:rsidRPr="001932B7">
        <w:rPr>
          <w:rFonts w:ascii="Exo" w:hAnsi="Exo"/>
          <w:sz w:val="24"/>
          <w:szCs w:val="24"/>
          <w:lang w:val="es-ES" w:eastAsia="x-none"/>
        </w:rPr>
        <w:t xml:space="preserve">El sistema se alimenta mediante una aplicación Mobile desarrollada para reemplazar la </w:t>
      </w:r>
      <w:r w:rsidRPr="00FB2BC4">
        <w:rPr>
          <w:rFonts w:ascii="Exo" w:hAnsi="Exo"/>
          <w:sz w:val="24"/>
          <w:szCs w:val="24"/>
          <w:lang w:val="es-ES" w:eastAsia="x-none"/>
        </w:rPr>
        <w:t xml:space="preserve">utilización de planillas en papel. La aplicación instalada en el teléfono celular permite agilizar el circuito de carga de datos de los informes de recorridos (IRe) de dosificación. </w:t>
      </w:r>
      <w:r w:rsidR="000331F9">
        <w:rPr>
          <w:rFonts w:ascii="Exo" w:hAnsi="Exo"/>
          <w:sz w:val="24"/>
          <w:szCs w:val="24"/>
          <w:lang w:val="es-ES" w:eastAsia="x-none"/>
        </w:rPr>
        <w:t>Esta</w:t>
      </w:r>
      <w:r w:rsidRPr="00FB2BC4">
        <w:rPr>
          <w:rFonts w:ascii="Exo" w:hAnsi="Exo"/>
          <w:sz w:val="24"/>
          <w:szCs w:val="24"/>
          <w:lang w:val="es-ES" w:eastAsia="x-none"/>
        </w:rPr>
        <w:t xml:space="preserve">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AF722D">
      <w:pPr>
        <w:spacing w:line="276" w:lineRule="auto"/>
        <w:jc w:val="both"/>
        <w:rPr>
          <w:rFonts w:ascii="Exo" w:hAnsi="Exo"/>
          <w:sz w:val="24"/>
          <w:szCs w:val="24"/>
          <w:lang w:val="es-ES" w:eastAsia="x-none"/>
        </w:rPr>
      </w:pPr>
    </w:p>
    <w:p w14:paraId="0D233CF8" w14:textId="5AF0BD2B" w:rsidR="001932B7" w:rsidRPr="001932B7" w:rsidRDefault="00AF2568" w:rsidP="00AF722D">
      <w:pPr>
        <w:spacing w:line="276" w:lineRule="auto"/>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6A02A23E" w:rsidR="001932B7" w:rsidRPr="00FD399B" w:rsidRDefault="00FD399B" w:rsidP="00AF722D">
      <w:pPr>
        <w:pStyle w:val="Descripcin"/>
        <w:spacing w:line="276" w:lineRule="auto"/>
        <w:jc w:val="center"/>
        <w:rPr>
          <w:rFonts w:ascii="Exo" w:hAnsi="Exo"/>
          <w:b w:val="0"/>
          <w:bCs w:val="0"/>
          <w:i/>
          <w:iCs/>
          <w:lang w:val="es-ES" w:eastAsia="x-none"/>
        </w:rPr>
      </w:pPr>
      <w:bookmarkStart w:id="10"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6759C1">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0"/>
      <w:r>
        <w:rPr>
          <w:rFonts w:ascii="Exo" w:hAnsi="Exo"/>
          <w:b w:val="0"/>
          <w:bCs w:val="0"/>
          <w:i/>
          <w:iCs/>
          <w:lang w:val="es-ES" w:eastAsia="x-none"/>
        </w:rPr>
        <w:t xml:space="preserve"> móvil SGPQ</w:t>
      </w:r>
    </w:p>
    <w:p w14:paraId="2B2DF91E" w14:textId="77777777" w:rsidR="00333BB7" w:rsidRDefault="00333BB7" w:rsidP="00AF722D">
      <w:pPr>
        <w:spacing w:line="276" w:lineRule="auto"/>
        <w:jc w:val="both"/>
        <w:rPr>
          <w:rFonts w:ascii="Exo" w:hAnsi="Exo"/>
          <w:sz w:val="24"/>
          <w:szCs w:val="24"/>
          <w:lang w:eastAsia="x-none"/>
        </w:rPr>
      </w:pPr>
    </w:p>
    <w:p w14:paraId="217C6875" w14:textId="4A34BAA0" w:rsidR="00333BB7" w:rsidRDefault="00E623E0" w:rsidP="00AF722D">
      <w:pPr>
        <w:spacing w:line="276" w:lineRule="auto"/>
        <w:jc w:val="both"/>
        <w:rPr>
          <w:rFonts w:ascii="Exo" w:hAnsi="Exo"/>
          <w:sz w:val="24"/>
          <w:szCs w:val="24"/>
          <w:lang w:eastAsia="x-none"/>
        </w:rPr>
      </w:pPr>
      <w:r w:rsidRPr="00055B69">
        <w:rPr>
          <w:rFonts w:ascii="Exo" w:hAnsi="Exo"/>
          <w:sz w:val="24"/>
          <w:szCs w:val="24"/>
          <w:lang w:eastAsia="x-none"/>
        </w:rPr>
        <w:t>Adicionalmente PECOM cuenta con skid</w:t>
      </w:r>
      <w:r w:rsidR="00C35AA4" w:rsidRPr="00055B69">
        <w:rPr>
          <w:rFonts w:ascii="Exo" w:hAnsi="Exo"/>
          <w:sz w:val="24"/>
          <w:szCs w:val="24"/>
          <w:lang w:eastAsia="x-none"/>
        </w:rPr>
        <w:t>s</w:t>
      </w:r>
      <w:r w:rsidRPr="00055B69">
        <w:rPr>
          <w:rFonts w:ascii="Exo" w:hAnsi="Exo"/>
          <w:sz w:val="24"/>
          <w:szCs w:val="24"/>
          <w:lang w:eastAsia="x-none"/>
        </w:rPr>
        <w:t xml:space="preserve"> dosificadores</w:t>
      </w:r>
      <w:r w:rsidR="00721B4E" w:rsidRPr="00055B69">
        <w:rPr>
          <w:rFonts w:ascii="Exo" w:hAnsi="Exo"/>
          <w:sz w:val="24"/>
          <w:szCs w:val="24"/>
          <w:lang w:eastAsia="x-none"/>
        </w:rPr>
        <w:t xml:space="preserve"> de </w:t>
      </w:r>
      <w:r w:rsidR="00D20E7A" w:rsidRPr="00055B69">
        <w:rPr>
          <w:rFonts w:ascii="Exo" w:hAnsi="Exo"/>
          <w:sz w:val="24"/>
          <w:szCs w:val="24"/>
          <w:lang w:eastAsia="x-none"/>
        </w:rPr>
        <w:t>última</w:t>
      </w:r>
      <w:r w:rsidR="00721B4E" w:rsidRPr="00055B69">
        <w:rPr>
          <w:rFonts w:ascii="Exo" w:hAnsi="Exo"/>
          <w:sz w:val="24"/>
          <w:szCs w:val="24"/>
          <w:lang w:eastAsia="x-none"/>
        </w:rPr>
        <w:t xml:space="preserve"> tecnología</w:t>
      </w:r>
      <w:r w:rsidRPr="00055B69">
        <w:rPr>
          <w:rFonts w:ascii="Exo" w:hAnsi="Exo"/>
          <w:sz w:val="24"/>
          <w:szCs w:val="24"/>
          <w:lang w:eastAsia="x-none"/>
        </w:rPr>
        <w:t xml:space="preserve"> </w:t>
      </w:r>
      <w:r w:rsidR="00D626A3" w:rsidRPr="00055B69">
        <w:rPr>
          <w:rFonts w:ascii="Exo" w:hAnsi="Exo"/>
          <w:sz w:val="24"/>
          <w:szCs w:val="24"/>
          <w:lang w:eastAsia="x-none"/>
        </w:rPr>
        <w:t>que</w:t>
      </w:r>
      <w:r w:rsidR="00721B4E" w:rsidRPr="00055B69">
        <w:rPr>
          <w:rFonts w:ascii="Exo" w:hAnsi="Exo"/>
          <w:sz w:val="24"/>
          <w:szCs w:val="24"/>
          <w:lang w:eastAsia="x-none"/>
        </w:rPr>
        <w:t>,</w:t>
      </w:r>
      <w:r w:rsidR="00D626A3" w:rsidRPr="00055B69">
        <w:rPr>
          <w:rFonts w:ascii="Exo" w:hAnsi="Exo"/>
          <w:sz w:val="24"/>
          <w:szCs w:val="24"/>
          <w:lang w:eastAsia="x-none"/>
        </w:rPr>
        <w:t xml:space="preserve"> mediante un controlador inteligente</w:t>
      </w:r>
      <w:r w:rsidR="00721B4E" w:rsidRPr="00055B69">
        <w:rPr>
          <w:rFonts w:ascii="Exo" w:hAnsi="Exo"/>
          <w:sz w:val="24"/>
          <w:szCs w:val="24"/>
          <w:lang w:eastAsia="x-none"/>
        </w:rPr>
        <w:t>,</w:t>
      </w:r>
      <w:r w:rsidR="00D626A3" w:rsidRPr="00055B69">
        <w:rPr>
          <w:rFonts w:ascii="Exo" w:hAnsi="Exo"/>
          <w:sz w:val="24"/>
          <w:szCs w:val="24"/>
          <w:lang w:eastAsia="x-none"/>
        </w:rPr>
        <w:t xml:space="preserve"> </w:t>
      </w:r>
      <w:r w:rsidR="00C75488" w:rsidRPr="00055B69">
        <w:rPr>
          <w:rFonts w:ascii="Exo" w:hAnsi="Exo"/>
          <w:sz w:val="24"/>
          <w:szCs w:val="24"/>
          <w:lang w:eastAsia="x-none"/>
        </w:rPr>
        <w:t xml:space="preserve">permite telecomandar y monitorear las bombas </w:t>
      </w:r>
      <w:r w:rsidR="0050612E" w:rsidRPr="00055B69">
        <w:rPr>
          <w:rFonts w:ascii="Exo" w:hAnsi="Exo"/>
          <w:sz w:val="24"/>
          <w:szCs w:val="24"/>
          <w:lang w:eastAsia="x-none"/>
        </w:rPr>
        <w:t xml:space="preserve">dosificadoras </w:t>
      </w:r>
      <w:r w:rsidR="00721B4E" w:rsidRPr="00055B69">
        <w:rPr>
          <w:rFonts w:ascii="Exo" w:hAnsi="Exo"/>
          <w:sz w:val="24"/>
          <w:szCs w:val="24"/>
          <w:lang w:eastAsia="x-none"/>
        </w:rPr>
        <w:t xml:space="preserve">ayudando así a gestionar </w:t>
      </w:r>
      <w:r w:rsidR="0050612E" w:rsidRPr="00055B69">
        <w:rPr>
          <w:rFonts w:ascii="Exo" w:hAnsi="Exo"/>
          <w:sz w:val="24"/>
          <w:szCs w:val="24"/>
          <w:lang w:eastAsia="x-none"/>
        </w:rPr>
        <w:t>más eficiente</w:t>
      </w:r>
      <w:r w:rsidR="00721B4E" w:rsidRPr="00055B69">
        <w:rPr>
          <w:rFonts w:ascii="Exo" w:hAnsi="Exo"/>
          <w:sz w:val="24"/>
          <w:szCs w:val="24"/>
          <w:lang w:eastAsia="x-none"/>
        </w:rPr>
        <w:t>mente</w:t>
      </w:r>
      <w:r w:rsidR="0050612E" w:rsidRPr="00055B69">
        <w:rPr>
          <w:rFonts w:ascii="Exo" w:hAnsi="Exo"/>
          <w:sz w:val="24"/>
          <w:szCs w:val="24"/>
          <w:lang w:eastAsia="x-none"/>
        </w:rPr>
        <w:t xml:space="preserve"> los recursos.</w:t>
      </w:r>
      <w:r w:rsidR="0050612E" w:rsidRPr="0050612E">
        <w:rPr>
          <w:rFonts w:ascii="Exo" w:hAnsi="Exo"/>
          <w:sz w:val="24"/>
          <w:szCs w:val="24"/>
          <w:lang w:eastAsia="x-none"/>
        </w:rPr>
        <w:t xml:space="preserve"> </w:t>
      </w:r>
    </w:p>
    <w:p w14:paraId="023C108E" w14:textId="77777777" w:rsidR="0050612E" w:rsidRDefault="0050612E" w:rsidP="00AF722D">
      <w:pPr>
        <w:spacing w:line="276" w:lineRule="auto"/>
        <w:jc w:val="both"/>
        <w:rPr>
          <w:rFonts w:ascii="Exo" w:hAnsi="Exo"/>
          <w:sz w:val="24"/>
          <w:szCs w:val="24"/>
          <w:lang w:eastAsia="x-none"/>
        </w:rPr>
      </w:pPr>
    </w:p>
    <w:p w14:paraId="50FC547B" w14:textId="77777777" w:rsidR="00CC7F85" w:rsidRPr="00CC7F85" w:rsidRDefault="00CC7F85" w:rsidP="00AF722D">
      <w:pPr>
        <w:numPr>
          <w:ilvl w:val="0"/>
          <w:numId w:val="10"/>
        </w:numPr>
        <w:spacing w:line="276" w:lineRule="auto"/>
        <w:jc w:val="both"/>
        <w:rPr>
          <w:rFonts w:ascii="Exo" w:hAnsi="Exo"/>
          <w:sz w:val="24"/>
          <w:szCs w:val="24"/>
          <w:lang w:eastAsia="x-none"/>
        </w:rPr>
      </w:pPr>
      <w:r w:rsidRPr="008D6617">
        <w:rPr>
          <w:rFonts w:ascii="Exo Black" w:hAnsi="Exo Black"/>
          <w:b/>
          <w:bCs/>
          <w:color w:val="002060"/>
          <w:sz w:val="24"/>
          <w:szCs w:val="24"/>
          <w:lang w:val="es-ES" w:eastAsia="x-none"/>
        </w:rPr>
        <w:t>Reducción de horas hombre</w:t>
      </w:r>
      <w:r w:rsidRPr="008D6617">
        <w:rPr>
          <w:rFonts w:ascii="Exo Black" w:hAnsi="Exo Black"/>
          <w:b/>
          <w:bCs/>
          <w:sz w:val="24"/>
          <w:szCs w:val="24"/>
          <w:lang w:val="es-ES" w:eastAsia="x-none"/>
        </w:rPr>
        <w:t>.</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DE26CAA" w:rsidR="00CC7F85" w:rsidRPr="00CC7F85" w:rsidRDefault="00CC7F85" w:rsidP="00AF722D">
      <w:pPr>
        <w:numPr>
          <w:ilvl w:val="0"/>
          <w:numId w:val="10"/>
        </w:numPr>
        <w:spacing w:line="276" w:lineRule="auto"/>
        <w:jc w:val="both"/>
        <w:rPr>
          <w:rFonts w:ascii="Exo" w:hAnsi="Exo"/>
          <w:sz w:val="24"/>
          <w:szCs w:val="24"/>
          <w:lang w:eastAsia="x-none"/>
        </w:rPr>
      </w:pPr>
      <w:r w:rsidRPr="008D6617">
        <w:rPr>
          <w:rFonts w:ascii="Exo Black" w:hAnsi="Exo Black"/>
          <w:b/>
          <w:bCs/>
          <w:color w:val="002060"/>
          <w:sz w:val="24"/>
          <w:szCs w:val="24"/>
          <w:lang w:val="es-ES" w:eastAsia="x-none"/>
        </w:rPr>
        <w:lastRenderedPageBreak/>
        <w:t>Reducción de los activos necesarios para la operación</w:t>
      </w:r>
      <w:r w:rsidRPr="008D6617">
        <w:rPr>
          <w:rFonts w:ascii="Exo Black" w:hAnsi="Exo Black"/>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durante la misma. </w:t>
      </w:r>
    </w:p>
    <w:p w14:paraId="2713798F" w14:textId="7CE3F55B" w:rsidR="00CC7F85" w:rsidRPr="00CC7F85" w:rsidRDefault="00CC7F85" w:rsidP="00AF722D">
      <w:pPr>
        <w:numPr>
          <w:ilvl w:val="0"/>
          <w:numId w:val="10"/>
        </w:numPr>
        <w:tabs>
          <w:tab w:val="left" w:pos="426"/>
        </w:tabs>
        <w:spacing w:line="276" w:lineRule="auto"/>
        <w:jc w:val="both"/>
        <w:rPr>
          <w:rFonts w:ascii="Exo" w:hAnsi="Exo"/>
          <w:sz w:val="24"/>
          <w:szCs w:val="24"/>
          <w:lang w:eastAsia="x-none"/>
        </w:rPr>
      </w:pPr>
      <w:r w:rsidRPr="008D6617">
        <w:rPr>
          <w:rFonts w:ascii="Exo Black" w:hAnsi="Exo Black"/>
          <w:b/>
          <w:bCs/>
          <w:color w:val="002060"/>
          <w:sz w:val="24"/>
          <w:szCs w:val="24"/>
          <w:lang w:val="es-ES" w:eastAsia="x-none"/>
        </w:rPr>
        <w:t>Eficiencia en el uso de químicos</w:t>
      </w:r>
      <w:r w:rsidRPr="008D6617">
        <w:rPr>
          <w:rFonts w:ascii="Exo Black" w:hAnsi="Exo Black"/>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AF722D">
      <w:pPr>
        <w:numPr>
          <w:ilvl w:val="0"/>
          <w:numId w:val="10"/>
        </w:numPr>
        <w:spacing w:line="276" w:lineRule="auto"/>
        <w:jc w:val="both"/>
        <w:rPr>
          <w:rFonts w:ascii="Exo" w:hAnsi="Exo"/>
          <w:sz w:val="24"/>
          <w:szCs w:val="24"/>
          <w:lang w:eastAsia="x-none"/>
        </w:rPr>
      </w:pPr>
      <w:r w:rsidRPr="008D6617">
        <w:rPr>
          <w:rFonts w:ascii="Exo Black" w:hAnsi="Exo Black"/>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AF722D">
      <w:pPr>
        <w:numPr>
          <w:ilvl w:val="0"/>
          <w:numId w:val="10"/>
        </w:numPr>
        <w:spacing w:line="276" w:lineRule="auto"/>
        <w:jc w:val="both"/>
        <w:rPr>
          <w:rFonts w:ascii="Exo" w:hAnsi="Exo"/>
          <w:sz w:val="24"/>
          <w:szCs w:val="24"/>
          <w:lang w:eastAsia="x-none"/>
        </w:rPr>
      </w:pPr>
      <w:r w:rsidRPr="008D6617">
        <w:rPr>
          <w:rFonts w:ascii="Exo Black" w:hAnsi="Exo Black"/>
          <w:b/>
          <w:bCs/>
          <w:color w:val="002060"/>
          <w:sz w:val="24"/>
          <w:szCs w:val="24"/>
          <w:lang w:val="es-ES" w:eastAsia="x-none"/>
        </w:rPr>
        <w:t>Detección de condiciones de falla</w:t>
      </w:r>
      <w:r w:rsidRPr="008D6617">
        <w:rPr>
          <w:rFonts w:ascii="Exo Black" w:hAnsi="Exo Black"/>
          <w:b/>
          <w:bCs/>
          <w:sz w:val="24"/>
          <w:szCs w:val="24"/>
          <w:lang w:val="es-ES" w:eastAsia="x-none"/>
        </w:rPr>
        <w:t>.</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8D6617" w:rsidRDefault="00CC7F85" w:rsidP="00AF722D">
      <w:pPr>
        <w:numPr>
          <w:ilvl w:val="0"/>
          <w:numId w:val="10"/>
        </w:numPr>
        <w:spacing w:line="276" w:lineRule="auto"/>
        <w:jc w:val="both"/>
        <w:rPr>
          <w:rFonts w:ascii="Exo Black" w:hAnsi="Exo Black"/>
          <w:color w:val="002060"/>
          <w:sz w:val="24"/>
          <w:szCs w:val="24"/>
          <w:lang w:eastAsia="x-none"/>
        </w:rPr>
      </w:pPr>
      <w:r w:rsidRPr="008D6617">
        <w:rPr>
          <w:rFonts w:ascii="Exo Black" w:hAnsi="Exo Black"/>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drawing>
          <wp:inline distT="0" distB="0" distL="0" distR="0" wp14:anchorId="46E2BC97" wp14:editId="0FC7F3ED">
            <wp:extent cx="4826000" cy="28511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0BCA9A34"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759C1">
        <w:rPr>
          <w:rFonts w:ascii="Exo" w:hAnsi="Exo"/>
          <w:b w:val="0"/>
          <w:bCs w:val="0"/>
          <w:noProof/>
        </w:rPr>
        <w:t>2</w:t>
      </w:r>
      <w:r w:rsidRPr="007E2FF7">
        <w:rPr>
          <w:rFonts w:ascii="Exo" w:hAnsi="Exo"/>
          <w:b w:val="0"/>
          <w:bCs w:val="0"/>
        </w:rPr>
        <w:fldChar w:fldCharType="end"/>
      </w:r>
      <w:r w:rsidRPr="007E2FF7">
        <w:rPr>
          <w:rFonts w:ascii="Exo" w:hAnsi="Exo"/>
          <w:b w:val="0"/>
          <w:bCs w:val="0"/>
        </w:rPr>
        <w:t>. Dashboard de monitoreo de bombas telecomandadas</w:t>
      </w:r>
    </w:p>
    <w:p w14:paraId="574A549D" w14:textId="77777777" w:rsidR="007E2FF7" w:rsidRPr="007E2FF7" w:rsidRDefault="007E2FF7" w:rsidP="007E2FF7"/>
    <w:p w14:paraId="5634C897" w14:textId="1D49D788" w:rsidR="00515A5D" w:rsidRPr="008D6617" w:rsidRDefault="00515A5D" w:rsidP="008D6617">
      <w:pPr>
        <w:numPr>
          <w:ilvl w:val="0"/>
          <w:numId w:val="9"/>
        </w:numPr>
        <w:spacing w:line="276" w:lineRule="auto"/>
        <w:ind w:left="284" w:hanging="142"/>
        <w:jc w:val="both"/>
        <w:rPr>
          <w:rFonts w:ascii="Exo Black" w:hAnsi="Exo Black"/>
          <w:b/>
          <w:bCs/>
          <w:color w:val="002060"/>
          <w:sz w:val="24"/>
          <w:szCs w:val="24"/>
          <w:lang w:eastAsia="x-none"/>
        </w:rPr>
      </w:pPr>
      <w:r w:rsidRPr="008D6617">
        <w:rPr>
          <w:rFonts w:ascii="Exo Black" w:hAnsi="Exo Black"/>
          <w:b/>
          <w:bCs/>
          <w:color w:val="002060"/>
          <w:sz w:val="24"/>
          <w:szCs w:val="24"/>
          <w:lang w:eastAsia="x-none"/>
        </w:rPr>
        <w:t>Tecnologías para el control y monitoreo de tratamientos y procesos</w:t>
      </w:r>
    </w:p>
    <w:p w14:paraId="50411753" w14:textId="77777777" w:rsidR="00A86920" w:rsidRPr="00515A5D" w:rsidRDefault="00A86920" w:rsidP="00AF722D">
      <w:pPr>
        <w:spacing w:line="276" w:lineRule="auto"/>
        <w:ind w:left="426"/>
        <w:jc w:val="both"/>
        <w:rPr>
          <w:rFonts w:ascii="Exo" w:hAnsi="Exo"/>
          <w:sz w:val="24"/>
          <w:szCs w:val="24"/>
          <w:lang w:eastAsia="x-none"/>
        </w:rPr>
      </w:pPr>
    </w:p>
    <w:p w14:paraId="420032CE" w14:textId="0A31C7D6" w:rsidR="00515A5D" w:rsidRDefault="00515A5D" w:rsidP="00AF722D">
      <w:pPr>
        <w:spacing w:line="276" w:lineRule="auto"/>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7A2DA3E3" w14:textId="77777777" w:rsidR="007813D1" w:rsidRPr="007813D1" w:rsidRDefault="009314B6" w:rsidP="00AF722D">
      <w:pPr>
        <w:pStyle w:val="Ttulo1"/>
        <w:spacing w:line="276" w:lineRule="auto"/>
        <w:jc w:val="both"/>
        <w:rPr>
          <w:rFonts w:ascii="Exo Black" w:hAnsi="Exo Black"/>
          <w:color w:val="1F3864"/>
          <w:sz w:val="32"/>
          <w:szCs w:val="32"/>
          <w:lang w:eastAsia="x-none"/>
        </w:rPr>
      </w:pPr>
      <w:bookmarkStart w:id="11" w:name="_Toc113875587"/>
      <w:bookmarkStart w:id="12" w:name="_Toc122644820"/>
      <w:bookmarkStart w:id="13" w:name="_Toc164201561"/>
      <w:r>
        <w:rPr>
          <w:rFonts w:ascii="Exo Black" w:hAnsi="Exo Black"/>
          <w:color w:val="1F3864"/>
          <w:sz w:val="32"/>
          <w:szCs w:val="32"/>
          <w:lang w:eastAsia="x-none"/>
        </w:rPr>
        <w:lastRenderedPageBreak/>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1"/>
      <w:bookmarkEnd w:id="12"/>
      <w:bookmarkEnd w:id="13"/>
    </w:p>
    <w:p w14:paraId="43F54170" w14:textId="2994A601" w:rsidR="00EC7F07" w:rsidRDefault="000B5DAC" w:rsidP="00AF722D">
      <w:pPr>
        <w:spacing w:line="276" w:lineRule="auto"/>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ara el servicio</w:t>
      </w:r>
      <w:r w:rsidR="00C14CE1">
        <w:rPr>
          <w:rFonts w:ascii="Exo" w:hAnsi="Exo" w:cs="Arial"/>
          <w:sz w:val="24"/>
          <w:szCs w:val="24"/>
        </w:rPr>
        <w:t>,</w:t>
      </w:r>
      <w:r w:rsidR="00AF696A" w:rsidRPr="000B5DAC">
        <w:rPr>
          <w:rFonts w:ascii="Exo" w:hAnsi="Exo" w:cs="Arial"/>
          <w:sz w:val="24"/>
          <w:szCs w:val="24"/>
        </w:rPr>
        <w:t xml:space="preserve">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32DC36D6" w14:textId="77777777" w:rsidR="000B5DAC" w:rsidRPr="000B5DAC" w:rsidRDefault="000B5DAC" w:rsidP="00AF722D">
      <w:pPr>
        <w:spacing w:line="276" w:lineRule="auto"/>
        <w:jc w:val="both"/>
        <w:rPr>
          <w:rFonts w:ascii="Exo" w:hAnsi="Exo" w:cs="Arial"/>
          <w:sz w:val="24"/>
          <w:szCs w:val="24"/>
        </w:rPr>
      </w:pPr>
    </w:p>
    <w:p w14:paraId="45307EB7" w14:textId="16005E1C" w:rsidR="000A038D" w:rsidRDefault="00432DC4" w:rsidP="00AF722D">
      <w:pPr>
        <w:numPr>
          <w:ilvl w:val="0"/>
          <w:numId w:val="7"/>
        </w:numPr>
        <w:spacing w:line="276" w:lineRule="auto"/>
        <w:jc w:val="both"/>
        <w:rPr>
          <w:rFonts w:ascii="Exo" w:hAnsi="Exo" w:cs="Arial"/>
          <w:sz w:val="24"/>
          <w:szCs w:val="24"/>
        </w:rPr>
      </w:pPr>
      <w:r>
        <w:rPr>
          <w:rFonts w:ascii="Exo" w:hAnsi="Exo" w:cs="Arial"/>
          <w:sz w:val="24"/>
          <w:szCs w:val="24"/>
        </w:rPr>
        <w:t xml:space="preserve">Camionetas </w:t>
      </w:r>
      <w:r w:rsidR="000A038D" w:rsidRPr="000B5DAC">
        <w:rPr>
          <w:rFonts w:ascii="Exo" w:hAnsi="Exo" w:cs="Arial"/>
          <w:sz w:val="24"/>
          <w:szCs w:val="24"/>
        </w:rPr>
        <w:t xml:space="preserve">Pick-Up 4 x 4, destinada al transporte del personal y logística de la operación. </w:t>
      </w:r>
    </w:p>
    <w:p w14:paraId="707A1D8D" w14:textId="77777777" w:rsidR="000B5DAC" w:rsidRPr="000B5DAC" w:rsidRDefault="000B5DAC" w:rsidP="00AF722D">
      <w:pPr>
        <w:spacing w:line="276" w:lineRule="auto"/>
        <w:ind w:left="851"/>
        <w:jc w:val="both"/>
        <w:rPr>
          <w:rFonts w:ascii="Exo" w:hAnsi="Exo" w:cs="Arial"/>
          <w:sz w:val="24"/>
          <w:szCs w:val="24"/>
        </w:rPr>
      </w:pPr>
    </w:p>
    <w:p w14:paraId="17CC99B8" w14:textId="61413ADD" w:rsidR="000A038D" w:rsidRPr="00EC7F07" w:rsidRDefault="00AF2568" w:rsidP="00AF722D">
      <w:pPr>
        <w:spacing w:line="276" w:lineRule="auto"/>
        <w:jc w:val="center"/>
        <w:rPr>
          <w:rFonts w:ascii="Arial" w:hAnsi="Arial" w:cs="Arial"/>
          <w:noProof/>
          <w:sz w:val="24"/>
          <w:szCs w:val="24"/>
        </w:rPr>
      </w:pPr>
      <w:r>
        <w:rPr>
          <w:noProof/>
        </w:rPr>
        <w:drawing>
          <wp:inline distT="0" distB="0" distL="0" distR="0" wp14:anchorId="46E930F4" wp14:editId="4B8C5261">
            <wp:extent cx="3752850" cy="19431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F31E61D" w14:textId="67EEBEA7" w:rsidR="000A038D" w:rsidRPr="007E2FF7" w:rsidRDefault="007E2FF7" w:rsidP="00AF722D">
      <w:pPr>
        <w:pStyle w:val="Descripcin"/>
        <w:spacing w:line="276" w:lineRule="auto"/>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759C1">
        <w:rPr>
          <w:rFonts w:ascii="Exo" w:hAnsi="Exo"/>
          <w:b w:val="0"/>
          <w:bCs w:val="0"/>
          <w:noProof/>
        </w:rPr>
        <w:t>3</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Pick-Up 4x4</w:t>
      </w:r>
    </w:p>
    <w:p w14:paraId="585597D6" w14:textId="77777777" w:rsidR="00A04EE1" w:rsidRPr="00A04EE1" w:rsidRDefault="00A04EE1" w:rsidP="00AF722D">
      <w:pPr>
        <w:spacing w:line="276" w:lineRule="auto"/>
      </w:pPr>
    </w:p>
    <w:p w14:paraId="66AEDA83" w14:textId="50BA896F" w:rsidR="000A038D" w:rsidRPr="007A6B00" w:rsidRDefault="000A038D" w:rsidP="00AF722D">
      <w:pPr>
        <w:numPr>
          <w:ilvl w:val="0"/>
          <w:numId w:val="6"/>
        </w:numPr>
        <w:spacing w:line="276" w:lineRule="auto"/>
        <w:jc w:val="both"/>
        <w:rPr>
          <w:rFonts w:ascii="Exo" w:hAnsi="Exo" w:cs="Arial"/>
          <w:sz w:val="24"/>
          <w:szCs w:val="24"/>
        </w:rPr>
      </w:pPr>
      <w:r w:rsidRPr="007A6B00">
        <w:rPr>
          <w:rFonts w:ascii="Exo" w:hAnsi="Exo" w:cs="Arial"/>
          <w:sz w:val="24"/>
          <w:szCs w:val="24"/>
        </w:rPr>
        <w:t>Unidad de relleno y batcheos, equipada con bombas de desplazamiento</w:t>
      </w:r>
      <w:r w:rsidR="000B5DAC" w:rsidRPr="007A6B00">
        <w:rPr>
          <w:rFonts w:ascii="Exo" w:hAnsi="Exo" w:cs="Arial"/>
          <w:sz w:val="24"/>
          <w:szCs w:val="24"/>
        </w:rPr>
        <w:t xml:space="preserve"> </w:t>
      </w:r>
      <w:r w:rsidRPr="007A6B00">
        <w:rPr>
          <w:rFonts w:ascii="Exo" w:hAnsi="Exo" w:cs="Arial"/>
          <w:sz w:val="24"/>
          <w:szCs w:val="24"/>
        </w:rPr>
        <w:t>positivo para reposición y batcheos (presión máxima 30 kg/cm²).</w:t>
      </w:r>
    </w:p>
    <w:p w14:paraId="5D01B166" w14:textId="77777777" w:rsidR="000B5DAC" w:rsidRPr="000F5122" w:rsidRDefault="000B5DAC" w:rsidP="00AF722D">
      <w:pPr>
        <w:spacing w:line="276" w:lineRule="auto"/>
        <w:ind w:left="850"/>
        <w:jc w:val="both"/>
        <w:rPr>
          <w:rFonts w:ascii="Exo" w:hAnsi="Exo" w:cs="Arial"/>
          <w:sz w:val="24"/>
          <w:szCs w:val="24"/>
          <w:highlight w:val="yellow"/>
        </w:rPr>
      </w:pPr>
    </w:p>
    <w:p w14:paraId="24FF7FC8" w14:textId="04C418DC" w:rsidR="000A038D" w:rsidRPr="007C4673" w:rsidRDefault="00AF2568" w:rsidP="00AF722D">
      <w:pPr>
        <w:spacing w:line="276" w:lineRule="auto"/>
        <w:jc w:val="center"/>
        <w:rPr>
          <w:rFonts w:ascii="Arial" w:hAnsi="Arial" w:cs="Arial"/>
          <w:noProof/>
          <w:sz w:val="24"/>
          <w:szCs w:val="24"/>
        </w:rPr>
      </w:pPr>
      <w:r w:rsidRPr="007C4673">
        <w:rPr>
          <w:rFonts w:ascii="Arial" w:hAnsi="Arial" w:cs="Arial"/>
          <w:noProof/>
          <w:sz w:val="24"/>
          <w:szCs w:val="24"/>
        </w:rPr>
        <w:drawing>
          <wp:inline distT="0" distB="0" distL="0" distR="0" wp14:anchorId="7B07D30F" wp14:editId="34C85726">
            <wp:extent cx="3708400" cy="24701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08400" cy="2470150"/>
                    </a:xfrm>
                    <a:prstGeom prst="rect">
                      <a:avLst/>
                    </a:prstGeom>
                    <a:noFill/>
                    <a:ln>
                      <a:noFill/>
                    </a:ln>
                  </pic:spPr>
                </pic:pic>
              </a:graphicData>
            </a:graphic>
          </wp:inline>
        </w:drawing>
      </w:r>
    </w:p>
    <w:p w14:paraId="78D5DA71" w14:textId="4B5674A8" w:rsidR="00A04EE1" w:rsidRPr="007E2FF7" w:rsidRDefault="007E2FF7" w:rsidP="00AF722D">
      <w:pPr>
        <w:pStyle w:val="Descripcin"/>
        <w:spacing w:line="276" w:lineRule="auto"/>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759C1">
        <w:rPr>
          <w:rFonts w:ascii="Exo" w:hAnsi="Exo"/>
          <w:b w:val="0"/>
          <w:bCs w:val="0"/>
          <w:noProof/>
        </w:rPr>
        <w:t>4</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Unidad de Batcheo y Relleno</w:t>
      </w:r>
    </w:p>
    <w:p w14:paraId="3F2A297F" w14:textId="77777777" w:rsidR="00A04EE1" w:rsidRPr="000F5122" w:rsidRDefault="00A04EE1" w:rsidP="00AF722D">
      <w:pPr>
        <w:spacing w:line="276" w:lineRule="auto"/>
        <w:rPr>
          <w:highlight w:val="yellow"/>
        </w:rPr>
      </w:pPr>
    </w:p>
    <w:p w14:paraId="4F86BE22" w14:textId="77777777" w:rsidR="00B16EC2" w:rsidRPr="0051667F" w:rsidRDefault="000A038D" w:rsidP="00AF722D">
      <w:pPr>
        <w:spacing w:line="276" w:lineRule="auto"/>
        <w:jc w:val="both"/>
        <w:rPr>
          <w:rFonts w:ascii="Exo" w:hAnsi="Exo" w:cs="Arial"/>
          <w:sz w:val="24"/>
          <w:szCs w:val="24"/>
        </w:rPr>
      </w:pPr>
      <w:r w:rsidRPr="0051667F">
        <w:rPr>
          <w:rFonts w:ascii="Exo" w:hAnsi="Exo" w:cs="Arial"/>
          <w:sz w:val="24"/>
          <w:szCs w:val="24"/>
        </w:rPr>
        <w:t>La afectación de los equipos se corresponde con la afectación del personal de supervisión y operación.</w:t>
      </w:r>
    </w:p>
    <w:p w14:paraId="7F3905C0" w14:textId="77777777" w:rsidR="000B5DAC" w:rsidRPr="0051667F" w:rsidRDefault="000B5DAC" w:rsidP="00AF722D">
      <w:pPr>
        <w:spacing w:line="276" w:lineRule="auto"/>
        <w:jc w:val="both"/>
        <w:rPr>
          <w:rFonts w:ascii="Exo" w:hAnsi="Exo" w:cs="Arial"/>
          <w:sz w:val="24"/>
          <w:szCs w:val="24"/>
        </w:rPr>
      </w:pPr>
    </w:p>
    <w:p w14:paraId="499E8A10" w14:textId="77777777" w:rsidR="008254E3" w:rsidRPr="0051667F" w:rsidRDefault="000A038D" w:rsidP="00AF722D">
      <w:pPr>
        <w:spacing w:line="276" w:lineRule="auto"/>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w:t>
      </w:r>
      <w:r w:rsidRPr="0051667F">
        <w:rPr>
          <w:rFonts w:ascii="Exo" w:hAnsi="Exo" w:cs="Arial"/>
          <w:sz w:val="24"/>
          <w:szCs w:val="24"/>
        </w:rPr>
        <w:lastRenderedPageBreak/>
        <w:t xml:space="preserve">choferes/operadores debidamente autorizados mediante Certificados Nacionales renovables anualmente a través de cursos de actualización. </w:t>
      </w:r>
    </w:p>
    <w:p w14:paraId="058AF122" w14:textId="77777777" w:rsidR="000A038D" w:rsidRPr="0051667F" w:rsidRDefault="000A038D" w:rsidP="00AF722D">
      <w:pPr>
        <w:spacing w:line="276" w:lineRule="auto"/>
        <w:jc w:val="both"/>
        <w:rPr>
          <w:rFonts w:ascii="Exo" w:hAnsi="Exo" w:cs="Arial"/>
          <w:sz w:val="24"/>
          <w:szCs w:val="24"/>
        </w:rPr>
      </w:pPr>
      <w:r w:rsidRPr="0051667F">
        <w:rPr>
          <w:rFonts w:ascii="Exo" w:hAnsi="Exo" w:cs="Arial"/>
          <w:sz w:val="24"/>
          <w:szCs w:val="24"/>
        </w:rPr>
        <w:t>Equipamiento adicional de las unidades:</w:t>
      </w:r>
    </w:p>
    <w:p w14:paraId="514554A3" w14:textId="77777777" w:rsidR="00561E9C"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Tacógrafo</w:t>
      </w:r>
    </w:p>
    <w:p w14:paraId="6BCCC85B" w14:textId="77777777" w:rsidR="00561E9C"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Matafuego</w:t>
      </w:r>
    </w:p>
    <w:p w14:paraId="2A2F2E6A" w14:textId="77777777" w:rsidR="00561E9C"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6F146CF3" w14:textId="77777777" w:rsidR="00561E9C"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Eslingas</w:t>
      </w:r>
    </w:p>
    <w:p w14:paraId="7DA49B50" w14:textId="77777777" w:rsidR="00561E9C"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Arrestachispas</w:t>
      </w:r>
    </w:p>
    <w:p w14:paraId="2EE741C7" w14:textId="77777777" w:rsidR="00561E9C"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78D3308D" w14:textId="77777777" w:rsidR="000A038D" w:rsidRPr="0051667F" w:rsidRDefault="000A038D" w:rsidP="00AF722D">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8FA9971" w14:textId="77777777" w:rsidR="00AF696A" w:rsidRPr="000B5DAC" w:rsidRDefault="00AF696A" w:rsidP="00AF722D">
      <w:pPr>
        <w:tabs>
          <w:tab w:val="num" w:pos="2160"/>
        </w:tabs>
        <w:spacing w:line="276" w:lineRule="auto"/>
        <w:jc w:val="both"/>
        <w:rPr>
          <w:rFonts w:ascii="Exo" w:hAnsi="Exo" w:cs="Arial"/>
          <w:sz w:val="24"/>
          <w:szCs w:val="24"/>
          <w:lang w:val="es-MX"/>
        </w:rPr>
      </w:pPr>
    </w:p>
    <w:p w14:paraId="68B5367F" w14:textId="46B143A3" w:rsidR="000A038D" w:rsidRPr="00642149" w:rsidRDefault="000A038D" w:rsidP="00AF722D">
      <w:pPr>
        <w:spacing w:line="276" w:lineRule="auto"/>
        <w:jc w:val="both"/>
        <w:rPr>
          <w:rFonts w:ascii="Exo Black" w:hAnsi="Exo Black" w:cs="Arial"/>
          <w:b/>
          <w:color w:val="002060"/>
          <w:sz w:val="24"/>
          <w:szCs w:val="24"/>
        </w:rPr>
      </w:pPr>
      <w:r w:rsidRPr="00642149">
        <w:rPr>
          <w:rFonts w:ascii="Exo Black" w:hAnsi="Exo Black" w:cs="Arial"/>
          <w:b/>
          <w:color w:val="002060"/>
          <w:sz w:val="24"/>
          <w:szCs w:val="24"/>
        </w:rPr>
        <w:t>Operaciones de batcheo a presiones entre 1500 y 5000 psi</w:t>
      </w:r>
      <w:r w:rsidR="000B5DAC" w:rsidRPr="00642149">
        <w:rPr>
          <w:rFonts w:ascii="Exo Black" w:hAnsi="Exo Black" w:cs="Arial"/>
          <w:b/>
          <w:color w:val="002060"/>
          <w:sz w:val="24"/>
          <w:szCs w:val="24"/>
        </w:rPr>
        <w:t xml:space="preserve"> </w:t>
      </w:r>
    </w:p>
    <w:p w14:paraId="69F4DBEE" w14:textId="77777777" w:rsidR="00CD3E80" w:rsidRDefault="00CD3E80" w:rsidP="00AF722D">
      <w:pPr>
        <w:spacing w:line="276" w:lineRule="auto"/>
        <w:jc w:val="both"/>
        <w:rPr>
          <w:rFonts w:ascii="Exo" w:hAnsi="Exo" w:cs="Arial"/>
          <w:sz w:val="24"/>
          <w:szCs w:val="24"/>
        </w:rPr>
      </w:pPr>
    </w:p>
    <w:p w14:paraId="7D5A8892" w14:textId="30A5F6AB" w:rsidR="000A038D" w:rsidRPr="000B5DAC" w:rsidRDefault="0051667F" w:rsidP="00AF722D">
      <w:pPr>
        <w:spacing w:line="276" w:lineRule="auto"/>
        <w:jc w:val="both"/>
        <w:rPr>
          <w:rFonts w:ascii="Exo" w:hAnsi="Exo" w:cs="Arial"/>
          <w:sz w:val="24"/>
          <w:szCs w:val="24"/>
        </w:rPr>
      </w:pPr>
      <w:r>
        <w:rPr>
          <w:rFonts w:ascii="Exo" w:hAnsi="Exo" w:cs="Arial"/>
          <w:sz w:val="24"/>
          <w:szCs w:val="24"/>
        </w:rPr>
        <w:t xml:space="preserve">PECOM </w:t>
      </w:r>
      <w:r w:rsidR="000A038D" w:rsidRPr="000B5DAC">
        <w:rPr>
          <w:rFonts w:ascii="Exo" w:hAnsi="Exo" w:cs="Arial"/>
          <w:sz w:val="24"/>
          <w:szCs w:val="24"/>
        </w:rPr>
        <w:t>dispone de skids de bombeo con motor autónomo y bombas triplex que pueden ser transportables en las mismas unidades de reposición.</w:t>
      </w:r>
    </w:p>
    <w:p w14:paraId="153648A5" w14:textId="77777777" w:rsidR="000A038D" w:rsidRPr="00EC7F07" w:rsidRDefault="000A038D" w:rsidP="00AF722D">
      <w:pPr>
        <w:spacing w:line="276" w:lineRule="auto"/>
        <w:rPr>
          <w:rFonts w:ascii="Arial" w:hAnsi="Arial" w:cs="Arial"/>
          <w:sz w:val="24"/>
          <w:szCs w:val="24"/>
        </w:rPr>
      </w:pPr>
    </w:p>
    <w:p w14:paraId="5E8DA24E" w14:textId="19BB82AC" w:rsidR="000A038D" w:rsidRDefault="00AF2568" w:rsidP="00AF722D">
      <w:pPr>
        <w:tabs>
          <w:tab w:val="num" w:pos="0"/>
        </w:tabs>
        <w:autoSpaceDE w:val="0"/>
        <w:autoSpaceDN w:val="0"/>
        <w:adjustRightInd w:val="0"/>
        <w:spacing w:line="276" w:lineRule="auto"/>
        <w:ind w:right="-374"/>
        <w:jc w:val="center"/>
        <w:rPr>
          <w:rFonts w:ascii="Arial" w:hAnsi="Arial" w:cs="Arial"/>
          <w:noProof/>
          <w:sz w:val="24"/>
          <w:szCs w:val="24"/>
        </w:rPr>
      </w:pPr>
      <w:r>
        <w:rPr>
          <w:rFonts w:ascii="Arial" w:hAnsi="Arial" w:cs="Arial"/>
          <w:noProof/>
          <w:sz w:val="24"/>
          <w:szCs w:val="24"/>
        </w:rPr>
        <w:drawing>
          <wp:inline distT="0" distB="0" distL="0" distR="0" wp14:anchorId="7638DF28" wp14:editId="0832A39D">
            <wp:extent cx="5930900" cy="1524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0900" cy="1524000"/>
                    </a:xfrm>
                    <a:prstGeom prst="rect">
                      <a:avLst/>
                    </a:prstGeom>
                    <a:noFill/>
                    <a:ln>
                      <a:noFill/>
                    </a:ln>
                  </pic:spPr>
                </pic:pic>
              </a:graphicData>
            </a:graphic>
          </wp:inline>
        </w:drawing>
      </w:r>
    </w:p>
    <w:p w14:paraId="7A98654C" w14:textId="035B92D8" w:rsidR="00A04EE1" w:rsidRPr="007E2FF7" w:rsidRDefault="007E2FF7" w:rsidP="00AF722D">
      <w:pPr>
        <w:pStyle w:val="Descripcin"/>
        <w:spacing w:line="276" w:lineRule="auto"/>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759C1">
        <w:rPr>
          <w:rFonts w:ascii="Exo" w:hAnsi="Exo"/>
          <w:b w:val="0"/>
          <w:bCs w:val="0"/>
          <w:noProof/>
        </w:rPr>
        <w:t>5</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Skids de bombeo entre 1500 y 5000psi</w:t>
      </w:r>
    </w:p>
    <w:p w14:paraId="43730214" w14:textId="77777777" w:rsidR="00A04EE1" w:rsidRPr="00A04EE1" w:rsidRDefault="00A04EE1" w:rsidP="00AF722D">
      <w:pPr>
        <w:spacing w:line="276" w:lineRule="auto"/>
      </w:pPr>
    </w:p>
    <w:p w14:paraId="2E23A1A4" w14:textId="77777777" w:rsidR="005C5474" w:rsidRPr="00642149" w:rsidRDefault="000B5DAC" w:rsidP="00AF722D">
      <w:pPr>
        <w:pStyle w:val="Ttulo6"/>
        <w:tabs>
          <w:tab w:val="center" w:pos="3822"/>
        </w:tabs>
        <w:spacing w:line="276" w:lineRule="auto"/>
        <w:jc w:val="both"/>
        <w:rPr>
          <w:rFonts w:ascii="Exo Black" w:hAnsi="Exo Black"/>
          <w:color w:val="002060"/>
          <w:sz w:val="24"/>
          <w:szCs w:val="24"/>
        </w:rPr>
      </w:pPr>
      <w:r w:rsidRPr="00642149">
        <w:rPr>
          <w:rFonts w:ascii="Exo Black" w:hAnsi="Exo Black"/>
          <w:color w:val="002060"/>
          <w:sz w:val="24"/>
          <w:szCs w:val="24"/>
        </w:rPr>
        <w:t>Base Ope</w:t>
      </w:r>
      <w:r w:rsidR="005C5474" w:rsidRPr="00642149">
        <w:rPr>
          <w:rFonts w:ascii="Exo Black" w:hAnsi="Exo Black"/>
          <w:color w:val="002060"/>
          <w:sz w:val="24"/>
          <w:szCs w:val="24"/>
        </w:rPr>
        <w:t xml:space="preserve">rativa en el Parque Industrial de la Ciudad de Neuquén (PIN) </w:t>
      </w:r>
    </w:p>
    <w:p w14:paraId="2C4A121F" w14:textId="77777777" w:rsidR="00CD3E80" w:rsidRDefault="00CD3E80" w:rsidP="00AF722D">
      <w:pPr>
        <w:spacing w:line="276" w:lineRule="auto"/>
        <w:ind w:left="10" w:right="4" w:hanging="10"/>
        <w:jc w:val="both"/>
        <w:rPr>
          <w:rFonts w:ascii="Exo" w:hAnsi="Exo" w:cs="Arial"/>
          <w:sz w:val="24"/>
          <w:szCs w:val="24"/>
        </w:rPr>
      </w:pPr>
    </w:p>
    <w:p w14:paraId="27FCEB65" w14:textId="57031504" w:rsidR="005C5474" w:rsidRDefault="005C5474" w:rsidP="00AF722D">
      <w:pPr>
        <w:spacing w:line="276" w:lineRule="auto"/>
        <w:ind w:left="10" w:right="4" w:hanging="10"/>
        <w:jc w:val="both"/>
        <w:rPr>
          <w:rFonts w:ascii="Exo" w:hAnsi="Exo" w:cs="Arial"/>
          <w:sz w:val="24"/>
          <w:szCs w:val="24"/>
        </w:rPr>
      </w:pPr>
      <w:r w:rsidRPr="000B5DAC">
        <w:rPr>
          <w:rFonts w:ascii="Exo" w:hAnsi="Exo" w:cs="Arial"/>
          <w:sz w:val="24"/>
          <w:szCs w:val="24"/>
        </w:rPr>
        <w:t>Ubicad</w:t>
      </w:r>
      <w:r w:rsidR="00CD3E80">
        <w:rPr>
          <w:rFonts w:ascii="Exo" w:hAnsi="Exo" w:cs="Arial"/>
          <w:sz w:val="24"/>
          <w:szCs w:val="24"/>
        </w:rPr>
        <w:t>a</w:t>
      </w:r>
      <w:r w:rsidRPr="000B5DAC">
        <w:rPr>
          <w:rFonts w:ascii="Exo" w:hAnsi="Exo" w:cs="Arial"/>
          <w:sz w:val="24"/>
          <w:szCs w:val="24"/>
        </w:rPr>
        <w:t xml:space="preserve">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4DF466F9" w14:textId="77777777" w:rsidR="002F1498" w:rsidRPr="000B5DAC" w:rsidRDefault="002F1498" w:rsidP="00AF722D">
      <w:pPr>
        <w:spacing w:line="276" w:lineRule="auto"/>
        <w:ind w:left="10" w:right="4" w:hanging="10"/>
        <w:jc w:val="both"/>
        <w:rPr>
          <w:rFonts w:ascii="Exo" w:hAnsi="Exo" w:cs="Arial"/>
          <w:sz w:val="24"/>
          <w:szCs w:val="24"/>
        </w:rPr>
      </w:pPr>
    </w:p>
    <w:p w14:paraId="2CDF3ADD" w14:textId="1C0A875E" w:rsidR="005C5474" w:rsidRDefault="00AF2568" w:rsidP="00AF722D">
      <w:pPr>
        <w:tabs>
          <w:tab w:val="right" w:pos="8742"/>
        </w:tabs>
        <w:spacing w:line="276" w:lineRule="auto"/>
        <w:jc w:val="center"/>
        <w:rPr>
          <w:rFonts w:eastAsia="Arial"/>
        </w:rPr>
      </w:pPr>
      <w:r>
        <w:rPr>
          <w:rFonts w:eastAsia="Arial"/>
          <w:noProof/>
        </w:rPr>
        <w:drawing>
          <wp:inline distT="0" distB="0" distL="0" distR="0" wp14:anchorId="7ED5F358" wp14:editId="6BDD18BA">
            <wp:extent cx="5607050" cy="16637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0AE1FA78" w14:textId="30F18177" w:rsidR="00944F41" w:rsidRPr="007E2FF7" w:rsidRDefault="007E2FF7" w:rsidP="00AF722D">
      <w:pPr>
        <w:pStyle w:val="Descripcin"/>
        <w:spacing w:line="276" w:lineRule="auto"/>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759C1">
        <w:rPr>
          <w:rFonts w:ascii="Exo" w:hAnsi="Exo"/>
          <w:b w:val="0"/>
          <w:bCs w:val="0"/>
          <w:noProof/>
        </w:rPr>
        <w:t>6</w:t>
      </w:r>
      <w:r w:rsidRPr="007E2FF7">
        <w:rPr>
          <w:rFonts w:ascii="Exo" w:hAnsi="Exo"/>
          <w:b w:val="0"/>
          <w:bCs w:val="0"/>
        </w:rPr>
        <w:fldChar w:fldCharType="end"/>
      </w:r>
      <w:r w:rsidRPr="007E2FF7">
        <w:rPr>
          <w:rFonts w:ascii="Exo" w:hAnsi="Exo"/>
          <w:b w:val="0"/>
          <w:bCs w:val="0"/>
        </w:rPr>
        <w:t xml:space="preserve">. </w:t>
      </w:r>
      <w:r w:rsidR="00944F41" w:rsidRPr="007E2FF7">
        <w:rPr>
          <w:rFonts w:ascii="Exo" w:hAnsi="Exo"/>
          <w:b w:val="0"/>
          <w:bCs w:val="0"/>
        </w:rPr>
        <w:t>Base Operativa Neuquén</w:t>
      </w:r>
    </w:p>
    <w:p w14:paraId="692BACD9" w14:textId="77777777" w:rsidR="005C5474" w:rsidRPr="00642149" w:rsidRDefault="005C5474" w:rsidP="00AF722D">
      <w:pPr>
        <w:pStyle w:val="Ttulo6"/>
        <w:tabs>
          <w:tab w:val="center" w:pos="1587"/>
        </w:tabs>
        <w:spacing w:line="276" w:lineRule="auto"/>
        <w:ind w:left="-15"/>
        <w:rPr>
          <w:rFonts w:ascii="Exo Black" w:hAnsi="Exo Black"/>
          <w:color w:val="002060"/>
          <w:sz w:val="24"/>
          <w:szCs w:val="24"/>
        </w:rPr>
      </w:pPr>
      <w:r w:rsidRPr="00642149">
        <w:rPr>
          <w:rFonts w:ascii="Exo Black" w:hAnsi="Exo Black"/>
          <w:color w:val="002060"/>
          <w:sz w:val="24"/>
          <w:szCs w:val="24"/>
        </w:rPr>
        <w:lastRenderedPageBreak/>
        <w:t>Base Operativa en</w:t>
      </w:r>
      <w:r w:rsidR="000B5DAC" w:rsidRPr="00642149">
        <w:rPr>
          <w:rFonts w:ascii="Exo Black" w:hAnsi="Exo Black"/>
          <w:color w:val="002060"/>
          <w:sz w:val="24"/>
          <w:szCs w:val="24"/>
        </w:rPr>
        <w:t xml:space="preserve"> Añelo</w:t>
      </w:r>
    </w:p>
    <w:p w14:paraId="0A64C5C0" w14:textId="77777777" w:rsidR="00CD3E80" w:rsidRDefault="00CD3E80" w:rsidP="00AF722D">
      <w:pPr>
        <w:spacing w:line="276" w:lineRule="auto"/>
        <w:ind w:left="10" w:hanging="10"/>
        <w:jc w:val="both"/>
        <w:rPr>
          <w:rFonts w:ascii="Exo" w:hAnsi="Exo" w:cs="Arial"/>
          <w:sz w:val="24"/>
          <w:szCs w:val="24"/>
        </w:rPr>
      </w:pPr>
    </w:p>
    <w:p w14:paraId="5FA19EB3" w14:textId="45272936" w:rsidR="005C5474" w:rsidRDefault="002F1498" w:rsidP="00AF722D">
      <w:pPr>
        <w:spacing w:line="276" w:lineRule="auto"/>
        <w:ind w:left="10" w:hanging="10"/>
        <w:jc w:val="both"/>
        <w:rPr>
          <w:rFonts w:ascii="Exo" w:hAnsi="Exo" w:cs="Arial"/>
          <w:sz w:val="24"/>
          <w:szCs w:val="24"/>
        </w:rPr>
      </w:pPr>
      <w:r>
        <w:rPr>
          <w:rFonts w:ascii="Exo" w:hAnsi="Exo" w:cs="Arial"/>
          <w:sz w:val="24"/>
          <w:szCs w:val="24"/>
        </w:rPr>
        <w:t>Cu</w:t>
      </w:r>
      <w:r w:rsidR="005C5474" w:rsidRPr="000B5DAC">
        <w:rPr>
          <w:rFonts w:ascii="Exo" w:hAnsi="Exo" w:cs="Arial"/>
          <w:sz w:val="24"/>
          <w:szCs w:val="24"/>
        </w:rPr>
        <w:t xml:space="preserve">enta con capacidad de almacenamiento de producto químico y oficinas de tratamientos químicos. </w:t>
      </w:r>
    </w:p>
    <w:p w14:paraId="5652352F" w14:textId="77777777" w:rsidR="000B5DAC" w:rsidRPr="000B5DAC" w:rsidRDefault="000B5DAC" w:rsidP="00AF722D">
      <w:pPr>
        <w:spacing w:line="276" w:lineRule="auto"/>
        <w:ind w:left="10" w:hanging="10"/>
        <w:jc w:val="both"/>
        <w:rPr>
          <w:rFonts w:ascii="Exo" w:hAnsi="Exo" w:cs="Arial"/>
          <w:sz w:val="24"/>
          <w:szCs w:val="24"/>
        </w:rPr>
      </w:pPr>
    </w:p>
    <w:p w14:paraId="2ACF2517" w14:textId="4B6FB6C5" w:rsidR="005C5474" w:rsidRPr="005C5474" w:rsidRDefault="00AF2568" w:rsidP="00AF722D">
      <w:pPr>
        <w:spacing w:line="276" w:lineRule="auto"/>
        <w:ind w:left="-1"/>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59046E14" wp14:editId="44F022B1">
                <wp:extent cx="5535295" cy="1351915"/>
                <wp:effectExtent l="3175" t="0" r="0" b="635"/>
                <wp:docPr id="20" name="Grupo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5295" cy="1351915"/>
                          <a:chOff x="0" y="0"/>
                          <a:chExt cx="55352" cy="13519"/>
                        </a:xfrm>
                      </wpg:grpSpPr>
                      <pic:pic xmlns:pic="http://schemas.openxmlformats.org/drawingml/2006/picture">
                        <pic:nvPicPr>
                          <pic:cNvPr id="21" name="Picture 11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61" cy="135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8522" y="0"/>
                            <a:ext cx="18168" cy="134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11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7401" y="0"/>
                            <a:ext cx="17951" cy="135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5E52834F" id="Group 69690" o:spid="_x0000_s1026" style="width:435.85pt;height:106.45pt;mso-position-horizontal-relative:char;mso-position-vertical-relative:line" coordsize="55352,135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1" o:spid="_x0000_s1027" type="#_x0000_t75" style="position:absolute;width:18161;height:13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">
                  <v:imagedata r:id="rId30" o:title=""/>
                </v:shape>
                <v:shape id="Picture 1113" o:spid="_x0000_s1028" type="#_x0000_t75" style="position:absolute;left:18522;width:18168;height:1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">
                  <v:imagedata r:id="rId31" o:title=""/>
                </v:shape>
                <v:shape id="Picture 1115" o:spid="_x0000_s1029" type="#_x0000_t75" style="position:absolute;left:37401;width:17951;height:1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">
                  <v:imagedata r:id="rId32" o:title=""/>
                </v:shape>
                <w10:anchorlock/>
              </v:group>
            </w:pict>
          </mc:Fallback>
        </mc:AlternateContent>
      </w:r>
    </w:p>
    <w:p w14:paraId="67CEB51A" w14:textId="0302EC7E" w:rsidR="005C5474" w:rsidRPr="003D64E0" w:rsidRDefault="003D64E0" w:rsidP="00AF722D">
      <w:pPr>
        <w:pStyle w:val="Descripcin"/>
        <w:spacing w:line="276" w:lineRule="auto"/>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6759C1">
        <w:rPr>
          <w:rFonts w:ascii="Exo" w:hAnsi="Exo"/>
          <w:b w:val="0"/>
          <w:bCs w:val="0"/>
          <w:noProof/>
        </w:rPr>
        <w:t>7</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Base operativa Añelo.</w:t>
      </w:r>
    </w:p>
    <w:p w14:paraId="000686CF" w14:textId="77777777" w:rsidR="005C5474" w:rsidRPr="005C5474" w:rsidRDefault="005C5474" w:rsidP="00AF722D">
      <w:pPr>
        <w:spacing w:line="276" w:lineRule="auto"/>
        <w:rPr>
          <w:rFonts w:ascii="Arial" w:hAnsi="Arial" w:cs="Arial"/>
          <w:sz w:val="24"/>
          <w:szCs w:val="24"/>
        </w:rPr>
      </w:pPr>
      <w:r w:rsidRPr="005C5474">
        <w:rPr>
          <w:rFonts w:ascii="Arial" w:eastAsia="Arial" w:hAnsi="Arial" w:cs="Arial"/>
          <w:sz w:val="24"/>
          <w:szCs w:val="24"/>
        </w:rPr>
        <w:t xml:space="preserve"> </w:t>
      </w:r>
      <w:r w:rsidRPr="005C5474">
        <w:rPr>
          <w:rFonts w:ascii="Arial" w:hAnsi="Arial" w:cs="Arial"/>
          <w:sz w:val="24"/>
          <w:szCs w:val="24"/>
        </w:rPr>
        <w:t xml:space="preserve"> </w:t>
      </w:r>
    </w:p>
    <w:p w14:paraId="156E56F1" w14:textId="77777777" w:rsidR="005C5474" w:rsidRPr="000B5DAC" w:rsidRDefault="005C5474" w:rsidP="00AF722D">
      <w:pPr>
        <w:spacing w:line="276" w:lineRule="auto"/>
        <w:ind w:left="10" w:hanging="10"/>
        <w:jc w:val="both"/>
        <w:rPr>
          <w:rFonts w:ascii="Exo" w:hAnsi="Exo" w:cs="Arial"/>
          <w:sz w:val="24"/>
          <w:szCs w:val="24"/>
        </w:rPr>
      </w:pPr>
      <w:r w:rsidRPr="000B5DAC">
        <w:rPr>
          <w:rFonts w:ascii="Exo" w:hAnsi="Exo" w:cs="Arial"/>
          <w:sz w:val="24"/>
          <w:szCs w:val="24"/>
        </w:rPr>
        <w:t xml:space="preserve">Se dispone de un Hotel en Añelo con habitaciones habilitadas para el pernocte de personal. </w:t>
      </w:r>
    </w:p>
    <w:p w14:paraId="450A27AE" w14:textId="77777777" w:rsidR="000B5DAC" w:rsidRPr="005C5474" w:rsidRDefault="000B5DAC" w:rsidP="00AF722D">
      <w:pPr>
        <w:spacing w:line="276" w:lineRule="auto"/>
        <w:ind w:left="10" w:hanging="10"/>
        <w:jc w:val="both"/>
        <w:rPr>
          <w:rFonts w:ascii="Arial" w:hAnsi="Arial" w:cs="Arial"/>
          <w:sz w:val="24"/>
          <w:szCs w:val="24"/>
        </w:rPr>
      </w:pPr>
    </w:p>
    <w:p w14:paraId="31A11453" w14:textId="09D62B79" w:rsidR="005C5474" w:rsidRPr="005C5474" w:rsidRDefault="00AF2568" w:rsidP="00AF722D">
      <w:pPr>
        <w:spacing w:line="276" w:lineRule="auto"/>
        <w:ind w:left="44"/>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19FFCFC8" wp14:editId="55892826">
                <wp:extent cx="5477510" cy="1212850"/>
                <wp:effectExtent l="0" t="0" r="635" b="1270"/>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7510" cy="1212850"/>
                          <a:chOff x="0" y="0"/>
                          <a:chExt cx="54775" cy="12128"/>
                        </a:xfrm>
                      </wpg:grpSpPr>
                      <pic:pic xmlns:pic="http://schemas.openxmlformats.org/drawingml/2006/picture">
                        <pic:nvPicPr>
                          <pic:cNvPr id="18" name="Picture 12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95"/>
                            <a:ext cx="26396" cy="119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2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7273" y="0"/>
                            <a:ext cx="27502" cy="121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0B59D198" id="Group 70260" o:spid="_x0000_s1026" style="width:431.3pt;height:95.5pt;mso-position-horizontal-relative:char;mso-position-vertical-relative:line" coordsize="54775,121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">
                <v:shape id="Picture 1234" o:spid="_x0000_s1027" type="#_x0000_t75" style="position:absolute;top:95;width:26396;height:1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">
                  <v:imagedata r:id="rId35" o:title=""/>
                </v:shape>
                <v:shape id="Picture 1236" o:spid="_x0000_s1028" type="#_x0000_t75" style="position:absolute;left:27273;width:27502;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">
                  <v:imagedata r:id="rId36" o:title=""/>
                </v:shape>
                <w10:anchorlock/>
              </v:group>
            </w:pict>
          </mc:Fallback>
        </mc:AlternateContent>
      </w:r>
    </w:p>
    <w:p w14:paraId="0B957AD0" w14:textId="59A164DB" w:rsidR="005C5474" w:rsidRPr="003D64E0" w:rsidRDefault="003D64E0" w:rsidP="00AF722D">
      <w:pPr>
        <w:pStyle w:val="Descripcin"/>
        <w:spacing w:line="276" w:lineRule="auto"/>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6759C1">
        <w:rPr>
          <w:rFonts w:ascii="Exo" w:hAnsi="Exo"/>
          <w:b w:val="0"/>
          <w:bCs w:val="0"/>
          <w:noProof/>
        </w:rPr>
        <w:t>8</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Hotel de PECOM en Añelo.</w:t>
      </w:r>
    </w:p>
    <w:p w14:paraId="718408AE" w14:textId="77777777" w:rsidR="00190110" w:rsidRDefault="00190110" w:rsidP="00AF722D">
      <w:pPr>
        <w:pStyle w:val="Ttulo6"/>
        <w:tabs>
          <w:tab w:val="center" w:pos="1587"/>
        </w:tabs>
        <w:spacing w:line="276" w:lineRule="auto"/>
        <w:ind w:left="-15"/>
        <w:rPr>
          <w:rFonts w:ascii="Exo" w:hAnsi="Exo"/>
          <w:color w:val="002060"/>
          <w:sz w:val="24"/>
          <w:szCs w:val="24"/>
        </w:rPr>
      </w:pPr>
    </w:p>
    <w:p w14:paraId="1312D8D1" w14:textId="2EAB024D" w:rsidR="00977B42" w:rsidRPr="00642149" w:rsidRDefault="00977B42" w:rsidP="00AF722D">
      <w:pPr>
        <w:pStyle w:val="Ttulo6"/>
        <w:tabs>
          <w:tab w:val="center" w:pos="1587"/>
        </w:tabs>
        <w:spacing w:line="276" w:lineRule="auto"/>
        <w:ind w:left="-15"/>
        <w:rPr>
          <w:rFonts w:ascii="Exo Black" w:hAnsi="Exo Black"/>
          <w:color w:val="002060"/>
          <w:sz w:val="24"/>
          <w:szCs w:val="24"/>
        </w:rPr>
      </w:pPr>
      <w:r w:rsidRPr="00642149">
        <w:rPr>
          <w:rFonts w:ascii="Exo Black" w:hAnsi="Exo Black"/>
          <w:color w:val="002060"/>
          <w:sz w:val="24"/>
          <w:szCs w:val="24"/>
        </w:rPr>
        <w:t>Base Operativa en Catriel</w:t>
      </w:r>
      <w:r w:rsidR="00190110" w:rsidRPr="00642149">
        <w:rPr>
          <w:rFonts w:ascii="Exo Black" w:hAnsi="Exo Black"/>
          <w:color w:val="002060"/>
          <w:sz w:val="24"/>
          <w:szCs w:val="24"/>
        </w:rPr>
        <w:t>, Plaza Huincul y Rincón de los Sauces</w:t>
      </w:r>
    </w:p>
    <w:p w14:paraId="55148891" w14:textId="77777777" w:rsidR="00977B42" w:rsidRPr="000B5DAC" w:rsidRDefault="00977B42" w:rsidP="00AF722D">
      <w:pPr>
        <w:spacing w:line="276" w:lineRule="auto"/>
      </w:pPr>
    </w:p>
    <w:p w14:paraId="0FC7F6D3" w14:textId="3B66C33C" w:rsidR="00977B42" w:rsidRDefault="00977B42" w:rsidP="00AF722D">
      <w:pPr>
        <w:spacing w:line="276" w:lineRule="auto"/>
        <w:ind w:left="10" w:hanging="10"/>
        <w:jc w:val="both"/>
        <w:rPr>
          <w:rFonts w:ascii="Exo" w:hAnsi="Exo" w:cs="Arial"/>
          <w:sz w:val="24"/>
          <w:szCs w:val="24"/>
        </w:rPr>
      </w:pPr>
      <w:r>
        <w:rPr>
          <w:rFonts w:ascii="Exo" w:hAnsi="Exo" w:cs="Arial"/>
          <w:sz w:val="24"/>
          <w:szCs w:val="24"/>
        </w:rPr>
        <w:t>Se cuenta</w:t>
      </w:r>
      <w:r w:rsidRPr="000B5DAC">
        <w:rPr>
          <w:rFonts w:ascii="Exo" w:hAnsi="Exo" w:cs="Arial"/>
          <w:sz w:val="24"/>
          <w:szCs w:val="24"/>
        </w:rPr>
        <w:t xml:space="preserve"> con capacidad de almacenamiento de producto químico y oficinas de tratamientos químicos. </w:t>
      </w:r>
      <w:r w:rsidR="00703511" w:rsidRPr="00190110">
        <w:rPr>
          <w:rFonts w:ascii="Exo" w:hAnsi="Exo" w:cs="Arial"/>
          <w:i/>
          <w:iCs/>
          <w:color w:val="002060"/>
          <w:sz w:val="24"/>
          <w:szCs w:val="24"/>
        </w:rPr>
        <w:t>La operación de provisión se</w:t>
      </w:r>
      <w:r w:rsidR="00CC7336">
        <w:rPr>
          <w:rFonts w:ascii="Exo" w:hAnsi="Exo" w:cs="Arial"/>
          <w:i/>
          <w:iCs/>
          <w:color w:val="002060"/>
          <w:sz w:val="24"/>
          <w:szCs w:val="24"/>
        </w:rPr>
        <w:t xml:space="preserve">ría efectuada desde </w:t>
      </w:r>
      <w:r w:rsidR="006F47E8">
        <w:rPr>
          <w:rFonts w:ascii="Exo" w:hAnsi="Exo" w:cs="Arial"/>
          <w:i/>
          <w:iCs/>
          <w:color w:val="002060"/>
          <w:sz w:val="24"/>
          <w:szCs w:val="24"/>
        </w:rPr>
        <w:t>Plaza Huincul y Neuquén.</w:t>
      </w:r>
    </w:p>
    <w:p w14:paraId="1914135B" w14:textId="77777777" w:rsidR="00097D68" w:rsidRDefault="00097D68" w:rsidP="00AF722D">
      <w:pPr>
        <w:spacing w:line="276" w:lineRule="auto"/>
        <w:rPr>
          <w:sz w:val="24"/>
          <w:szCs w:val="24"/>
        </w:rPr>
      </w:pPr>
    </w:p>
    <w:p w14:paraId="630A607C" w14:textId="53204C18" w:rsidR="00BB42AC" w:rsidRPr="00642149" w:rsidRDefault="00BB42AC" w:rsidP="00AF722D">
      <w:pPr>
        <w:spacing w:line="276" w:lineRule="auto"/>
        <w:rPr>
          <w:rFonts w:ascii="Exo Black" w:hAnsi="Exo Black" w:cs="Arial"/>
          <w:b/>
          <w:bCs/>
          <w:color w:val="002060"/>
          <w:sz w:val="24"/>
          <w:szCs w:val="24"/>
        </w:rPr>
      </w:pPr>
      <w:r w:rsidRPr="00642149">
        <w:rPr>
          <w:rFonts w:ascii="Exo Black" w:hAnsi="Exo Black" w:cs="Arial"/>
          <w:b/>
          <w:bCs/>
          <w:color w:val="002060"/>
          <w:sz w:val="24"/>
          <w:szCs w:val="24"/>
        </w:rPr>
        <w:t>Planta Química en la Ciudad de Comodoro Rivadavia</w:t>
      </w:r>
    </w:p>
    <w:p w14:paraId="0CA6CE15" w14:textId="77777777" w:rsidR="00BB42AC" w:rsidRPr="00BB42AC" w:rsidRDefault="00BB42AC" w:rsidP="00AF722D">
      <w:pPr>
        <w:spacing w:line="276" w:lineRule="auto"/>
        <w:rPr>
          <w:rFonts w:ascii="Exo" w:hAnsi="Exo" w:cs="Arial"/>
          <w:b/>
          <w:bCs/>
          <w:color w:val="002060"/>
          <w:sz w:val="24"/>
          <w:szCs w:val="24"/>
        </w:rPr>
      </w:pPr>
    </w:p>
    <w:p w14:paraId="67A66B0E" w14:textId="5957EBDD" w:rsidR="006F15D9" w:rsidRPr="0019451C" w:rsidRDefault="005C5474" w:rsidP="00AF722D">
      <w:pPr>
        <w:spacing w:line="276" w:lineRule="auto"/>
        <w:rPr>
          <w:rFonts w:ascii="Exo" w:hAnsi="Exo" w:cs="Arial"/>
          <w:sz w:val="24"/>
          <w:szCs w:val="24"/>
        </w:rPr>
      </w:pPr>
      <w:r w:rsidRPr="0019451C">
        <w:rPr>
          <w:rFonts w:ascii="Exo" w:hAnsi="Exo" w:cs="Arial"/>
          <w:sz w:val="24"/>
          <w:szCs w:val="24"/>
        </w:rPr>
        <w:t xml:space="preserve">Elabora los Productos Químicos de </w:t>
      </w:r>
      <w:r w:rsidR="00BB42AC" w:rsidRPr="0019451C">
        <w:rPr>
          <w:rFonts w:ascii="Exo" w:hAnsi="Exo" w:cs="Arial"/>
          <w:sz w:val="24"/>
          <w:szCs w:val="24"/>
        </w:rPr>
        <w:t>PECOM</w:t>
      </w:r>
      <w:r w:rsidRPr="0019451C">
        <w:rPr>
          <w:rFonts w:ascii="Exo" w:hAnsi="Exo" w:cs="Arial"/>
          <w:sz w:val="24"/>
          <w:szCs w:val="24"/>
        </w:rPr>
        <w:t xml:space="preserve"> con Certificación bajo </w:t>
      </w:r>
      <w:r w:rsidR="00EB0B61" w:rsidRPr="0019451C">
        <w:rPr>
          <w:rFonts w:ascii="Exo" w:hAnsi="Exo" w:cs="Arial"/>
          <w:sz w:val="24"/>
          <w:szCs w:val="24"/>
        </w:rPr>
        <w:t xml:space="preserve">las siguientes </w:t>
      </w:r>
      <w:r w:rsidR="002A0F9F" w:rsidRPr="0019451C">
        <w:rPr>
          <w:rFonts w:ascii="Exo" w:hAnsi="Exo" w:cs="Arial"/>
          <w:sz w:val="24"/>
          <w:szCs w:val="24"/>
        </w:rPr>
        <w:t xml:space="preserve">normas de calidad: </w:t>
      </w:r>
    </w:p>
    <w:p w14:paraId="30D91B46" w14:textId="77777777" w:rsidR="002A0F9F" w:rsidRPr="0019451C" w:rsidRDefault="002A0F9F" w:rsidP="00AF722D">
      <w:pPr>
        <w:spacing w:line="276" w:lineRule="auto"/>
        <w:ind w:left="10" w:hanging="10"/>
        <w:jc w:val="both"/>
        <w:rPr>
          <w:rFonts w:ascii="Exo" w:hAnsi="Exo" w:cs="Arial"/>
          <w:sz w:val="24"/>
          <w:szCs w:val="24"/>
        </w:rPr>
      </w:pPr>
    </w:p>
    <w:p w14:paraId="32612D7E" w14:textId="77777777" w:rsidR="002A0F9F" w:rsidRPr="0019451C" w:rsidRDefault="002A0F9F" w:rsidP="00AF722D">
      <w:pPr>
        <w:numPr>
          <w:ilvl w:val="0"/>
          <w:numId w:val="11"/>
        </w:numPr>
        <w:spacing w:line="276" w:lineRule="auto"/>
        <w:ind w:left="851"/>
        <w:contextualSpacing/>
        <w:jc w:val="both"/>
        <w:rPr>
          <w:rFonts w:ascii="Exo" w:hAnsi="Exo" w:cs="Arial"/>
          <w:bCs/>
          <w:sz w:val="24"/>
          <w:szCs w:val="24"/>
        </w:rPr>
      </w:pPr>
      <w:r w:rsidRPr="0019451C">
        <w:rPr>
          <w:rFonts w:ascii="Exo" w:hAnsi="Exo" w:cs="Arial"/>
          <w:bCs/>
          <w:sz w:val="24"/>
          <w:szCs w:val="24"/>
        </w:rPr>
        <w:t xml:space="preserve">ISO 9001:2015, Sistemas de Gestión de la Calidad. </w:t>
      </w:r>
    </w:p>
    <w:p w14:paraId="551B1643" w14:textId="77777777" w:rsidR="002A0F9F" w:rsidRPr="0019451C" w:rsidRDefault="002A0F9F" w:rsidP="00AF722D">
      <w:pPr>
        <w:numPr>
          <w:ilvl w:val="0"/>
          <w:numId w:val="11"/>
        </w:numPr>
        <w:spacing w:line="276" w:lineRule="auto"/>
        <w:ind w:left="851"/>
        <w:contextualSpacing/>
        <w:jc w:val="both"/>
        <w:rPr>
          <w:rFonts w:ascii="Exo" w:hAnsi="Exo" w:cs="Arial"/>
          <w:bCs/>
          <w:sz w:val="24"/>
          <w:szCs w:val="24"/>
        </w:rPr>
      </w:pPr>
      <w:r w:rsidRPr="0019451C">
        <w:rPr>
          <w:rFonts w:ascii="Exo" w:hAnsi="Exo" w:cs="Arial"/>
          <w:bCs/>
          <w:sz w:val="24"/>
          <w:szCs w:val="24"/>
        </w:rPr>
        <w:t xml:space="preserve">ISO 14001:2015, Sistemas de Gestión Medio Ambiental. </w:t>
      </w:r>
    </w:p>
    <w:p w14:paraId="0B31D9DE" w14:textId="77777777" w:rsidR="002A0F9F" w:rsidRPr="0019451C" w:rsidRDefault="002A0F9F" w:rsidP="00AF722D">
      <w:pPr>
        <w:numPr>
          <w:ilvl w:val="0"/>
          <w:numId w:val="11"/>
        </w:numPr>
        <w:spacing w:line="276" w:lineRule="auto"/>
        <w:ind w:left="851"/>
        <w:contextualSpacing/>
        <w:jc w:val="both"/>
        <w:rPr>
          <w:rFonts w:ascii="Exo" w:hAnsi="Exo" w:cs="Arial"/>
          <w:bCs/>
          <w:sz w:val="24"/>
          <w:szCs w:val="24"/>
        </w:rPr>
      </w:pPr>
      <w:r w:rsidRPr="0019451C">
        <w:rPr>
          <w:rFonts w:ascii="Exo" w:hAnsi="Exo" w:cs="Arial"/>
          <w:bCs/>
          <w:sz w:val="24"/>
          <w:szCs w:val="24"/>
        </w:rPr>
        <w:t xml:space="preserve">ISO 45001: 2018, Sistemas de Gestión de Seguridad y Salud Ocupacional. </w:t>
      </w:r>
    </w:p>
    <w:p w14:paraId="782DAB4A" w14:textId="69A7DBC1" w:rsidR="005C5474" w:rsidRPr="0019451C" w:rsidRDefault="005C5474" w:rsidP="00AF722D">
      <w:pPr>
        <w:spacing w:line="276" w:lineRule="auto"/>
        <w:ind w:left="10" w:hanging="10"/>
        <w:jc w:val="both"/>
        <w:rPr>
          <w:rFonts w:ascii="Exo" w:hAnsi="Exo" w:cs="Arial"/>
          <w:sz w:val="24"/>
          <w:szCs w:val="24"/>
        </w:rPr>
      </w:pPr>
      <w:r w:rsidRPr="0019451C">
        <w:rPr>
          <w:rFonts w:ascii="Exo" w:hAnsi="Exo" w:cs="Arial"/>
          <w:sz w:val="24"/>
          <w:szCs w:val="24"/>
        </w:rPr>
        <w:t xml:space="preserve"> </w:t>
      </w:r>
    </w:p>
    <w:p w14:paraId="0B113DA8" w14:textId="77777777" w:rsidR="005C5474" w:rsidRPr="0019451C" w:rsidRDefault="005C5474" w:rsidP="00AF722D">
      <w:pPr>
        <w:spacing w:line="276" w:lineRule="auto"/>
        <w:ind w:left="10" w:right="392" w:hanging="10"/>
        <w:jc w:val="both"/>
        <w:rPr>
          <w:rFonts w:ascii="Exo" w:hAnsi="Exo" w:cs="Arial"/>
          <w:sz w:val="24"/>
          <w:szCs w:val="24"/>
        </w:rPr>
      </w:pPr>
      <w:r w:rsidRPr="0019451C">
        <w:rPr>
          <w:rFonts w:ascii="Exo" w:hAnsi="Exo" w:cs="Arial"/>
          <w:sz w:val="24"/>
          <w:szCs w:val="24"/>
        </w:rPr>
        <w:t xml:space="preserve">Cuenta con las siguientes instalaciones: </w:t>
      </w:r>
    </w:p>
    <w:p w14:paraId="2F771A24" w14:textId="77777777" w:rsidR="000B5DAC" w:rsidRPr="000B5DAC" w:rsidRDefault="000B5DAC" w:rsidP="00AF722D">
      <w:pPr>
        <w:spacing w:line="276" w:lineRule="auto"/>
        <w:ind w:left="10" w:right="392" w:hanging="10"/>
        <w:jc w:val="both"/>
        <w:rPr>
          <w:rFonts w:ascii="Exo" w:hAnsi="Exo" w:cs="Arial"/>
          <w:sz w:val="24"/>
          <w:szCs w:val="24"/>
        </w:rPr>
      </w:pPr>
    </w:p>
    <w:p w14:paraId="0732B531"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Planta de Fabricación de Bombas Mecánicas. </w:t>
      </w:r>
    </w:p>
    <w:p w14:paraId="3F5DD1AC"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lastRenderedPageBreak/>
        <w:t xml:space="preserve">Planta de Fabricación de Productos Químicos. </w:t>
      </w:r>
    </w:p>
    <w:p w14:paraId="0D418828"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Planta de Cromado de vástagos </w:t>
      </w:r>
    </w:p>
    <w:p w14:paraId="261123C0"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Bactericidas.  </w:t>
      </w:r>
    </w:p>
    <w:p w14:paraId="7A953F95"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Taller de Reparación y mantenimiento de Bombas API. </w:t>
      </w:r>
    </w:p>
    <w:p w14:paraId="4AB5383B"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Laboratorio de control de calidad de Planta Química </w:t>
      </w:r>
    </w:p>
    <w:p w14:paraId="253B0813"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Laboratorio de análisis de muestras de campo de Tratamientos Químicos. </w:t>
      </w:r>
    </w:p>
    <w:p w14:paraId="64B1962B"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Plateas de almacenamiento de productos químicos y materias primas </w:t>
      </w:r>
    </w:p>
    <w:p w14:paraId="0BDAE496"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Taller de mantenimiento vehicular </w:t>
      </w:r>
    </w:p>
    <w:p w14:paraId="678016B9"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Almacenes </w:t>
      </w:r>
    </w:p>
    <w:p w14:paraId="37F494F1"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Oficinas administrativas. </w:t>
      </w:r>
    </w:p>
    <w:p w14:paraId="3D02C44F" w14:textId="77777777" w:rsidR="005C5474" w:rsidRPr="000B5DAC"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Comedor </w:t>
      </w:r>
    </w:p>
    <w:p w14:paraId="2E31CD9D" w14:textId="77777777" w:rsidR="005C5474" w:rsidRDefault="005C5474" w:rsidP="00AF722D">
      <w:pPr>
        <w:numPr>
          <w:ilvl w:val="0"/>
          <w:numId w:val="1"/>
        </w:numPr>
        <w:spacing w:line="276" w:lineRule="auto"/>
        <w:ind w:left="426" w:right="392" w:hanging="360"/>
        <w:jc w:val="both"/>
        <w:rPr>
          <w:rFonts w:ascii="Exo" w:hAnsi="Exo" w:cs="Arial"/>
          <w:sz w:val="24"/>
          <w:szCs w:val="24"/>
        </w:rPr>
      </w:pPr>
      <w:r w:rsidRPr="000B5DAC">
        <w:rPr>
          <w:rFonts w:ascii="Exo" w:hAnsi="Exo" w:cs="Arial"/>
          <w:sz w:val="24"/>
          <w:szCs w:val="24"/>
        </w:rPr>
        <w:t xml:space="preserve">Plantas de tratamiento de efluentes y Horno de tratamiento de residuos líquidos. </w:t>
      </w:r>
    </w:p>
    <w:p w14:paraId="47A9BB61" w14:textId="77777777" w:rsidR="000B5DAC" w:rsidRPr="000B5DAC" w:rsidRDefault="000B5DAC" w:rsidP="00AF722D">
      <w:pPr>
        <w:spacing w:line="276" w:lineRule="auto"/>
        <w:ind w:left="1426" w:right="392"/>
        <w:jc w:val="both"/>
        <w:rPr>
          <w:rFonts w:ascii="Exo" w:hAnsi="Exo" w:cs="Arial"/>
          <w:sz w:val="24"/>
          <w:szCs w:val="24"/>
        </w:rPr>
      </w:pPr>
    </w:p>
    <w:p w14:paraId="55864CAE" w14:textId="17C2C447" w:rsidR="005C5474" w:rsidRPr="005C5474" w:rsidRDefault="00AF2568" w:rsidP="00AF722D">
      <w:pPr>
        <w:spacing w:line="276" w:lineRule="auto"/>
        <w:ind w:right="357"/>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05D2EF52" wp14:editId="2FD65BE9">
                <wp:extent cx="5151120" cy="1843405"/>
                <wp:effectExtent l="0" t="0" r="11430" b="9525"/>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1120" cy="1843405"/>
                          <a:chOff x="0" y="0"/>
                          <a:chExt cx="52843" cy="18909"/>
                        </a:xfrm>
                      </wpg:grpSpPr>
                      <pic:pic xmlns:pic="http://schemas.openxmlformats.org/drawingml/2006/picture">
                        <pic:nvPicPr>
                          <pic:cNvPr id="15" name="Picture 148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399999">
                            <a:off x="34036" y="102"/>
                            <a:ext cx="18244" cy="193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48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480" cy="182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55105D31" id="Group 71275" o:spid="_x0000_s1026" style="width:405.6pt;height:145.15pt;mso-position-horizontal-relative:char;mso-position-vertical-relative:line" coordsize="52843,18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">
                <v:shape id="Picture 1483" o:spid="_x0000_s1027" type="#_x0000_t75" style="position:absolute;left:34036;top:102;width:18244;height:19370;rotation:58982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">
                  <v:imagedata r:id="rId39" o:title=""/>
                </v:shape>
                <v:shape id="Picture 1485" o:spid="_x0000_s1028" type="#_x0000_t75" style="position:absolute;width:30480;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">
                  <v:imagedata r:id="rId40" o:title=""/>
                </v:shape>
                <w10:anchorlock/>
              </v:group>
            </w:pict>
          </mc:Fallback>
        </mc:AlternateContent>
      </w:r>
    </w:p>
    <w:p w14:paraId="1C38A440" w14:textId="23C0E702" w:rsidR="005C5474" w:rsidRDefault="003D64E0" w:rsidP="00AF722D">
      <w:pPr>
        <w:pStyle w:val="Descripcin"/>
        <w:spacing w:line="276" w:lineRule="auto"/>
        <w:jc w:val="center"/>
        <w:rPr>
          <w:rFonts w:ascii="Exo" w:eastAsia="Arial"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6759C1">
        <w:rPr>
          <w:rFonts w:ascii="Exo" w:hAnsi="Exo"/>
          <w:b w:val="0"/>
          <w:bCs w:val="0"/>
          <w:noProof/>
        </w:rPr>
        <w:t>9</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Planta química de Com</w:t>
      </w:r>
      <w:r w:rsidR="00807E73" w:rsidRPr="003D64E0">
        <w:rPr>
          <w:rFonts w:ascii="Exo" w:eastAsia="Arial" w:hAnsi="Exo" w:cs="Arial"/>
          <w:b w:val="0"/>
          <w:bCs w:val="0"/>
          <w:iCs/>
        </w:rPr>
        <w:t>o</w:t>
      </w:r>
      <w:r w:rsidR="005C5474" w:rsidRPr="003D64E0">
        <w:rPr>
          <w:rFonts w:ascii="Exo" w:eastAsia="Arial" w:hAnsi="Exo" w:cs="Arial"/>
          <w:b w:val="0"/>
          <w:bCs w:val="0"/>
          <w:iCs/>
        </w:rPr>
        <w:t>doro. Laboratorio y platea.</w:t>
      </w:r>
    </w:p>
    <w:p w14:paraId="10F7CAEE" w14:textId="77777777" w:rsidR="00110B32" w:rsidRPr="00110B32" w:rsidRDefault="00110B32" w:rsidP="00AF722D">
      <w:pPr>
        <w:spacing w:line="276" w:lineRule="auto"/>
        <w:rPr>
          <w:rFonts w:eastAsia="Arial"/>
          <w:sz w:val="24"/>
          <w:szCs w:val="24"/>
        </w:rPr>
      </w:pPr>
    </w:p>
    <w:p w14:paraId="1F2F4115" w14:textId="77777777" w:rsidR="008F7E9D" w:rsidRPr="000B5DAC" w:rsidRDefault="009314B6" w:rsidP="00AF722D">
      <w:pPr>
        <w:pStyle w:val="Ttulo1"/>
        <w:spacing w:line="276" w:lineRule="auto"/>
        <w:jc w:val="both"/>
        <w:rPr>
          <w:rFonts w:ascii="Exo 2 Black" w:hAnsi="Exo 2 Black"/>
          <w:b/>
          <w:color w:val="1F3864"/>
          <w:sz w:val="32"/>
          <w:szCs w:val="32"/>
        </w:rPr>
      </w:pPr>
      <w:bookmarkStart w:id="14" w:name="_Toc113875588"/>
      <w:bookmarkStart w:id="15" w:name="_Toc122644821"/>
      <w:bookmarkStart w:id="16" w:name="_Toc164201562"/>
      <w:r>
        <w:rPr>
          <w:rFonts w:ascii="Exo 2 Black" w:hAnsi="Exo 2 Black"/>
          <w:b/>
          <w:color w:val="1F3864"/>
          <w:sz w:val="32"/>
          <w:szCs w:val="32"/>
        </w:rPr>
        <w:t xml:space="preserve">5. </w:t>
      </w:r>
      <w:r w:rsidR="008F7E9D" w:rsidRPr="000B5DAC">
        <w:rPr>
          <w:rFonts w:ascii="Exo 2 Black" w:hAnsi="Exo 2 Black"/>
          <w:b/>
          <w:color w:val="1F3864"/>
          <w:sz w:val="32"/>
          <w:szCs w:val="32"/>
        </w:rPr>
        <w:t>EQUIPAMIENTO PARA CONTROL Y MONITOREO DE</w:t>
      </w:r>
      <w:r w:rsidR="00561E9C">
        <w:rPr>
          <w:rFonts w:ascii="Exo 2 Black" w:hAnsi="Exo 2 Black"/>
          <w:b/>
          <w:color w:val="1F3864"/>
          <w:sz w:val="32"/>
          <w:szCs w:val="32"/>
        </w:rPr>
        <w:t xml:space="preserve"> </w:t>
      </w:r>
      <w:r w:rsidR="008F7E9D" w:rsidRPr="000B5DAC">
        <w:rPr>
          <w:rFonts w:ascii="Exo 2 Black" w:hAnsi="Exo 2 Black"/>
          <w:b/>
          <w:color w:val="1F3864"/>
          <w:sz w:val="32"/>
          <w:szCs w:val="32"/>
        </w:rPr>
        <w:t>TRATAMIENTOS QUÍMICOS</w:t>
      </w:r>
      <w:bookmarkEnd w:id="14"/>
      <w:bookmarkEnd w:id="15"/>
      <w:bookmarkEnd w:id="16"/>
    </w:p>
    <w:p w14:paraId="72E07295" w14:textId="77777777" w:rsidR="008F7E9D" w:rsidRPr="008F7E9D" w:rsidRDefault="008F7E9D" w:rsidP="00AF722D">
      <w:pPr>
        <w:spacing w:line="276" w:lineRule="auto"/>
        <w:ind w:left="720"/>
        <w:rPr>
          <w:lang w:eastAsia="x-none"/>
        </w:rPr>
      </w:pPr>
    </w:p>
    <w:p w14:paraId="6BE4314F" w14:textId="77777777" w:rsidR="00963763" w:rsidRPr="00A87240" w:rsidRDefault="00963763" w:rsidP="00963763">
      <w:pPr>
        <w:jc w:val="both"/>
        <w:rPr>
          <w:rFonts w:ascii="Exo" w:hAnsi="Exo" w:cs="Arial"/>
          <w:sz w:val="24"/>
          <w:szCs w:val="24"/>
        </w:rPr>
      </w:pPr>
      <w:r w:rsidRPr="00A87240">
        <w:rPr>
          <w:rFonts w:ascii="Exo" w:hAnsi="Exo" w:cs="Arial"/>
          <w:sz w:val="24"/>
          <w:szCs w:val="24"/>
        </w:rPr>
        <w:t>La Sucursal OESTE cuenta con modernos laboratorios destinado</w:t>
      </w:r>
      <w:r>
        <w:rPr>
          <w:rFonts w:ascii="Exo" w:hAnsi="Exo" w:cs="Arial"/>
          <w:sz w:val="24"/>
          <w:szCs w:val="24"/>
        </w:rPr>
        <w:t>s</w:t>
      </w:r>
      <w:r w:rsidRPr="00A87240">
        <w:rPr>
          <w:rFonts w:ascii="Exo" w:hAnsi="Exo" w:cs="Arial"/>
          <w:sz w:val="24"/>
          <w:szCs w:val="24"/>
        </w:rPr>
        <w:t xml:space="preserve"> al control y monitoreo de los tratamientos químicos aplicados en su área de influencia. </w:t>
      </w:r>
      <w:r>
        <w:rPr>
          <w:rFonts w:ascii="Exo" w:hAnsi="Exo" w:cs="Arial"/>
          <w:sz w:val="24"/>
          <w:szCs w:val="24"/>
        </w:rPr>
        <w:t>Dichos laboratorios</w:t>
      </w:r>
      <w:r w:rsidRPr="00A87240">
        <w:rPr>
          <w:rFonts w:ascii="Exo" w:hAnsi="Exo" w:cs="Arial"/>
          <w:sz w:val="24"/>
          <w:szCs w:val="24"/>
        </w:rPr>
        <w:t xml:space="preserve"> están ubicados en la ciudad de Neuquén y Mendoza, y cuentan con las siguientes capacidades: </w:t>
      </w:r>
    </w:p>
    <w:p w14:paraId="257AC64A" w14:textId="77777777" w:rsidR="00807E73" w:rsidRPr="00807E73" w:rsidRDefault="00807E73" w:rsidP="00AF722D">
      <w:pPr>
        <w:spacing w:line="276" w:lineRule="auto"/>
        <w:jc w:val="both"/>
        <w:rPr>
          <w:rFonts w:ascii="Exo" w:hAnsi="Exo" w:cs="Arial"/>
          <w:sz w:val="24"/>
          <w:szCs w:val="24"/>
        </w:rPr>
      </w:pPr>
    </w:p>
    <w:p w14:paraId="7215C877" w14:textId="77777777" w:rsidR="008F7E9D" w:rsidRPr="00807E73" w:rsidRDefault="008F7E9D" w:rsidP="00AF722D">
      <w:pPr>
        <w:pStyle w:val="Prrafodelista"/>
        <w:numPr>
          <w:ilvl w:val="0"/>
          <w:numId w:val="3"/>
        </w:numPr>
        <w:spacing w:after="0"/>
        <w:contextualSpacing w:val="0"/>
        <w:jc w:val="both"/>
        <w:rPr>
          <w:rFonts w:ascii="Exo" w:hAnsi="Exo" w:cs="Arial"/>
          <w:sz w:val="24"/>
          <w:szCs w:val="24"/>
        </w:rPr>
      </w:pPr>
      <w:r w:rsidRPr="00807E73">
        <w:rPr>
          <w:rFonts w:ascii="Exo" w:hAnsi="Exo" w:cs="Arial"/>
          <w:sz w:val="24"/>
          <w:szCs w:val="24"/>
          <w:u w:val="single"/>
        </w:rPr>
        <w:t>Laboratorio de Petróleos</w:t>
      </w:r>
      <w:r w:rsidRPr="00807E73">
        <w:rPr>
          <w:rFonts w:ascii="Exo" w:hAnsi="Exo" w:cs="Arial"/>
          <w:sz w:val="24"/>
          <w:szCs w:val="24"/>
        </w:rPr>
        <w:t xml:space="preserve"> para el desarrollo de nuevos productos, monitoreo de tratamientos y caracterización de depósitos e incrustaciones Orgánicas. </w:t>
      </w:r>
    </w:p>
    <w:p w14:paraId="48B8774A" w14:textId="77777777" w:rsidR="008F7E9D" w:rsidRDefault="008F7E9D" w:rsidP="00AF722D">
      <w:pPr>
        <w:pStyle w:val="Prrafodelista"/>
        <w:numPr>
          <w:ilvl w:val="0"/>
          <w:numId w:val="3"/>
        </w:numPr>
        <w:spacing w:after="0"/>
        <w:contextualSpacing w:val="0"/>
        <w:jc w:val="both"/>
        <w:rPr>
          <w:rFonts w:ascii="Exo" w:hAnsi="Exo" w:cs="Arial"/>
          <w:sz w:val="24"/>
          <w:szCs w:val="24"/>
        </w:rPr>
      </w:pPr>
      <w:r w:rsidRPr="00807E73">
        <w:rPr>
          <w:rFonts w:ascii="Exo" w:hAnsi="Exo" w:cs="Arial"/>
          <w:sz w:val="24"/>
          <w:szCs w:val="24"/>
          <w:u w:val="single"/>
        </w:rPr>
        <w:t>Laboratorio de Aguas</w:t>
      </w:r>
      <w:r w:rsidRPr="00807E73">
        <w:rPr>
          <w:rFonts w:ascii="Exo" w:hAnsi="Exo" w:cs="Arial"/>
          <w:sz w:val="24"/>
          <w:szCs w:val="24"/>
        </w:rPr>
        <w:t xml:space="preserve"> para el monitoreo de tratamientos, análisis de compatibilidad y desarrollo de productos.</w:t>
      </w:r>
    </w:p>
    <w:p w14:paraId="67C527AC" w14:textId="77777777" w:rsidR="00807E73" w:rsidRPr="00807E73" w:rsidRDefault="00807E73" w:rsidP="00AF722D">
      <w:pPr>
        <w:pStyle w:val="Prrafodelista"/>
        <w:spacing w:after="0"/>
        <w:ind w:left="360"/>
        <w:contextualSpacing w:val="0"/>
        <w:jc w:val="both"/>
        <w:rPr>
          <w:rFonts w:ascii="Exo" w:hAnsi="Exo" w:cs="Arial"/>
          <w:sz w:val="24"/>
          <w:szCs w:val="24"/>
        </w:rPr>
      </w:pPr>
    </w:p>
    <w:p w14:paraId="118FF0DE" w14:textId="6582941C" w:rsidR="008F7E9D" w:rsidRPr="00807E73" w:rsidRDefault="008F7E9D" w:rsidP="00AF722D">
      <w:pPr>
        <w:spacing w:line="276" w:lineRule="auto"/>
        <w:jc w:val="both"/>
        <w:rPr>
          <w:rFonts w:ascii="Exo" w:hAnsi="Exo" w:cs="Arial"/>
          <w:sz w:val="24"/>
          <w:szCs w:val="24"/>
        </w:rPr>
      </w:pPr>
      <w:r w:rsidRPr="00642149">
        <w:rPr>
          <w:rFonts w:ascii="Exo Black" w:hAnsi="Exo Black" w:cs="Arial"/>
          <w:b/>
          <w:bCs/>
          <w:color w:val="002060"/>
          <w:sz w:val="24"/>
          <w:szCs w:val="24"/>
        </w:rPr>
        <w:t>El laboratorio de Neuquén</w:t>
      </w:r>
      <w:r w:rsidRPr="00807E73">
        <w:rPr>
          <w:rFonts w:ascii="Exo" w:hAnsi="Exo" w:cs="Arial"/>
          <w:sz w:val="24"/>
          <w:szCs w:val="24"/>
        </w:rPr>
        <w:t xml:space="preserve"> se encuentra ubic</w:t>
      </w:r>
      <w:r w:rsidR="00AC4714" w:rsidRPr="00807E73">
        <w:rPr>
          <w:rFonts w:ascii="Exo" w:hAnsi="Exo" w:cs="Arial"/>
          <w:sz w:val="24"/>
          <w:szCs w:val="24"/>
        </w:rPr>
        <w:t>ado dentro de la base de P</w:t>
      </w:r>
      <w:r w:rsidR="00D428B1">
        <w:rPr>
          <w:rFonts w:ascii="Exo" w:hAnsi="Exo" w:cs="Arial"/>
          <w:sz w:val="24"/>
          <w:szCs w:val="24"/>
        </w:rPr>
        <w:t>ECOM</w:t>
      </w:r>
      <w:r w:rsidRPr="00807E73">
        <w:rPr>
          <w:rFonts w:ascii="Exo" w:hAnsi="Exo" w:cs="Arial"/>
          <w:sz w:val="24"/>
          <w:szCs w:val="24"/>
        </w:rPr>
        <w:t xml:space="preserve"> </w:t>
      </w:r>
      <w:r w:rsidR="002009C9" w:rsidRPr="00807E73">
        <w:rPr>
          <w:rFonts w:ascii="Exo" w:hAnsi="Exo" w:cs="Arial"/>
          <w:sz w:val="24"/>
          <w:szCs w:val="24"/>
        </w:rPr>
        <w:t>en el</w:t>
      </w:r>
      <w:r w:rsidRPr="00807E73">
        <w:rPr>
          <w:rFonts w:ascii="Exo" w:hAnsi="Exo" w:cs="Arial"/>
          <w:sz w:val="24"/>
          <w:szCs w:val="24"/>
        </w:rPr>
        <w:t xml:space="preserve"> Parque Industrial </w:t>
      </w:r>
      <w:r w:rsidR="006C7A73">
        <w:rPr>
          <w:rFonts w:ascii="Exo" w:hAnsi="Exo" w:cs="Arial"/>
          <w:sz w:val="24"/>
          <w:szCs w:val="24"/>
        </w:rPr>
        <w:t>E</w:t>
      </w:r>
      <w:r w:rsidRPr="00807E73">
        <w:rPr>
          <w:rFonts w:ascii="Exo" w:hAnsi="Exo" w:cs="Arial"/>
          <w:sz w:val="24"/>
          <w:szCs w:val="24"/>
        </w:rPr>
        <w:t>ste. Tiene una superficie de 150 m² y personal con dedicación exclusiva.</w:t>
      </w:r>
    </w:p>
    <w:p w14:paraId="5A182008" w14:textId="77777777" w:rsidR="008F7E9D" w:rsidRPr="00807E73" w:rsidRDefault="008F7E9D" w:rsidP="00AF722D">
      <w:pPr>
        <w:spacing w:line="276" w:lineRule="auto"/>
        <w:jc w:val="both"/>
        <w:rPr>
          <w:rFonts w:ascii="Exo" w:hAnsi="Exo" w:cs="Arial"/>
          <w:sz w:val="24"/>
          <w:szCs w:val="24"/>
        </w:rPr>
      </w:pPr>
      <w:r w:rsidRPr="00807E73">
        <w:rPr>
          <w:rFonts w:ascii="Exo" w:hAnsi="Exo" w:cs="Arial"/>
          <w:sz w:val="24"/>
          <w:szCs w:val="24"/>
        </w:rPr>
        <w:t xml:space="preserve"> </w:t>
      </w:r>
      <w:r w:rsidRPr="00807E73">
        <w:rPr>
          <w:rFonts w:ascii="Exo" w:hAnsi="Exo" w:cs="Arial"/>
          <w:sz w:val="24"/>
          <w:szCs w:val="24"/>
        </w:rPr>
        <w:tab/>
        <w:t xml:space="preserve"> </w:t>
      </w:r>
    </w:p>
    <w:p w14:paraId="6A91B343" w14:textId="7FA2ED3C" w:rsidR="009314B6"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lastRenderedPageBreak/>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6759C1">
        <w:rPr>
          <w:rFonts w:ascii="Exo" w:hAnsi="Exo"/>
          <w:b w:val="0"/>
          <w:bCs w:val="0"/>
          <w:noProof/>
        </w:rPr>
        <w:t>1</w:t>
      </w:r>
      <w:r w:rsidRPr="003D64E0">
        <w:rPr>
          <w:rFonts w:ascii="Exo" w:hAnsi="Exo"/>
          <w:b w:val="0"/>
          <w:bCs w:val="0"/>
        </w:rPr>
        <w:fldChar w:fldCharType="end"/>
      </w:r>
      <w:r w:rsidR="003D64E0" w:rsidRPr="003D64E0">
        <w:rPr>
          <w:rFonts w:ascii="Exo" w:hAnsi="Exo"/>
          <w:b w:val="0"/>
          <w:bCs w:val="0"/>
        </w:rPr>
        <w:t xml:space="preserve">. </w:t>
      </w:r>
      <w:r w:rsidRPr="003D64E0">
        <w:rPr>
          <w:rFonts w:ascii="Exo" w:hAnsi="Exo"/>
          <w:b w:val="0"/>
          <w:bCs w:val="0"/>
        </w:rPr>
        <w:t>Equipos disponibles en laboratorio PIN</w:t>
      </w:r>
    </w:p>
    <w:tbl>
      <w:tblPr>
        <w:tblW w:w="0" w:type="auto"/>
        <w:tblBorders>
          <w:top w:val="single" w:sz="2" w:space="0" w:color="9CC2E5"/>
          <w:bottom w:val="single" w:sz="2" w:space="0" w:color="9CC2E5"/>
          <w:insideH w:val="single" w:sz="2" w:space="0" w:color="9CC2E5"/>
          <w:insideV w:val="single" w:sz="2" w:space="0" w:color="9CC2E5"/>
        </w:tblBorders>
        <w:tblLook w:val="04A0" w:firstRow="1" w:lastRow="0" w:firstColumn="1" w:lastColumn="0" w:noHBand="0" w:noVBand="1"/>
      </w:tblPr>
      <w:tblGrid>
        <w:gridCol w:w="10206"/>
      </w:tblGrid>
      <w:tr w:rsidR="000578ED" w:rsidRPr="00944F41" w14:paraId="262D2E54" w14:textId="77777777" w:rsidTr="000578ED">
        <w:tc>
          <w:tcPr>
            <w:tcW w:w="10314" w:type="dxa"/>
            <w:tcBorders>
              <w:top w:val="nil"/>
              <w:bottom w:val="single" w:sz="12" w:space="0" w:color="9CC2E5"/>
              <w:right w:val="nil"/>
            </w:tcBorders>
            <w:shd w:val="clear" w:color="auto" w:fill="002060"/>
            <w:vAlign w:val="center"/>
          </w:tcPr>
          <w:p w14:paraId="729701CE"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6828CC" w14:paraId="04A7E2B1" w14:textId="77777777" w:rsidTr="000578ED">
        <w:tc>
          <w:tcPr>
            <w:tcW w:w="10314" w:type="dxa"/>
            <w:tcBorders>
              <w:top w:val="nil"/>
              <w:bottom w:val="single" w:sz="12" w:space="0" w:color="9CC2E5"/>
              <w:right w:val="nil"/>
            </w:tcBorders>
            <w:shd w:val="clear" w:color="auto" w:fill="FFFFFF"/>
          </w:tcPr>
          <w:p w14:paraId="2E5714F9" w14:textId="77777777" w:rsidR="000578ED" w:rsidRPr="000578ED" w:rsidRDefault="000578ED" w:rsidP="000578ED">
            <w:pPr>
              <w:spacing w:after="120"/>
              <w:jc w:val="both"/>
              <w:rPr>
                <w:rFonts w:ascii="Exo" w:hAnsi="Exo" w:cs="Arial"/>
                <w:b/>
                <w:bCs/>
              </w:rPr>
            </w:pPr>
            <w:r w:rsidRPr="000578ED">
              <w:rPr>
                <w:rFonts w:ascii="Exo" w:hAnsi="Exo" w:cs="Arial"/>
                <w:b/>
                <w:bCs/>
              </w:rPr>
              <w:t>Espectrofotómetro HACH</w:t>
            </w:r>
          </w:p>
          <w:p w14:paraId="5DCC60BC" w14:textId="77777777" w:rsidR="000578ED" w:rsidRPr="00A21CB3" w:rsidRDefault="000578ED" w:rsidP="000578ED">
            <w:pPr>
              <w:spacing w:after="120"/>
              <w:jc w:val="both"/>
              <w:rPr>
                <w:rFonts w:ascii="Arial" w:hAnsi="Arial" w:cs="Arial"/>
                <w:b/>
                <w:bCs/>
              </w:rPr>
            </w:pPr>
            <w:r w:rsidRPr="00A21CB3">
              <w:rPr>
                <w:rFonts w:ascii="Exo" w:hAnsi="Exo" w:cs="Arial"/>
              </w:rPr>
              <w:t>Permite determinar Concentraciones de Especies Químicas en muestras de Agua y Petróleo</w:t>
            </w:r>
            <w:r w:rsidRPr="00A21CB3">
              <w:rPr>
                <w:rFonts w:ascii="Exo" w:hAnsi="Exo" w:cs="Arial"/>
                <w:b/>
                <w:bCs/>
              </w:rPr>
              <w:t>.</w:t>
            </w:r>
          </w:p>
        </w:tc>
      </w:tr>
      <w:tr w:rsidR="000578ED" w:rsidRPr="006828CC" w14:paraId="5462A8F5" w14:textId="77777777" w:rsidTr="000578ED">
        <w:tc>
          <w:tcPr>
            <w:tcW w:w="10314" w:type="dxa"/>
            <w:shd w:val="clear" w:color="auto" w:fill="DEEAF6"/>
          </w:tcPr>
          <w:p w14:paraId="37B06456" w14:textId="77777777" w:rsidR="000578ED" w:rsidRPr="000578ED" w:rsidRDefault="000578ED" w:rsidP="000578ED">
            <w:pPr>
              <w:spacing w:after="120"/>
              <w:jc w:val="both"/>
              <w:rPr>
                <w:rFonts w:ascii="Exo" w:hAnsi="Exo" w:cs="Arial"/>
                <w:b/>
                <w:bCs/>
              </w:rPr>
            </w:pPr>
            <w:r w:rsidRPr="000578ED">
              <w:rPr>
                <w:rFonts w:ascii="Exo" w:hAnsi="Exo" w:cs="Arial"/>
                <w:b/>
                <w:bCs/>
              </w:rPr>
              <w:t>Balanza Analítica Sartorius</w:t>
            </w:r>
          </w:p>
          <w:p w14:paraId="05060E63" w14:textId="77777777" w:rsidR="000578ED" w:rsidRPr="00A21CB3" w:rsidRDefault="000578ED" w:rsidP="000578ED">
            <w:pPr>
              <w:spacing w:after="120"/>
              <w:jc w:val="both"/>
              <w:rPr>
                <w:rFonts w:ascii="Arial" w:hAnsi="Arial" w:cs="Arial"/>
              </w:rPr>
            </w:pPr>
            <w:r w:rsidRPr="00A21CB3">
              <w:rPr>
                <w:rFonts w:ascii="Exo" w:hAnsi="Exo" w:cs="Arial"/>
              </w:rPr>
              <w:t>Proporciona lecturas con 4 decimales.</w:t>
            </w:r>
          </w:p>
        </w:tc>
      </w:tr>
      <w:tr w:rsidR="000578ED" w:rsidRPr="006828CC" w14:paraId="61A96A8F" w14:textId="77777777" w:rsidTr="000578ED">
        <w:tc>
          <w:tcPr>
            <w:tcW w:w="10314" w:type="dxa"/>
            <w:shd w:val="clear" w:color="auto" w:fill="auto"/>
          </w:tcPr>
          <w:p w14:paraId="67F8934C" w14:textId="77777777" w:rsidR="000578ED" w:rsidRPr="000578ED" w:rsidRDefault="000578ED" w:rsidP="000578ED">
            <w:pPr>
              <w:spacing w:after="120"/>
              <w:jc w:val="both"/>
              <w:rPr>
                <w:rFonts w:ascii="Exo" w:hAnsi="Exo" w:cs="Arial"/>
                <w:b/>
                <w:bCs/>
              </w:rPr>
            </w:pPr>
            <w:r w:rsidRPr="000578ED">
              <w:rPr>
                <w:rFonts w:ascii="Exo" w:hAnsi="Exo" w:cs="Arial"/>
                <w:b/>
                <w:bCs/>
              </w:rPr>
              <w:t>Agitador Mecánico de Golpes</w:t>
            </w:r>
          </w:p>
          <w:p w14:paraId="4637B1B6" w14:textId="77777777" w:rsidR="000578ED" w:rsidRPr="00A21CB3" w:rsidRDefault="000578ED" w:rsidP="000578ED">
            <w:pPr>
              <w:spacing w:after="120"/>
              <w:jc w:val="both"/>
              <w:rPr>
                <w:rFonts w:ascii="Arial" w:hAnsi="Arial" w:cs="Arial"/>
                <w:b/>
                <w:bCs/>
              </w:rPr>
            </w:pPr>
            <w:r w:rsidRPr="00A21CB3">
              <w:rPr>
                <w:rFonts w:ascii="Exo" w:hAnsi="Exo" w:cs="Arial"/>
              </w:rPr>
              <w:t>Utilizado en ensayos de formulación de productos Desemulsionantes.</w:t>
            </w:r>
          </w:p>
        </w:tc>
      </w:tr>
      <w:tr w:rsidR="000578ED" w:rsidRPr="006828CC" w14:paraId="7C00BDE5" w14:textId="77777777" w:rsidTr="000578ED">
        <w:tc>
          <w:tcPr>
            <w:tcW w:w="10314" w:type="dxa"/>
            <w:shd w:val="clear" w:color="auto" w:fill="DEEAF6"/>
          </w:tcPr>
          <w:p w14:paraId="3B69C8D1" w14:textId="77777777" w:rsidR="000578ED" w:rsidRPr="000578ED" w:rsidRDefault="000578ED" w:rsidP="000578ED">
            <w:pPr>
              <w:spacing w:after="120"/>
              <w:jc w:val="both"/>
              <w:rPr>
                <w:rFonts w:ascii="Exo" w:hAnsi="Exo" w:cs="Arial"/>
                <w:b/>
                <w:bCs/>
              </w:rPr>
            </w:pPr>
            <w:r w:rsidRPr="000578ED">
              <w:rPr>
                <w:rFonts w:ascii="Exo" w:hAnsi="Exo" w:cs="Arial"/>
                <w:b/>
                <w:bCs/>
              </w:rPr>
              <w:t>Baño Termostático</w:t>
            </w:r>
          </w:p>
          <w:p w14:paraId="6449BDBC" w14:textId="77777777" w:rsidR="000578ED" w:rsidRPr="00A21CB3" w:rsidRDefault="000578ED" w:rsidP="000578ED">
            <w:pPr>
              <w:spacing w:after="120"/>
              <w:jc w:val="both"/>
              <w:rPr>
                <w:rFonts w:ascii="Arial" w:hAnsi="Arial" w:cs="Arial"/>
                <w:b/>
                <w:bCs/>
              </w:rPr>
            </w:pPr>
            <w:r w:rsidRPr="00A21CB3">
              <w:rPr>
                <w:rFonts w:ascii="Exo" w:hAnsi="Exo" w:cs="Arial"/>
              </w:rPr>
              <w:t>Para llevar a temperatura de ensayo las muestras de agua/petróleo.</w:t>
            </w:r>
          </w:p>
        </w:tc>
      </w:tr>
      <w:tr w:rsidR="000578ED" w:rsidRPr="006828CC" w14:paraId="52999719" w14:textId="77777777" w:rsidTr="000578ED">
        <w:tc>
          <w:tcPr>
            <w:tcW w:w="10314" w:type="dxa"/>
            <w:shd w:val="clear" w:color="auto" w:fill="auto"/>
          </w:tcPr>
          <w:p w14:paraId="4381E9E9" w14:textId="77777777" w:rsidR="000578ED" w:rsidRPr="000578ED" w:rsidRDefault="000578ED" w:rsidP="000578ED">
            <w:pPr>
              <w:spacing w:after="120"/>
              <w:rPr>
                <w:rFonts w:ascii="Exo" w:hAnsi="Exo" w:cs="Arial"/>
                <w:b/>
                <w:bCs/>
              </w:rPr>
            </w:pPr>
            <w:r w:rsidRPr="000578ED">
              <w:rPr>
                <w:rFonts w:ascii="Exo" w:hAnsi="Exo" w:cs="Arial"/>
                <w:b/>
                <w:bCs/>
              </w:rPr>
              <w:t>Estufa de Cultivo</w:t>
            </w:r>
          </w:p>
          <w:p w14:paraId="69F762E3" w14:textId="77777777" w:rsidR="000578ED" w:rsidRPr="00A21CB3" w:rsidRDefault="000578ED" w:rsidP="000578ED">
            <w:pPr>
              <w:spacing w:after="120"/>
              <w:rPr>
                <w:rFonts w:ascii="Arial" w:hAnsi="Arial" w:cs="Arial"/>
                <w:b/>
                <w:bCs/>
              </w:rPr>
            </w:pPr>
            <w:r w:rsidRPr="00A21CB3">
              <w:rPr>
                <w:rFonts w:ascii="Exo" w:hAnsi="Exo" w:cs="Arial"/>
              </w:rPr>
              <w:t>Permite incubar de caldos de bacterias aeróbicas y anaeróbicas.</w:t>
            </w:r>
          </w:p>
        </w:tc>
      </w:tr>
      <w:tr w:rsidR="000578ED" w:rsidRPr="006828CC" w14:paraId="74F84875" w14:textId="77777777" w:rsidTr="000578ED">
        <w:tc>
          <w:tcPr>
            <w:tcW w:w="10314" w:type="dxa"/>
            <w:shd w:val="clear" w:color="auto" w:fill="DEEAF6"/>
          </w:tcPr>
          <w:p w14:paraId="694684DA" w14:textId="77777777" w:rsidR="000578ED" w:rsidRPr="000578ED" w:rsidRDefault="000578ED" w:rsidP="000578ED">
            <w:pPr>
              <w:spacing w:after="120"/>
              <w:rPr>
                <w:rFonts w:ascii="Exo" w:hAnsi="Exo" w:cs="Arial"/>
                <w:b/>
                <w:bCs/>
              </w:rPr>
            </w:pPr>
            <w:r w:rsidRPr="000578ED">
              <w:rPr>
                <w:rFonts w:ascii="Exo" w:hAnsi="Exo" w:cs="Arial"/>
                <w:b/>
                <w:bCs/>
              </w:rPr>
              <w:t>Estufa de Secado</w:t>
            </w:r>
          </w:p>
          <w:p w14:paraId="5163992E" w14:textId="77777777" w:rsidR="000578ED" w:rsidRPr="00A21CB3" w:rsidRDefault="000578ED" w:rsidP="000578ED">
            <w:pPr>
              <w:spacing w:after="120"/>
              <w:rPr>
                <w:rFonts w:ascii="Arial" w:hAnsi="Arial" w:cs="Arial"/>
                <w:b/>
                <w:bCs/>
              </w:rPr>
            </w:pPr>
            <w:r w:rsidRPr="00A21CB3">
              <w:rPr>
                <w:rFonts w:ascii="Exo" w:hAnsi="Exo" w:cs="Arial"/>
              </w:rPr>
              <w:t>Se utiliza para el secado de material de vidrio.</w:t>
            </w:r>
          </w:p>
        </w:tc>
      </w:tr>
      <w:tr w:rsidR="000578ED" w:rsidRPr="006828CC" w14:paraId="316B6729" w14:textId="77777777" w:rsidTr="000578ED">
        <w:tc>
          <w:tcPr>
            <w:tcW w:w="10314" w:type="dxa"/>
            <w:shd w:val="clear" w:color="auto" w:fill="auto"/>
          </w:tcPr>
          <w:p w14:paraId="7400AD08" w14:textId="77777777" w:rsidR="000578ED" w:rsidRPr="00A21CB3" w:rsidRDefault="000578ED" w:rsidP="000578ED">
            <w:pPr>
              <w:spacing w:after="120"/>
              <w:rPr>
                <w:rFonts w:ascii="Exo" w:hAnsi="Exo" w:cs="Arial"/>
              </w:rPr>
            </w:pPr>
            <w:r w:rsidRPr="00A21CB3">
              <w:rPr>
                <w:rFonts w:ascii="Exo" w:hAnsi="Exo" w:cs="Arial"/>
              </w:rPr>
              <w:t>Bomba de Presión y Vacío</w:t>
            </w:r>
          </w:p>
          <w:p w14:paraId="58FB07E9" w14:textId="77777777" w:rsidR="000578ED" w:rsidRPr="00A21CB3" w:rsidRDefault="000578ED" w:rsidP="000578ED">
            <w:pPr>
              <w:spacing w:after="120"/>
              <w:rPr>
                <w:rFonts w:ascii="Arial" w:hAnsi="Arial" w:cs="Arial"/>
                <w:b/>
                <w:bCs/>
              </w:rPr>
            </w:pPr>
            <w:r w:rsidRPr="00A21CB3">
              <w:rPr>
                <w:rFonts w:ascii="Exo" w:hAnsi="Exo" w:cs="Arial"/>
              </w:rPr>
              <w:t>Consiste en una bomba de filtrado por vacío, con Kit Millipore y Kitasato, para la determinación de sólidos suspendidos en muestras de agua.</w:t>
            </w:r>
          </w:p>
        </w:tc>
      </w:tr>
      <w:tr w:rsidR="000578ED" w:rsidRPr="006828CC" w14:paraId="08C5A91A" w14:textId="77777777" w:rsidTr="000578ED">
        <w:tc>
          <w:tcPr>
            <w:tcW w:w="10314" w:type="dxa"/>
            <w:shd w:val="clear" w:color="auto" w:fill="DEEAF6"/>
          </w:tcPr>
          <w:p w14:paraId="006170DB" w14:textId="77777777" w:rsidR="000578ED" w:rsidRPr="000578ED" w:rsidRDefault="000578ED" w:rsidP="000578ED">
            <w:pPr>
              <w:spacing w:after="120"/>
              <w:jc w:val="both"/>
              <w:rPr>
                <w:rFonts w:ascii="Exo" w:hAnsi="Exo" w:cs="Arial"/>
                <w:b/>
                <w:bCs/>
              </w:rPr>
            </w:pPr>
            <w:r w:rsidRPr="000578ED">
              <w:rPr>
                <w:rFonts w:ascii="Exo" w:hAnsi="Exo" w:cs="Arial"/>
                <w:b/>
                <w:bCs/>
              </w:rPr>
              <w:t>Centrífuga</w:t>
            </w:r>
          </w:p>
          <w:p w14:paraId="353336AF" w14:textId="682F37F9" w:rsidR="000578ED" w:rsidRPr="00A21CB3" w:rsidRDefault="000578ED" w:rsidP="000578ED">
            <w:pPr>
              <w:spacing w:after="120"/>
              <w:jc w:val="both"/>
              <w:rPr>
                <w:rFonts w:ascii="Arial" w:hAnsi="Arial" w:cs="Arial"/>
                <w:b/>
                <w:bCs/>
              </w:rPr>
            </w:pPr>
            <w:r w:rsidRPr="00A21CB3">
              <w:rPr>
                <w:rFonts w:ascii="Exo" w:hAnsi="Exo" w:cs="Arial"/>
              </w:rPr>
              <w:t xml:space="preserve">Empleada para la separación agua y petróleo, </w:t>
            </w:r>
            <w:r w:rsidR="003D64E0" w:rsidRPr="00A21CB3">
              <w:rPr>
                <w:rFonts w:ascii="Exo" w:hAnsi="Exo" w:cs="Arial"/>
              </w:rPr>
              <w:t>principalmente</w:t>
            </w:r>
            <w:r w:rsidRPr="00A21CB3">
              <w:rPr>
                <w:rFonts w:ascii="Exo" w:hAnsi="Exo" w:cs="Arial"/>
              </w:rPr>
              <w:t xml:space="preserve"> en ensayos con productos Desemulsionantes.</w:t>
            </w:r>
          </w:p>
        </w:tc>
      </w:tr>
      <w:tr w:rsidR="000578ED" w:rsidRPr="006828CC" w14:paraId="6DBB272B" w14:textId="77777777" w:rsidTr="000578ED">
        <w:tc>
          <w:tcPr>
            <w:tcW w:w="10314" w:type="dxa"/>
            <w:shd w:val="clear" w:color="auto" w:fill="auto"/>
          </w:tcPr>
          <w:p w14:paraId="21F4FDEC"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4EBE1868" w14:textId="77777777" w:rsidR="000578ED" w:rsidRPr="00A21CB3" w:rsidRDefault="000578ED" w:rsidP="000578ED">
            <w:pPr>
              <w:spacing w:after="120"/>
              <w:jc w:val="both"/>
              <w:rPr>
                <w:rFonts w:ascii="Arial" w:hAnsi="Arial" w:cs="Arial"/>
              </w:rPr>
            </w:pPr>
            <w:r w:rsidRPr="00A21CB3">
              <w:rPr>
                <w:rFonts w:ascii="Exo" w:hAnsi="Exo" w:cs="Arial"/>
              </w:rPr>
              <w:t>Se emplea para determinar el punto de pour point de muestras de petróleo, y como parte del test de selección de Inhibidores de parafinas y asfáltenos.</w:t>
            </w:r>
          </w:p>
        </w:tc>
      </w:tr>
      <w:tr w:rsidR="000578ED" w:rsidRPr="006828CC" w14:paraId="3A0C587D" w14:textId="77777777" w:rsidTr="000578ED">
        <w:tc>
          <w:tcPr>
            <w:tcW w:w="10314" w:type="dxa"/>
            <w:shd w:val="clear" w:color="auto" w:fill="DEEAF6"/>
          </w:tcPr>
          <w:p w14:paraId="3FDA9136"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3F01905F" w14:textId="77777777" w:rsidR="000578ED" w:rsidRPr="00A21CB3" w:rsidRDefault="000578ED" w:rsidP="000578ED">
            <w:pPr>
              <w:suppressAutoHyphens/>
              <w:spacing w:after="120"/>
              <w:jc w:val="both"/>
              <w:rPr>
                <w:rFonts w:ascii="Arial" w:hAnsi="Arial" w:cs="Arial"/>
                <w:u w:val="single"/>
              </w:rPr>
            </w:pPr>
            <w:r w:rsidRPr="00A21CB3">
              <w:rPr>
                <w:rFonts w:ascii="Exo" w:hAnsi="Exo" w:cs="Arial"/>
              </w:rPr>
              <w:t>Se emplea para evaluar productos espumantes y ruptores de espuma.</w:t>
            </w:r>
          </w:p>
        </w:tc>
      </w:tr>
      <w:tr w:rsidR="000578ED" w:rsidRPr="006828CC" w14:paraId="5A6995D8" w14:textId="77777777" w:rsidTr="000578ED">
        <w:tc>
          <w:tcPr>
            <w:tcW w:w="10314" w:type="dxa"/>
            <w:shd w:val="clear" w:color="auto" w:fill="auto"/>
          </w:tcPr>
          <w:p w14:paraId="06AB944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7F64D5C3" w14:textId="1980C2BB" w:rsidR="000578ED" w:rsidRPr="00A21CB3" w:rsidRDefault="00EB198A" w:rsidP="000578ED">
            <w:pPr>
              <w:suppressAutoHyphens/>
              <w:spacing w:after="120"/>
              <w:jc w:val="both"/>
              <w:rPr>
                <w:rFonts w:ascii="Arial" w:hAnsi="Arial" w:cs="Arial"/>
                <w:u w:val="single"/>
              </w:rPr>
            </w:pPr>
            <w:r>
              <w:rPr>
                <w:rFonts w:ascii="Exo" w:hAnsi="Exo" w:cs="Arial"/>
                <w:color w:val="000000"/>
              </w:rPr>
              <w:t>C</w:t>
            </w:r>
            <w:r w:rsidR="000578ED" w:rsidRPr="00A21CB3">
              <w:rPr>
                <w:rFonts w:ascii="Exo" w:hAnsi="Exo" w:cs="Arial"/>
                <w:color w:val="000000"/>
              </w:rPr>
              <w:t>onsta de un cámara digital, marca CarlZeiss, modelo AxioCam ERc5s, que permite tomar una imagen de la muestra analizada.</w:t>
            </w:r>
          </w:p>
        </w:tc>
      </w:tr>
      <w:tr w:rsidR="000578ED" w:rsidRPr="006828CC" w14:paraId="4B3BB45A" w14:textId="77777777" w:rsidTr="000578ED">
        <w:tc>
          <w:tcPr>
            <w:tcW w:w="10314" w:type="dxa"/>
            <w:shd w:val="clear" w:color="auto" w:fill="DEEAF6"/>
          </w:tcPr>
          <w:p w14:paraId="1FA670FD" w14:textId="76834836" w:rsidR="000578ED" w:rsidRPr="000578ED" w:rsidRDefault="000578ED" w:rsidP="000578ED">
            <w:pPr>
              <w:spacing w:after="120"/>
              <w:jc w:val="both"/>
              <w:rPr>
                <w:rFonts w:ascii="Exo" w:hAnsi="Exo" w:cs="Arial"/>
                <w:b/>
                <w:bCs/>
              </w:rPr>
            </w:pPr>
            <w:r w:rsidRPr="000578ED">
              <w:rPr>
                <w:rFonts w:ascii="Exo" w:hAnsi="Exo" w:cs="Arial"/>
                <w:b/>
                <w:bCs/>
              </w:rPr>
              <w:t>E</w:t>
            </w:r>
            <w:r>
              <w:rPr>
                <w:rFonts w:ascii="Exo" w:hAnsi="Exo" w:cs="Arial"/>
                <w:b/>
                <w:bCs/>
              </w:rPr>
              <w:t>q</w:t>
            </w:r>
            <w:r w:rsidRPr="000578ED">
              <w:rPr>
                <w:rFonts w:ascii="Exo" w:hAnsi="Exo" w:cs="Arial"/>
                <w:b/>
                <w:bCs/>
              </w:rPr>
              <w:t>uipos Handheld CK4 y Cordata</w:t>
            </w:r>
            <w:r w:rsidRPr="000578ED">
              <w:rPr>
                <w:rFonts w:ascii="Exo" w:hAnsi="Exo" w:cs="Arial"/>
                <w:b/>
                <w:bCs/>
                <w:vertAlign w:val="superscript"/>
              </w:rPr>
              <w:t>®</w:t>
            </w:r>
            <w:r w:rsidRPr="000578ED">
              <w:rPr>
                <w:rFonts w:ascii="Exo" w:hAnsi="Exo" w:cs="Arial"/>
                <w:b/>
                <w:bCs/>
              </w:rPr>
              <w:t xml:space="preserve"> Mate II</w:t>
            </w:r>
          </w:p>
          <w:p w14:paraId="4F495481" w14:textId="25762A04" w:rsidR="000578ED" w:rsidRPr="00A21CB3" w:rsidRDefault="000578ED" w:rsidP="000578ED">
            <w:pPr>
              <w:spacing w:after="120"/>
              <w:jc w:val="both"/>
              <w:rPr>
                <w:rFonts w:ascii="Arial" w:hAnsi="Arial" w:cs="Arial"/>
              </w:rPr>
            </w:pPr>
            <w:r w:rsidRPr="00A21CB3">
              <w:rPr>
                <w:rFonts w:ascii="Exo" w:hAnsi="Exo" w:cs="Arial"/>
              </w:rPr>
              <w:t>Se utilizan estos instrumentos para la medición de probetas del tipo de Resistencia de Polarización Lineal (LPR), Electro-resistivas convencionales (ER) y CorroTemp (Corrosión y temperatura).</w:t>
            </w:r>
          </w:p>
        </w:tc>
      </w:tr>
      <w:tr w:rsidR="000578ED" w:rsidRPr="006828CC" w14:paraId="74DF3D93" w14:textId="77777777" w:rsidTr="000578ED">
        <w:tc>
          <w:tcPr>
            <w:tcW w:w="10314" w:type="dxa"/>
            <w:shd w:val="clear" w:color="auto" w:fill="auto"/>
          </w:tcPr>
          <w:p w14:paraId="4C82B238" w14:textId="77777777" w:rsidR="000578ED" w:rsidRPr="000578ED" w:rsidRDefault="000578ED" w:rsidP="000578ED">
            <w:pPr>
              <w:spacing w:after="120"/>
              <w:rPr>
                <w:rFonts w:ascii="Exo" w:hAnsi="Exo" w:cs="Arial"/>
                <w:b/>
                <w:bCs/>
              </w:rPr>
            </w:pPr>
            <w:r w:rsidRPr="000578ED">
              <w:rPr>
                <w:rFonts w:ascii="Exo" w:hAnsi="Exo" w:cs="Arial"/>
                <w:b/>
                <w:bCs/>
              </w:rPr>
              <w:t>Checkmate</w:t>
            </w:r>
            <w:r w:rsidRPr="000578ED">
              <w:rPr>
                <w:rFonts w:ascii="Exo" w:hAnsi="Exo" w:cs="Arial"/>
                <w:b/>
                <w:bCs/>
                <w:vertAlign w:val="superscript"/>
              </w:rPr>
              <w:t>TM</w:t>
            </w:r>
          </w:p>
          <w:p w14:paraId="4CFBD9CC" w14:textId="77777777" w:rsidR="000578ED" w:rsidRPr="00A21CB3" w:rsidRDefault="000578ED" w:rsidP="000578ED">
            <w:pPr>
              <w:spacing w:after="120"/>
              <w:rPr>
                <w:rFonts w:ascii="Exo" w:hAnsi="Exo" w:cs="Arial"/>
              </w:rPr>
            </w:pPr>
            <w:r w:rsidRPr="00A21CB3">
              <w:rPr>
                <w:rFonts w:ascii="Exo" w:hAnsi="Exo" w:cs="Arial"/>
              </w:rPr>
              <w:t>Se utiliza para medir todas las probetas de corrosión Electro-resistivas convencionales (ER).</w:t>
            </w:r>
          </w:p>
        </w:tc>
      </w:tr>
      <w:tr w:rsidR="000578ED" w:rsidRPr="006828CC" w14:paraId="61291F17" w14:textId="77777777" w:rsidTr="000578ED">
        <w:tc>
          <w:tcPr>
            <w:tcW w:w="10314" w:type="dxa"/>
            <w:shd w:val="clear" w:color="auto" w:fill="DEEAF6"/>
          </w:tcPr>
          <w:p w14:paraId="334A21C5" w14:textId="77777777" w:rsidR="000578ED" w:rsidRPr="000578ED" w:rsidRDefault="000578ED" w:rsidP="000578ED">
            <w:pPr>
              <w:spacing w:after="120"/>
              <w:rPr>
                <w:rFonts w:ascii="Exo" w:hAnsi="Exo" w:cs="Arial"/>
                <w:b/>
                <w:bCs/>
              </w:rPr>
            </w:pPr>
            <w:r w:rsidRPr="000578ED">
              <w:rPr>
                <w:rFonts w:ascii="Exo" w:hAnsi="Exo" w:cs="Arial"/>
                <w:b/>
                <w:bCs/>
              </w:rPr>
              <w:t>Testing Loop</w:t>
            </w:r>
          </w:p>
          <w:p w14:paraId="3DFE55AA" w14:textId="3B9E12A2" w:rsidR="000578ED" w:rsidRPr="00A21CB3" w:rsidRDefault="000578ED" w:rsidP="000578ED">
            <w:pPr>
              <w:spacing w:after="120"/>
              <w:rPr>
                <w:rFonts w:ascii="Exo" w:hAnsi="Exo" w:cs="Arial"/>
              </w:rPr>
            </w:pPr>
            <w:r w:rsidRPr="00A21CB3">
              <w:rPr>
                <w:rFonts w:ascii="Exo" w:hAnsi="Exo" w:cs="Arial"/>
              </w:rPr>
              <w:t xml:space="preserve">Se emplea para la selección de inhibidores de parafinas y </w:t>
            </w:r>
            <w:r w:rsidR="003D64E0" w:rsidRPr="00A21CB3">
              <w:rPr>
                <w:rFonts w:ascii="Exo" w:hAnsi="Exo" w:cs="Arial"/>
              </w:rPr>
              <w:t>asfáltenos</w:t>
            </w:r>
            <w:r w:rsidRPr="00A21CB3">
              <w:rPr>
                <w:rFonts w:ascii="Exo" w:hAnsi="Exo" w:cs="Arial"/>
              </w:rPr>
              <w:t>.</w:t>
            </w:r>
          </w:p>
        </w:tc>
      </w:tr>
      <w:tr w:rsidR="000F5122" w:rsidRPr="006828CC" w14:paraId="7BE0A1D7" w14:textId="77777777" w:rsidTr="00EB198A">
        <w:tc>
          <w:tcPr>
            <w:tcW w:w="10314" w:type="dxa"/>
            <w:shd w:val="clear" w:color="auto" w:fill="auto"/>
          </w:tcPr>
          <w:p w14:paraId="052FA447" w14:textId="77777777" w:rsidR="000F5122" w:rsidRDefault="000F5122" w:rsidP="000578ED">
            <w:pPr>
              <w:spacing w:after="120"/>
              <w:rPr>
                <w:rFonts w:ascii="Exo" w:hAnsi="Exo" w:cs="Arial"/>
                <w:b/>
                <w:bCs/>
              </w:rPr>
            </w:pPr>
            <w:r>
              <w:rPr>
                <w:rFonts w:ascii="Exo" w:hAnsi="Exo" w:cs="Arial"/>
                <w:b/>
                <w:bCs/>
              </w:rPr>
              <w:t>ATP</w:t>
            </w:r>
          </w:p>
          <w:p w14:paraId="59506286" w14:textId="664AE806" w:rsidR="000F5122" w:rsidRPr="009212ED" w:rsidRDefault="009212ED" w:rsidP="009212ED">
            <w:pPr>
              <w:spacing w:after="120"/>
              <w:jc w:val="both"/>
              <w:rPr>
                <w:rFonts w:ascii="Exo" w:hAnsi="Exo" w:cs="Arial"/>
              </w:rPr>
            </w:pPr>
            <w:r w:rsidRPr="009212ED">
              <w:rPr>
                <w:rFonts w:ascii="Exo" w:hAnsi="Exo" w:cs="Arial"/>
              </w:rPr>
              <w:t xml:space="preserve">Las pruebas </w:t>
            </w:r>
            <w:r>
              <w:rPr>
                <w:rFonts w:ascii="Exo" w:hAnsi="Exo" w:cs="Arial"/>
              </w:rPr>
              <w:t xml:space="preserve">de </w:t>
            </w:r>
            <w:r w:rsidRPr="009212ED">
              <w:rPr>
                <w:rFonts w:ascii="Exo" w:hAnsi="Exo" w:cs="Arial"/>
              </w:rPr>
              <w:t>ATP (trifosfato de adenosina) proporcionan resultados en segundos y son sensibles, cuantitativos, eficaces y simples.</w:t>
            </w:r>
            <w:r w:rsidR="001E0B1F">
              <w:rPr>
                <w:rFonts w:ascii="Exo" w:hAnsi="Exo" w:cs="Arial"/>
              </w:rPr>
              <w:t xml:space="preserve"> Son usados para cuantificación de microorganismos y bacterias. </w:t>
            </w:r>
          </w:p>
        </w:tc>
      </w:tr>
    </w:tbl>
    <w:p w14:paraId="253A1762" w14:textId="77777777" w:rsidR="008F7E9D" w:rsidRDefault="008F7E9D" w:rsidP="002F1498">
      <w:pPr>
        <w:spacing w:line="276" w:lineRule="auto"/>
        <w:jc w:val="both"/>
        <w:rPr>
          <w:rFonts w:ascii="Exo" w:hAnsi="Exo" w:cs="Arial"/>
          <w:sz w:val="24"/>
          <w:szCs w:val="24"/>
        </w:rPr>
      </w:pPr>
      <w:r w:rsidRPr="00807E73">
        <w:rPr>
          <w:rFonts w:ascii="Exo" w:hAnsi="Exo" w:cs="Arial"/>
          <w:sz w:val="24"/>
          <w:szCs w:val="24"/>
        </w:rPr>
        <w:lastRenderedPageBreak/>
        <w:t>Características de orden y seguridad:</w:t>
      </w:r>
    </w:p>
    <w:p w14:paraId="50706735" w14:textId="77777777" w:rsidR="008F7E9D" w:rsidRPr="00807E73" w:rsidRDefault="008F7E9D" w:rsidP="002F1498">
      <w:pPr>
        <w:pStyle w:val="Prrafodelista"/>
        <w:numPr>
          <w:ilvl w:val="0"/>
          <w:numId w:val="4"/>
        </w:numPr>
        <w:spacing w:after="0"/>
        <w:ind w:left="426" w:hanging="426"/>
        <w:contextualSpacing w:val="0"/>
        <w:jc w:val="both"/>
        <w:rPr>
          <w:rFonts w:ascii="Exo" w:hAnsi="Exo" w:cs="Arial"/>
          <w:sz w:val="24"/>
          <w:szCs w:val="24"/>
        </w:rPr>
      </w:pPr>
      <w:r w:rsidRPr="00807E73">
        <w:rPr>
          <w:rFonts w:ascii="Exo" w:hAnsi="Exo" w:cs="Arial"/>
          <w:sz w:val="24"/>
          <w:szCs w:val="24"/>
        </w:rPr>
        <w:t>Instalación eléctrica antiexplosiva.</w:t>
      </w:r>
    </w:p>
    <w:p w14:paraId="03343C9E" w14:textId="77777777" w:rsidR="008F7E9D" w:rsidRPr="00807E73" w:rsidRDefault="008F7E9D" w:rsidP="002F1498">
      <w:pPr>
        <w:pStyle w:val="Prrafodelista"/>
        <w:numPr>
          <w:ilvl w:val="0"/>
          <w:numId w:val="4"/>
        </w:numPr>
        <w:spacing w:after="0"/>
        <w:ind w:left="426" w:hanging="426"/>
        <w:contextualSpacing w:val="0"/>
        <w:jc w:val="both"/>
        <w:rPr>
          <w:rFonts w:ascii="Exo" w:hAnsi="Exo" w:cs="Arial"/>
          <w:sz w:val="24"/>
          <w:szCs w:val="24"/>
        </w:rPr>
      </w:pPr>
      <w:r w:rsidRPr="00807E73">
        <w:rPr>
          <w:rFonts w:ascii="Exo" w:hAnsi="Exo" w:cs="Arial"/>
          <w:sz w:val="24"/>
          <w:szCs w:val="24"/>
        </w:rPr>
        <w:t>Campana de aluminio.</w:t>
      </w:r>
    </w:p>
    <w:p w14:paraId="06061D25" w14:textId="77777777" w:rsidR="008F7E9D" w:rsidRPr="00807E73" w:rsidRDefault="008F7E9D" w:rsidP="002F1498">
      <w:pPr>
        <w:pStyle w:val="Prrafodelista"/>
        <w:numPr>
          <w:ilvl w:val="0"/>
          <w:numId w:val="4"/>
        </w:numPr>
        <w:spacing w:after="0"/>
        <w:ind w:left="426" w:hanging="426"/>
        <w:contextualSpacing w:val="0"/>
        <w:jc w:val="both"/>
        <w:rPr>
          <w:rFonts w:ascii="Exo" w:hAnsi="Exo" w:cs="Arial"/>
          <w:sz w:val="24"/>
          <w:szCs w:val="24"/>
        </w:rPr>
      </w:pPr>
      <w:r w:rsidRPr="00807E73">
        <w:rPr>
          <w:rFonts w:ascii="Exo" w:hAnsi="Exo" w:cs="Arial"/>
          <w:sz w:val="24"/>
          <w:szCs w:val="24"/>
        </w:rPr>
        <w:t>Extractores de gases y vapores.</w:t>
      </w:r>
    </w:p>
    <w:p w14:paraId="3398BA35" w14:textId="77777777" w:rsidR="008F7E9D" w:rsidRPr="00807E73" w:rsidRDefault="008F7E9D" w:rsidP="002F1498">
      <w:pPr>
        <w:pStyle w:val="Prrafodelista"/>
        <w:numPr>
          <w:ilvl w:val="0"/>
          <w:numId w:val="4"/>
        </w:numPr>
        <w:spacing w:after="0"/>
        <w:ind w:left="426" w:hanging="426"/>
        <w:contextualSpacing w:val="0"/>
        <w:jc w:val="both"/>
        <w:rPr>
          <w:rFonts w:ascii="Exo" w:hAnsi="Exo" w:cs="Arial"/>
          <w:sz w:val="24"/>
          <w:szCs w:val="24"/>
        </w:rPr>
      </w:pPr>
      <w:r w:rsidRPr="00807E73">
        <w:rPr>
          <w:rFonts w:ascii="Exo" w:hAnsi="Exo" w:cs="Arial"/>
          <w:sz w:val="24"/>
          <w:szCs w:val="24"/>
        </w:rPr>
        <w:t>Salidas de emergencia.</w:t>
      </w:r>
    </w:p>
    <w:p w14:paraId="052C62B5" w14:textId="77777777" w:rsidR="008F7E9D" w:rsidRPr="00807E73" w:rsidRDefault="008F7E9D" w:rsidP="002F1498">
      <w:pPr>
        <w:pStyle w:val="Prrafodelista"/>
        <w:numPr>
          <w:ilvl w:val="0"/>
          <w:numId w:val="4"/>
        </w:numPr>
        <w:spacing w:after="0"/>
        <w:ind w:left="425" w:hanging="425"/>
        <w:contextualSpacing w:val="0"/>
        <w:jc w:val="both"/>
        <w:rPr>
          <w:rFonts w:ascii="Exo" w:hAnsi="Exo" w:cs="Arial"/>
          <w:sz w:val="24"/>
          <w:szCs w:val="24"/>
        </w:rPr>
      </w:pPr>
      <w:r w:rsidRPr="00807E73">
        <w:rPr>
          <w:rFonts w:ascii="Exo" w:hAnsi="Exo" w:cs="Arial"/>
          <w:sz w:val="24"/>
          <w:szCs w:val="24"/>
        </w:rPr>
        <w:t>Clasificación e identificación de productos químicos de acuerdo con sus características y familias químicas.</w:t>
      </w:r>
    </w:p>
    <w:p w14:paraId="12D36DB8" w14:textId="371F42DA" w:rsidR="008F7E9D" w:rsidRDefault="00AC4714" w:rsidP="002F1498">
      <w:pPr>
        <w:pStyle w:val="Prrafodelista"/>
        <w:numPr>
          <w:ilvl w:val="0"/>
          <w:numId w:val="4"/>
        </w:numPr>
        <w:spacing w:after="0"/>
        <w:contextualSpacing w:val="0"/>
        <w:jc w:val="both"/>
        <w:rPr>
          <w:rFonts w:ascii="Exo" w:hAnsi="Exo" w:cs="Arial"/>
          <w:sz w:val="24"/>
          <w:szCs w:val="24"/>
        </w:rPr>
      </w:pPr>
      <w:r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se</w:t>
      </w:r>
      <w:r w:rsidR="008F7E9D" w:rsidRPr="00807E73">
        <w:rPr>
          <w:rFonts w:ascii="Exo" w:hAnsi="Exo" w:cs="Arial"/>
          <w:sz w:val="24"/>
          <w:szCs w:val="24"/>
        </w:rPr>
        <w:t xml:space="preserve"> cuenta con la habilitación por parte del RENPRE y se encuentra a disposición el listado de drogas e insumos involucrados en los ensayos de monitoreo.</w:t>
      </w:r>
    </w:p>
    <w:p w14:paraId="5424F144" w14:textId="77777777" w:rsidR="00807E73" w:rsidRPr="00807E73" w:rsidRDefault="00807E73" w:rsidP="002F1498">
      <w:pPr>
        <w:pStyle w:val="Prrafodelista"/>
        <w:spacing w:after="0"/>
        <w:ind w:left="360"/>
        <w:contextualSpacing w:val="0"/>
        <w:jc w:val="both"/>
        <w:rPr>
          <w:rFonts w:ascii="Exo" w:hAnsi="Exo" w:cs="Arial"/>
          <w:sz w:val="24"/>
          <w:szCs w:val="24"/>
        </w:rPr>
      </w:pPr>
    </w:p>
    <w:p w14:paraId="28488F7D" w14:textId="6FB36AA7" w:rsidR="008F7E9D" w:rsidRPr="00807E73" w:rsidRDefault="008F7E9D" w:rsidP="002F1498">
      <w:pPr>
        <w:spacing w:line="276" w:lineRule="auto"/>
        <w:jc w:val="both"/>
        <w:rPr>
          <w:rFonts w:ascii="Exo" w:hAnsi="Exo" w:cs="Arial"/>
          <w:sz w:val="24"/>
          <w:szCs w:val="24"/>
        </w:rPr>
      </w:pPr>
      <w:r w:rsidRPr="00807E73">
        <w:rPr>
          <w:rFonts w:ascii="Exo" w:hAnsi="Exo" w:cs="Arial"/>
          <w:sz w:val="24"/>
          <w:szCs w:val="24"/>
        </w:rPr>
        <w:t xml:space="preserve">En el caso que así se requiera, </w:t>
      </w:r>
      <w:r w:rsidR="00AC4714"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pone a disposición la provisión de equipamiento Cosasco para el monitoreo de corrosión interna en superficie, incluyendo Sondas Corrosimétricas Resistivas y de Resistencia de Polarización Lineal, Cuponeras Retráctiles, Cupones de Peso con garantía de calidad (pre- pesados y con aisladores incluidos), Handhelds y Herramientas especiales de extracción. Todos estos elementos están disponibles y se pueden cotizar a </w:t>
      </w:r>
      <w:r w:rsidRPr="00476A22">
        <w:rPr>
          <w:rFonts w:ascii="Exo" w:hAnsi="Exo" w:cs="Arial"/>
          <w:sz w:val="24"/>
          <w:szCs w:val="24"/>
        </w:rPr>
        <w:t>pedido</w:t>
      </w:r>
      <w:r w:rsidRPr="00807E73">
        <w:rPr>
          <w:rFonts w:ascii="Exo" w:hAnsi="Exo" w:cs="Arial"/>
          <w:sz w:val="24"/>
          <w:szCs w:val="24"/>
        </w:rPr>
        <w:t>.</w:t>
      </w:r>
    </w:p>
    <w:p w14:paraId="02B57F09" w14:textId="77777777" w:rsidR="008F7E9D" w:rsidRPr="008F7E9D" w:rsidRDefault="008F7E9D" w:rsidP="002F1498">
      <w:pPr>
        <w:spacing w:line="276" w:lineRule="auto"/>
        <w:rPr>
          <w:rFonts w:ascii="Arial" w:hAnsi="Arial" w:cs="Arial"/>
          <w:sz w:val="24"/>
          <w:szCs w:val="24"/>
        </w:rPr>
      </w:pPr>
    </w:p>
    <w:p w14:paraId="07D740D5" w14:textId="77777777" w:rsidR="008F7E9D" w:rsidRPr="00642149" w:rsidRDefault="008F7E9D" w:rsidP="00476A22">
      <w:pPr>
        <w:rPr>
          <w:rFonts w:ascii="Exo Black" w:hAnsi="Exo Black" w:cs="Arial"/>
          <w:b/>
          <w:color w:val="002060"/>
          <w:sz w:val="24"/>
          <w:szCs w:val="24"/>
          <w:lang w:val="x-none" w:eastAsia="x-none"/>
        </w:rPr>
      </w:pPr>
      <w:bookmarkStart w:id="17" w:name="_Toc31096251"/>
      <w:bookmarkStart w:id="18" w:name="_Toc113875589"/>
      <w:bookmarkStart w:id="19" w:name="_Toc113875849"/>
      <w:bookmarkStart w:id="20" w:name="_Toc115904972"/>
      <w:bookmarkStart w:id="21" w:name="_Toc122644771"/>
      <w:bookmarkStart w:id="22" w:name="_Toc122644822"/>
      <w:bookmarkStart w:id="23" w:name="_Toc122644990"/>
      <w:bookmarkStart w:id="24" w:name="_Toc122645883"/>
      <w:bookmarkStart w:id="25" w:name="_Toc122646203"/>
      <w:bookmarkStart w:id="26" w:name="_Toc126583143"/>
      <w:bookmarkStart w:id="27" w:name="_Toc128390197"/>
      <w:bookmarkStart w:id="28" w:name="_Toc128391915"/>
      <w:bookmarkStart w:id="29" w:name="_Toc136337785"/>
      <w:bookmarkStart w:id="30" w:name="_Toc136338321"/>
      <w:r w:rsidRPr="00642149">
        <w:rPr>
          <w:rFonts w:ascii="Exo Black" w:hAnsi="Exo Black" w:cs="Arial"/>
          <w:b/>
          <w:color w:val="002060"/>
          <w:sz w:val="24"/>
          <w:szCs w:val="24"/>
          <w:lang w:val="x-none" w:eastAsia="x-none"/>
        </w:rPr>
        <w:t>Laboratorio de Investigación y Desarrollo</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67DEE693" w14:textId="77777777" w:rsidR="00584108" w:rsidRPr="00584108" w:rsidRDefault="00584108" w:rsidP="002F1498">
      <w:pPr>
        <w:spacing w:line="276" w:lineRule="auto"/>
        <w:rPr>
          <w:lang w:val="x-none" w:eastAsia="x-none"/>
        </w:rPr>
      </w:pPr>
    </w:p>
    <w:p w14:paraId="6D4072E7" w14:textId="14D41213" w:rsidR="008F7E9D" w:rsidRDefault="00AC4714" w:rsidP="002F1498">
      <w:pPr>
        <w:spacing w:line="276" w:lineRule="auto"/>
        <w:jc w:val="both"/>
        <w:rPr>
          <w:rFonts w:ascii="Exo" w:hAnsi="Exo" w:cs="Arial"/>
          <w:sz w:val="24"/>
          <w:szCs w:val="24"/>
        </w:rPr>
      </w:pPr>
      <w:r w:rsidRPr="00584108">
        <w:rPr>
          <w:rFonts w:ascii="Exo" w:hAnsi="Exo" w:cs="Arial"/>
          <w:sz w:val="24"/>
          <w:szCs w:val="24"/>
        </w:rPr>
        <w:t>P</w:t>
      </w:r>
      <w:r w:rsidR="003A7D8B">
        <w:rPr>
          <w:rFonts w:ascii="Exo" w:hAnsi="Exo" w:cs="Arial"/>
          <w:sz w:val="24"/>
          <w:szCs w:val="24"/>
        </w:rPr>
        <w:t>ECOM</w:t>
      </w:r>
      <w:r w:rsidR="008F7E9D" w:rsidRPr="00584108">
        <w:rPr>
          <w:rFonts w:ascii="Exo" w:hAnsi="Exo" w:cs="Arial"/>
          <w:sz w:val="24"/>
          <w:szCs w:val="24"/>
        </w:rPr>
        <w:t xml:space="preserve"> cuenta con soporte técnico propio en el campo de aplicación de tratamientos químicos, basado en más de 60 años de experiencia en la Industria Petrolera.</w:t>
      </w:r>
    </w:p>
    <w:p w14:paraId="5C84ECD8" w14:textId="77777777" w:rsidR="00584108" w:rsidRPr="00584108" w:rsidRDefault="00584108" w:rsidP="002F1498">
      <w:pPr>
        <w:spacing w:line="276" w:lineRule="auto"/>
        <w:jc w:val="both"/>
        <w:rPr>
          <w:rFonts w:ascii="Exo" w:hAnsi="Exo" w:cs="Arial"/>
          <w:sz w:val="24"/>
          <w:szCs w:val="24"/>
        </w:rPr>
      </w:pPr>
    </w:p>
    <w:p w14:paraId="727F0E15" w14:textId="77777777" w:rsidR="008F7E9D" w:rsidRDefault="008F7E9D" w:rsidP="002F1498">
      <w:pPr>
        <w:spacing w:line="276" w:lineRule="auto"/>
        <w:jc w:val="both"/>
        <w:rPr>
          <w:rFonts w:ascii="Exo" w:hAnsi="Exo" w:cs="Arial"/>
          <w:sz w:val="24"/>
          <w:szCs w:val="24"/>
        </w:rPr>
      </w:pPr>
      <w:r w:rsidRPr="00584108">
        <w:rPr>
          <w:rFonts w:ascii="Exo" w:hAnsi="Exo" w:cs="Arial"/>
          <w:sz w:val="24"/>
          <w:szCs w:val="24"/>
        </w:rPr>
        <w:t>Además del personal operativo y técnico disponible en la Sucursal para la r</w:t>
      </w:r>
      <w:r w:rsidR="002C4184" w:rsidRPr="00584108">
        <w:rPr>
          <w:rFonts w:ascii="Exo" w:hAnsi="Exo" w:cs="Arial"/>
          <w:sz w:val="24"/>
          <w:szCs w:val="24"/>
        </w:rPr>
        <w:t>ealización de este servicio,</w:t>
      </w:r>
      <w:r w:rsidRPr="00584108">
        <w:rPr>
          <w:rFonts w:ascii="Exo" w:hAnsi="Exo" w:cs="Arial"/>
          <w:sz w:val="24"/>
          <w:szCs w:val="24"/>
        </w:rPr>
        <w:t xml:space="preserve"> posee su propio Laboratorio de Investigación y Desarrollo, conocido popularmente como “Laboratorio Florida”, ubicado en Villa Martelli, Provincia de Buenos Aires.</w:t>
      </w:r>
    </w:p>
    <w:p w14:paraId="0F4C1FE3" w14:textId="77777777" w:rsidR="00584108" w:rsidRPr="00584108" w:rsidRDefault="00584108" w:rsidP="002F1498">
      <w:pPr>
        <w:spacing w:line="276" w:lineRule="auto"/>
        <w:jc w:val="both"/>
        <w:rPr>
          <w:rFonts w:ascii="Exo" w:hAnsi="Exo" w:cs="Arial"/>
          <w:sz w:val="24"/>
          <w:szCs w:val="24"/>
        </w:rPr>
      </w:pPr>
    </w:p>
    <w:p w14:paraId="766FFC70" w14:textId="77777777" w:rsidR="008F7E9D" w:rsidRDefault="008F7E9D" w:rsidP="002F1498">
      <w:pPr>
        <w:spacing w:line="276" w:lineRule="auto"/>
        <w:jc w:val="both"/>
        <w:rPr>
          <w:rFonts w:ascii="Exo" w:hAnsi="Exo" w:cs="Arial"/>
          <w:sz w:val="24"/>
          <w:szCs w:val="24"/>
        </w:rPr>
      </w:pPr>
      <w:r w:rsidRPr="00584108">
        <w:rPr>
          <w:rFonts w:ascii="Exo" w:hAnsi="Exo" w:cs="Arial"/>
          <w:sz w:val="24"/>
          <w:szCs w:val="24"/>
        </w:rPr>
        <w:t>El Laboratorio de I+D cuenta con un staff multidisciplinario permanente, integrado por profesionales en áreas técnicas de ingeniería y química.</w:t>
      </w:r>
    </w:p>
    <w:p w14:paraId="41343EA3" w14:textId="77777777" w:rsidR="00584108" w:rsidRPr="00584108" w:rsidRDefault="00584108" w:rsidP="002F1498">
      <w:pPr>
        <w:spacing w:line="276" w:lineRule="auto"/>
        <w:jc w:val="both"/>
        <w:rPr>
          <w:rFonts w:ascii="Exo" w:hAnsi="Exo" w:cs="Arial"/>
          <w:sz w:val="24"/>
          <w:szCs w:val="24"/>
        </w:rPr>
      </w:pPr>
    </w:p>
    <w:p w14:paraId="0C53C710" w14:textId="77777777" w:rsidR="008F7E9D" w:rsidRDefault="008F7E9D" w:rsidP="002F1498">
      <w:pPr>
        <w:spacing w:line="276" w:lineRule="auto"/>
        <w:jc w:val="both"/>
        <w:rPr>
          <w:rFonts w:ascii="Exo" w:hAnsi="Exo" w:cs="Arial"/>
          <w:sz w:val="24"/>
          <w:szCs w:val="24"/>
        </w:rPr>
      </w:pPr>
      <w:r w:rsidRPr="00584108">
        <w:rPr>
          <w:rFonts w:ascii="Exo" w:hAnsi="Exo" w:cs="Arial"/>
          <w:sz w:val="24"/>
          <w:szCs w:val="24"/>
          <w:lang w:val="es-ES_tradnl"/>
        </w:rPr>
        <w:t>Dentro</w:t>
      </w:r>
      <w:r w:rsidRPr="00584108">
        <w:rPr>
          <w:rFonts w:ascii="Exo" w:hAnsi="Exo" w:cs="Arial"/>
          <w:sz w:val="24"/>
          <w:szCs w:val="24"/>
        </w:rPr>
        <w:t xml:space="preserve"> del equipamiento que posee el Laboratorio de I+D, disponible para la realización de los ensayos adecuados para satisfacer las necesidades de sus clientes, puede destacarse lo siguiente:</w:t>
      </w:r>
    </w:p>
    <w:p w14:paraId="05086E1C" w14:textId="77777777" w:rsidR="00944F41" w:rsidRDefault="00944F41" w:rsidP="00584108">
      <w:pPr>
        <w:jc w:val="both"/>
        <w:rPr>
          <w:rFonts w:ascii="Exo" w:hAnsi="Exo" w:cs="Arial"/>
          <w:sz w:val="24"/>
          <w:szCs w:val="24"/>
        </w:rPr>
      </w:pPr>
    </w:p>
    <w:p w14:paraId="2F74CB9D" w14:textId="18A17E94" w:rsidR="00944F41"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6759C1">
        <w:rPr>
          <w:rFonts w:ascii="Exo" w:hAnsi="Exo"/>
          <w:b w:val="0"/>
          <w:bCs w:val="0"/>
          <w:noProof/>
        </w:rPr>
        <w:t>2</w:t>
      </w:r>
      <w:r w:rsidRPr="003D64E0">
        <w:rPr>
          <w:rFonts w:ascii="Exo" w:hAnsi="Exo"/>
          <w:b w:val="0"/>
          <w:bCs w:val="0"/>
        </w:rPr>
        <w:fldChar w:fldCharType="end"/>
      </w:r>
      <w:r w:rsidRPr="003D64E0">
        <w:rPr>
          <w:rFonts w:ascii="Exo" w:hAnsi="Exo"/>
          <w:b w:val="0"/>
          <w:bCs w:val="0"/>
        </w:rPr>
        <w:t>. Equipos disponibles en Laboratorio I+D</w:t>
      </w:r>
    </w:p>
    <w:tbl>
      <w:tblPr>
        <w:tblW w:w="0" w:type="auto"/>
        <w:tblBorders>
          <w:top w:val="single" w:sz="2" w:space="0" w:color="95B3D7"/>
          <w:bottom w:val="single" w:sz="2" w:space="0" w:color="95B3D7"/>
          <w:insideH w:val="single" w:sz="2" w:space="0" w:color="95B3D7"/>
          <w:insideV w:val="single" w:sz="2" w:space="0" w:color="95B3D7"/>
        </w:tblBorders>
        <w:tblLook w:val="04A0" w:firstRow="1" w:lastRow="0" w:firstColumn="1" w:lastColumn="0" w:noHBand="0" w:noVBand="1"/>
      </w:tblPr>
      <w:tblGrid>
        <w:gridCol w:w="10206"/>
      </w:tblGrid>
      <w:tr w:rsidR="000578ED" w:rsidRPr="00F71389" w14:paraId="4EBC0B9B" w14:textId="77777777" w:rsidTr="000578ED">
        <w:tc>
          <w:tcPr>
            <w:tcW w:w="10314" w:type="dxa"/>
            <w:tcBorders>
              <w:top w:val="nil"/>
              <w:bottom w:val="single" w:sz="12" w:space="0" w:color="95B3D7"/>
              <w:right w:val="nil"/>
            </w:tcBorders>
            <w:shd w:val="clear" w:color="auto" w:fill="002060"/>
            <w:vAlign w:val="center"/>
          </w:tcPr>
          <w:p w14:paraId="2EB41CA7"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F71389" w14:paraId="093147B6" w14:textId="77777777" w:rsidTr="000578ED">
        <w:tc>
          <w:tcPr>
            <w:tcW w:w="10314" w:type="dxa"/>
            <w:tcBorders>
              <w:top w:val="nil"/>
              <w:bottom w:val="single" w:sz="12" w:space="0" w:color="95B3D7"/>
              <w:right w:val="nil"/>
            </w:tcBorders>
            <w:shd w:val="clear" w:color="auto" w:fill="FFFFFF"/>
          </w:tcPr>
          <w:p w14:paraId="1F162A74" w14:textId="77777777" w:rsidR="000578ED" w:rsidRPr="000578ED" w:rsidRDefault="000578ED" w:rsidP="000578ED">
            <w:pPr>
              <w:spacing w:after="120"/>
              <w:rPr>
                <w:rFonts w:ascii="Exo" w:hAnsi="Exo" w:cs="Arial"/>
                <w:b/>
                <w:bCs/>
              </w:rPr>
            </w:pPr>
            <w:r w:rsidRPr="000578ED">
              <w:rPr>
                <w:rFonts w:ascii="Exo" w:hAnsi="Exo" w:cs="Arial"/>
                <w:b/>
                <w:bCs/>
              </w:rPr>
              <w:t>Sparge Beaker</w:t>
            </w:r>
          </w:p>
          <w:p w14:paraId="30676242" w14:textId="77777777" w:rsidR="000578ED" w:rsidRPr="004F1D75" w:rsidRDefault="000578ED" w:rsidP="000578ED">
            <w:pPr>
              <w:spacing w:after="120"/>
              <w:jc w:val="both"/>
              <w:rPr>
                <w:rFonts w:ascii="Arial" w:hAnsi="Arial" w:cs="Arial"/>
              </w:rPr>
            </w:pPr>
            <w:r w:rsidRPr="004F1D75">
              <w:rPr>
                <w:rFonts w:ascii="Exo" w:hAnsi="Exo" w:cs="Arial"/>
              </w:rPr>
              <w:lastRenderedPageBreak/>
              <w:t>Equipo empleado para la evaluación de Inhibidores de Corrosión en condiciones dinámicas con gases corrosivos como CO</w:t>
            </w:r>
            <w:r w:rsidRPr="004F1D75">
              <w:rPr>
                <w:rFonts w:ascii="Exo" w:hAnsi="Exo" w:cs="Arial"/>
                <w:vertAlign w:val="subscript"/>
              </w:rPr>
              <w:t>2</w:t>
            </w:r>
            <w:r w:rsidRPr="004F1D75">
              <w:rPr>
                <w:rFonts w:ascii="Exo" w:hAnsi="Exo" w:cs="Arial"/>
              </w:rPr>
              <w:t xml:space="preserve"> y H</w:t>
            </w:r>
            <w:r w:rsidRPr="004F1D75">
              <w:rPr>
                <w:rFonts w:ascii="Exo" w:hAnsi="Exo" w:cs="Arial"/>
                <w:vertAlign w:val="subscript"/>
              </w:rPr>
              <w:t>2</w:t>
            </w:r>
            <w:r w:rsidRPr="004F1D75">
              <w:rPr>
                <w:rFonts w:ascii="Exo" w:hAnsi="Exo" w:cs="Arial"/>
              </w:rPr>
              <w:t>S. Las velocidades de corrosión se miden con probetas de resistencia de polarización lineal (LPR) Corrater</w:t>
            </w:r>
            <w:r w:rsidRPr="004F1D75">
              <w:rPr>
                <w:rFonts w:ascii="Exo" w:hAnsi="Exo" w:cs="Arial"/>
                <w:vertAlign w:val="superscript"/>
              </w:rPr>
              <w:t>®</w:t>
            </w:r>
            <w:r w:rsidRPr="004F1D75">
              <w:rPr>
                <w:rFonts w:ascii="Exo" w:hAnsi="Exo" w:cs="Arial"/>
              </w:rPr>
              <w:t xml:space="preserve"> de Cosasco.</w:t>
            </w:r>
          </w:p>
        </w:tc>
      </w:tr>
      <w:tr w:rsidR="000578ED" w:rsidRPr="00F71389" w14:paraId="78EADF16" w14:textId="77777777" w:rsidTr="000578ED">
        <w:tc>
          <w:tcPr>
            <w:tcW w:w="10314" w:type="dxa"/>
            <w:shd w:val="clear" w:color="auto" w:fill="DBE5F1"/>
          </w:tcPr>
          <w:p w14:paraId="4298BA67" w14:textId="77777777" w:rsidR="000578ED" w:rsidRPr="000578ED" w:rsidRDefault="000578ED" w:rsidP="000578ED">
            <w:pPr>
              <w:spacing w:after="120"/>
              <w:rPr>
                <w:rFonts w:ascii="Exo" w:hAnsi="Exo" w:cs="Arial"/>
                <w:b/>
                <w:bCs/>
              </w:rPr>
            </w:pPr>
            <w:r w:rsidRPr="000578ED">
              <w:rPr>
                <w:rFonts w:ascii="Exo" w:hAnsi="Exo" w:cs="Arial"/>
                <w:b/>
                <w:bCs/>
              </w:rPr>
              <w:lastRenderedPageBreak/>
              <w:t>Reactores de Celda</w:t>
            </w:r>
          </w:p>
          <w:p w14:paraId="7833DE7A" w14:textId="77777777" w:rsidR="000578ED" w:rsidRPr="004F1D75" w:rsidRDefault="000578ED" w:rsidP="000578ED">
            <w:pPr>
              <w:spacing w:after="120"/>
              <w:jc w:val="both"/>
              <w:rPr>
                <w:rFonts w:ascii="Arial" w:hAnsi="Arial" w:cs="Arial"/>
              </w:rPr>
            </w:pPr>
            <w:r w:rsidRPr="004F1D75">
              <w:rPr>
                <w:rFonts w:ascii="Exo" w:hAnsi="Exo" w:cs="Arial"/>
              </w:rPr>
              <w:t>Se emplean para evaluar la estabilidad y eficiencia de Inhibidores de Incrustaciones en condiciones de alta temperatura y alta presión (HTHP).</w:t>
            </w:r>
          </w:p>
        </w:tc>
      </w:tr>
      <w:tr w:rsidR="000578ED" w:rsidRPr="00F71389" w14:paraId="646F5435" w14:textId="77777777" w:rsidTr="000578ED">
        <w:tc>
          <w:tcPr>
            <w:tcW w:w="10314" w:type="dxa"/>
            <w:shd w:val="clear" w:color="auto" w:fill="auto"/>
          </w:tcPr>
          <w:p w14:paraId="657D3711" w14:textId="77777777" w:rsidR="000578ED" w:rsidRPr="000578ED" w:rsidRDefault="000578ED" w:rsidP="000578ED">
            <w:pPr>
              <w:spacing w:after="120"/>
              <w:rPr>
                <w:rFonts w:ascii="Exo" w:hAnsi="Exo" w:cs="Arial"/>
                <w:b/>
                <w:bCs/>
              </w:rPr>
            </w:pPr>
            <w:r w:rsidRPr="000578ED">
              <w:rPr>
                <w:rFonts w:ascii="Exo" w:hAnsi="Exo" w:cs="Arial"/>
                <w:b/>
                <w:bCs/>
              </w:rPr>
              <w:t>Sulfide Test</w:t>
            </w:r>
          </w:p>
          <w:p w14:paraId="0FB66C8F" w14:textId="77777777" w:rsidR="000578ED" w:rsidRPr="004F1D75" w:rsidRDefault="000578ED" w:rsidP="000578ED">
            <w:pPr>
              <w:spacing w:after="120"/>
              <w:rPr>
                <w:rFonts w:ascii="Arial" w:hAnsi="Arial" w:cs="Arial"/>
              </w:rPr>
            </w:pPr>
            <w:r w:rsidRPr="004F1D75">
              <w:rPr>
                <w:rFonts w:ascii="Exo" w:hAnsi="Exo" w:cs="Arial"/>
              </w:rPr>
              <w:t>Se utiliza para evaluar secuestrantes de H</w:t>
            </w:r>
            <w:r w:rsidRPr="004F1D75">
              <w:rPr>
                <w:rFonts w:ascii="Exo" w:hAnsi="Exo" w:cs="Arial"/>
                <w:vertAlign w:val="subscript"/>
              </w:rPr>
              <w:t>2</w:t>
            </w:r>
            <w:r w:rsidRPr="004F1D75">
              <w:rPr>
                <w:rFonts w:ascii="Exo" w:hAnsi="Exo" w:cs="Arial"/>
              </w:rPr>
              <w:t>S en fase gaseosa.</w:t>
            </w:r>
          </w:p>
        </w:tc>
      </w:tr>
      <w:tr w:rsidR="000578ED" w:rsidRPr="00F71389" w14:paraId="5483ADCA" w14:textId="77777777" w:rsidTr="000578ED">
        <w:tc>
          <w:tcPr>
            <w:tcW w:w="10314" w:type="dxa"/>
            <w:shd w:val="clear" w:color="auto" w:fill="DBE5F1"/>
          </w:tcPr>
          <w:p w14:paraId="1DFE602E" w14:textId="77777777" w:rsidR="000578ED" w:rsidRPr="000578ED" w:rsidRDefault="000578ED" w:rsidP="000578ED">
            <w:pPr>
              <w:spacing w:after="120"/>
              <w:rPr>
                <w:rFonts w:ascii="Exo" w:hAnsi="Exo" w:cs="Arial"/>
                <w:b/>
                <w:bCs/>
              </w:rPr>
            </w:pPr>
            <w:r w:rsidRPr="000578ED">
              <w:rPr>
                <w:rFonts w:ascii="Exo" w:hAnsi="Exo" w:cs="Arial"/>
                <w:b/>
                <w:bCs/>
              </w:rPr>
              <w:t>Espectrofotómetro HACH</w:t>
            </w:r>
          </w:p>
          <w:p w14:paraId="42BC7FE8" w14:textId="77777777" w:rsidR="000578ED" w:rsidRPr="004F1D75" w:rsidRDefault="000578ED" w:rsidP="000578ED">
            <w:pPr>
              <w:spacing w:after="120"/>
              <w:rPr>
                <w:rFonts w:ascii="Arial" w:hAnsi="Arial" w:cs="Arial"/>
              </w:rPr>
            </w:pPr>
            <w:r w:rsidRPr="004F1D75">
              <w:rPr>
                <w:rFonts w:ascii="Exo" w:hAnsi="Exo" w:cs="Arial"/>
              </w:rPr>
              <w:t>Permite realizar distintas determinaciones para el análisis de aguas, incrustaciones y seguimiento de tratamientos.</w:t>
            </w:r>
          </w:p>
        </w:tc>
      </w:tr>
      <w:tr w:rsidR="000578ED" w:rsidRPr="00F71389" w14:paraId="394464E5" w14:textId="77777777" w:rsidTr="000578ED">
        <w:tc>
          <w:tcPr>
            <w:tcW w:w="10314" w:type="dxa"/>
            <w:shd w:val="clear" w:color="auto" w:fill="auto"/>
          </w:tcPr>
          <w:p w14:paraId="5AAEF54C" w14:textId="77777777" w:rsidR="000578ED" w:rsidRPr="000578ED" w:rsidRDefault="000578ED" w:rsidP="000578ED">
            <w:pPr>
              <w:spacing w:after="120"/>
              <w:rPr>
                <w:rFonts w:ascii="Exo" w:hAnsi="Exo" w:cs="Arial"/>
                <w:b/>
                <w:bCs/>
              </w:rPr>
            </w:pPr>
            <w:r w:rsidRPr="000578ED">
              <w:rPr>
                <w:rFonts w:ascii="Exo" w:hAnsi="Exo" w:cs="Arial"/>
                <w:b/>
                <w:bCs/>
              </w:rPr>
              <w:t>Wheel Test</w:t>
            </w:r>
          </w:p>
          <w:p w14:paraId="0505596D" w14:textId="77777777" w:rsidR="000578ED" w:rsidRPr="004F1D75" w:rsidRDefault="000578ED" w:rsidP="000578ED">
            <w:pPr>
              <w:spacing w:after="120"/>
              <w:jc w:val="both"/>
              <w:rPr>
                <w:rFonts w:ascii="Arial" w:hAnsi="Arial" w:cs="Arial"/>
              </w:rPr>
            </w:pPr>
            <w:r w:rsidRPr="004F1D75">
              <w:rPr>
                <w:rFonts w:ascii="Exo" w:hAnsi="Exo" w:cs="Arial"/>
              </w:rPr>
              <w:t>Se emplea en la evaluación de Inhibidores de Corrosión en condiciones dinámicas mediante pérdida de peso en cupones que son sumergidos en un medio corrosivo, a temperatura controlada, durante un período de tiempo determinado.</w:t>
            </w:r>
          </w:p>
        </w:tc>
      </w:tr>
      <w:tr w:rsidR="000578ED" w:rsidRPr="00F71389" w14:paraId="77CB6C6B" w14:textId="77777777" w:rsidTr="000578ED">
        <w:tc>
          <w:tcPr>
            <w:tcW w:w="10314" w:type="dxa"/>
            <w:shd w:val="clear" w:color="auto" w:fill="DBE5F1"/>
          </w:tcPr>
          <w:p w14:paraId="0FDF64CF" w14:textId="77777777" w:rsidR="000578ED" w:rsidRPr="000578ED" w:rsidRDefault="000578ED" w:rsidP="000578ED">
            <w:pPr>
              <w:spacing w:after="120"/>
              <w:jc w:val="both"/>
              <w:rPr>
                <w:rFonts w:ascii="Exo" w:hAnsi="Exo" w:cs="Arial"/>
                <w:b/>
                <w:bCs/>
              </w:rPr>
            </w:pPr>
            <w:r w:rsidRPr="000578ED">
              <w:rPr>
                <w:rFonts w:ascii="Exo" w:hAnsi="Exo" w:cs="Arial"/>
                <w:b/>
                <w:bCs/>
              </w:rPr>
              <w:t>Testing Loop</w:t>
            </w:r>
          </w:p>
          <w:p w14:paraId="082B14D9" w14:textId="77777777" w:rsidR="000578ED" w:rsidRPr="004F1D75" w:rsidRDefault="000578ED" w:rsidP="000578ED">
            <w:pPr>
              <w:spacing w:after="120"/>
              <w:jc w:val="both"/>
              <w:rPr>
                <w:rFonts w:ascii="Arial" w:hAnsi="Arial" w:cs="Arial"/>
              </w:rPr>
            </w:pPr>
            <w:r w:rsidRPr="004F1D75">
              <w:rPr>
                <w:rFonts w:ascii="Exo" w:hAnsi="Exo" w:cs="Arial"/>
              </w:rPr>
              <w:t>Se emplea para evaluar y seleccionar Inhibidores de Parafinas y Reductores de Fricción en condiciones dinámicas.</w:t>
            </w:r>
          </w:p>
        </w:tc>
      </w:tr>
      <w:tr w:rsidR="000578ED" w:rsidRPr="00F71389" w14:paraId="1434B5E7" w14:textId="77777777" w:rsidTr="000578ED">
        <w:tc>
          <w:tcPr>
            <w:tcW w:w="10314" w:type="dxa"/>
            <w:shd w:val="clear" w:color="auto" w:fill="auto"/>
          </w:tcPr>
          <w:p w14:paraId="520B4FCA"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1700C93C" w14:textId="77777777" w:rsidR="000578ED" w:rsidRPr="004F1D75" w:rsidRDefault="000578ED" w:rsidP="000578ED">
            <w:pPr>
              <w:spacing w:after="120"/>
              <w:jc w:val="both"/>
              <w:rPr>
                <w:rFonts w:ascii="Arial" w:hAnsi="Arial" w:cs="Arial"/>
              </w:rPr>
            </w:pPr>
            <w:r w:rsidRPr="004F1D75">
              <w:rPr>
                <w:rFonts w:ascii="Exo" w:hAnsi="Exo" w:cs="Arial"/>
              </w:rPr>
              <w:t>Se emplea para determinar el punto de pour point de muestras de petróleo, y como parte del test de selección de Inhibidores de parafinas y asfáltenos.</w:t>
            </w:r>
          </w:p>
        </w:tc>
      </w:tr>
      <w:tr w:rsidR="000578ED" w:rsidRPr="00F71389" w14:paraId="5CCFE9F4" w14:textId="77777777" w:rsidTr="000578ED">
        <w:tc>
          <w:tcPr>
            <w:tcW w:w="10314" w:type="dxa"/>
            <w:shd w:val="clear" w:color="auto" w:fill="DBE5F1"/>
          </w:tcPr>
          <w:p w14:paraId="45330DC0" w14:textId="77777777" w:rsidR="000578ED" w:rsidRPr="000578ED" w:rsidRDefault="000578ED" w:rsidP="000578ED">
            <w:pPr>
              <w:spacing w:after="120"/>
              <w:jc w:val="both"/>
              <w:rPr>
                <w:rFonts w:ascii="Exo" w:hAnsi="Exo" w:cs="Arial"/>
                <w:b/>
                <w:bCs/>
              </w:rPr>
            </w:pPr>
            <w:r w:rsidRPr="000578ED">
              <w:rPr>
                <w:rFonts w:ascii="Exo" w:hAnsi="Exo" w:cs="Arial"/>
                <w:b/>
                <w:bCs/>
              </w:rPr>
              <w:t>Loop de Incrustaciones</w:t>
            </w:r>
          </w:p>
          <w:p w14:paraId="52A34661" w14:textId="77777777" w:rsidR="000578ED" w:rsidRPr="004F1D75" w:rsidRDefault="000578ED" w:rsidP="000578ED">
            <w:pPr>
              <w:spacing w:after="120"/>
              <w:jc w:val="both"/>
              <w:rPr>
                <w:rFonts w:ascii="Exo" w:hAnsi="Exo" w:cs="Arial"/>
              </w:rPr>
            </w:pPr>
            <w:r w:rsidRPr="004F1D75">
              <w:rPr>
                <w:rFonts w:ascii="Exo" w:hAnsi="Exo" w:cs="Arial"/>
              </w:rPr>
              <w:t>Utilizado para evaluar la eficiencia de inhibidores de incrustaciones en forma dinámica, haciendo circular una corriente constante de fluido a través de un capilar. Se registran mediciones de variación de presión en función del tiempo.</w:t>
            </w:r>
          </w:p>
        </w:tc>
      </w:tr>
      <w:tr w:rsidR="000578ED" w:rsidRPr="00F71389" w14:paraId="0C07F450" w14:textId="77777777" w:rsidTr="000578ED">
        <w:tc>
          <w:tcPr>
            <w:tcW w:w="10314" w:type="dxa"/>
            <w:shd w:val="clear" w:color="auto" w:fill="auto"/>
          </w:tcPr>
          <w:p w14:paraId="2F4F1301" w14:textId="77777777" w:rsidR="000578ED" w:rsidRPr="000578ED" w:rsidRDefault="000578ED" w:rsidP="000578ED">
            <w:pPr>
              <w:spacing w:after="120"/>
              <w:jc w:val="both"/>
              <w:rPr>
                <w:rFonts w:ascii="Exo" w:hAnsi="Exo" w:cs="Arial"/>
                <w:b/>
                <w:bCs/>
              </w:rPr>
            </w:pPr>
            <w:r w:rsidRPr="000578ED">
              <w:rPr>
                <w:rFonts w:ascii="Exo" w:hAnsi="Exo" w:cs="Arial"/>
                <w:b/>
                <w:bCs/>
              </w:rPr>
              <w:t>RCE (Electrodo Cilíndrico Rotatorio)</w:t>
            </w:r>
          </w:p>
          <w:p w14:paraId="0798CD48" w14:textId="77777777" w:rsidR="000578ED" w:rsidRPr="004F1D75" w:rsidRDefault="000578ED" w:rsidP="000578ED">
            <w:pPr>
              <w:spacing w:after="120"/>
              <w:jc w:val="both"/>
              <w:rPr>
                <w:rFonts w:ascii="Exo" w:hAnsi="Exo" w:cs="Arial"/>
              </w:rPr>
            </w:pPr>
            <w:r w:rsidRPr="004F1D75">
              <w:rPr>
                <w:rFonts w:ascii="Exo" w:hAnsi="Exo" w:cs="Arial"/>
              </w:rPr>
              <w:t>Se emplea para realizar mediciones de corrosión electroquímica (LPR), permitiendo simular condiciones de flujo turbulento debido a que el electrodo puede girar hasta 10.000 rpm.</w:t>
            </w:r>
          </w:p>
        </w:tc>
      </w:tr>
      <w:tr w:rsidR="000578ED" w:rsidRPr="00F71389" w14:paraId="444BE67A" w14:textId="77777777" w:rsidTr="000578ED">
        <w:tc>
          <w:tcPr>
            <w:tcW w:w="10314" w:type="dxa"/>
            <w:shd w:val="clear" w:color="auto" w:fill="DBE5F1"/>
          </w:tcPr>
          <w:p w14:paraId="28345A89" w14:textId="77777777" w:rsidR="000578ED" w:rsidRPr="000578ED" w:rsidRDefault="000578ED" w:rsidP="000578ED">
            <w:pPr>
              <w:spacing w:after="120"/>
              <w:jc w:val="both"/>
              <w:rPr>
                <w:rFonts w:ascii="Exo" w:hAnsi="Exo" w:cs="Arial"/>
                <w:b/>
                <w:bCs/>
              </w:rPr>
            </w:pPr>
            <w:r w:rsidRPr="000578ED">
              <w:rPr>
                <w:rFonts w:ascii="Exo" w:hAnsi="Exo" w:cs="Arial"/>
                <w:b/>
                <w:bCs/>
              </w:rPr>
              <w:t>Celdas HTHP</w:t>
            </w:r>
          </w:p>
          <w:p w14:paraId="7B81F975" w14:textId="77777777" w:rsidR="000578ED" w:rsidRPr="004F1D75" w:rsidRDefault="000578ED" w:rsidP="000578ED">
            <w:pPr>
              <w:spacing w:after="120"/>
              <w:jc w:val="both"/>
              <w:rPr>
                <w:rFonts w:ascii="Exo" w:hAnsi="Exo" w:cs="Arial"/>
              </w:rPr>
            </w:pPr>
            <w:r w:rsidRPr="004F1D75">
              <w:rPr>
                <w:rFonts w:ascii="Exo" w:hAnsi="Exo" w:cs="Arial"/>
              </w:rPr>
              <w:t>Celdas de alta temperatura y presión, que son utilizadas principalmente para verificar compatibilidad y estabilidad térmica de productos que serán dosificados por capilar en BES.</w:t>
            </w:r>
          </w:p>
        </w:tc>
      </w:tr>
      <w:tr w:rsidR="000578ED" w:rsidRPr="00F71389" w14:paraId="11EAE32C" w14:textId="77777777" w:rsidTr="000578ED">
        <w:tc>
          <w:tcPr>
            <w:tcW w:w="10314" w:type="dxa"/>
            <w:shd w:val="clear" w:color="auto" w:fill="auto"/>
          </w:tcPr>
          <w:p w14:paraId="2ED5C298" w14:textId="77777777" w:rsidR="000578ED" w:rsidRPr="000578ED" w:rsidRDefault="000578ED" w:rsidP="000578ED">
            <w:pPr>
              <w:spacing w:after="120"/>
              <w:jc w:val="both"/>
              <w:rPr>
                <w:rFonts w:ascii="Exo" w:hAnsi="Exo" w:cs="Arial"/>
                <w:b/>
                <w:bCs/>
              </w:rPr>
            </w:pPr>
            <w:r w:rsidRPr="000578ED">
              <w:rPr>
                <w:rFonts w:ascii="Exo" w:hAnsi="Exo" w:cs="Arial"/>
                <w:b/>
                <w:bCs/>
              </w:rPr>
              <w:t>Celda CPT</w:t>
            </w:r>
          </w:p>
          <w:p w14:paraId="599706C0" w14:textId="77777777" w:rsidR="000578ED" w:rsidRPr="004F1D75" w:rsidRDefault="000578ED" w:rsidP="000578ED">
            <w:pPr>
              <w:spacing w:after="120"/>
              <w:jc w:val="both"/>
              <w:rPr>
                <w:rFonts w:ascii="Exo" w:hAnsi="Exo" w:cs="Arial"/>
              </w:rPr>
            </w:pPr>
            <w:r w:rsidRPr="004F1D75">
              <w:rPr>
                <w:rFonts w:ascii="Exo" w:hAnsi="Exo" w:cs="Arial"/>
              </w:rPr>
              <w:t>Se emplea para evaluar la estabilidad térmica de productos, especialmente aquellos que serán dosificados a fondo de pozo a través de tubo capilar. Permite trabajar hasta una presión de 3.000 psi y 140°C.</w:t>
            </w:r>
          </w:p>
        </w:tc>
      </w:tr>
      <w:tr w:rsidR="000578ED" w:rsidRPr="00F71389" w14:paraId="5DB07205" w14:textId="77777777" w:rsidTr="000578ED">
        <w:tc>
          <w:tcPr>
            <w:tcW w:w="10314" w:type="dxa"/>
            <w:shd w:val="clear" w:color="auto" w:fill="DBE5F1"/>
          </w:tcPr>
          <w:p w14:paraId="7B19C647" w14:textId="77777777" w:rsidR="000578ED" w:rsidRPr="000578ED" w:rsidRDefault="000578ED" w:rsidP="000578ED">
            <w:pPr>
              <w:spacing w:after="120"/>
              <w:jc w:val="both"/>
              <w:rPr>
                <w:rFonts w:ascii="Exo" w:hAnsi="Exo" w:cs="Arial"/>
                <w:b/>
                <w:bCs/>
              </w:rPr>
            </w:pPr>
            <w:r w:rsidRPr="000578ED">
              <w:rPr>
                <w:rFonts w:ascii="Exo" w:hAnsi="Exo" w:cs="Arial"/>
                <w:b/>
                <w:bCs/>
              </w:rPr>
              <w:t>Cold Finger</w:t>
            </w:r>
          </w:p>
          <w:p w14:paraId="26D893F2" w14:textId="77777777" w:rsidR="000578ED" w:rsidRPr="004F1D75" w:rsidRDefault="000578ED" w:rsidP="000578ED">
            <w:pPr>
              <w:spacing w:after="120"/>
              <w:jc w:val="both"/>
              <w:rPr>
                <w:rFonts w:ascii="Exo" w:hAnsi="Exo" w:cs="Arial"/>
              </w:rPr>
            </w:pPr>
            <w:r w:rsidRPr="004F1D75">
              <w:rPr>
                <w:rFonts w:ascii="Exo" w:hAnsi="Exo" w:cs="Arial"/>
              </w:rPr>
              <w:t>En este ensayo se observa y cuantifica la parafina depositada sobre el dedo frio, que se encuentra en el seno de petróleo, y es mantenido a una temperatura constante durante todo el ensayo.</w:t>
            </w:r>
          </w:p>
        </w:tc>
      </w:tr>
      <w:tr w:rsidR="000578ED" w:rsidRPr="00F71389" w14:paraId="50E348AD" w14:textId="77777777" w:rsidTr="000578ED">
        <w:tc>
          <w:tcPr>
            <w:tcW w:w="10314" w:type="dxa"/>
            <w:shd w:val="clear" w:color="auto" w:fill="auto"/>
          </w:tcPr>
          <w:p w14:paraId="5513121E"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automático Flash Point- Tanaka</w:t>
            </w:r>
          </w:p>
          <w:p w14:paraId="57AADCBE" w14:textId="77777777" w:rsidR="000578ED" w:rsidRPr="004F1D75" w:rsidRDefault="000578ED" w:rsidP="000578ED">
            <w:pPr>
              <w:suppressAutoHyphens/>
              <w:spacing w:after="120"/>
              <w:jc w:val="both"/>
              <w:rPr>
                <w:rFonts w:ascii="Exo" w:hAnsi="Exo" w:cs="Arial"/>
              </w:rPr>
            </w:pPr>
            <w:r w:rsidRPr="004F1D75">
              <w:rPr>
                <w:rFonts w:ascii="Exo" w:hAnsi="Exo" w:cs="Arial"/>
              </w:rPr>
              <w:t>Se emplea en ensayos de verificación de especificaciones de calidad de materias primas y productos terminados.</w:t>
            </w:r>
          </w:p>
        </w:tc>
      </w:tr>
      <w:tr w:rsidR="000578ED" w:rsidRPr="00F71389" w14:paraId="4FEE287A" w14:textId="77777777" w:rsidTr="000578ED">
        <w:tc>
          <w:tcPr>
            <w:tcW w:w="10314" w:type="dxa"/>
            <w:shd w:val="clear" w:color="auto" w:fill="DBE5F1"/>
          </w:tcPr>
          <w:p w14:paraId="3A680504"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lastRenderedPageBreak/>
              <w:t>Wemco de Laboratorio</w:t>
            </w:r>
          </w:p>
          <w:p w14:paraId="43954112" w14:textId="77777777" w:rsidR="000578ED" w:rsidRPr="004F1D75" w:rsidRDefault="000578ED" w:rsidP="000578ED">
            <w:pPr>
              <w:suppressAutoHyphens/>
              <w:spacing w:after="120"/>
              <w:jc w:val="both"/>
              <w:rPr>
                <w:rFonts w:ascii="Exo" w:hAnsi="Exo" w:cs="Arial"/>
              </w:rPr>
            </w:pPr>
            <w:r w:rsidRPr="004F1D75">
              <w:rPr>
                <w:rFonts w:ascii="Exo" w:hAnsi="Exo" w:cs="Arial"/>
              </w:rPr>
              <w:t>Utilizado para evaluar y seleccionar productos Floculantes y Clarificantes.</w:t>
            </w:r>
          </w:p>
        </w:tc>
      </w:tr>
      <w:tr w:rsidR="000578ED" w:rsidRPr="00F71389" w14:paraId="75871022" w14:textId="77777777" w:rsidTr="000578ED">
        <w:tc>
          <w:tcPr>
            <w:tcW w:w="10314" w:type="dxa"/>
            <w:shd w:val="clear" w:color="auto" w:fill="auto"/>
          </w:tcPr>
          <w:p w14:paraId="7E93C17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0571B05A" w14:textId="77777777" w:rsidR="000578ED" w:rsidRPr="000578ED" w:rsidRDefault="000578ED" w:rsidP="000578ED">
            <w:pPr>
              <w:suppressAutoHyphens/>
              <w:spacing w:after="120"/>
              <w:jc w:val="both"/>
              <w:rPr>
                <w:rFonts w:ascii="Exo" w:hAnsi="Exo" w:cs="Arial"/>
              </w:rPr>
            </w:pPr>
            <w:r w:rsidRPr="004F1D75">
              <w:rPr>
                <w:rFonts w:ascii="Exo" w:hAnsi="Exo" w:cs="Arial"/>
              </w:rPr>
              <w:t>Se emplea para evaluar productos espumantes y ruptores de espuma.</w:t>
            </w:r>
          </w:p>
        </w:tc>
      </w:tr>
      <w:tr w:rsidR="000578ED" w:rsidRPr="00F71389" w14:paraId="056C3112" w14:textId="77777777" w:rsidTr="000578ED">
        <w:tc>
          <w:tcPr>
            <w:tcW w:w="10314" w:type="dxa"/>
            <w:shd w:val="clear" w:color="auto" w:fill="DBE5F1"/>
          </w:tcPr>
          <w:p w14:paraId="5982E55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Densímetro digital</w:t>
            </w:r>
          </w:p>
          <w:p w14:paraId="0DA4C6D2" w14:textId="77777777" w:rsidR="000578ED" w:rsidRPr="000578ED"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53AC4B7D" w14:textId="77777777" w:rsidTr="000578ED">
        <w:tc>
          <w:tcPr>
            <w:tcW w:w="10314" w:type="dxa"/>
            <w:shd w:val="clear" w:color="auto" w:fill="auto"/>
          </w:tcPr>
          <w:p w14:paraId="22A33DA8"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Refractómetro</w:t>
            </w:r>
          </w:p>
          <w:p w14:paraId="6B811FC2" w14:textId="77777777" w:rsidR="000578ED" w:rsidRPr="004F1D75"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0FA0A651" w14:textId="77777777" w:rsidTr="000578ED">
        <w:tc>
          <w:tcPr>
            <w:tcW w:w="10314" w:type="dxa"/>
            <w:shd w:val="clear" w:color="auto" w:fill="DBE5F1"/>
          </w:tcPr>
          <w:p w14:paraId="13D8D78D"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DSC (Differential Scanning Calorimetry)</w:t>
            </w:r>
          </w:p>
          <w:p w14:paraId="00D1E73C"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Empleado para medir la WAT en hidrocarburos, y otros ensayos calorimétricos.</w:t>
            </w:r>
          </w:p>
        </w:tc>
      </w:tr>
      <w:tr w:rsidR="000578ED" w:rsidRPr="00F71389" w14:paraId="547D4778" w14:textId="77777777" w:rsidTr="000578ED">
        <w:tc>
          <w:tcPr>
            <w:tcW w:w="10314" w:type="dxa"/>
            <w:shd w:val="clear" w:color="auto" w:fill="auto"/>
          </w:tcPr>
          <w:p w14:paraId="211929C6"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Viscosímetro PVT</w:t>
            </w:r>
          </w:p>
          <w:p w14:paraId="5D6466AF"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Utilizado para medir viscosidad en condiciones de alta presión y temperatura.</w:t>
            </w:r>
          </w:p>
          <w:p w14:paraId="6FC43049" w14:textId="77777777" w:rsidR="000578ED" w:rsidRPr="004F1D75" w:rsidRDefault="000578ED" w:rsidP="000578ED">
            <w:pPr>
              <w:suppressAutoHyphens/>
              <w:spacing w:after="120"/>
              <w:jc w:val="both"/>
              <w:rPr>
                <w:rFonts w:ascii="Exo" w:hAnsi="Exo" w:cs="Arial"/>
                <w:u w:val="single"/>
              </w:rPr>
            </w:pPr>
            <w:r w:rsidRPr="004F1D75">
              <w:rPr>
                <w:rFonts w:ascii="Exo" w:hAnsi="Exo" w:cs="Arial"/>
                <w:color w:val="000000"/>
              </w:rPr>
              <w:t>Permite realizar ensayos hasta una presión de 20.000 psi y 180°C.</w:t>
            </w:r>
          </w:p>
        </w:tc>
      </w:tr>
      <w:tr w:rsidR="000578ED" w:rsidRPr="00F71389" w14:paraId="59C2E6A9" w14:textId="77777777" w:rsidTr="000578ED">
        <w:trPr>
          <w:trHeight w:val="851"/>
        </w:trPr>
        <w:tc>
          <w:tcPr>
            <w:tcW w:w="10314" w:type="dxa"/>
            <w:shd w:val="clear" w:color="auto" w:fill="DBE5F1"/>
          </w:tcPr>
          <w:p w14:paraId="652BB69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59096DB7" w14:textId="15019A92" w:rsidR="000578ED" w:rsidRPr="004F1D75" w:rsidRDefault="00391637" w:rsidP="000578ED">
            <w:pPr>
              <w:suppressAutoHyphens/>
              <w:spacing w:after="120"/>
              <w:jc w:val="both"/>
              <w:rPr>
                <w:rFonts w:ascii="Arial" w:hAnsi="Arial" w:cs="Arial"/>
                <w:u w:val="single"/>
              </w:rPr>
            </w:pPr>
            <w:r>
              <w:rPr>
                <w:rFonts w:ascii="Exo" w:hAnsi="Exo" w:cs="Arial"/>
                <w:color w:val="000000"/>
              </w:rPr>
              <w:t>C</w:t>
            </w:r>
            <w:r w:rsidR="000578ED" w:rsidRPr="004F1D75">
              <w:rPr>
                <w:rFonts w:ascii="Exo" w:hAnsi="Exo" w:cs="Arial"/>
                <w:color w:val="000000"/>
              </w:rPr>
              <w:t>onsta de un cámara digital, marca CarlZeiss, modelo AxioCam ERc5s, que permite tomar una imagen de la muestra analizada.</w:t>
            </w:r>
          </w:p>
        </w:tc>
      </w:tr>
    </w:tbl>
    <w:p w14:paraId="2517D1CA" w14:textId="77777777" w:rsidR="008F7E9D" w:rsidRPr="008F7E9D" w:rsidRDefault="008F7E9D" w:rsidP="008F7E9D">
      <w:pPr>
        <w:spacing w:after="120"/>
        <w:rPr>
          <w:rFonts w:ascii="Arial" w:hAnsi="Arial" w:cs="Arial"/>
          <w:sz w:val="24"/>
          <w:szCs w:val="24"/>
        </w:rPr>
      </w:pPr>
    </w:p>
    <w:p w14:paraId="1DD7F78B" w14:textId="77777777" w:rsidR="008F7E9D" w:rsidRDefault="008F7E9D" w:rsidP="002F1498">
      <w:pPr>
        <w:spacing w:line="276" w:lineRule="auto"/>
        <w:jc w:val="both"/>
        <w:rPr>
          <w:rFonts w:ascii="Exo" w:hAnsi="Exo" w:cs="Arial"/>
          <w:sz w:val="24"/>
          <w:szCs w:val="24"/>
        </w:rPr>
      </w:pPr>
      <w:r w:rsidRPr="000149F7">
        <w:rPr>
          <w:rFonts w:ascii="Exo" w:hAnsi="Exo" w:cs="Arial"/>
          <w:sz w:val="24"/>
          <w:szCs w:val="24"/>
        </w:rPr>
        <w:t>Además de los recursos propios, el Laboratorio de I+D mantiene convenios y recibe asistencia técnica de diferentes centros específicos de investigación. Entre ellos, pueden citarse:</w:t>
      </w:r>
    </w:p>
    <w:p w14:paraId="1D1910CF"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Cosasco (especialista en monitoreo de corrosión).</w:t>
      </w:r>
    </w:p>
    <w:p w14:paraId="65A688C0"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Cátedra de Microbiología de la Facultad de Ciencias Agrarias dependiente de la U. N. Cuyo.</w:t>
      </w:r>
    </w:p>
    <w:p w14:paraId="40D911E4"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Universidades Nacionales de Bahía Blanca, Mar del Plata, Del Litoral y Del Comahue.</w:t>
      </w:r>
    </w:p>
    <w:p w14:paraId="62903BC8"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Servicios Analíticos SRL.</w:t>
      </w:r>
    </w:p>
    <w:p w14:paraId="52524D55" w14:textId="77777777" w:rsidR="008F7E9D" w:rsidRPr="000149F7" w:rsidRDefault="008F7E9D" w:rsidP="002F1498">
      <w:pPr>
        <w:numPr>
          <w:ilvl w:val="0"/>
          <w:numId w:val="5"/>
        </w:numPr>
        <w:spacing w:line="276" w:lineRule="auto"/>
        <w:ind w:left="357" w:hanging="357"/>
        <w:jc w:val="both"/>
        <w:rPr>
          <w:rFonts w:ascii="Exo" w:eastAsia="Arial Unicode MS" w:hAnsi="Exo" w:cs="Arial"/>
          <w:sz w:val="24"/>
          <w:szCs w:val="24"/>
        </w:rPr>
      </w:pPr>
      <w:r w:rsidRPr="000149F7">
        <w:rPr>
          <w:rFonts w:ascii="Exo" w:hAnsi="Exo" w:cs="Arial"/>
          <w:sz w:val="24"/>
          <w:szCs w:val="24"/>
        </w:rPr>
        <w:t>Análisis y Ensayos Huergo SRL.</w:t>
      </w:r>
    </w:p>
    <w:p w14:paraId="3A6DA260" w14:textId="77777777" w:rsidR="008F7E9D" w:rsidRPr="000149F7" w:rsidRDefault="008F7E9D" w:rsidP="002F1498">
      <w:pPr>
        <w:numPr>
          <w:ilvl w:val="0"/>
          <w:numId w:val="5"/>
        </w:numPr>
        <w:spacing w:line="276" w:lineRule="auto"/>
        <w:ind w:left="357" w:hanging="357"/>
        <w:jc w:val="both"/>
        <w:rPr>
          <w:rFonts w:ascii="Exo" w:eastAsia="Arial Unicode MS" w:hAnsi="Exo" w:cs="Arial"/>
          <w:sz w:val="24"/>
          <w:szCs w:val="24"/>
        </w:rPr>
      </w:pPr>
      <w:r w:rsidRPr="000149F7">
        <w:rPr>
          <w:rFonts w:ascii="Exo" w:hAnsi="Exo" w:cs="Arial"/>
          <w:sz w:val="24"/>
          <w:szCs w:val="24"/>
        </w:rPr>
        <w:t>Estudios Cromatográficos y Densitométricos Computarizados</w:t>
      </w:r>
      <w:r w:rsidRPr="000149F7">
        <w:rPr>
          <w:rFonts w:ascii="Exo" w:eastAsia="Arial Unicode MS" w:hAnsi="Exo" w:cs="Arial"/>
          <w:sz w:val="24"/>
          <w:szCs w:val="24"/>
        </w:rPr>
        <w:t>.</w:t>
      </w:r>
    </w:p>
    <w:p w14:paraId="1AFB1751"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Laboratorio de Análisis Industriales (L.A.I.)</w:t>
      </w:r>
    </w:p>
    <w:p w14:paraId="2DBA3B1F"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Proveedores de Insumos y Tecnología.</w:t>
      </w:r>
    </w:p>
    <w:p w14:paraId="5C7ACCAE" w14:textId="77777777" w:rsidR="008F7E9D" w:rsidRPr="000149F7"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INLAB.</w:t>
      </w:r>
    </w:p>
    <w:p w14:paraId="6E0B26CB" w14:textId="77777777" w:rsidR="008F7E9D" w:rsidRDefault="008F7E9D" w:rsidP="002F1498">
      <w:pPr>
        <w:numPr>
          <w:ilvl w:val="0"/>
          <w:numId w:val="5"/>
        </w:numPr>
        <w:spacing w:line="276" w:lineRule="auto"/>
        <w:ind w:left="357" w:hanging="357"/>
        <w:jc w:val="both"/>
        <w:rPr>
          <w:rFonts w:ascii="Exo" w:hAnsi="Exo" w:cs="Arial"/>
          <w:sz w:val="24"/>
          <w:szCs w:val="24"/>
        </w:rPr>
      </w:pPr>
      <w:r w:rsidRPr="000149F7">
        <w:rPr>
          <w:rFonts w:ascii="Exo" w:hAnsi="Exo" w:cs="Arial"/>
          <w:sz w:val="24"/>
          <w:szCs w:val="24"/>
        </w:rPr>
        <w:t>Biotopics S.A.</w:t>
      </w:r>
    </w:p>
    <w:p w14:paraId="0BB52B62" w14:textId="77777777" w:rsidR="005C4229" w:rsidRDefault="005C4229" w:rsidP="002F1498">
      <w:pPr>
        <w:spacing w:line="276" w:lineRule="auto"/>
        <w:jc w:val="both"/>
        <w:rPr>
          <w:rFonts w:ascii="Exo" w:hAnsi="Exo" w:cs="Arial"/>
          <w:sz w:val="24"/>
          <w:szCs w:val="24"/>
        </w:rPr>
      </w:pPr>
    </w:p>
    <w:p w14:paraId="0ED486DC" w14:textId="67E57462" w:rsidR="005C4229" w:rsidRDefault="00784D81" w:rsidP="002F1498">
      <w:pPr>
        <w:spacing w:line="276" w:lineRule="auto"/>
        <w:jc w:val="both"/>
        <w:rPr>
          <w:rFonts w:ascii="Exo" w:hAnsi="Exo" w:cs="Arial"/>
          <w:sz w:val="24"/>
          <w:szCs w:val="24"/>
        </w:rPr>
      </w:pPr>
      <w:r>
        <w:rPr>
          <w:rFonts w:ascii="Exo" w:hAnsi="Exo" w:cs="Arial"/>
          <w:sz w:val="24"/>
          <w:szCs w:val="24"/>
        </w:rPr>
        <w:t xml:space="preserve">A </w:t>
      </w:r>
      <w:r w:rsidR="00190110">
        <w:rPr>
          <w:rFonts w:ascii="Exo" w:hAnsi="Exo" w:cs="Arial"/>
          <w:sz w:val="24"/>
          <w:szCs w:val="24"/>
        </w:rPr>
        <w:t>continuación,</w:t>
      </w:r>
      <w:r>
        <w:rPr>
          <w:rFonts w:ascii="Exo" w:hAnsi="Exo" w:cs="Arial"/>
          <w:sz w:val="24"/>
          <w:szCs w:val="24"/>
        </w:rPr>
        <w:t xml:space="preserve"> se detallan los ensayos que PECOM no realiza dentro de sus Laboratorios pero </w:t>
      </w:r>
      <w:r w:rsidR="00A477B8">
        <w:rPr>
          <w:rFonts w:ascii="Exo" w:hAnsi="Exo" w:cs="Arial"/>
          <w:sz w:val="24"/>
          <w:szCs w:val="24"/>
        </w:rPr>
        <w:t xml:space="preserve">en caso de requerirse no presentan dificultades para gestionarlo: </w:t>
      </w:r>
    </w:p>
    <w:p w14:paraId="58400900" w14:textId="77777777" w:rsidR="005C4229" w:rsidRPr="005C4229" w:rsidRDefault="005C4229" w:rsidP="002F1498">
      <w:pPr>
        <w:pStyle w:val="Prrafodelista"/>
        <w:numPr>
          <w:ilvl w:val="0"/>
          <w:numId w:val="20"/>
        </w:numPr>
        <w:spacing w:after="0"/>
        <w:ind w:left="426"/>
        <w:jc w:val="both"/>
        <w:rPr>
          <w:rFonts w:ascii="Exo" w:hAnsi="Exo" w:cs="Arial"/>
          <w:sz w:val="24"/>
          <w:szCs w:val="24"/>
        </w:rPr>
      </w:pPr>
      <w:r w:rsidRPr="005C4229">
        <w:rPr>
          <w:rFonts w:ascii="Exo" w:hAnsi="Exo" w:cs="Arial"/>
          <w:sz w:val="24"/>
          <w:szCs w:val="24"/>
        </w:rPr>
        <w:t>Preparado de Salmueras sintéticas</w:t>
      </w:r>
    </w:p>
    <w:p w14:paraId="2BA62463" w14:textId="77777777" w:rsidR="005C4229" w:rsidRPr="005C4229" w:rsidRDefault="005C4229" w:rsidP="002F1498">
      <w:pPr>
        <w:pStyle w:val="Prrafodelista"/>
        <w:numPr>
          <w:ilvl w:val="0"/>
          <w:numId w:val="20"/>
        </w:numPr>
        <w:spacing w:after="0"/>
        <w:ind w:left="426"/>
        <w:jc w:val="both"/>
        <w:rPr>
          <w:rFonts w:ascii="Exo" w:hAnsi="Exo" w:cs="Arial"/>
          <w:sz w:val="24"/>
          <w:szCs w:val="24"/>
        </w:rPr>
      </w:pPr>
      <w:r w:rsidRPr="005C4229">
        <w:rPr>
          <w:rFonts w:ascii="Exo" w:hAnsi="Exo" w:cs="Arial"/>
          <w:sz w:val="24"/>
          <w:szCs w:val="24"/>
        </w:rPr>
        <w:t>Análisis de Arsenico-Técnica SMWaW 3030 E / 3114 B/C</w:t>
      </w:r>
    </w:p>
    <w:p w14:paraId="1FCEA636" w14:textId="77777777" w:rsidR="005C4229" w:rsidRPr="005C4229" w:rsidRDefault="005C4229" w:rsidP="002F1498">
      <w:pPr>
        <w:pStyle w:val="Prrafodelista"/>
        <w:numPr>
          <w:ilvl w:val="0"/>
          <w:numId w:val="20"/>
        </w:numPr>
        <w:spacing w:after="0"/>
        <w:ind w:left="426"/>
        <w:jc w:val="both"/>
        <w:rPr>
          <w:rFonts w:ascii="Exo" w:hAnsi="Exo" w:cs="Arial"/>
          <w:sz w:val="24"/>
          <w:szCs w:val="24"/>
        </w:rPr>
      </w:pPr>
      <w:r w:rsidRPr="005C4229">
        <w:rPr>
          <w:rFonts w:ascii="Exo" w:hAnsi="Exo" w:cs="Arial"/>
          <w:sz w:val="24"/>
          <w:szCs w:val="24"/>
        </w:rPr>
        <w:t>Análisis de partículas en Liquidos- ASTM WK 45240</w:t>
      </w:r>
    </w:p>
    <w:p w14:paraId="55CB1A97" w14:textId="77777777" w:rsidR="005C4229" w:rsidRPr="005C4229" w:rsidRDefault="005C4229" w:rsidP="002F1498">
      <w:pPr>
        <w:pStyle w:val="Prrafodelista"/>
        <w:numPr>
          <w:ilvl w:val="0"/>
          <w:numId w:val="20"/>
        </w:numPr>
        <w:spacing w:after="0"/>
        <w:ind w:left="426"/>
        <w:jc w:val="both"/>
        <w:rPr>
          <w:rFonts w:ascii="Exo" w:hAnsi="Exo" w:cs="Arial"/>
          <w:sz w:val="24"/>
          <w:szCs w:val="24"/>
        </w:rPr>
      </w:pPr>
      <w:r w:rsidRPr="005C4229">
        <w:rPr>
          <w:rFonts w:ascii="Exo" w:hAnsi="Exo" w:cs="Arial"/>
          <w:sz w:val="24"/>
          <w:szCs w:val="24"/>
        </w:rPr>
        <w:t>Análisis de Sólidos-Composición Mineralógica (DRX) Difracción por Rayos X (DRX)</w:t>
      </w:r>
    </w:p>
    <w:p w14:paraId="6BC7FCCD" w14:textId="77777777" w:rsidR="005C4229" w:rsidRPr="005C4229" w:rsidRDefault="005C4229" w:rsidP="002F1498">
      <w:pPr>
        <w:pStyle w:val="Prrafodelista"/>
        <w:numPr>
          <w:ilvl w:val="0"/>
          <w:numId w:val="20"/>
        </w:numPr>
        <w:spacing w:after="0"/>
        <w:ind w:left="426"/>
        <w:jc w:val="both"/>
        <w:rPr>
          <w:rFonts w:ascii="Exo" w:hAnsi="Exo" w:cs="Arial"/>
          <w:sz w:val="24"/>
          <w:szCs w:val="24"/>
        </w:rPr>
      </w:pPr>
      <w:r w:rsidRPr="005C4229">
        <w:rPr>
          <w:rFonts w:ascii="Exo" w:hAnsi="Exo" w:cs="Arial"/>
          <w:sz w:val="24"/>
          <w:szCs w:val="24"/>
        </w:rPr>
        <w:t>SARA-ASTM D 2007 / D 6560 / D</w:t>
      </w:r>
    </w:p>
    <w:p w14:paraId="57750BF6" w14:textId="723A3E87" w:rsidR="005C4229" w:rsidRPr="005C4229" w:rsidRDefault="005C4229" w:rsidP="002F1498">
      <w:pPr>
        <w:pStyle w:val="Prrafodelista"/>
        <w:numPr>
          <w:ilvl w:val="0"/>
          <w:numId w:val="20"/>
        </w:numPr>
        <w:spacing w:after="0"/>
        <w:ind w:left="426"/>
        <w:jc w:val="both"/>
        <w:rPr>
          <w:rFonts w:ascii="Exo" w:hAnsi="Exo" w:cs="Arial"/>
          <w:sz w:val="24"/>
          <w:szCs w:val="24"/>
        </w:rPr>
      </w:pPr>
      <w:r w:rsidRPr="005C4229">
        <w:rPr>
          <w:rFonts w:ascii="Exo" w:hAnsi="Exo" w:cs="Arial"/>
          <w:sz w:val="24"/>
          <w:szCs w:val="24"/>
        </w:rPr>
        <w:lastRenderedPageBreak/>
        <w:t>Cromatografia de Naftas. Gasolinas o Crudos (PIONA)- ASTM D-2789</w:t>
      </w:r>
    </w:p>
    <w:p w14:paraId="3CDC360D" w14:textId="77777777" w:rsidR="000149F7" w:rsidRPr="000149F7" w:rsidRDefault="000149F7" w:rsidP="002F1498">
      <w:pPr>
        <w:spacing w:line="276" w:lineRule="auto"/>
        <w:ind w:left="357"/>
        <w:jc w:val="both"/>
        <w:rPr>
          <w:rFonts w:ascii="Exo" w:hAnsi="Exo" w:cs="Arial"/>
          <w:sz w:val="24"/>
          <w:szCs w:val="24"/>
        </w:rPr>
      </w:pPr>
    </w:p>
    <w:p w14:paraId="671277BF" w14:textId="48A1AF08" w:rsidR="000149F7" w:rsidRPr="000149F7" w:rsidRDefault="008F7E9D" w:rsidP="002F1498">
      <w:pPr>
        <w:tabs>
          <w:tab w:val="num" w:pos="8789"/>
        </w:tabs>
        <w:spacing w:line="276" w:lineRule="auto"/>
        <w:jc w:val="both"/>
        <w:rPr>
          <w:rFonts w:ascii="Exo" w:hAnsi="Exo" w:cs="Arial"/>
          <w:sz w:val="24"/>
          <w:szCs w:val="24"/>
        </w:rPr>
      </w:pPr>
      <w:r w:rsidRPr="000149F7">
        <w:rPr>
          <w:rFonts w:ascii="Exo" w:hAnsi="Exo" w:cs="Arial"/>
          <w:sz w:val="24"/>
          <w:szCs w:val="24"/>
        </w:rPr>
        <w:t xml:space="preserve">El Servicio </w:t>
      </w:r>
      <w:r w:rsidR="002C4184" w:rsidRPr="000149F7">
        <w:rPr>
          <w:rFonts w:ascii="Exo" w:hAnsi="Exo" w:cs="Arial"/>
          <w:sz w:val="24"/>
          <w:szCs w:val="24"/>
        </w:rPr>
        <w:t>P</w:t>
      </w:r>
      <w:r w:rsidR="00364E10">
        <w:rPr>
          <w:rFonts w:ascii="Exo" w:hAnsi="Exo" w:cs="Arial"/>
          <w:sz w:val="24"/>
          <w:szCs w:val="24"/>
        </w:rPr>
        <w:t>ECOM</w:t>
      </w:r>
      <w:r w:rsidRPr="000149F7">
        <w:rPr>
          <w:rFonts w:ascii="Exo" w:hAnsi="Exo" w:cs="Arial"/>
          <w:sz w:val="24"/>
          <w:szCs w:val="24"/>
        </w:rPr>
        <w:t xml:space="preserve"> cuenta con software para evaluación de Tendencias Incrustantes y/o Corrosivas de Aguas, que se emplea para la elaboración de informes y mapas de tendencias incrustantes y/o corrosivas de aguas. También se lo utiliza para ensayos de laboratorio</w:t>
      </w:r>
      <w:r w:rsidR="00BA236D">
        <w:rPr>
          <w:rFonts w:ascii="Exo" w:hAnsi="Exo" w:cs="Arial"/>
          <w:sz w:val="24"/>
          <w:szCs w:val="24"/>
        </w:rPr>
        <w:t>.</w:t>
      </w:r>
    </w:p>
    <w:p w14:paraId="15F0F41A" w14:textId="77777777" w:rsidR="000149F7" w:rsidRPr="000149F7" w:rsidRDefault="000149F7" w:rsidP="002F1498">
      <w:pPr>
        <w:tabs>
          <w:tab w:val="num" w:pos="8789"/>
        </w:tabs>
        <w:spacing w:line="276" w:lineRule="auto"/>
        <w:jc w:val="both"/>
        <w:rPr>
          <w:rFonts w:ascii="Exo" w:hAnsi="Exo" w:cs="Arial"/>
          <w:sz w:val="24"/>
          <w:szCs w:val="24"/>
        </w:rPr>
      </w:pPr>
    </w:p>
    <w:p w14:paraId="6AAC52CC" w14:textId="7B63588F" w:rsidR="005048CA" w:rsidRDefault="008F7E9D" w:rsidP="002F1498">
      <w:pPr>
        <w:pStyle w:val="Textoindependiente"/>
        <w:spacing w:line="276" w:lineRule="auto"/>
        <w:jc w:val="both"/>
        <w:rPr>
          <w:rFonts w:ascii="Exo" w:hAnsi="Exo" w:cs="Arial"/>
          <w:sz w:val="24"/>
          <w:szCs w:val="24"/>
        </w:rPr>
      </w:pPr>
      <w:r w:rsidRPr="00642149">
        <w:rPr>
          <w:rFonts w:ascii="Exo Black" w:hAnsi="Exo Black" w:cs="Arial"/>
          <w:b/>
          <w:color w:val="002060"/>
          <w:sz w:val="24"/>
          <w:szCs w:val="24"/>
        </w:rPr>
        <w:t>ANALISYS 4.5:</w:t>
      </w:r>
      <w:r w:rsidRPr="000149F7">
        <w:rPr>
          <w:rFonts w:ascii="Exo" w:hAnsi="Exo" w:cs="Arial"/>
          <w:sz w:val="24"/>
          <w:szCs w:val="24"/>
        </w:rPr>
        <w:t xml:space="preserve"> Es un software de desarrollo propio, que permite evaluar la estabilidad o tendencia incrustante de las aguas por carbonatos y sulfatos, como así también determinar la composición probable de sales, a partir de los análisis ingresados, utilizando los índices de Stiff &amp; Davis y Oddo-Tomson.</w:t>
      </w:r>
    </w:p>
    <w:p w14:paraId="7C7C8EA7" w14:textId="77777777" w:rsidR="00891CD7" w:rsidRDefault="00891CD7" w:rsidP="002F1498">
      <w:pPr>
        <w:pStyle w:val="Textoindependiente"/>
        <w:spacing w:line="276" w:lineRule="auto"/>
        <w:jc w:val="both"/>
        <w:rPr>
          <w:rFonts w:ascii="Exo" w:hAnsi="Exo" w:cs="Arial"/>
          <w:sz w:val="24"/>
          <w:szCs w:val="24"/>
        </w:rPr>
      </w:pPr>
    </w:p>
    <w:p w14:paraId="06774569" w14:textId="74B28E65" w:rsidR="00CD7361" w:rsidRDefault="00A14786" w:rsidP="002F1498">
      <w:pPr>
        <w:pStyle w:val="Ttulo1"/>
        <w:spacing w:line="276" w:lineRule="auto"/>
        <w:rPr>
          <w:rFonts w:ascii="Exo Black" w:hAnsi="Exo Black"/>
          <w:b/>
          <w:color w:val="20335A"/>
          <w:szCs w:val="36"/>
        </w:rPr>
      </w:pPr>
      <w:bookmarkStart w:id="31" w:name="_Toc113875591"/>
      <w:bookmarkStart w:id="32" w:name="_Toc122644823"/>
      <w:bookmarkStart w:id="33" w:name="_Toc164201563"/>
      <w:r>
        <w:rPr>
          <w:rFonts w:ascii="Exo Black" w:hAnsi="Exo Black"/>
          <w:b/>
          <w:color w:val="20335A"/>
          <w:sz w:val="32"/>
          <w:szCs w:val="32"/>
        </w:rPr>
        <w:t>6</w:t>
      </w:r>
      <w:r w:rsidR="00CD7361">
        <w:rPr>
          <w:rFonts w:ascii="Exo Black" w:hAnsi="Exo Black"/>
          <w:b/>
          <w:color w:val="20335A"/>
          <w:sz w:val="32"/>
          <w:szCs w:val="32"/>
        </w:rPr>
        <w:t xml:space="preserve">. </w:t>
      </w:r>
      <w:bookmarkEnd w:id="31"/>
      <w:r w:rsidR="00290E10">
        <w:rPr>
          <w:rFonts w:ascii="Exo Black" w:hAnsi="Exo Black"/>
          <w:b/>
          <w:color w:val="20335A"/>
          <w:sz w:val="32"/>
          <w:szCs w:val="32"/>
        </w:rPr>
        <w:t>OFERTA BASE</w:t>
      </w:r>
      <w:bookmarkEnd w:id="32"/>
      <w:bookmarkEnd w:id="33"/>
      <w:r w:rsidR="00CD7361">
        <w:rPr>
          <w:rFonts w:ascii="Exo Black" w:hAnsi="Exo Black"/>
          <w:b/>
          <w:color w:val="20335A"/>
          <w:szCs w:val="36"/>
        </w:rPr>
        <w:t xml:space="preserve"> </w:t>
      </w:r>
    </w:p>
    <w:p w14:paraId="5290AE14" w14:textId="77777777" w:rsidR="00DE1B30" w:rsidRDefault="00DE1B30" w:rsidP="002F1498">
      <w:pPr>
        <w:spacing w:line="276" w:lineRule="auto"/>
      </w:pPr>
    </w:p>
    <w:p w14:paraId="087121B2" w14:textId="59B7D1CB" w:rsidR="0097261F" w:rsidRDefault="00A14786"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34" w:name="_Toc122644824"/>
      <w:bookmarkStart w:id="35" w:name="_Toc164201564"/>
      <w:r w:rsidRPr="00642149">
        <w:rPr>
          <w:rFonts w:ascii="Exo Black" w:hAnsi="Exo Black" w:cs="Arial"/>
          <w:b/>
          <w:bCs/>
          <w:color w:val="002060"/>
          <w:sz w:val="28"/>
          <w:szCs w:val="28"/>
        </w:rPr>
        <w:t>6.</w:t>
      </w:r>
      <w:r w:rsidR="0087231D" w:rsidRPr="00642149">
        <w:rPr>
          <w:rFonts w:ascii="Exo Black" w:hAnsi="Exo Black" w:cs="Arial"/>
          <w:b/>
          <w:bCs/>
          <w:color w:val="002060"/>
          <w:sz w:val="28"/>
          <w:szCs w:val="28"/>
        </w:rPr>
        <w:t xml:space="preserve">1. </w:t>
      </w:r>
      <w:bookmarkEnd w:id="34"/>
      <w:r w:rsidR="00A0603C">
        <w:rPr>
          <w:rFonts w:ascii="Exo Black" w:hAnsi="Exo Black" w:cs="Arial"/>
          <w:b/>
          <w:bCs/>
          <w:color w:val="002060"/>
          <w:sz w:val="28"/>
          <w:szCs w:val="28"/>
        </w:rPr>
        <w:t>Persona</w:t>
      </w:r>
      <w:r w:rsidR="0097261F">
        <w:rPr>
          <w:rFonts w:ascii="Exo Black" w:hAnsi="Exo Black" w:cs="Arial"/>
          <w:b/>
          <w:bCs/>
          <w:color w:val="002060"/>
          <w:sz w:val="28"/>
          <w:szCs w:val="28"/>
        </w:rPr>
        <w:t>l</w:t>
      </w:r>
      <w:bookmarkEnd w:id="35"/>
    </w:p>
    <w:p w14:paraId="2E6B726C" w14:textId="77777777" w:rsidR="0097261F" w:rsidRDefault="0097261F"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p>
    <w:p w14:paraId="2A7E60F6" w14:textId="77777777" w:rsidR="0097261F" w:rsidRDefault="0097261F" w:rsidP="0097261F">
      <w:pPr>
        <w:jc w:val="both"/>
        <w:rPr>
          <w:rFonts w:ascii="Exo" w:hAnsi="Exo" w:cs="Arial"/>
          <w:color w:val="000000" w:themeColor="text1"/>
          <w:sz w:val="24"/>
          <w:szCs w:val="24"/>
        </w:rPr>
      </w:pPr>
      <w:r w:rsidRPr="00283D9E">
        <w:rPr>
          <w:rFonts w:ascii="Exo" w:hAnsi="Exo" w:cs="Arial"/>
          <w:color w:val="000000" w:themeColor="text1"/>
          <w:sz w:val="24"/>
          <w:szCs w:val="24"/>
        </w:rPr>
        <w:t>La gestión del servicio está coordinada por un área Operativa y una de Ingeniería. El área operativa está representada por la línea: jefe de Servicio</w:t>
      </w:r>
      <w:r>
        <w:rPr>
          <w:rFonts w:ascii="Exo" w:hAnsi="Exo" w:cs="Arial"/>
          <w:color w:val="000000" w:themeColor="text1"/>
          <w:sz w:val="24"/>
          <w:szCs w:val="24"/>
        </w:rPr>
        <w:t xml:space="preserve"> o representante Técnico</w:t>
      </w:r>
      <w:r w:rsidRPr="00283D9E">
        <w:rPr>
          <w:rFonts w:ascii="Exo" w:hAnsi="Exo" w:cs="Arial"/>
          <w:color w:val="000000" w:themeColor="text1"/>
          <w:sz w:val="24"/>
          <w:szCs w:val="24"/>
        </w:rPr>
        <w:t xml:space="preserve"> y Supervisor, siendo su principal rol el ejecutar y controlar el conjunto de operaciones que requiere la aplicación de los tratamientos químicos.  </w:t>
      </w:r>
    </w:p>
    <w:p w14:paraId="4D5A86DF" w14:textId="77777777" w:rsidR="0097261F" w:rsidRPr="00283D9E" w:rsidRDefault="0097261F" w:rsidP="0097261F">
      <w:pPr>
        <w:jc w:val="both"/>
        <w:rPr>
          <w:rFonts w:ascii="Exo" w:hAnsi="Exo" w:cs="Arial"/>
          <w:color w:val="000000" w:themeColor="text1"/>
          <w:sz w:val="24"/>
          <w:szCs w:val="24"/>
        </w:rPr>
      </w:pPr>
    </w:p>
    <w:p w14:paraId="24F4FA1F" w14:textId="77777777" w:rsidR="0097261F" w:rsidRDefault="0097261F" w:rsidP="0097261F">
      <w:pPr>
        <w:jc w:val="both"/>
        <w:rPr>
          <w:rFonts w:ascii="Exo" w:hAnsi="Exo" w:cs="Arial"/>
          <w:color w:val="000000" w:themeColor="text1"/>
          <w:sz w:val="24"/>
          <w:szCs w:val="24"/>
        </w:rPr>
      </w:pPr>
      <w:r w:rsidRPr="00283D9E">
        <w:rPr>
          <w:rFonts w:ascii="Exo" w:hAnsi="Exo" w:cs="Arial"/>
          <w:color w:val="000000" w:themeColor="text1"/>
          <w:sz w:val="24"/>
          <w:szCs w:val="24"/>
        </w:rPr>
        <w:t>El Soporte de Ingeniería está constituido por profesionales, instruidos por PECOM, quienes están específicamente enfocados en la asistencia y gestión técnica del servicio. Adicionalmente, el laboratorio de Investigación y Desarrollo de ingeniería radicados en Buenos Aires.</w:t>
      </w:r>
    </w:p>
    <w:p w14:paraId="652C3A52" w14:textId="77777777" w:rsidR="0097261F" w:rsidRPr="00283D9E" w:rsidRDefault="0097261F" w:rsidP="0097261F">
      <w:pPr>
        <w:jc w:val="both"/>
        <w:rPr>
          <w:rFonts w:ascii="Exo" w:hAnsi="Exo" w:cs="Arial"/>
          <w:color w:val="000000" w:themeColor="text1"/>
          <w:sz w:val="24"/>
          <w:szCs w:val="24"/>
        </w:rPr>
      </w:pPr>
    </w:p>
    <w:p w14:paraId="6CC64B6E" w14:textId="77777777" w:rsidR="0097261F" w:rsidRPr="008022BB" w:rsidRDefault="0097261F" w:rsidP="0097261F">
      <w:pPr>
        <w:jc w:val="both"/>
        <w:rPr>
          <w:rFonts w:ascii="Exo" w:hAnsi="Exo" w:cs="Arial"/>
          <w:color w:val="000000" w:themeColor="text1"/>
          <w:sz w:val="24"/>
          <w:szCs w:val="24"/>
        </w:rPr>
      </w:pPr>
      <w:r w:rsidRPr="008022BB">
        <w:rPr>
          <w:rFonts w:ascii="Exo" w:hAnsi="Exo" w:cs="Arial"/>
          <w:color w:val="000000" w:themeColor="text1"/>
          <w:sz w:val="24"/>
          <w:szCs w:val="24"/>
        </w:rPr>
        <w:t>Este equipo de profesionales trabajará en conjunto a los efectos de asistir no só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0E48AD88" w14:textId="77777777" w:rsidR="0097261F" w:rsidRDefault="0097261F" w:rsidP="0097261F">
      <w:pPr>
        <w:jc w:val="both"/>
        <w:rPr>
          <w:rFonts w:ascii="Exo" w:hAnsi="Exo" w:cs="Arial"/>
          <w:color w:val="000000" w:themeColor="text1"/>
          <w:sz w:val="24"/>
          <w:szCs w:val="24"/>
        </w:rPr>
      </w:pPr>
    </w:p>
    <w:p w14:paraId="1535E38B" w14:textId="77777777" w:rsidR="0097261F" w:rsidRDefault="0097261F" w:rsidP="0097261F">
      <w:pPr>
        <w:jc w:val="both"/>
        <w:rPr>
          <w:rFonts w:ascii="Exo" w:hAnsi="Exo" w:cs="Arial"/>
          <w:color w:val="000000" w:themeColor="text1"/>
          <w:sz w:val="24"/>
          <w:szCs w:val="24"/>
        </w:rPr>
      </w:pPr>
      <w:r w:rsidRPr="008022BB">
        <w:rPr>
          <w:rFonts w:ascii="Exo" w:hAnsi="Exo" w:cs="Arial"/>
          <w:color w:val="000000" w:themeColor="text1"/>
          <w:sz w:val="24"/>
          <w:szCs w:val="24"/>
        </w:rPr>
        <w:t xml:space="preserve">En cuanto a las operaciones se cuenta con una cuadrilla de personal capacitado, calificado y certificado para el cumplimiento de las tareas como recorrido especial para control de dosis de los tratamientos, mantenimiento de skids, reposición, entre otras. </w:t>
      </w:r>
    </w:p>
    <w:p w14:paraId="4F671A9F" w14:textId="77777777" w:rsidR="0097261F" w:rsidRDefault="0097261F" w:rsidP="0097261F">
      <w:pPr>
        <w:jc w:val="both"/>
        <w:rPr>
          <w:rFonts w:ascii="Exo" w:hAnsi="Exo" w:cs="Arial"/>
          <w:color w:val="000000" w:themeColor="text1"/>
          <w:sz w:val="24"/>
          <w:szCs w:val="24"/>
        </w:rPr>
      </w:pPr>
    </w:p>
    <w:p w14:paraId="41751868" w14:textId="77777777" w:rsidR="0097261F" w:rsidRDefault="0097261F" w:rsidP="0097261F">
      <w:pPr>
        <w:jc w:val="both"/>
        <w:rPr>
          <w:rFonts w:ascii="Exo" w:hAnsi="Exo" w:cs="Arial"/>
          <w:color w:val="000000" w:themeColor="text1"/>
          <w:sz w:val="24"/>
          <w:szCs w:val="24"/>
        </w:rPr>
      </w:pPr>
      <w:r w:rsidRPr="008022BB">
        <w:rPr>
          <w:rFonts w:ascii="Exo" w:hAnsi="Exo" w:cs="Arial"/>
          <w:color w:val="000000" w:themeColor="text1"/>
          <w:sz w:val="24"/>
          <w:szCs w:val="24"/>
        </w:rPr>
        <w:t>Se presenta a continuación el organigrama del personal afectado al servicio:</w:t>
      </w:r>
    </w:p>
    <w:p w14:paraId="44363508" w14:textId="77777777" w:rsidR="0097261F" w:rsidRPr="008022BB" w:rsidRDefault="0097261F" w:rsidP="0097261F">
      <w:pPr>
        <w:jc w:val="both"/>
        <w:rPr>
          <w:rFonts w:ascii="Exo" w:hAnsi="Exo" w:cs="Arial"/>
          <w:color w:val="000000" w:themeColor="text1"/>
          <w:sz w:val="24"/>
          <w:szCs w:val="24"/>
        </w:rPr>
      </w:pPr>
    </w:p>
    <w:p w14:paraId="6E9D5948" w14:textId="77777777" w:rsidR="0097261F" w:rsidRPr="002565F8" w:rsidRDefault="0097261F" w:rsidP="0097261F">
      <w:pPr>
        <w:keepNext/>
        <w:jc w:val="center"/>
        <w:rPr>
          <w:rFonts w:cs="Arial"/>
          <w:color w:val="000000" w:themeColor="text1"/>
        </w:rPr>
      </w:pPr>
      <w:r>
        <w:rPr>
          <w:rFonts w:cs="Arial"/>
          <w:noProof/>
          <w:color w:val="000000" w:themeColor="text1"/>
        </w:rPr>
        <w:lastRenderedPageBreak/>
        <w:drawing>
          <wp:inline distT="0" distB="0" distL="0" distR="0" wp14:anchorId="64994E00" wp14:editId="6852378E">
            <wp:extent cx="4594751" cy="2476500"/>
            <wp:effectExtent l="0" t="0" r="0" b="0"/>
            <wp:docPr id="3" name="Imagen 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Texto&#10;&#10;Descripción generada automáticamente"/>
                    <pic:cNvPicPr>
                      <a:picLocks noChangeAspect="1" noChangeArrowheads="1"/>
                    </pic:cNvPicPr>
                  </pic:nvPicPr>
                  <pic:blipFill>
                    <a:blip r:embed="rId41" cstate="print">
                      <a:extLst>
                        <a:ext uri="{BEBA8EAE-BF5A-486C-A8C5-ECC9F3942E4B}">
                          <a14:imgProps xmlns:a14="http://schemas.microsoft.com/office/drawing/2010/main">
                            <a14:imgLayer r:embed="rId4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626645" cy="2493690"/>
                    </a:xfrm>
                    <a:prstGeom prst="rect">
                      <a:avLst/>
                    </a:prstGeom>
                    <a:noFill/>
                  </pic:spPr>
                </pic:pic>
              </a:graphicData>
            </a:graphic>
          </wp:inline>
        </w:drawing>
      </w:r>
    </w:p>
    <w:p w14:paraId="25771625" w14:textId="457A1441" w:rsidR="0097261F" w:rsidRDefault="0097261F" w:rsidP="0097261F">
      <w:pPr>
        <w:pStyle w:val="Descripcin"/>
        <w:jc w:val="center"/>
        <w:rPr>
          <w:rFonts w:ascii="Exo" w:hAnsi="Exo" w:cs="Arial"/>
          <w:b w:val="0"/>
          <w:bCs w:val="0"/>
          <w:color w:val="000000" w:themeColor="text1"/>
        </w:rPr>
      </w:pPr>
      <w:r w:rsidRPr="008022BB">
        <w:rPr>
          <w:rFonts w:ascii="Exo" w:hAnsi="Exo" w:cs="Arial"/>
          <w:b w:val="0"/>
          <w:bCs w:val="0"/>
          <w:color w:val="000000" w:themeColor="text1"/>
        </w:rPr>
        <w:t xml:space="preserve">Ilustración </w:t>
      </w:r>
      <w:r w:rsidRPr="008022BB">
        <w:rPr>
          <w:rFonts w:ascii="Exo" w:hAnsi="Exo" w:cs="Arial"/>
          <w:b w:val="0"/>
          <w:bCs w:val="0"/>
          <w:i/>
          <w:iCs/>
          <w:color w:val="000000" w:themeColor="text1"/>
        </w:rPr>
        <w:fldChar w:fldCharType="begin"/>
      </w:r>
      <w:r w:rsidRPr="008022BB">
        <w:rPr>
          <w:rFonts w:ascii="Exo" w:hAnsi="Exo" w:cs="Arial"/>
          <w:b w:val="0"/>
          <w:bCs w:val="0"/>
          <w:color w:val="000000" w:themeColor="text1"/>
        </w:rPr>
        <w:instrText xml:space="preserve"> SEQ Ilustración \* ARABIC </w:instrText>
      </w:r>
      <w:r w:rsidRPr="008022BB">
        <w:rPr>
          <w:rFonts w:ascii="Exo" w:hAnsi="Exo" w:cs="Arial"/>
          <w:b w:val="0"/>
          <w:bCs w:val="0"/>
          <w:i/>
          <w:iCs/>
          <w:color w:val="000000" w:themeColor="text1"/>
        </w:rPr>
        <w:fldChar w:fldCharType="separate"/>
      </w:r>
      <w:r w:rsidR="006759C1">
        <w:rPr>
          <w:rFonts w:ascii="Exo" w:hAnsi="Exo" w:cs="Arial"/>
          <w:b w:val="0"/>
          <w:bCs w:val="0"/>
          <w:noProof/>
          <w:color w:val="000000" w:themeColor="text1"/>
        </w:rPr>
        <w:t>1</w:t>
      </w:r>
      <w:r w:rsidRPr="008022BB">
        <w:rPr>
          <w:rFonts w:ascii="Exo" w:hAnsi="Exo" w:cs="Arial"/>
          <w:b w:val="0"/>
          <w:bCs w:val="0"/>
          <w:i/>
          <w:iCs/>
          <w:color w:val="000000" w:themeColor="text1"/>
        </w:rPr>
        <w:fldChar w:fldCharType="end"/>
      </w:r>
      <w:r w:rsidRPr="008022BB">
        <w:rPr>
          <w:rFonts w:ascii="Exo" w:hAnsi="Exo" w:cs="Arial"/>
          <w:b w:val="0"/>
          <w:bCs w:val="0"/>
          <w:color w:val="000000" w:themeColor="text1"/>
        </w:rPr>
        <w:t>: Organigrama del personal involucrado.</w:t>
      </w:r>
    </w:p>
    <w:p w14:paraId="4876A380" w14:textId="77777777" w:rsidR="0061748F" w:rsidRDefault="0061748F" w:rsidP="0061748F"/>
    <w:p w14:paraId="35B3C15B" w14:textId="39E14DFA" w:rsidR="0061748F" w:rsidRPr="00C6792B" w:rsidRDefault="0061748F" w:rsidP="00C6792B">
      <w:pPr>
        <w:jc w:val="both"/>
        <w:rPr>
          <w:rFonts w:ascii="Exo" w:hAnsi="Exo" w:cs="Arial"/>
          <w:color w:val="000000" w:themeColor="text1"/>
          <w:sz w:val="24"/>
          <w:szCs w:val="24"/>
        </w:rPr>
      </w:pPr>
      <w:r w:rsidRPr="00C6792B">
        <w:rPr>
          <w:rFonts w:ascii="Exo" w:hAnsi="Exo" w:cs="Arial"/>
          <w:color w:val="000000" w:themeColor="text1"/>
          <w:sz w:val="24"/>
          <w:szCs w:val="24"/>
        </w:rPr>
        <w:t>En la siguiente tabla se detalla</w:t>
      </w:r>
      <w:r w:rsidR="00D060D4" w:rsidRPr="00C6792B">
        <w:rPr>
          <w:rFonts w:ascii="Exo" w:hAnsi="Exo" w:cs="Arial"/>
          <w:color w:val="000000" w:themeColor="text1"/>
          <w:sz w:val="24"/>
          <w:szCs w:val="24"/>
        </w:rPr>
        <w:t>n funciones y CCT</w:t>
      </w:r>
      <w:r w:rsidR="00C6792B" w:rsidRPr="00C6792B">
        <w:rPr>
          <w:rFonts w:ascii="Exo" w:hAnsi="Exo" w:cs="Arial"/>
          <w:color w:val="000000" w:themeColor="text1"/>
          <w:sz w:val="24"/>
          <w:szCs w:val="24"/>
        </w:rPr>
        <w:t xml:space="preserve"> de las distintas funcione que se afectarían al contrato, ya se directa o indirectamente:</w:t>
      </w:r>
    </w:p>
    <w:p w14:paraId="3D9163DC" w14:textId="77777777" w:rsidR="0061748F" w:rsidRDefault="0061748F" w:rsidP="0061748F"/>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5"/>
        <w:gridCol w:w="3447"/>
        <w:gridCol w:w="4804"/>
      </w:tblGrid>
      <w:tr w:rsidR="0061748F" w:rsidRPr="008022BB" w14:paraId="73FB962E" w14:textId="77777777" w:rsidTr="00C040A6">
        <w:trPr>
          <w:trHeight w:val="1172"/>
          <w:tblHeader/>
          <w:jc w:val="center"/>
        </w:trPr>
        <w:tc>
          <w:tcPr>
            <w:tcW w:w="914" w:type="pct"/>
            <w:shd w:val="clear" w:color="auto" w:fill="002060"/>
            <w:vAlign w:val="center"/>
            <w:hideMark/>
          </w:tcPr>
          <w:p w14:paraId="51A5228D" w14:textId="77777777" w:rsidR="0061748F" w:rsidRPr="008022BB" w:rsidRDefault="0061748F" w:rsidP="00C040A6">
            <w:pPr>
              <w:jc w:val="center"/>
              <w:rPr>
                <w:rFonts w:ascii="Exo" w:hAnsi="Exo" w:cs="Arial"/>
                <w:color w:val="FFFFFF" w:themeColor="background1"/>
              </w:rPr>
            </w:pPr>
            <w:r w:rsidRPr="008022BB">
              <w:rPr>
                <w:rFonts w:ascii="Exo" w:hAnsi="Exo" w:cs="Arial"/>
                <w:color w:val="FFFFFF" w:themeColor="background1"/>
              </w:rPr>
              <w:t>Cargo</w:t>
            </w:r>
          </w:p>
        </w:tc>
        <w:tc>
          <w:tcPr>
            <w:tcW w:w="1707" w:type="pct"/>
            <w:shd w:val="clear" w:color="auto" w:fill="002060"/>
            <w:vAlign w:val="center"/>
            <w:hideMark/>
          </w:tcPr>
          <w:p w14:paraId="472B4A46" w14:textId="77777777" w:rsidR="0061748F" w:rsidRPr="008022BB" w:rsidRDefault="0061748F" w:rsidP="00C040A6">
            <w:pPr>
              <w:jc w:val="center"/>
              <w:rPr>
                <w:rFonts w:ascii="Exo" w:hAnsi="Exo" w:cs="Arial"/>
                <w:color w:val="FFFFFF" w:themeColor="background1"/>
              </w:rPr>
            </w:pPr>
            <w:r w:rsidRPr="008022BB">
              <w:rPr>
                <w:rFonts w:ascii="Exo" w:hAnsi="Exo" w:cs="Arial"/>
                <w:color w:val="FFFFFF" w:themeColor="background1"/>
              </w:rPr>
              <w:t>Convenio Colectivo de trabajo y régimen de trabajo</w:t>
            </w:r>
          </w:p>
        </w:tc>
        <w:tc>
          <w:tcPr>
            <w:tcW w:w="2379" w:type="pct"/>
            <w:shd w:val="clear" w:color="auto" w:fill="002060"/>
            <w:vAlign w:val="center"/>
            <w:hideMark/>
          </w:tcPr>
          <w:p w14:paraId="62CD2B1B" w14:textId="77777777" w:rsidR="0061748F" w:rsidRPr="008022BB" w:rsidRDefault="0061748F" w:rsidP="00C040A6">
            <w:pPr>
              <w:jc w:val="center"/>
              <w:rPr>
                <w:rFonts w:ascii="Exo" w:hAnsi="Exo" w:cs="Arial"/>
                <w:color w:val="FFFFFF" w:themeColor="background1"/>
              </w:rPr>
            </w:pPr>
            <w:r w:rsidRPr="008022BB">
              <w:rPr>
                <w:rFonts w:ascii="Exo" w:hAnsi="Exo" w:cs="Arial"/>
                <w:color w:val="FFFFFF" w:themeColor="background1"/>
              </w:rPr>
              <w:t>Roll y Responsabilidades</w:t>
            </w:r>
          </w:p>
        </w:tc>
      </w:tr>
      <w:tr w:rsidR="0061748F" w:rsidRPr="008022BB" w14:paraId="09CF4092" w14:textId="77777777" w:rsidTr="00C040A6">
        <w:trPr>
          <w:trHeight w:val="1172"/>
          <w:jc w:val="center"/>
        </w:trPr>
        <w:tc>
          <w:tcPr>
            <w:tcW w:w="914" w:type="pct"/>
            <w:shd w:val="clear" w:color="auto" w:fill="auto"/>
            <w:vAlign w:val="center"/>
          </w:tcPr>
          <w:p w14:paraId="15BD47B8"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Jefe de servicio</w:t>
            </w:r>
          </w:p>
        </w:tc>
        <w:tc>
          <w:tcPr>
            <w:tcW w:w="1707" w:type="pct"/>
            <w:vMerge w:val="restart"/>
            <w:shd w:val="clear" w:color="auto" w:fill="auto"/>
            <w:vAlign w:val="center"/>
          </w:tcPr>
          <w:p w14:paraId="19750BA1"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SPJyPPyGP RN NQN y LP</w:t>
            </w:r>
          </w:p>
        </w:tc>
        <w:tc>
          <w:tcPr>
            <w:tcW w:w="2379" w:type="pct"/>
            <w:shd w:val="clear" w:color="auto" w:fill="auto"/>
            <w:vAlign w:val="center"/>
          </w:tcPr>
          <w:p w14:paraId="3A4BD24A"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Responsable comercial del Servicio. Seguimiento del contrato. Asegurar disponibilidad de recursos, herramientas y equipos. Suministrar información y soporte. Establecer comunicación fluida con responsable de Pampa Energía S.A.</w:t>
            </w:r>
          </w:p>
        </w:tc>
      </w:tr>
      <w:tr w:rsidR="0061748F" w:rsidRPr="008022BB" w14:paraId="0181FADF" w14:textId="77777777" w:rsidTr="00C040A6">
        <w:trPr>
          <w:trHeight w:val="1172"/>
          <w:jc w:val="center"/>
        </w:trPr>
        <w:tc>
          <w:tcPr>
            <w:tcW w:w="914" w:type="pct"/>
            <w:shd w:val="clear" w:color="auto" w:fill="auto"/>
            <w:vAlign w:val="center"/>
          </w:tcPr>
          <w:p w14:paraId="6EECD2CA"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Representante técnico</w:t>
            </w:r>
          </w:p>
        </w:tc>
        <w:tc>
          <w:tcPr>
            <w:tcW w:w="1707" w:type="pct"/>
            <w:vMerge/>
            <w:shd w:val="clear" w:color="auto" w:fill="auto"/>
            <w:vAlign w:val="center"/>
          </w:tcPr>
          <w:p w14:paraId="0E5F809A" w14:textId="77777777" w:rsidR="0061748F" w:rsidRPr="008022BB" w:rsidRDefault="0061748F" w:rsidP="00C040A6">
            <w:pPr>
              <w:jc w:val="center"/>
              <w:rPr>
                <w:rFonts w:ascii="Exo" w:hAnsi="Exo" w:cs="Arial"/>
                <w:color w:val="000000" w:themeColor="text1"/>
              </w:rPr>
            </w:pPr>
          </w:p>
        </w:tc>
        <w:tc>
          <w:tcPr>
            <w:tcW w:w="2379" w:type="pct"/>
            <w:shd w:val="clear" w:color="auto" w:fill="auto"/>
            <w:vAlign w:val="center"/>
          </w:tcPr>
          <w:p w14:paraId="00D5591C"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Responsable técnico del Servicio. Seguimiento de variables de desempeño, elaboración de informes y propuestas de mejora. Suministro de información requerida y participación en reuniones requeridas.</w:t>
            </w:r>
          </w:p>
          <w:p w14:paraId="13C82D63"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 xml:space="preserve">Ingeniero con más de 5 años de experiencia. </w:t>
            </w:r>
          </w:p>
        </w:tc>
      </w:tr>
      <w:tr w:rsidR="0061748F" w:rsidRPr="008022BB" w14:paraId="68E73997" w14:textId="77777777" w:rsidTr="00C040A6">
        <w:trPr>
          <w:trHeight w:val="1691"/>
          <w:jc w:val="center"/>
        </w:trPr>
        <w:tc>
          <w:tcPr>
            <w:tcW w:w="914" w:type="pct"/>
            <w:shd w:val="clear" w:color="auto" w:fill="auto"/>
            <w:vAlign w:val="center"/>
            <w:hideMark/>
          </w:tcPr>
          <w:p w14:paraId="7281FC10"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Supervisor</w:t>
            </w:r>
          </w:p>
        </w:tc>
        <w:tc>
          <w:tcPr>
            <w:tcW w:w="1707" w:type="pct"/>
            <w:vMerge/>
            <w:shd w:val="clear" w:color="auto" w:fill="auto"/>
            <w:vAlign w:val="center"/>
            <w:hideMark/>
          </w:tcPr>
          <w:p w14:paraId="7FAFD919" w14:textId="77777777" w:rsidR="0061748F" w:rsidRPr="008022BB" w:rsidRDefault="0061748F" w:rsidP="00C040A6">
            <w:pPr>
              <w:jc w:val="center"/>
              <w:rPr>
                <w:rFonts w:ascii="Exo" w:hAnsi="Exo" w:cs="Arial"/>
                <w:color w:val="000000" w:themeColor="text1"/>
              </w:rPr>
            </w:pPr>
          </w:p>
        </w:tc>
        <w:tc>
          <w:tcPr>
            <w:tcW w:w="2379" w:type="pct"/>
            <w:shd w:val="clear" w:color="auto" w:fill="auto"/>
            <w:vAlign w:val="center"/>
            <w:hideMark/>
          </w:tcPr>
          <w:p w14:paraId="18289BA1" w14:textId="77777777" w:rsidR="0061748F" w:rsidRPr="008022BB" w:rsidRDefault="0061748F" w:rsidP="00C040A6">
            <w:pPr>
              <w:jc w:val="center"/>
              <w:rPr>
                <w:rFonts w:ascii="Exo" w:hAnsi="Exo" w:cs="Arial"/>
                <w:color w:val="000000" w:themeColor="text1"/>
              </w:rPr>
            </w:pPr>
            <w:r w:rsidRPr="008022BB">
              <w:rPr>
                <w:rFonts w:ascii="Exo" w:hAnsi="Exo" w:cs="Arial"/>
                <w:color w:val="000000" w:themeColor="text1"/>
              </w:rPr>
              <w:t>Responsable del servicio. Mantiene contacto permanente con el referente designado por la operadora. Certifica la provisión de productos y servicios prestados. Coordina las operaciones de campo. Seguimiento de procedimientos y confección de permisos y habilitaciones.</w:t>
            </w:r>
          </w:p>
        </w:tc>
      </w:tr>
      <w:tr w:rsidR="008331FA" w:rsidRPr="008022BB" w14:paraId="18374CCA" w14:textId="77777777" w:rsidTr="008331FA">
        <w:trPr>
          <w:trHeight w:val="1984"/>
          <w:jc w:val="center"/>
        </w:trPr>
        <w:tc>
          <w:tcPr>
            <w:tcW w:w="914" w:type="pct"/>
            <w:shd w:val="clear" w:color="auto" w:fill="auto"/>
            <w:vAlign w:val="center"/>
            <w:hideMark/>
          </w:tcPr>
          <w:p w14:paraId="09994859" w14:textId="66853CAB" w:rsidR="008331FA" w:rsidRPr="008022BB" w:rsidRDefault="008331FA" w:rsidP="008331FA">
            <w:pPr>
              <w:jc w:val="center"/>
              <w:rPr>
                <w:rFonts w:ascii="Exo" w:hAnsi="Exo" w:cs="Arial"/>
                <w:color w:val="000000" w:themeColor="text1"/>
              </w:rPr>
            </w:pPr>
            <w:r w:rsidRPr="00CE6310">
              <w:rPr>
                <w:rFonts w:ascii="Calibri" w:hAnsi="Calibri" w:cs="Calibri"/>
                <w:color w:val="000000"/>
                <w:sz w:val="22"/>
                <w:szCs w:val="22"/>
              </w:rPr>
              <w:t>Profesional de Sustentabilidad y Excelencia Operacional (</w:t>
            </w:r>
            <w:r w:rsidR="002D55A2">
              <w:rPr>
                <w:rFonts w:ascii="Calibri" w:hAnsi="Calibri" w:cs="Calibri"/>
                <w:color w:val="000000"/>
                <w:sz w:val="22"/>
                <w:szCs w:val="22"/>
              </w:rPr>
              <w:t>Referente CSMA/</w:t>
            </w:r>
            <w:r w:rsidRPr="00CE6310">
              <w:rPr>
                <w:rFonts w:ascii="Calibri" w:hAnsi="Calibri" w:cs="Calibri"/>
                <w:color w:val="000000"/>
                <w:sz w:val="22"/>
                <w:szCs w:val="22"/>
              </w:rPr>
              <w:t>HES)</w:t>
            </w:r>
          </w:p>
        </w:tc>
        <w:tc>
          <w:tcPr>
            <w:tcW w:w="1707" w:type="pct"/>
            <w:vMerge/>
            <w:vAlign w:val="center"/>
            <w:hideMark/>
          </w:tcPr>
          <w:p w14:paraId="587946C9" w14:textId="77777777" w:rsidR="008331FA" w:rsidRPr="008022BB" w:rsidRDefault="008331FA" w:rsidP="008331FA">
            <w:pPr>
              <w:jc w:val="center"/>
              <w:rPr>
                <w:rFonts w:ascii="Exo" w:hAnsi="Exo" w:cs="Arial"/>
                <w:color w:val="000000" w:themeColor="text1"/>
              </w:rPr>
            </w:pPr>
          </w:p>
        </w:tc>
        <w:tc>
          <w:tcPr>
            <w:tcW w:w="2379" w:type="pct"/>
            <w:shd w:val="clear" w:color="auto" w:fill="auto"/>
            <w:vAlign w:val="center"/>
            <w:hideMark/>
          </w:tcPr>
          <w:p w14:paraId="3F9D7FA9"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Responsable de seguridad. Mantiene contacto permanente con el referente designado por la operadora. Confecciona planes de seguridad y gestión ambiental. Revisa procedimientos operativos y análisis de riesgos operativos (ARO). Capacita al personal en seguridad y medio ambiente. Elabora estadísticas de SSA.</w:t>
            </w:r>
          </w:p>
        </w:tc>
      </w:tr>
      <w:tr w:rsidR="008331FA" w:rsidRPr="008022BB" w14:paraId="3B5E40B6" w14:textId="77777777" w:rsidTr="00C040A6">
        <w:trPr>
          <w:trHeight w:val="2410"/>
          <w:jc w:val="center"/>
        </w:trPr>
        <w:tc>
          <w:tcPr>
            <w:tcW w:w="914" w:type="pct"/>
            <w:shd w:val="clear" w:color="auto" w:fill="auto"/>
            <w:vAlign w:val="center"/>
            <w:hideMark/>
          </w:tcPr>
          <w:p w14:paraId="1C89A56C"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lastRenderedPageBreak/>
              <w:t>Técnico Operador</w:t>
            </w:r>
          </w:p>
        </w:tc>
        <w:tc>
          <w:tcPr>
            <w:tcW w:w="1707" w:type="pct"/>
            <w:vMerge w:val="restart"/>
            <w:shd w:val="clear" w:color="auto" w:fill="auto"/>
            <w:vAlign w:val="center"/>
            <w:hideMark/>
          </w:tcPr>
          <w:p w14:paraId="679BD103"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SPyGP RN NQN y LP</w:t>
            </w:r>
          </w:p>
        </w:tc>
        <w:tc>
          <w:tcPr>
            <w:tcW w:w="2379" w:type="pct"/>
            <w:shd w:val="clear" w:color="auto" w:fill="auto"/>
            <w:vAlign w:val="center"/>
            <w:hideMark/>
          </w:tcPr>
          <w:p w14:paraId="5FAE4371"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Responsable de la aplicación de tratamientos en campo: Instala los equipos de dosificación en los puntos designados (</w:t>
            </w:r>
            <w:r>
              <w:rPr>
                <w:rFonts w:ascii="Exo" w:hAnsi="Exo" w:cs="Arial"/>
                <w:color w:val="000000" w:themeColor="text1"/>
              </w:rPr>
              <w:t>l</w:t>
            </w:r>
            <w:r w:rsidRPr="008022BB">
              <w:rPr>
                <w:rFonts w:ascii="Exo" w:hAnsi="Exo" w:cs="Arial"/>
                <w:color w:val="000000" w:themeColor="text1"/>
              </w:rPr>
              <w:t xml:space="preserve">a instalación no contempla la energización de </w:t>
            </w:r>
            <w:r>
              <w:rPr>
                <w:rFonts w:ascii="Exo" w:hAnsi="Exo" w:cs="Arial"/>
                <w:color w:val="000000" w:themeColor="text1"/>
              </w:rPr>
              <w:t>estos</w:t>
            </w:r>
            <w:r w:rsidRPr="008022BB">
              <w:rPr>
                <w:rFonts w:ascii="Exo" w:hAnsi="Exo" w:cs="Arial"/>
                <w:color w:val="000000" w:themeColor="text1"/>
              </w:rPr>
              <w:t>). Mantiene el estado y el funcionamiento de los equipos de dosificación.  Controla dosificaciones en los puntos de aplicación. Verifica la correcta señalización de equipos de dosificación (rombo NFPA, Hoja de Seguridad, número de lote y partida).</w:t>
            </w:r>
          </w:p>
        </w:tc>
      </w:tr>
      <w:tr w:rsidR="008331FA" w:rsidRPr="008022BB" w14:paraId="1CB18F76" w14:textId="77777777" w:rsidTr="00C040A6">
        <w:trPr>
          <w:trHeight w:val="1077"/>
          <w:jc w:val="center"/>
        </w:trPr>
        <w:tc>
          <w:tcPr>
            <w:tcW w:w="914" w:type="pct"/>
            <w:shd w:val="clear" w:color="auto" w:fill="auto"/>
            <w:vAlign w:val="center"/>
          </w:tcPr>
          <w:p w14:paraId="29E546DB"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Operador de Camión/ Ayudante de reposición</w:t>
            </w:r>
          </w:p>
        </w:tc>
        <w:tc>
          <w:tcPr>
            <w:tcW w:w="1707" w:type="pct"/>
            <w:vMerge/>
            <w:shd w:val="clear" w:color="auto" w:fill="auto"/>
            <w:vAlign w:val="center"/>
          </w:tcPr>
          <w:p w14:paraId="5BDC1700" w14:textId="77777777" w:rsidR="008331FA" w:rsidRPr="008022BB" w:rsidRDefault="008331FA" w:rsidP="008331FA">
            <w:pPr>
              <w:jc w:val="center"/>
              <w:rPr>
                <w:rFonts w:ascii="Exo" w:hAnsi="Exo" w:cs="Arial"/>
                <w:color w:val="000000" w:themeColor="text1"/>
              </w:rPr>
            </w:pPr>
          </w:p>
        </w:tc>
        <w:tc>
          <w:tcPr>
            <w:tcW w:w="2379" w:type="pct"/>
            <w:shd w:val="clear" w:color="auto" w:fill="auto"/>
            <w:vAlign w:val="center"/>
          </w:tcPr>
          <w:p w14:paraId="256B33DE" w14:textId="2A3FC490"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 xml:space="preserve">Realización de tareas de reposición. Operación de camión e </w:t>
            </w:r>
            <w:r w:rsidR="000369B7" w:rsidRPr="008022BB">
              <w:rPr>
                <w:rFonts w:ascii="Exo" w:hAnsi="Exo" w:cs="Arial"/>
                <w:color w:val="000000" w:themeColor="text1"/>
              </w:rPr>
              <w:t>hidro grúa</w:t>
            </w:r>
            <w:r w:rsidRPr="008022BB">
              <w:rPr>
                <w:rFonts w:ascii="Exo" w:hAnsi="Exo" w:cs="Arial"/>
                <w:color w:val="000000" w:themeColor="text1"/>
              </w:rPr>
              <w:t>. Elaboración de reportes.</w:t>
            </w:r>
          </w:p>
        </w:tc>
      </w:tr>
      <w:tr w:rsidR="008331FA" w:rsidRPr="008022BB" w14:paraId="105A5E44" w14:textId="77777777" w:rsidTr="00C040A6">
        <w:trPr>
          <w:trHeight w:val="1171"/>
          <w:jc w:val="center"/>
        </w:trPr>
        <w:tc>
          <w:tcPr>
            <w:tcW w:w="914" w:type="pct"/>
            <w:shd w:val="clear" w:color="auto" w:fill="auto"/>
            <w:vAlign w:val="center"/>
          </w:tcPr>
          <w:p w14:paraId="62D9641A"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Laboratorista</w:t>
            </w:r>
          </w:p>
        </w:tc>
        <w:tc>
          <w:tcPr>
            <w:tcW w:w="1707" w:type="pct"/>
            <w:shd w:val="clear" w:color="auto" w:fill="auto"/>
            <w:vAlign w:val="center"/>
          </w:tcPr>
          <w:p w14:paraId="48E2292A"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SPyGP RN NQN y LP</w:t>
            </w:r>
          </w:p>
        </w:tc>
        <w:tc>
          <w:tcPr>
            <w:tcW w:w="2379" w:type="pct"/>
            <w:shd w:val="clear" w:color="auto" w:fill="auto"/>
            <w:vAlign w:val="center"/>
          </w:tcPr>
          <w:p w14:paraId="2752036E" w14:textId="77777777" w:rsidR="008331FA" w:rsidRPr="008022BB" w:rsidRDefault="008331FA" w:rsidP="008331FA">
            <w:pPr>
              <w:jc w:val="center"/>
              <w:rPr>
                <w:rFonts w:ascii="Exo" w:hAnsi="Exo" w:cs="Arial"/>
                <w:color w:val="000000" w:themeColor="text1"/>
              </w:rPr>
            </w:pPr>
            <w:r w:rsidRPr="008022BB">
              <w:rPr>
                <w:rFonts w:ascii="Exo" w:hAnsi="Exo" w:cs="Arial"/>
                <w:color w:val="000000" w:themeColor="text1"/>
              </w:rPr>
              <w:t>Especialista en muestreo y análisis fisicoquímico de fluidos de producción para evaluar performance de tratamientos.</w:t>
            </w:r>
          </w:p>
        </w:tc>
      </w:tr>
    </w:tbl>
    <w:p w14:paraId="51BCC382" w14:textId="77777777" w:rsidR="0061748F" w:rsidRPr="0061748F" w:rsidRDefault="0061748F" w:rsidP="0061748F"/>
    <w:p w14:paraId="15C3853C" w14:textId="77777777" w:rsidR="0097261F" w:rsidRDefault="0097261F" w:rsidP="0097261F"/>
    <w:p w14:paraId="750DA751" w14:textId="77777777" w:rsidR="00323136" w:rsidRDefault="00323136" w:rsidP="00CE6310">
      <w:pPr>
        <w:jc w:val="both"/>
        <w:rPr>
          <w:rFonts w:ascii="Exo" w:hAnsi="Exo" w:cs="Arial"/>
          <w:color w:val="000000" w:themeColor="text1"/>
          <w:sz w:val="24"/>
          <w:szCs w:val="24"/>
        </w:rPr>
      </w:pPr>
    </w:p>
    <w:p w14:paraId="56CA73E4" w14:textId="271F4102" w:rsidR="0097261F" w:rsidRPr="00CE6310" w:rsidRDefault="00CE6310" w:rsidP="00CE6310">
      <w:pPr>
        <w:jc w:val="both"/>
        <w:rPr>
          <w:rFonts w:ascii="Exo" w:hAnsi="Exo" w:cs="Arial"/>
          <w:color w:val="000000" w:themeColor="text1"/>
          <w:sz w:val="24"/>
          <w:szCs w:val="24"/>
        </w:rPr>
      </w:pPr>
      <w:r w:rsidRPr="00CE6310">
        <w:rPr>
          <w:rFonts w:ascii="Exo" w:hAnsi="Exo" w:cs="Arial"/>
          <w:color w:val="000000" w:themeColor="text1"/>
          <w:sz w:val="24"/>
          <w:szCs w:val="24"/>
        </w:rPr>
        <w:t>Específicamente para este servicio y de acuerdo con lo solicitado</w:t>
      </w:r>
      <w:r>
        <w:rPr>
          <w:rFonts w:ascii="Exo" w:hAnsi="Exo" w:cs="Arial"/>
          <w:color w:val="000000" w:themeColor="text1"/>
          <w:sz w:val="24"/>
          <w:szCs w:val="24"/>
        </w:rPr>
        <w:t>,</w:t>
      </w:r>
      <w:r w:rsidRPr="00CE6310">
        <w:rPr>
          <w:rFonts w:ascii="Exo" w:hAnsi="Exo" w:cs="Arial"/>
          <w:color w:val="000000" w:themeColor="text1"/>
          <w:sz w:val="24"/>
          <w:szCs w:val="24"/>
        </w:rPr>
        <w:t xml:space="preserve"> se pueden estimar las siguientes afectaciones</w:t>
      </w:r>
      <w:r w:rsidR="003B737E">
        <w:rPr>
          <w:rFonts w:ascii="Exo" w:hAnsi="Exo" w:cs="Arial"/>
          <w:color w:val="000000" w:themeColor="text1"/>
          <w:sz w:val="24"/>
          <w:szCs w:val="24"/>
        </w:rPr>
        <w:t xml:space="preserve"> directas</w:t>
      </w:r>
      <w:r w:rsidR="00323136">
        <w:rPr>
          <w:rFonts w:ascii="Exo" w:hAnsi="Exo" w:cs="Arial"/>
          <w:color w:val="000000" w:themeColor="text1"/>
          <w:sz w:val="24"/>
          <w:szCs w:val="24"/>
        </w:rPr>
        <w:t>:</w:t>
      </w:r>
    </w:p>
    <w:p w14:paraId="62C7C186" w14:textId="77777777" w:rsidR="00CE6310" w:rsidRDefault="00CE6310" w:rsidP="0097261F"/>
    <w:p w14:paraId="61E9B189" w14:textId="77777777" w:rsidR="00CE6310" w:rsidRDefault="00CE6310" w:rsidP="0097261F"/>
    <w:tbl>
      <w:tblPr>
        <w:tblW w:w="9360" w:type="dxa"/>
        <w:tblCellMar>
          <w:left w:w="70" w:type="dxa"/>
          <w:right w:w="70" w:type="dxa"/>
        </w:tblCellMar>
        <w:tblLook w:val="04A0" w:firstRow="1" w:lastRow="0" w:firstColumn="1" w:lastColumn="0" w:noHBand="0" w:noVBand="1"/>
      </w:tblPr>
      <w:tblGrid>
        <w:gridCol w:w="6140"/>
        <w:gridCol w:w="2020"/>
        <w:gridCol w:w="1200"/>
      </w:tblGrid>
      <w:tr w:rsidR="00CE6310" w:rsidRPr="00CE6310" w14:paraId="5471C3A9" w14:textId="77777777" w:rsidTr="00CE6310">
        <w:trPr>
          <w:trHeight w:val="300"/>
        </w:trPr>
        <w:tc>
          <w:tcPr>
            <w:tcW w:w="6140" w:type="dxa"/>
            <w:tcBorders>
              <w:top w:val="single" w:sz="4" w:space="0" w:color="auto"/>
              <w:left w:val="single" w:sz="4" w:space="0" w:color="auto"/>
              <w:bottom w:val="single" w:sz="4" w:space="0" w:color="auto"/>
              <w:right w:val="single" w:sz="4" w:space="0" w:color="auto"/>
            </w:tcBorders>
            <w:shd w:val="clear" w:color="000000" w:fill="002060"/>
            <w:noWrap/>
            <w:vAlign w:val="bottom"/>
            <w:hideMark/>
          </w:tcPr>
          <w:p w14:paraId="7B688DA9" w14:textId="77777777" w:rsidR="00CE6310" w:rsidRPr="00CE6310" w:rsidRDefault="00CE6310" w:rsidP="00CE6310">
            <w:pPr>
              <w:jc w:val="center"/>
              <w:rPr>
                <w:rFonts w:ascii="Calibri" w:hAnsi="Calibri" w:cs="Calibri"/>
                <w:b/>
                <w:bCs/>
                <w:color w:val="F2F2F2"/>
                <w:sz w:val="22"/>
                <w:szCs w:val="22"/>
              </w:rPr>
            </w:pPr>
            <w:r w:rsidRPr="00CE6310">
              <w:rPr>
                <w:rFonts w:ascii="Calibri" w:hAnsi="Calibri" w:cs="Calibri"/>
                <w:b/>
                <w:bCs/>
                <w:color w:val="F2F2F2"/>
                <w:sz w:val="22"/>
                <w:szCs w:val="22"/>
              </w:rPr>
              <w:t>Personal</w:t>
            </w:r>
          </w:p>
        </w:tc>
        <w:tc>
          <w:tcPr>
            <w:tcW w:w="2020" w:type="dxa"/>
            <w:tcBorders>
              <w:top w:val="single" w:sz="4" w:space="0" w:color="auto"/>
              <w:left w:val="nil"/>
              <w:bottom w:val="single" w:sz="4" w:space="0" w:color="auto"/>
              <w:right w:val="single" w:sz="4" w:space="0" w:color="auto"/>
            </w:tcBorders>
            <w:shd w:val="clear" w:color="000000" w:fill="002060"/>
            <w:noWrap/>
            <w:vAlign w:val="bottom"/>
            <w:hideMark/>
          </w:tcPr>
          <w:p w14:paraId="750F8075" w14:textId="77777777" w:rsidR="00CE6310" w:rsidRPr="00CE6310" w:rsidRDefault="00CE6310" w:rsidP="00CE6310">
            <w:pPr>
              <w:jc w:val="center"/>
              <w:rPr>
                <w:rFonts w:ascii="Calibri" w:hAnsi="Calibri" w:cs="Calibri"/>
                <w:b/>
                <w:bCs/>
                <w:color w:val="F2F2F2"/>
                <w:sz w:val="22"/>
                <w:szCs w:val="22"/>
              </w:rPr>
            </w:pPr>
            <w:r w:rsidRPr="00CE6310">
              <w:rPr>
                <w:rFonts w:ascii="Calibri" w:hAnsi="Calibri" w:cs="Calibri"/>
                <w:b/>
                <w:bCs/>
                <w:color w:val="F2F2F2"/>
                <w:sz w:val="22"/>
                <w:szCs w:val="22"/>
              </w:rPr>
              <w:t>Asistencia</w:t>
            </w:r>
          </w:p>
        </w:tc>
        <w:tc>
          <w:tcPr>
            <w:tcW w:w="1200" w:type="dxa"/>
            <w:tcBorders>
              <w:top w:val="single" w:sz="4" w:space="0" w:color="auto"/>
              <w:left w:val="nil"/>
              <w:bottom w:val="single" w:sz="4" w:space="0" w:color="auto"/>
              <w:right w:val="single" w:sz="4" w:space="0" w:color="auto"/>
            </w:tcBorders>
            <w:shd w:val="clear" w:color="000000" w:fill="002060"/>
            <w:noWrap/>
            <w:vAlign w:val="bottom"/>
            <w:hideMark/>
          </w:tcPr>
          <w:p w14:paraId="6EBFF047" w14:textId="77777777" w:rsidR="00CE6310" w:rsidRPr="00CE6310" w:rsidRDefault="00CE6310" w:rsidP="00CE6310">
            <w:pPr>
              <w:jc w:val="center"/>
              <w:rPr>
                <w:rFonts w:ascii="Calibri" w:hAnsi="Calibri" w:cs="Calibri"/>
                <w:b/>
                <w:bCs/>
                <w:color w:val="F2F2F2"/>
                <w:sz w:val="22"/>
                <w:szCs w:val="22"/>
              </w:rPr>
            </w:pPr>
            <w:r w:rsidRPr="00CE6310">
              <w:rPr>
                <w:rFonts w:ascii="Calibri" w:hAnsi="Calibri" w:cs="Calibri"/>
                <w:b/>
                <w:bCs/>
                <w:color w:val="F2F2F2"/>
                <w:sz w:val="22"/>
                <w:szCs w:val="22"/>
              </w:rPr>
              <w:t>Afectación</w:t>
            </w:r>
          </w:p>
        </w:tc>
      </w:tr>
      <w:tr w:rsidR="00CE6310" w:rsidRPr="00CE6310" w14:paraId="2342E4B8" w14:textId="77777777" w:rsidTr="00CE6310">
        <w:trPr>
          <w:trHeight w:val="300"/>
        </w:trPr>
        <w:tc>
          <w:tcPr>
            <w:tcW w:w="6140" w:type="dxa"/>
            <w:tcBorders>
              <w:top w:val="nil"/>
              <w:left w:val="single" w:sz="4" w:space="0" w:color="auto"/>
              <w:bottom w:val="single" w:sz="4" w:space="0" w:color="auto"/>
              <w:right w:val="single" w:sz="4" w:space="0" w:color="auto"/>
            </w:tcBorders>
            <w:shd w:val="clear" w:color="auto" w:fill="auto"/>
            <w:noWrap/>
            <w:vAlign w:val="bottom"/>
            <w:hideMark/>
          </w:tcPr>
          <w:p w14:paraId="2B6C0B94"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Representante técnico</w:t>
            </w:r>
          </w:p>
        </w:tc>
        <w:tc>
          <w:tcPr>
            <w:tcW w:w="2020" w:type="dxa"/>
            <w:tcBorders>
              <w:top w:val="nil"/>
              <w:left w:val="nil"/>
              <w:bottom w:val="single" w:sz="4" w:space="0" w:color="auto"/>
              <w:right w:val="single" w:sz="4" w:space="0" w:color="auto"/>
            </w:tcBorders>
            <w:shd w:val="clear" w:color="auto" w:fill="auto"/>
            <w:noWrap/>
            <w:vAlign w:val="bottom"/>
            <w:hideMark/>
          </w:tcPr>
          <w:p w14:paraId="6B04F6CB"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1 x mes</w:t>
            </w:r>
          </w:p>
        </w:tc>
        <w:tc>
          <w:tcPr>
            <w:tcW w:w="1200" w:type="dxa"/>
            <w:tcBorders>
              <w:top w:val="nil"/>
              <w:left w:val="nil"/>
              <w:bottom w:val="single" w:sz="4" w:space="0" w:color="auto"/>
              <w:right w:val="single" w:sz="4" w:space="0" w:color="auto"/>
            </w:tcBorders>
            <w:shd w:val="clear" w:color="auto" w:fill="auto"/>
            <w:noWrap/>
            <w:vAlign w:val="bottom"/>
            <w:hideMark/>
          </w:tcPr>
          <w:p w14:paraId="387CB545"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5%</w:t>
            </w:r>
          </w:p>
        </w:tc>
      </w:tr>
      <w:tr w:rsidR="00CE6310" w:rsidRPr="00CE6310" w14:paraId="3BBC1429" w14:textId="77777777" w:rsidTr="00CE6310">
        <w:trPr>
          <w:trHeight w:val="300"/>
        </w:trPr>
        <w:tc>
          <w:tcPr>
            <w:tcW w:w="6140" w:type="dxa"/>
            <w:tcBorders>
              <w:top w:val="nil"/>
              <w:left w:val="single" w:sz="4" w:space="0" w:color="auto"/>
              <w:bottom w:val="single" w:sz="4" w:space="0" w:color="auto"/>
              <w:right w:val="single" w:sz="4" w:space="0" w:color="auto"/>
            </w:tcBorders>
            <w:shd w:val="clear" w:color="auto" w:fill="auto"/>
            <w:noWrap/>
            <w:vAlign w:val="bottom"/>
            <w:hideMark/>
          </w:tcPr>
          <w:p w14:paraId="584D39B7"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Profesional de Sustentabilidad y Excelencia Operacional (HES)</w:t>
            </w:r>
          </w:p>
        </w:tc>
        <w:tc>
          <w:tcPr>
            <w:tcW w:w="2020" w:type="dxa"/>
            <w:tcBorders>
              <w:top w:val="nil"/>
              <w:left w:val="nil"/>
              <w:bottom w:val="single" w:sz="4" w:space="0" w:color="auto"/>
              <w:right w:val="single" w:sz="4" w:space="0" w:color="auto"/>
            </w:tcBorders>
            <w:shd w:val="clear" w:color="auto" w:fill="auto"/>
            <w:noWrap/>
            <w:vAlign w:val="bottom"/>
            <w:hideMark/>
          </w:tcPr>
          <w:p w14:paraId="25ABF746"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1 x mes</w:t>
            </w:r>
          </w:p>
        </w:tc>
        <w:tc>
          <w:tcPr>
            <w:tcW w:w="1200" w:type="dxa"/>
            <w:tcBorders>
              <w:top w:val="nil"/>
              <w:left w:val="nil"/>
              <w:bottom w:val="single" w:sz="4" w:space="0" w:color="auto"/>
              <w:right w:val="single" w:sz="4" w:space="0" w:color="auto"/>
            </w:tcBorders>
            <w:shd w:val="clear" w:color="auto" w:fill="auto"/>
            <w:noWrap/>
            <w:vAlign w:val="bottom"/>
            <w:hideMark/>
          </w:tcPr>
          <w:p w14:paraId="513A1172"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5%</w:t>
            </w:r>
          </w:p>
        </w:tc>
      </w:tr>
      <w:tr w:rsidR="00CE6310" w:rsidRPr="00CE6310" w14:paraId="090AAAEB" w14:textId="77777777" w:rsidTr="00CE6310">
        <w:trPr>
          <w:trHeight w:val="300"/>
        </w:trPr>
        <w:tc>
          <w:tcPr>
            <w:tcW w:w="6140" w:type="dxa"/>
            <w:tcBorders>
              <w:top w:val="nil"/>
              <w:left w:val="single" w:sz="4" w:space="0" w:color="auto"/>
              <w:bottom w:val="single" w:sz="4" w:space="0" w:color="auto"/>
              <w:right w:val="single" w:sz="4" w:space="0" w:color="auto"/>
            </w:tcBorders>
            <w:shd w:val="clear" w:color="auto" w:fill="auto"/>
            <w:noWrap/>
            <w:vAlign w:val="bottom"/>
            <w:hideMark/>
          </w:tcPr>
          <w:p w14:paraId="395E4941"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Laboratorista</w:t>
            </w:r>
          </w:p>
        </w:tc>
        <w:tc>
          <w:tcPr>
            <w:tcW w:w="2020" w:type="dxa"/>
            <w:tcBorders>
              <w:top w:val="nil"/>
              <w:left w:val="nil"/>
              <w:bottom w:val="single" w:sz="4" w:space="0" w:color="auto"/>
              <w:right w:val="single" w:sz="4" w:space="0" w:color="auto"/>
            </w:tcBorders>
            <w:shd w:val="clear" w:color="auto" w:fill="auto"/>
            <w:noWrap/>
            <w:vAlign w:val="bottom"/>
            <w:hideMark/>
          </w:tcPr>
          <w:p w14:paraId="712D0CB7"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2 x mes + eventual</w:t>
            </w:r>
          </w:p>
        </w:tc>
        <w:tc>
          <w:tcPr>
            <w:tcW w:w="1200" w:type="dxa"/>
            <w:tcBorders>
              <w:top w:val="nil"/>
              <w:left w:val="nil"/>
              <w:bottom w:val="single" w:sz="4" w:space="0" w:color="auto"/>
              <w:right w:val="single" w:sz="4" w:space="0" w:color="auto"/>
            </w:tcBorders>
            <w:shd w:val="clear" w:color="auto" w:fill="auto"/>
            <w:noWrap/>
            <w:vAlign w:val="bottom"/>
            <w:hideMark/>
          </w:tcPr>
          <w:p w14:paraId="684DBAF8"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9%</w:t>
            </w:r>
          </w:p>
        </w:tc>
      </w:tr>
      <w:tr w:rsidR="00CE6310" w:rsidRPr="00CE6310" w14:paraId="219A4F03" w14:textId="77777777" w:rsidTr="00CE6310">
        <w:trPr>
          <w:trHeight w:val="300"/>
        </w:trPr>
        <w:tc>
          <w:tcPr>
            <w:tcW w:w="6140" w:type="dxa"/>
            <w:tcBorders>
              <w:top w:val="nil"/>
              <w:left w:val="single" w:sz="4" w:space="0" w:color="auto"/>
              <w:bottom w:val="single" w:sz="4" w:space="0" w:color="auto"/>
              <w:right w:val="single" w:sz="4" w:space="0" w:color="auto"/>
            </w:tcBorders>
            <w:shd w:val="clear" w:color="auto" w:fill="auto"/>
            <w:noWrap/>
            <w:vAlign w:val="bottom"/>
            <w:hideMark/>
          </w:tcPr>
          <w:p w14:paraId="794B9F48"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Chofer y ayudante</w:t>
            </w:r>
          </w:p>
        </w:tc>
        <w:tc>
          <w:tcPr>
            <w:tcW w:w="2020" w:type="dxa"/>
            <w:tcBorders>
              <w:top w:val="nil"/>
              <w:left w:val="nil"/>
              <w:bottom w:val="single" w:sz="4" w:space="0" w:color="auto"/>
              <w:right w:val="single" w:sz="4" w:space="0" w:color="auto"/>
            </w:tcBorders>
            <w:shd w:val="clear" w:color="auto" w:fill="auto"/>
            <w:noWrap/>
            <w:vAlign w:val="bottom"/>
            <w:hideMark/>
          </w:tcPr>
          <w:p w14:paraId="652A89E9"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2 x mes + eventual</w:t>
            </w:r>
          </w:p>
        </w:tc>
        <w:tc>
          <w:tcPr>
            <w:tcW w:w="1200" w:type="dxa"/>
            <w:tcBorders>
              <w:top w:val="nil"/>
              <w:left w:val="nil"/>
              <w:bottom w:val="single" w:sz="4" w:space="0" w:color="auto"/>
              <w:right w:val="single" w:sz="4" w:space="0" w:color="auto"/>
            </w:tcBorders>
            <w:shd w:val="clear" w:color="auto" w:fill="auto"/>
            <w:noWrap/>
            <w:vAlign w:val="bottom"/>
            <w:hideMark/>
          </w:tcPr>
          <w:p w14:paraId="2BF99A1F"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9%</w:t>
            </w:r>
          </w:p>
        </w:tc>
      </w:tr>
      <w:tr w:rsidR="00CE6310" w:rsidRPr="00CE6310" w14:paraId="0B4D5209" w14:textId="77777777" w:rsidTr="00CE6310">
        <w:trPr>
          <w:trHeight w:val="300"/>
        </w:trPr>
        <w:tc>
          <w:tcPr>
            <w:tcW w:w="6140" w:type="dxa"/>
            <w:tcBorders>
              <w:top w:val="nil"/>
              <w:left w:val="single" w:sz="4" w:space="0" w:color="auto"/>
              <w:bottom w:val="single" w:sz="4" w:space="0" w:color="auto"/>
              <w:right w:val="single" w:sz="4" w:space="0" w:color="auto"/>
            </w:tcBorders>
            <w:shd w:val="clear" w:color="auto" w:fill="auto"/>
            <w:noWrap/>
            <w:vAlign w:val="bottom"/>
            <w:hideMark/>
          </w:tcPr>
          <w:p w14:paraId="37D5DEF6"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Recorredor</w:t>
            </w:r>
          </w:p>
        </w:tc>
        <w:tc>
          <w:tcPr>
            <w:tcW w:w="2020" w:type="dxa"/>
            <w:tcBorders>
              <w:top w:val="nil"/>
              <w:left w:val="nil"/>
              <w:bottom w:val="single" w:sz="4" w:space="0" w:color="auto"/>
              <w:right w:val="single" w:sz="4" w:space="0" w:color="auto"/>
            </w:tcBorders>
            <w:shd w:val="clear" w:color="auto" w:fill="auto"/>
            <w:noWrap/>
            <w:vAlign w:val="bottom"/>
            <w:hideMark/>
          </w:tcPr>
          <w:p w14:paraId="22D7580A"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5 x mes + eventual</w:t>
            </w:r>
          </w:p>
        </w:tc>
        <w:tc>
          <w:tcPr>
            <w:tcW w:w="1200" w:type="dxa"/>
            <w:tcBorders>
              <w:top w:val="nil"/>
              <w:left w:val="nil"/>
              <w:bottom w:val="single" w:sz="4" w:space="0" w:color="auto"/>
              <w:right w:val="single" w:sz="4" w:space="0" w:color="auto"/>
            </w:tcBorders>
            <w:shd w:val="clear" w:color="auto" w:fill="auto"/>
            <w:noWrap/>
            <w:vAlign w:val="bottom"/>
            <w:hideMark/>
          </w:tcPr>
          <w:p w14:paraId="3A5934DA" w14:textId="77777777" w:rsidR="00CE6310" w:rsidRPr="00CE6310" w:rsidRDefault="00CE6310" w:rsidP="00CE6310">
            <w:pPr>
              <w:jc w:val="center"/>
              <w:rPr>
                <w:rFonts w:ascii="Calibri" w:hAnsi="Calibri" w:cs="Calibri"/>
                <w:color w:val="000000"/>
                <w:sz w:val="22"/>
                <w:szCs w:val="22"/>
              </w:rPr>
            </w:pPr>
            <w:r w:rsidRPr="00CE6310">
              <w:rPr>
                <w:rFonts w:ascii="Calibri" w:hAnsi="Calibri" w:cs="Calibri"/>
                <w:color w:val="000000"/>
                <w:sz w:val="22"/>
                <w:szCs w:val="22"/>
              </w:rPr>
              <w:t>23%</w:t>
            </w:r>
          </w:p>
        </w:tc>
      </w:tr>
    </w:tbl>
    <w:p w14:paraId="6684F249" w14:textId="77777777" w:rsidR="00CE6310" w:rsidRDefault="00CE6310" w:rsidP="0097261F"/>
    <w:p w14:paraId="60D05838" w14:textId="77777777" w:rsidR="0097261F" w:rsidRDefault="0097261F" w:rsidP="0097261F"/>
    <w:p w14:paraId="6905F186" w14:textId="0F2E2FE7" w:rsidR="00A0603C" w:rsidRDefault="00A0603C"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36" w:name="_Toc164201565"/>
      <w:r>
        <w:rPr>
          <w:rFonts w:ascii="Exo Black" w:hAnsi="Exo Black" w:cs="Arial"/>
          <w:b/>
          <w:bCs/>
          <w:color w:val="002060"/>
          <w:sz w:val="28"/>
          <w:szCs w:val="28"/>
        </w:rPr>
        <w:t xml:space="preserve">6.2. </w:t>
      </w:r>
      <w:r w:rsidR="00FC2F88">
        <w:rPr>
          <w:rFonts w:ascii="Exo Black" w:hAnsi="Exo Black" w:cs="Arial"/>
          <w:b/>
          <w:bCs/>
          <w:color w:val="002060"/>
          <w:sz w:val="28"/>
          <w:szCs w:val="28"/>
        </w:rPr>
        <w:t>Móviles</w:t>
      </w:r>
      <w:bookmarkEnd w:id="36"/>
    </w:p>
    <w:p w14:paraId="1FB60F79" w14:textId="77777777" w:rsidR="009A66EB" w:rsidRDefault="009A66EB"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p>
    <w:p w14:paraId="6858BA5A" w14:textId="77777777" w:rsidR="00BC0786" w:rsidRDefault="00BC0786" w:rsidP="00BC0786">
      <w:pPr>
        <w:spacing w:line="276" w:lineRule="auto"/>
        <w:jc w:val="both"/>
        <w:rPr>
          <w:rFonts w:ascii="Exo" w:hAnsi="Exo" w:cs="Arial"/>
          <w:sz w:val="24"/>
          <w:szCs w:val="24"/>
        </w:rPr>
      </w:pPr>
      <w:r w:rsidRPr="000B5DAC">
        <w:rPr>
          <w:rFonts w:ascii="Exo" w:hAnsi="Exo" w:cs="Arial"/>
          <w:sz w:val="24"/>
          <w:szCs w:val="24"/>
        </w:rPr>
        <w:t>Para el servicio</w:t>
      </w:r>
      <w:r>
        <w:rPr>
          <w:rFonts w:ascii="Exo" w:hAnsi="Exo" w:cs="Arial"/>
          <w:sz w:val="24"/>
          <w:szCs w:val="24"/>
        </w:rPr>
        <w:t>,</w:t>
      </w:r>
      <w:r w:rsidRPr="000B5DAC">
        <w:rPr>
          <w:rFonts w:ascii="Exo" w:hAnsi="Exo" w:cs="Arial"/>
          <w:sz w:val="24"/>
          <w:szCs w:val="24"/>
        </w:rPr>
        <w:t xml:space="preserve"> P</w:t>
      </w:r>
      <w:r>
        <w:rPr>
          <w:rFonts w:ascii="Exo" w:hAnsi="Exo" w:cs="Arial"/>
          <w:sz w:val="24"/>
          <w:szCs w:val="24"/>
        </w:rPr>
        <w:t>ECOM</w:t>
      </w:r>
      <w:r w:rsidRPr="000B5DAC">
        <w:rPr>
          <w:rFonts w:ascii="Exo" w:hAnsi="Exo" w:cs="Arial"/>
          <w:sz w:val="24"/>
          <w:szCs w:val="24"/>
        </w:rPr>
        <w:t xml:space="preserve"> pone a disposición los siguientes equipos:</w:t>
      </w:r>
    </w:p>
    <w:p w14:paraId="2EF1FDD1" w14:textId="77777777" w:rsidR="00BC0786" w:rsidRPr="000B5DAC" w:rsidRDefault="00BC0786" w:rsidP="00BC0786">
      <w:pPr>
        <w:spacing w:line="276" w:lineRule="auto"/>
        <w:jc w:val="both"/>
        <w:rPr>
          <w:rFonts w:ascii="Exo" w:hAnsi="Exo" w:cs="Arial"/>
          <w:sz w:val="24"/>
          <w:szCs w:val="24"/>
        </w:rPr>
      </w:pPr>
    </w:p>
    <w:p w14:paraId="14A2FCB7" w14:textId="74F35E8F" w:rsidR="00BC0786" w:rsidRDefault="00BC0786" w:rsidP="00BC0786">
      <w:pPr>
        <w:numPr>
          <w:ilvl w:val="0"/>
          <w:numId w:val="7"/>
        </w:numPr>
        <w:spacing w:line="276" w:lineRule="auto"/>
        <w:jc w:val="both"/>
        <w:rPr>
          <w:rFonts w:ascii="Exo" w:hAnsi="Exo" w:cs="Arial"/>
          <w:sz w:val="24"/>
          <w:szCs w:val="24"/>
        </w:rPr>
      </w:pPr>
      <w:r>
        <w:rPr>
          <w:rFonts w:ascii="Exo" w:hAnsi="Exo" w:cs="Arial"/>
          <w:sz w:val="24"/>
          <w:szCs w:val="24"/>
        </w:rPr>
        <w:t xml:space="preserve">Camionetas </w:t>
      </w:r>
      <w:r w:rsidRPr="000B5DAC">
        <w:rPr>
          <w:rFonts w:ascii="Exo" w:hAnsi="Exo" w:cs="Arial"/>
          <w:sz w:val="24"/>
          <w:szCs w:val="24"/>
        </w:rPr>
        <w:t xml:space="preserve">Pick-Up 4 x 4, destinada al transporte del personal y logística de la operación. </w:t>
      </w:r>
    </w:p>
    <w:p w14:paraId="4BC5BE63" w14:textId="77777777" w:rsidR="00BC0786" w:rsidRPr="000B5DAC" w:rsidRDefault="00BC0786" w:rsidP="00BC0786">
      <w:pPr>
        <w:spacing w:line="276" w:lineRule="auto"/>
        <w:ind w:left="851"/>
        <w:jc w:val="both"/>
        <w:rPr>
          <w:rFonts w:ascii="Exo" w:hAnsi="Exo" w:cs="Arial"/>
          <w:sz w:val="24"/>
          <w:szCs w:val="24"/>
        </w:rPr>
      </w:pPr>
    </w:p>
    <w:p w14:paraId="5497195C" w14:textId="77777777" w:rsidR="00BC0786" w:rsidRPr="007A6B00" w:rsidRDefault="00BC0786" w:rsidP="00BC0786">
      <w:pPr>
        <w:numPr>
          <w:ilvl w:val="0"/>
          <w:numId w:val="6"/>
        </w:numPr>
        <w:spacing w:line="276" w:lineRule="auto"/>
        <w:jc w:val="both"/>
        <w:rPr>
          <w:rFonts w:ascii="Exo" w:hAnsi="Exo" w:cs="Arial"/>
          <w:sz w:val="24"/>
          <w:szCs w:val="24"/>
        </w:rPr>
      </w:pPr>
      <w:r w:rsidRPr="007A6B00">
        <w:rPr>
          <w:rFonts w:ascii="Exo" w:hAnsi="Exo" w:cs="Arial"/>
          <w:sz w:val="24"/>
          <w:szCs w:val="24"/>
        </w:rPr>
        <w:t>Unidad de relleno y batcheos, equipada con bombas de desplazamiento positivo para reposición y batcheos (presión máxima 30 kg/cm²).</w:t>
      </w:r>
    </w:p>
    <w:p w14:paraId="43B4C7B2" w14:textId="77777777" w:rsidR="00BC0786" w:rsidRPr="000F5122" w:rsidRDefault="00BC0786" w:rsidP="00BC0786">
      <w:pPr>
        <w:spacing w:line="276" w:lineRule="auto"/>
        <w:ind w:left="850"/>
        <w:jc w:val="both"/>
        <w:rPr>
          <w:rFonts w:ascii="Exo" w:hAnsi="Exo" w:cs="Arial"/>
          <w:sz w:val="24"/>
          <w:szCs w:val="24"/>
          <w:highlight w:val="yellow"/>
        </w:rPr>
      </w:pPr>
    </w:p>
    <w:p w14:paraId="644F008F" w14:textId="5CBEAEA7" w:rsidR="00BC0786" w:rsidRPr="0051667F" w:rsidRDefault="00BC0786" w:rsidP="00BC0786">
      <w:pPr>
        <w:spacing w:line="276" w:lineRule="auto"/>
        <w:jc w:val="both"/>
        <w:rPr>
          <w:rFonts w:ascii="Exo" w:hAnsi="Exo" w:cs="Arial"/>
          <w:sz w:val="24"/>
          <w:szCs w:val="24"/>
        </w:rPr>
      </w:pPr>
      <w:r w:rsidRPr="0051667F">
        <w:rPr>
          <w:rFonts w:ascii="Exo" w:hAnsi="Exo" w:cs="Arial"/>
          <w:sz w:val="24"/>
          <w:szCs w:val="24"/>
        </w:rPr>
        <w:lastRenderedPageBreak/>
        <w:t>La afectación de los equipos se corresponde con la afectación del personal</w:t>
      </w:r>
      <w:r w:rsidR="0052375B">
        <w:rPr>
          <w:rFonts w:ascii="Exo" w:hAnsi="Exo" w:cs="Arial"/>
          <w:sz w:val="24"/>
          <w:szCs w:val="24"/>
        </w:rPr>
        <w:t>.</w:t>
      </w:r>
    </w:p>
    <w:p w14:paraId="45D55581" w14:textId="77777777" w:rsidR="00BC0786" w:rsidRPr="0051667F" w:rsidRDefault="00BC0786" w:rsidP="00BC0786">
      <w:pPr>
        <w:spacing w:line="276" w:lineRule="auto"/>
        <w:jc w:val="both"/>
        <w:rPr>
          <w:rFonts w:ascii="Exo" w:hAnsi="Exo" w:cs="Arial"/>
          <w:sz w:val="24"/>
          <w:szCs w:val="24"/>
        </w:rPr>
      </w:pPr>
    </w:p>
    <w:p w14:paraId="243E0165" w14:textId="77777777" w:rsidR="00BC0786" w:rsidRPr="0051667F" w:rsidRDefault="00BC0786" w:rsidP="00BC0786">
      <w:pPr>
        <w:spacing w:line="276" w:lineRule="auto"/>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79C836C3" w14:textId="77777777" w:rsidR="00BC0786" w:rsidRPr="0051667F" w:rsidRDefault="00BC0786" w:rsidP="00BC0786">
      <w:pPr>
        <w:spacing w:line="276" w:lineRule="auto"/>
        <w:jc w:val="both"/>
        <w:rPr>
          <w:rFonts w:ascii="Exo" w:hAnsi="Exo" w:cs="Arial"/>
          <w:sz w:val="24"/>
          <w:szCs w:val="24"/>
        </w:rPr>
      </w:pPr>
      <w:r w:rsidRPr="0051667F">
        <w:rPr>
          <w:rFonts w:ascii="Exo" w:hAnsi="Exo" w:cs="Arial"/>
          <w:sz w:val="24"/>
          <w:szCs w:val="24"/>
        </w:rPr>
        <w:t>Equipamiento adicional de las unidades:</w:t>
      </w:r>
    </w:p>
    <w:p w14:paraId="10E9C417" w14:textId="77777777" w:rsidR="00BC0786" w:rsidRPr="0051667F"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Tacógrafo</w:t>
      </w:r>
    </w:p>
    <w:p w14:paraId="73145389" w14:textId="77777777" w:rsidR="00BC0786" w:rsidRPr="0051667F"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Matafuego</w:t>
      </w:r>
    </w:p>
    <w:p w14:paraId="6DD59CE9" w14:textId="77777777" w:rsidR="00BC0786" w:rsidRPr="0051667F"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36F19772" w14:textId="77777777" w:rsidR="00BC0786" w:rsidRPr="0051667F"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Eslingas</w:t>
      </w:r>
    </w:p>
    <w:p w14:paraId="6D4BD38B" w14:textId="77777777" w:rsidR="00BC0786" w:rsidRPr="0051667F"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Arrestachispas</w:t>
      </w:r>
    </w:p>
    <w:p w14:paraId="10FF6140" w14:textId="77777777" w:rsidR="00BC0786" w:rsidRPr="0051667F"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3042A181" w14:textId="77777777" w:rsidR="00BC0786" w:rsidRPr="0052375B" w:rsidRDefault="00BC0786" w:rsidP="00BC0786">
      <w:pPr>
        <w:numPr>
          <w:ilvl w:val="0"/>
          <w:numId w:val="6"/>
        </w:numPr>
        <w:spacing w:line="276" w:lineRule="auto"/>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FDA48C4" w14:textId="77777777" w:rsidR="0052375B" w:rsidRPr="0051667F" w:rsidRDefault="0052375B" w:rsidP="00BC0786">
      <w:pPr>
        <w:numPr>
          <w:ilvl w:val="0"/>
          <w:numId w:val="6"/>
        </w:numPr>
        <w:spacing w:line="276" w:lineRule="auto"/>
        <w:jc w:val="both"/>
        <w:rPr>
          <w:rFonts w:ascii="Exo" w:eastAsia="Arial Unicode MS" w:hAnsi="Exo" w:cs="Arial"/>
          <w:sz w:val="24"/>
          <w:szCs w:val="24"/>
          <w:lang w:val="es-MX"/>
        </w:rPr>
      </w:pPr>
    </w:p>
    <w:p w14:paraId="0A33E628" w14:textId="64F48D47" w:rsidR="00F87779" w:rsidRDefault="00E10468"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37" w:name="_Toc164201566"/>
      <w:r>
        <w:rPr>
          <w:rFonts w:ascii="Exo Black" w:hAnsi="Exo Black" w:cs="Arial"/>
          <w:b/>
          <w:bCs/>
          <w:color w:val="002060"/>
          <w:sz w:val="28"/>
          <w:szCs w:val="28"/>
        </w:rPr>
        <w:t>6.</w:t>
      </w:r>
      <w:r w:rsidR="00F87779">
        <w:rPr>
          <w:rFonts w:ascii="Exo Black" w:hAnsi="Exo Black" w:cs="Arial"/>
          <w:b/>
          <w:bCs/>
          <w:color w:val="002060"/>
          <w:sz w:val="28"/>
          <w:szCs w:val="28"/>
        </w:rPr>
        <w:t>3. Equipos de Dosificación</w:t>
      </w:r>
      <w:r w:rsidR="00E730EE">
        <w:rPr>
          <w:rFonts w:ascii="Exo Black" w:hAnsi="Exo Black" w:cs="Arial"/>
          <w:b/>
          <w:bCs/>
          <w:color w:val="002060"/>
          <w:sz w:val="28"/>
          <w:szCs w:val="28"/>
        </w:rPr>
        <w:t xml:space="preserve"> y telemetría</w:t>
      </w:r>
      <w:bookmarkEnd w:id="37"/>
    </w:p>
    <w:p w14:paraId="3D32D151" w14:textId="727B7885" w:rsidR="00DC4F67" w:rsidRPr="00490444" w:rsidRDefault="00DC4F67" w:rsidP="00490444">
      <w:pPr>
        <w:spacing w:line="276" w:lineRule="auto"/>
        <w:jc w:val="both"/>
        <w:rPr>
          <w:rFonts w:ascii="Exo" w:hAnsi="Exo" w:cs="Arial"/>
          <w:sz w:val="24"/>
          <w:szCs w:val="24"/>
        </w:rPr>
      </w:pPr>
    </w:p>
    <w:p w14:paraId="1DE34B2C" w14:textId="6914CF98" w:rsidR="00A74E45" w:rsidRDefault="00A74E45" w:rsidP="00A74E45">
      <w:pPr>
        <w:spacing w:line="276" w:lineRule="auto"/>
        <w:jc w:val="both"/>
        <w:rPr>
          <w:rFonts w:ascii="Exo" w:hAnsi="Exo" w:cs="Arial"/>
          <w:sz w:val="24"/>
          <w:szCs w:val="24"/>
        </w:rPr>
      </w:pPr>
      <w:r w:rsidRPr="00A74E45">
        <w:rPr>
          <w:rFonts w:ascii="Exo" w:hAnsi="Exo" w:cs="Arial"/>
          <w:sz w:val="24"/>
          <w:szCs w:val="24"/>
        </w:rPr>
        <w:t>Para el desarrollar el servicio se ponen a disposición equipos de dosificación según lo requerido en el pedido de cotización</w:t>
      </w:r>
      <w:r w:rsidR="00F17450">
        <w:rPr>
          <w:rFonts w:ascii="Exo" w:hAnsi="Exo" w:cs="Arial"/>
          <w:sz w:val="24"/>
          <w:szCs w:val="24"/>
        </w:rPr>
        <w:t>. Se ha</w:t>
      </w:r>
      <w:r w:rsidR="00A02D4E">
        <w:rPr>
          <w:rFonts w:ascii="Exo" w:hAnsi="Exo" w:cs="Arial"/>
          <w:sz w:val="24"/>
          <w:szCs w:val="24"/>
        </w:rPr>
        <w:t xml:space="preserve"> considera</w:t>
      </w:r>
      <w:r w:rsidR="00F17450">
        <w:rPr>
          <w:rFonts w:ascii="Exo" w:hAnsi="Exo" w:cs="Arial"/>
          <w:sz w:val="24"/>
          <w:szCs w:val="24"/>
        </w:rPr>
        <w:t>do emplear skids convencionales, teniendo en cuenta</w:t>
      </w:r>
      <w:r w:rsidR="00A02D4E">
        <w:rPr>
          <w:rFonts w:ascii="Exo" w:hAnsi="Exo" w:cs="Arial"/>
          <w:sz w:val="24"/>
          <w:szCs w:val="24"/>
        </w:rPr>
        <w:t xml:space="preserve"> la posibilidad de retirar los equipos de las áreas clasificadas mediante tuubing de inyección.</w:t>
      </w:r>
    </w:p>
    <w:p w14:paraId="30F291A6" w14:textId="77777777" w:rsidR="001F37B8" w:rsidRDefault="001F37B8" w:rsidP="00A74E45">
      <w:pPr>
        <w:spacing w:line="276" w:lineRule="auto"/>
        <w:jc w:val="both"/>
        <w:rPr>
          <w:rFonts w:ascii="Exo" w:hAnsi="Exo" w:cs="Arial"/>
          <w:sz w:val="24"/>
          <w:szCs w:val="24"/>
        </w:rPr>
      </w:pPr>
    </w:p>
    <w:tbl>
      <w:tblPr>
        <w:tblW w:w="6720" w:type="dxa"/>
        <w:jc w:val="center"/>
        <w:tblCellMar>
          <w:left w:w="70" w:type="dxa"/>
          <w:right w:w="70" w:type="dxa"/>
        </w:tblCellMar>
        <w:tblLook w:val="04A0" w:firstRow="1" w:lastRow="0" w:firstColumn="1" w:lastColumn="0" w:noHBand="0" w:noVBand="1"/>
      </w:tblPr>
      <w:tblGrid>
        <w:gridCol w:w="6720"/>
      </w:tblGrid>
      <w:tr w:rsidR="001F37B8" w:rsidRPr="00490444" w14:paraId="035B0F53" w14:textId="77777777" w:rsidTr="001F37B8">
        <w:trPr>
          <w:trHeight w:val="300"/>
          <w:jc w:val="center"/>
        </w:trPr>
        <w:tc>
          <w:tcPr>
            <w:tcW w:w="6720" w:type="dxa"/>
            <w:tcBorders>
              <w:top w:val="single" w:sz="4" w:space="0" w:color="auto"/>
              <w:left w:val="single" w:sz="4" w:space="0" w:color="auto"/>
              <w:bottom w:val="single" w:sz="4" w:space="0" w:color="auto"/>
              <w:right w:val="single" w:sz="4" w:space="0" w:color="auto"/>
            </w:tcBorders>
            <w:shd w:val="clear" w:color="000000" w:fill="002060"/>
            <w:noWrap/>
            <w:vAlign w:val="bottom"/>
            <w:hideMark/>
          </w:tcPr>
          <w:p w14:paraId="7E2F9B05" w14:textId="77777777" w:rsidR="001F37B8" w:rsidRPr="00490444" w:rsidRDefault="001F37B8" w:rsidP="00490444">
            <w:pPr>
              <w:spacing w:line="276" w:lineRule="auto"/>
              <w:jc w:val="both"/>
              <w:rPr>
                <w:rFonts w:ascii="Exo" w:hAnsi="Exo" w:cs="Arial"/>
                <w:sz w:val="24"/>
                <w:szCs w:val="24"/>
              </w:rPr>
            </w:pPr>
            <w:r w:rsidRPr="00490444">
              <w:rPr>
                <w:rFonts w:ascii="Exo" w:hAnsi="Exo" w:cs="Arial"/>
                <w:sz w:val="24"/>
                <w:szCs w:val="24"/>
              </w:rPr>
              <w:t>Equipos de Dosificación</w:t>
            </w:r>
          </w:p>
        </w:tc>
      </w:tr>
      <w:tr w:rsidR="001F37B8" w:rsidRPr="00490444" w14:paraId="3941903C" w14:textId="77777777" w:rsidTr="001F37B8">
        <w:trPr>
          <w:trHeight w:val="300"/>
          <w:jc w:val="center"/>
        </w:trPr>
        <w:tc>
          <w:tcPr>
            <w:tcW w:w="6720" w:type="dxa"/>
            <w:tcBorders>
              <w:top w:val="nil"/>
              <w:left w:val="single" w:sz="4" w:space="0" w:color="auto"/>
              <w:bottom w:val="single" w:sz="4" w:space="0" w:color="auto"/>
              <w:right w:val="single" w:sz="4" w:space="0" w:color="auto"/>
            </w:tcBorders>
            <w:shd w:val="clear" w:color="auto" w:fill="auto"/>
            <w:noWrap/>
            <w:vAlign w:val="bottom"/>
            <w:hideMark/>
          </w:tcPr>
          <w:p w14:paraId="5767840B" w14:textId="77777777" w:rsidR="001F37B8" w:rsidRPr="00490444" w:rsidRDefault="001F37B8" w:rsidP="00490444">
            <w:pPr>
              <w:spacing w:line="276" w:lineRule="auto"/>
              <w:jc w:val="both"/>
              <w:rPr>
                <w:rFonts w:ascii="Exo" w:hAnsi="Exo" w:cs="Arial"/>
                <w:sz w:val="24"/>
                <w:szCs w:val="24"/>
              </w:rPr>
            </w:pPr>
            <w:r w:rsidRPr="00490444">
              <w:rPr>
                <w:rFonts w:ascii="Exo" w:hAnsi="Exo" w:cs="Arial"/>
                <w:sz w:val="24"/>
                <w:szCs w:val="24"/>
              </w:rPr>
              <w:t>Skid eléctrico alta presión de 1.000 lts</w:t>
            </w:r>
          </w:p>
        </w:tc>
      </w:tr>
      <w:tr w:rsidR="001F37B8" w:rsidRPr="00490444" w14:paraId="79A64275" w14:textId="77777777" w:rsidTr="001F37B8">
        <w:trPr>
          <w:trHeight w:val="300"/>
          <w:jc w:val="center"/>
        </w:trPr>
        <w:tc>
          <w:tcPr>
            <w:tcW w:w="6720" w:type="dxa"/>
            <w:tcBorders>
              <w:top w:val="nil"/>
              <w:left w:val="single" w:sz="4" w:space="0" w:color="auto"/>
              <w:bottom w:val="single" w:sz="4" w:space="0" w:color="auto"/>
              <w:right w:val="single" w:sz="4" w:space="0" w:color="auto"/>
            </w:tcBorders>
            <w:shd w:val="clear" w:color="auto" w:fill="auto"/>
            <w:noWrap/>
            <w:vAlign w:val="bottom"/>
            <w:hideMark/>
          </w:tcPr>
          <w:p w14:paraId="23471967" w14:textId="77777777" w:rsidR="001F37B8" w:rsidRPr="00490444" w:rsidRDefault="001F37B8" w:rsidP="00490444">
            <w:pPr>
              <w:spacing w:line="276" w:lineRule="auto"/>
              <w:jc w:val="both"/>
              <w:rPr>
                <w:rFonts w:ascii="Exo" w:hAnsi="Exo" w:cs="Arial"/>
                <w:sz w:val="24"/>
                <w:szCs w:val="24"/>
              </w:rPr>
            </w:pPr>
            <w:r w:rsidRPr="00490444">
              <w:rPr>
                <w:rFonts w:ascii="Exo" w:hAnsi="Exo" w:cs="Arial"/>
                <w:sz w:val="24"/>
                <w:szCs w:val="24"/>
              </w:rPr>
              <w:t>Skid eléctrico alta presión de 1.000 lts con doble bomba</w:t>
            </w:r>
          </w:p>
        </w:tc>
      </w:tr>
      <w:tr w:rsidR="001F37B8" w:rsidRPr="00490444" w14:paraId="7A3DD354" w14:textId="77777777" w:rsidTr="001F37B8">
        <w:trPr>
          <w:trHeight w:val="300"/>
          <w:jc w:val="center"/>
        </w:trPr>
        <w:tc>
          <w:tcPr>
            <w:tcW w:w="6720" w:type="dxa"/>
            <w:tcBorders>
              <w:top w:val="nil"/>
              <w:left w:val="single" w:sz="4" w:space="0" w:color="auto"/>
              <w:bottom w:val="single" w:sz="4" w:space="0" w:color="auto"/>
              <w:right w:val="single" w:sz="4" w:space="0" w:color="auto"/>
            </w:tcBorders>
            <w:shd w:val="clear" w:color="auto" w:fill="auto"/>
            <w:noWrap/>
            <w:vAlign w:val="bottom"/>
            <w:hideMark/>
          </w:tcPr>
          <w:p w14:paraId="7A506BA0" w14:textId="6FA0334C" w:rsidR="001F37B8" w:rsidRPr="00490444" w:rsidRDefault="001F37B8" w:rsidP="00490444">
            <w:pPr>
              <w:spacing w:line="276" w:lineRule="auto"/>
              <w:jc w:val="both"/>
              <w:rPr>
                <w:rFonts w:ascii="Exo" w:hAnsi="Exo" w:cs="Arial"/>
                <w:sz w:val="24"/>
                <w:szCs w:val="24"/>
              </w:rPr>
            </w:pPr>
            <w:r w:rsidRPr="00490444">
              <w:rPr>
                <w:rFonts w:ascii="Exo" w:hAnsi="Exo" w:cs="Arial"/>
                <w:sz w:val="24"/>
                <w:szCs w:val="24"/>
              </w:rPr>
              <w:t>Skid eléctrico alta presión de 1.000 lts sin bomba</w:t>
            </w:r>
          </w:p>
        </w:tc>
      </w:tr>
      <w:tr w:rsidR="001F37B8" w:rsidRPr="00490444" w14:paraId="4D84FC85" w14:textId="77777777" w:rsidTr="001F37B8">
        <w:trPr>
          <w:trHeight w:val="300"/>
          <w:jc w:val="center"/>
        </w:trPr>
        <w:tc>
          <w:tcPr>
            <w:tcW w:w="6720" w:type="dxa"/>
            <w:tcBorders>
              <w:top w:val="nil"/>
              <w:left w:val="single" w:sz="4" w:space="0" w:color="auto"/>
              <w:bottom w:val="single" w:sz="4" w:space="0" w:color="auto"/>
              <w:right w:val="single" w:sz="4" w:space="0" w:color="auto"/>
            </w:tcBorders>
            <w:shd w:val="clear" w:color="auto" w:fill="auto"/>
            <w:noWrap/>
            <w:vAlign w:val="bottom"/>
            <w:hideMark/>
          </w:tcPr>
          <w:p w14:paraId="30E1479C" w14:textId="77777777" w:rsidR="001F37B8" w:rsidRPr="00490444" w:rsidRDefault="001F37B8" w:rsidP="00490444">
            <w:pPr>
              <w:spacing w:line="276" w:lineRule="auto"/>
              <w:jc w:val="both"/>
              <w:rPr>
                <w:rFonts w:ascii="Exo" w:hAnsi="Exo" w:cs="Arial"/>
                <w:sz w:val="24"/>
                <w:szCs w:val="24"/>
              </w:rPr>
            </w:pPr>
            <w:r w:rsidRPr="00490444">
              <w:rPr>
                <w:rFonts w:ascii="Exo" w:hAnsi="Exo" w:cs="Arial"/>
                <w:sz w:val="24"/>
                <w:szCs w:val="24"/>
              </w:rPr>
              <w:t>Skid solar alta presión de 1.000 lts</w:t>
            </w:r>
          </w:p>
        </w:tc>
      </w:tr>
    </w:tbl>
    <w:p w14:paraId="40B08CF9" w14:textId="77777777" w:rsidR="001F37B8" w:rsidRPr="00A74E45" w:rsidRDefault="001F37B8" w:rsidP="00A74E45">
      <w:pPr>
        <w:spacing w:line="276" w:lineRule="auto"/>
        <w:jc w:val="both"/>
        <w:rPr>
          <w:rFonts w:ascii="Exo" w:hAnsi="Exo" w:cs="Arial"/>
          <w:sz w:val="24"/>
          <w:szCs w:val="24"/>
        </w:rPr>
      </w:pPr>
    </w:p>
    <w:p w14:paraId="697EACB3" w14:textId="77777777" w:rsidR="00B81EF1" w:rsidRPr="00490444" w:rsidRDefault="00B81EF1" w:rsidP="00490444">
      <w:pPr>
        <w:spacing w:line="276" w:lineRule="auto"/>
        <w:jc w:val="both"/>
        <w:rPr>
          <w:rFonts w:ascii="Exo" w:hAnsi="Exo" w:cs="Arial"/>
          <w:sz w:val="24"/>
          <w:szCs w:val="24"/>
        </w:rPr>
      </w:pPr>
    </w:p>
    <w:p w14:paraId="49400619" w14:textId="77777777" w:rsidR="0002765C" w:rsidRPr="00490444" w:rsidRDefault="00A02D6C" w:rsidP="00490444">
      <w:pPr>
        <w:spacing w:line="276" w:lineRule="auto"/>
        <w:jc w:val="center"/>
        <w:rPr>
          <w:rFonts w:ascii="Exo" w:hAnsi="Exo" w:cs="Arial"/>
          <w:sz w:val="24"/>
          <w:szCs w:val="24"/>
        </w:rPr>
      </w:pPr>
      <w:r w:rsidRPr="00490444">
        <w:rPr>
          <w:rFonts w:ascii="Exo" w:hAnsi="Exo" w:cs="Arial"/>
          <w:noProof/>
          <w:sz w:val="24"/>
          <w:szCs w:val="24"/>
        </w:rPr>
        <w:drawing>
          <wp:inline distT="0" distB="0" distL="0" distR="0" wp14:anchorId="06F48421" wp14:editId="6D7D9BAC">
            <wp:extent cx="3562847" cy="1952898"/>
            <wp:effectExtent l="0" t="0" r="0" b="952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62847" cy="1952898"/>
                    </a:xfrm>
                    <a:prstGeom prst="rect">
                      <a:avLst/>
                    </a:prstGeom>
                  </pic:spPr>
                </pic:pic>
              </a:graphicData>
            </a:graphic>
          </wp:inline>
        </w:drawing>
      </w:r>
    </w:p>
    <w:p w14:paraId="0E3C6886" w14:textId="50EF1734" w:rsidR="00B81EF1" w:rsidRPr="00490444" w:rsidRDefault="00A74E45" w:rsidP="00490444">
      <w:pPr>
        <w:spacing w:line="276" w:lineRule="auto"/>
        <w:ind w:left="1928" w:firstLine="964"/>
        <w:jc w:val="both"/>
        <w:rPr>
          <w:rFonts w:ascii="Exo" w:hAnsi="Exo" w:cs="Arial"/>
        </w:rPr>
      </w:pPr>
      <w:r w:rsidRPr="00490444">
        <w:rPr>
          <w:rFonts w:ascii="Exo" w:hAnsi="Exo" w:cs="Arial"/>
        </w:rPr>
        <w:lastRenderedPageBreak/>
        <w:t xml:space="preserve">Ilustración 2: </w:t>
      </w:r>
      <w:r w:rsidR="0002765C" w:rsidRPr="00490444">
        <w:rPr>
          <w:rFonts w:ascii="Exo" w:hAnsi="Exo" w:cs="Arial"/>
        </w:rPr>
        <w:t xml:space="preserve">Equipo convencional y solar típico </w:t>
      </w:r>
    </w:p>
    <w:p w14:paraId="09660866" w14:textId="4EBE16A3" w:rsidR="00F87779" w:rsidRPr="00490444" w:rsidRDefault="00F87779" w:rsidP="00490444">
      <w:pPr>
        <w:spacing w:line="276" w:lineRule="auto"/>
        <w:jc w:val="both"/>
        <w:rPr>
          <w:rFonts w:ascii="Exo" w:hAnsi="Exo" w:cs="Arial"/>
          <w:sz w:val="24"/>
          <w:szCs w:val="24"/>
        </w:rPr>
      </w:pPr>
    </w:p>
    <w:p w14:paraId="78810404" w14:textId="61EC9A1D" w:rsidR="00761F30" w:rsidRPr="00490444" w:rsidRDefault="009C7148" w:rsidP="00F1660C">
      <w:pPr>
        <w:spacing w:line="276" w:lineRule="auto"/>
        <w:jc w:val="both"/>
        <w:rPr>
          <w:rFonts w:ascii="Exo" w:hAnsi="Exo" w:cs="Arial"/>
          <w:sz w:val="24"/>
          <w:szCs w:val="24"/>
        </w:rPr>
      </w:pPr>
      <w:r w:rsidRPr="009C7148">
        <w:rPr>
          <w:rFonts w:ascii="Exo" w:hAnsi="Exo" w:cs="Arial"/>
          <w:sz w:val="24"/>
          <w:szCs w:val="24"/>
        </w:rPr>
        <w:t>En cuanto al servicio de telemetría se propone un esquema de sensor</w:t>
      </w:r>
      <w:r w:rsidR="002E0528">
        <w:rPr>
          <w:rFonts w:ascii="Exo" w:hAnsi="Exo" w:cs="Arial"/>
          <w:sz w:val="24"/>
          <w:szCs w:val="24"/>
        </w:rPr>
        <w:t xml:space="preserve"> de presión externo</w:t>
      </w:r>
      <w:r w:rsidRPr="009C7148">
        <w:rPr>
          <w:rFonts w:ascii="Exo" w:hAnsi="Exo" w:cs="Arial"/>
          <w:sz w:val="24"/>
          <w:szCs w:val="24"/>
        </w:rPr>
        <w:t xml:space="preserve"> y controlador</w:t>
      </w:r>
      <w:r w:rsidR="002E0528">
        <w:rPr>
          <w:rFonts w:ascii="Exo" w:hAnsi="Exo" w:cs="Arial"/>
          <w:sz w:val="24"/>
          <w:szCs w:val="24"/>
        </w:rPr>
        <w:t xml:space="preserve"> </w:t>
      </w:r>
      <w:r w:rsidR="00B47A74">
        <w:rPr>
          <w:rFonts w:ascii="Exo" w:hAnsi="Exo" w:cs="Arial"/>
          <w:sz w:val="24"/>
          <w:szCs w:val="24"/>
        </w:rPr>
        <w:t xml:space="preserve">con alimentación solar. La transmisión se efectuará satelitalmente desde </w:t>
      </w:r>
      <w:r w:rsidR="00504CB6">
        <w:rPr>
          <w:rFonts w:ascii="Exo" w:hAnsi="Exo" w:cs="Arial"/>
          <w:sz w:val="24"/>
          <w:szCs w:val="24"/>
        </w:rPr>
        <w:t xml:space="preserve">equipos maestros a los cuales de ser posible se le conectaran </w:t>
      </w:r>
      <w:r w:rsidR="0079623F">
        <w:rPr>
          <w:rFonts w:ascii="Exo" w:hAnsi="Exo" w:cs="Arial"/>
          <w:sz w:val="24"/>
          <w:szCs w:val="24"/>
        </w:rPr>
        <w:t>esclavos</w:t>
      </w:r>
      <w:r w:rsidR="00942D01">
        <w:rPr>
          <w:rFonts w:ascii="Exo" w:hAnsi="Exo" w:cs="Arial"/>
          <w:sz w:val="24"/>
          <w:szCs w:val="24"/>
        </w:rPr>
        <w:t xml:space="preserve"> transmitiendo por red </w:t>
      </w:r>
      <w:r w:rsidR="0069133E">
        <w:rPr>
          <w:rFonts w:ascii="Exo" w:hAnsi="Exo" w:cs="Arial"/>
          <w:sz w:val="24"/>
          <w:szCs w:val="24"/>
        </w:rPr>
        <w:t>mesh.</w:t>
      </w:r>
    </w:p>
    <w:p w14:paraId="4D463531" w14:textId="77777777" w:rsidR="00761F30" w:rsidRDefault="00761F30"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p>
    <w:p w14:paraId="167DB505" w14:textId="22C2208F" w:rsidR="00035D76" w:rsidRDefault="00035D76"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38" w:name="_Toc164201567"/>
      <w:r>
        <w:rPr>
          <w:rFonts w:ascii="Exo Black" w:hAnsi="Exo Black" w:cs="Arial"/>
          <w:b/>
          <w:bCs/>
          <w:color w:val="002060"/>
          <w:sz w:val="28"/>
          <w:szCs w:val="28"/>
        </w:rPr>
        <w:t>6.</w:t>
      </w:r>
      <w:r w:rsidR="00F87779">
        <w:rPr>
          <w:rFonts w:ascii="Exo Black" w:hAnsi="Exo Black" w:cs="Arial"/>
          <w:b/>
          <w:bCs/>
          <w:color w:val="002060"/>
          <w:sz w:val="28"/>
          <w:szCs w:val="28"/>
        </w:rPr>
        <w:t>4</w:t>
      </w:r>
      <w:r>
        <w:rPr>
          <w:rFonts w:ascii="Exo Black" w:hAnsi="Exo Black" w:cs="Arial"/>
          <w:b/>
          <w:bCs/>
          <w:color w:val="002060"/>
          <w:sz w:val="28"/>
          <w:szCs w:val="28"/>
        </w:rPr>
        <w:t>. Descripción de</w:t>
      </w:r>
      <w:r w:rsidR="00F87779">
        <w:rPr>
          <w:rFonts w:ascii="Exo Black" w:hAnsi="Exo Black" w:cs="Arial"/>
          <w:b/>
          <w:bCs/>
          <w:color w:val="002060"/>
          <w:sz w:val="28"/>
          <w:szCs w:val="28"/>
        </w:rPr>
        <w:t>l servicio</w:t>
      </w:r>
      <w:bookmarkEnd w:id="38"/>
    </w:p>
    <w:p w14:paraId="3F4057CE" w14:textId="77777777" w:rsidR="003E32AC" w:rsidRDefault="003E32AC"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p>
    <w:p w14:paraId="494D805A" w14:textId="6DEAF9C2" w:rsidR="00F87779" w:rsidRDefault="003E32AC" w:rsidP="006514AD">
      <w:pPr>
        <w:spacing w:line="276" w:lineRule="auto"/>
        <w:jc w:val="both"/>
        <w:rPr>
          <w:rFonts w:ascii="Exo" w:hAnsi="Exo" w:cs="Arial"/>
          <w:sz w:val="24"/>
          <w:szCs w:val="24"/>
        </w:rPr>
      </w:pPr>
      <w:r w:rsidRPr="00AD21FE">
        <w:rPr>
          <w:rFonts w:ascii="Exo" w:hAnsi="Exo" w:cs="Arial"/>
          <w:sz w:val="24"/>
          <w:szCs w:val="24"/>
        </w:rPr>
        <w:t>Para el desarrollo del servicio, se pone a disposición</w:t>
      </w:r>
      <w:r w:rsidR="00AD21FE" w:rsidRPr="00AD21FE">
        <w:rPr>
          <w:rFonts w:ascii="Exo" w:hAnsi="Exo" w:cs="Arial"/>
          <w:sz w:val="24"/>
          <w:szCs w:val="24"/>
        </w:rPr>
        <w:t xml:space="preserve"> el personal y equipos (móviles y skids) indicados en los puntos anteriores. La asistencia se efectuaría desde las bases de Neuquén y Plaza Huincul</w:t>
      </w:r>
      <w:r w:rsidR="006514AD">
        <w:rPr>
          <w:rFonts w:ascii="Exo" w:hAnsi="Exo" w:cs="Arial"/>
          <w:sz w:val="24"/>
          <w:szCs w:val="24"/>
        </w:rPr>
        <w:t>.</w:t>
      </w:r>
    </w:p>
    <w:p w14:paraId="46EF4A10" w14:textId="77777777" w:rsidR="006514AD" w:rsidRDefault="006514AD" w:rsidP="006514AD">
      <w:pPr>
        <w:spacing w:line="276" w:lineRule="auto"/>
        <w:jc w:val="both"/>
        <w:rPr>
          <w:rFonts w:ascii="Exo" w:hAnsi="Exo" w:cs="Arial"/>
          <w:sz w:val="24"/>
          <w:szCs w:val="24"/>
        </w:rPr>
      </w:pPr>
    </w:p>
    <w:p w14:paraId="6ACA4616" w14:textId="49F4DDEA" w:rsidR="006514AD" w:rsidRDefault="002033F9" w:rsidP="006514AD">
      <w:pPr>
        <w:spacing w:line="276" w:lineRule="auto"/>
        <w:jc w:val="both"/>
        <w:rPr>
          <w:rFonts w:ascii="Exo" w:hAnsi="Exo" w:cs="Arial"/>
          <w:sz w:val="24"/>
          <w:szCs w:val="24"/>
        </w:rPr>
      </w:pPr>
      <w:r>
        <w:rPr>
          <w:rFonts w:ascii="Exo" w:hAnsi="Exo" w:cs="Arial"/>
          <w:sz w:val="24"/>
          <w:szCs w:val="24"/>
        </w:rPr>
        <w:t>La asistencia</w:t>
      </w:r>
      <w:r w:rsidR="00FF717D">
        <w:rPr>
          <w:rFonts w:ascii="Exo" w:hAnsi="Exo" w:cs="Arial"/>
          <w:sz w:val="24"/>
          <w:szCs w:val="24"/>
        </w:rPr>
        <w:t xml:space="preserve"> de reposición, recorredores y laboratorista, se efectuará </w:t>
      </w:r>
      <w:r w:rsidR="00303243">
        <w:rPr>
          <w:rFonts w:ascii="Exo" w:hAnsi="Exo" w:cs="Arial"/>
          <w:sz w:val="24"/>
          <w:szCs w:val="24"/>
        </w:rPr>
        <w:t>en días hábiles de lunes a viernes</w:t>
      </w:r>
      <w:r w:rsidR="001015E8">
        <w:rPr>
          <w:rFonts w:ascii="Exo" w:hAnsi="Exo" w:cs="Arial"/>
          <w:sz w:val="24"/>
          <w:szCs w:val="24"/>
        </w:rPr>
        <w:t>, se ha contemplado</w:t>
      </w:r>
      <w:r w:rsidR="00386461">
        <w:rPr>
          <w:rFonts w:ascii="Exo" w:hAnsi="Exo" w:cs="Arial"/>
          <w:sz w:val="24"/>
          <w:szCs w:val="24"/>
        </w:rPr>
        <w:t xml:space="preserve"> la </w:t>
      </w:r>
      <w:r w:rsidR="008E595B">
        <w:rPr>
          <w:rFonts w:ascii="Exo" w:hAnsi="Exo" w:cs="Arial"/>
          <w:sz w:val="24"/>
          <w:szCs w:val="24"/>
        </w:rPr>
        <w:t>posibilidad de</w:t>
      </w:r>
      <w:r w:rsidR="001015E8">
        <w:rPr>
          <w:rFonts w:ascii="Exo" w:hAnsi="Exo" w:cs="Arial"/>
          <w:sz w:val="24"/>
          <w:szCs w:val="24"/>
        </w:rPr>
        <w:t xml:space="preserve"> efectuar trabajos</w:t>
      </w:r>
      <w:r w:rsidR="008E595B">
        <w:rPr>
          <w:rFonts w:ascii="Exo" w:hAnsi="Exo" w:cs="Arial"/>
          <w:sz w:val="24"/>
          <w:szCs w:val="24"/>
        </w:rPr>
        <w:t xml:space="preserve"> trabajos fueras de estos rangos</w:t>
      </w:r>
      <w:r w:rsidR="001015E8">
        <w:rPr>
          <w:rFonts w:ascii="Exo" w:hAnsi="Exo" w:cs="Arial"/>
          <w:sz w:val="24"/>
          <w:szCs w:val="24"/>
        </w:rPr>
        <w:t>, para lo cual se incorpora</w:t>
      </w:r>
      <w:r w:rsidR="00C4288A">
        <w:rPr>
          <w:rFonts w:ascii="Exo" w:hAnsi="Exo" w:cs="Arial"/>
          <w:sz w:val="24"/>
          <w:szCs w:val="24"/>
        </w:rPr>
        <w:t>n líneas adicionales a la cotización base.</w:t>
      </w:r>
    </w:p>
    <w:p w14:paraId="51EFF232" w14:textId="77777777" w:rsidR="00C4288A" w:rsidRDefault="00C4288A" w:rsidP="006514AD">
      <w:pPr>
        <w:spacing w:line="276" w:lineRule="auto"/>
        <w:jc w:val="both"/>
        <w:rPr>
          <w:rFonts w:ascii="Exo" w:hAnsi="Exo" w:cs="Arial"/>
          <w:sz w:val="24"/>
          <w:szCs w:val="24"/>
        </w:rPr>
      </w:pPr>
    </w:p>
    <w:p w14:paraId="5E64FE0B" w14:textId="77777777" w:rsidR="00F87779" w:rsidRDefault="00F87779"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p>
    <w:p w14:paraId="572A8BF9" w14:textId="145C3676" w:rsidR="0087231D" w:rsidRPr="00642149" w:rsidRDefault="00194DF1"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39" w:name="_Toc164201568"/>
      <w:r>
        <w:rPr>
          <w:rFonts w:ascii="Exo Black" w:hAnsi="Exo Black" w:cs="Arial"/>
          <w:b/>
          <w:bCs/>
          <w:color w:val="002060"/>
          <w:sz w:val="28"/>
          <w:szCs w:val="28"/>
        </w:rPr>
        <w:t>6.</w:t>
      </w:r>
      <w:r w:rsidR="00F87779">
        <w:rPr>
          <w:rFonts w:ascii="Exo Black" w:hAnsi="Exo Black" w:cs="Arial"/>
          <w:b/>
          <w:bCs/>
          <w:color w:val="002060"/>
          <w:sz w:val="28"/>
          <w:szCs w:val="28"/>
        </w:rPr>
        <w:t xml:space="preserve">5. </w:t>
      </w:r>
      <w:r w:rsidR="00DF672A" w:rsidRPr="00642149">
        <w:rPr>
          <w:rFonts w:ascii="Exo Black" w:hAnsi="Exo Black" w:cs="Arial"/>
          <w:b/>
          <w:bCs/>
          <w:color w:val="002060"/>
          <w:sz w:val="28"/>
          <w:szCs w:val="28"/>
        </w:rPr>
        <w:t>Boletín técnico</w:t>
      </w:r>
      <w:r w:rsidR="00190110" w:rsidRPr="00642149">
        <w:rPr>
          <w:rFonts w:ascii="Exo Black" w:hAnsi="Exo Black" w:cs="Arial"/>
          <w:b/>
          <w:bCs/>
          <w:color w:val="002060"/>
          <w:sz w:val="28"/>
          <w:szCs w:val="28"/>
        </w:rPr>
        <w:t xml:space="preserve"> y FDS</w:t>
      </w:r>
      <w:r w:rsidR="00DF672A" w:rsidRPr="00642149">
        <w:rPr>
          <w:rFonts w:ascii="Exo Black" w:hAnsi="Exo Black" w:cs="Arial"/>
          <w:b/>
          <w:bCs/>
          <w:color w:val="002060"/>
          <w:sz w:val="28"/>
          <w:szCs w:val="28"/>
        </w:rPr>
        <w:t xml:space="preserve"> de todos los productos</w:t>
      </w:r>
      <w:bookmarkEnd w:id="39"/>
    </w:p>
    <w:p w14:paraId="74EC78DD" w14:textId="77777777" w:rsidR="00191AB9" w:rsidRDefault="00191AB9" w:rsidP="002F1498">
      <w:pPr>
        <w:pStyle w:val="Encabezado"/>
        <w:tabs>
          <w:tab w:val="clear" w:pos="4252"/>
          <w:tab w:val="clear" w:pos="8504"/>
        </w:tabs>
        <w:spacing w:line="276" w:lineRule="auto"/>
        <w:jc w:val="both"/>
        <w:rPr>
          <w:rFonts w:ascii="Exo" w:hAnsi="Exo" w:cs="Arial"/>
          <w:b/>
          <w:bCs/>
          <w:color w:val="002060"/>
          <w:sz w:val="24"/>
          <w:szCs w:val="24"/>
        </w:rPr>
      </w:pPr>
    </w:p>
    <w:p w14:paraId="45B8C4A2" w14:textId="7FB860A1" w:rsidR="00191AB9" w:rsidRPr="00191AB9" w:rsidRDefault="00191AB9" w:rsidP="002F1498">
      <w:pPr>
        <w:pStyle w:val="Encabezado"/>
        <w:tabs>
          <w:tab w:val="clear" w:pos="4252"/>
          <w:tab w:val="clear" w:pos="8504"/>
        </w:tabs>
        <w:spacing w:line="276" w:lineRule="auto"/>
        <w:jc w:val="both"/>
        <w:rPr>
          <w:rFonts w:ascii="Exo" w:hAnsi="Exo" w:cs="Arial"/>
          <w:sz w:val="24"/>
          <w:szCs w:val="24"/>
        </w:rPr>
      </w:pPr>
      <w:r w:rsidRPr="00191AB9">
        <w:rPr>
          <w:rFonts w:ascii="Exo" w:hAnsi="Exo" w:cs="Arial"/>
          <w:sz w:val="24"/>
          <w:szCs w:val="24"/>
        </w:rPr>
        <w:t xml:space="preserve">Todas las hojas correspondientes a los productos recomendados pueden visualizarse </w:t>
      </w:r>
      <w:r w:rsidR="00190110">
        <w:rPr>
          <w:rFonts w:ascii="Exo" w:hAnsi="Exo" w:cs="Arial"/>
          <w:sz w:val="24"/>
          <w:szCs w:val="24"/>
        </w:rPr>
        <w:t xml:space="preserve">en </w:t>
      </w:r>
      <w:r w:rsidR="0061748F">
        <w:rPr>
          <w:rFonts w:ascii="Exo" w:hAnsi="Exo" w:cs="Arial"/>
          <w:sz w:val="24"/>
          <w:szCs w:val="24"/>
        </w:rPr>
        <w:t>los anexos correspondientes.</w:t>
      </w:r>
    </w:p>
    <w:p w14:paraId="012A101C" w14:textId="77777777" w:rsidR="00191AB9" w:rsidRDefault="00191AB9" w:rsidP="002F1498">
      <w:pPr>
        <w:pStyle w:val="Encabezado"/>
        <w:tabs>
          <w:tab w:val="clear" w:pos="4252"/>
          <w:tab w:val="clear" w:pos="8504"/>
        </w:tabs>
        <w:spacing w:line="276" w:lineRule="auto"/>
        <w:jc w:val="both"/>
        <w:rPr>
          <w:rFonts w:ascii="Exo" w:hAnsi="Exo" w:cs="Arial"/>
          <w:b/>
          <w:bCs/>
          <w:color w:val="002060"/>
          <w:sz w:val="24"/>
          <w:szCs w:val="24"/>
        </w:rPr>
      </w:pPr>
    </w:p>
    <w:p w14:paraId="57DC8F40" w14:textId="0CF5B7A1" w:rsidR="00CE3DAD" w:rsidRPr="00642149" w:rsidRDefault="00CE3DAD"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40" w:name="_Toc164201569"/>
      <w:r w:rsidRPr="00642149">
        <w:rPr>
          <w:rFonts w:ascii="Exo Black" w:hAnsi="Exo Black" w:cs="Arial"/>
          <w:b/>
          <w:bCs/>
          <w:color w:val="002060"/>
          <w:sz w:val="28"/>
          <w:szCs w:val="28"/>
        </w:rPr>
        <w:t>6.</w:t>
      </w:r>
      <w:r w:rsidR="000369B7">
        <w:rPr>
          <w:rFonts w:ascii="Exo Black" w:hAnsi="Exo Black" w:cs="Arial"/>
          <w:b/>
          <w:bCs/>
          <w:color w:val="002060"/>
          <w:sz w:val="28"/>
          <w:szCs w:val="28"/>
        </w:rPr>
        <w:t>6</w:t>
      </w:r>
      <w:r w:rsidRPr="00642149">
        <w:rPr>
          <w:rFonts w:ascii="Exo Black" w:hAnsi="Exo Black" w:cs="Arial"/>
          <w:b/>
          <w:bCs/>
          <w:color w:val="002060"/>
          <w:sz w:val="28"/>
          <w:szCs w:val="28"/>
        </w:rPr>
        <w:t>. Concentración recomendada de todos los productos</w:t>
      </w:r>
      <w:bookmarkEnd w:id="40"/>
    </w:p>
    <w:p w14:paraId="02B804D5" w14:textId="77777777" w:rsidR="00A71C04" w:rsidRDefault="00A71C04" w:rsidP="002F1498">
      <w:pPr>
        <w:pStyle w:val="Encabezado"/>
        <w:tabs>
          <w:tab w:val="clear" w:pos="4252"/>
          <w:tab w:val="clear" w:pos="8504"/>
        </w:tabs>
        <w:spacing w:line="276" w:lineRule="auto"/>
        <w:jc w:val="both"/>
        <w:outlineLvl w:val="0"/>
        <w:rPr>
          <w:rFonts w:ascii="Exo" w:hAnsi="Exo" w:cs="Arial"/>
          <w:b/>
          <w:bCs/>
          <w:color w:val="002060"/>
          <w:sz w:val="24"/>
          <w:szCs w:val="24"/>
        </w:rPr>
      </w:pPr>
    </w:p>
    <w:p w14:paraId="4F5F93CA" w14:textId="37DF72D3" w:rsidR="00A71C04" w:rsidRDefault="00A71C04" w:rsidP="002F1498">
      <w:pPr>
        <w:pStyle w:val="Encabezado"/>
        <w:spacing w:line="276" w:lineRule="auto"/>
        <w:jc w:val="both"/>
        <w:rPr>
          <w:rFonts w:ascii="Exo" w:hAnsi="Exo" w:cs="Arial"/>
          <w:sz w:val="24"/>
          <w:szCs w:val="24"/>
          <w:lang w:val="es-ES"/>
        </w:rPr>
      </w:pPr>
      <w:r w:rsidRPr="00A71C04">
        <w:rPr>
          <w:rFonts w:ascii="Exo" w:hAnsi="Exo" w:cs="Arial"/>
          <w:sz w:val="24"/>
          <w:szCs w:val="24"/>
          <w:lang w:val="es-ES"/>
        </w:rPr>
        <w:t>La concentración recomendada de los productos químicos se debe ajustar a las condiciones propias de los puntos de aplicación y de los fluidos a tratar</w:t>
      </w:r>
      <w:r w:rsidR="00F81505">
        <w:rPr>
          <w:rFonts w:ascii="Exo" w:hAnsi="Exo" w:cs="Arial"/>
          <w:sz w:val="24"/>
          <w:szCs w:val="24"/>
          <w:lang w:val="es-ES"/>
        </w:rPr>
        <w:t>.</w:t>
      </w:r>
    </w:p>
    <w:p w14:paraId="5F6AC941" w14:textId="77777777" w:rsidR="00981893" w:rsidRDefault="00981893" w:rsidP="002F1498">
      <w:pPr>
        <w:pStyle w:val="Encabezado"/>
        <w:spacing w:line="276" w:lineRule="auto"/>
        <w:jc w:val="both"/>
        <w:rPr>
          <w:rFonts w:ascii="Exo" w:hAnsi="Exo" w:cs="Arial"/>
          <w:sz w:val="24"/>
          <w:szCs w:val="24"/>
          <w:lang w:val="es-ES"/>
        </w:rPr>
      </w:pPr>
    </w:p>
    <w:p w14:paraId="7506BC84" w14:textId="1231097B" w:rsidR="00981893" w:rsidRDefault="00981893" w:rsidP="002F1498">
      <w:pPr>
        <w:pStyle w:val="Encabezado"/>
        <w:spacing w:line="276" w:lineRule="auto"/>
        <w:jc w:val="both"/>
        <w:rPr>
          <w:rFonts w:ascii="Exo" w:hAnsi="Exo" w:cs="Arial"/>
          <w:sz w:val="24"/>
          <w:szCs w:val="24"/>
          <w:lang w:val="es-ES"/>
        </w:rPr>
      </w:pPr>
      <w:r>
        <w:rPr>
          <w:rFonts w:ascii="Exo" w:hAnsi="Exo" w:cs="Arial"/>
          <w:sz w:val="24"/>
          <w:szCs w:val="24"/>
          <w:lang w:val="es-ES"/>
        </w:rPr>
        <w:t xml:space="preserve">Los productos químicos </w:t>
      </w:r>
      <w:r w:rsidR="00905EC8">
        <w:rPr>
          <w:rFonts w:ascii="Exo" w:hAnsi="Exo" w:cs="Arial"/>
          <w:sz w:val="24"/>
          <w:szCs w:val="24"/>
          <w:lang w:val="es-ES"/>
        </w:rPr>
        <w:t xml:space="preserve">presentados en el presente documento </w:t>
      </w:r>
      <w:r w:rsidR="005520B6">
        <w:rPr>
          <w:rFonts w:ascii="Exo" w:hAnsi="Exo" w:cs="Arial"/>
          <w:sz w:val="24"/>
          <w:szCs w:val="24"/>
          <w:lang w:val="es-ES"/>
        </w:rPr>
        <w:t xml:space="preserve">serán aplicados inicialmente bajo el siguiente esquema de tratamiento: </w:t>
      </w:r>
      <w:r w:rsidR="00905EC8">
        <w:rPr>
          <w:rFonts w:ascii="Exo" w:hAnsi="Exo" w:cs="Arial"/>
          <w:sz w:val="24"/>
          <w:szCs w:val="24"/>
          <w:lang w:val="es-ES"/>
        </w:rPr>
        <w:t xml:space="preserve"> </w:t>
      </w:r>
    </w:p>
    <w:p w14:paraId="2F961E00" w14:textId="77777777" w:rsidR="004F30AC" w:rsidRDefault="004F30AC" w:rsidP="002F1498">
      <w:pPr>
        <w:pStyle w:val="Encabezado"/>
        <w:spacing w:line="276" w:lineRule="auto"/>
        <w:jc w:val="both"/>
        <w:rPr>
          <w:rFonts w:ascii="Exo" w:hAnsi="Exo" w:cs="Arial"/>
          <w:sz w:val="24"/>
          <w:szCs w:val="24"/>
          <w:lang w:val="es-ES"/>
        </w:rPr>
      </w:pPr>
    </w:p>
    <w:tbl>
      <w:tblPr>
        <w:tblW w:w="0" w:type="auto"/>
        <w:tblCellMar>
          <w:left w:w="70" w:type="dxa"/>
          <w:right w:w="70" w:type="dxa"/>
        </w:tblCellMar>
        <w:tblLook w:val="04A0" w:firstRow="1" w:lastRow="0" w:firstColumn="1" w:lastColumn="0" w:noHBand="0" w:noVBand="1"/>
      </w:tblPr>
      <w:tblGrid>
        <w:gridCol w:w="2399"/>
        <w:gridCol w:w="2111"/>
        <w:gridCol w:w="5686"/>
      </w:tblGrid>
      <w:tr w:rsidR="004F30AC" w:rsidRPr="004F30AC" w14:paraId="1955B4BA" w14:textId="77777777" w:rsidTr="004F30AC">
        <w:trPr>
          <w:trHeight w:val="660"/>
          <w:tblHeader/>
        </w:trPr>
        <w:tc>
          <w:tcPr>
            <w:tcW w:w="0" w:type="auto"/>
            <w:tcBorders>
              <w:top w:val="single" w:sz="4" w:space="0" w:color="auto"/>
              <w:left w:val="single" w:sz="4" w:space="0" w:color="auto"/>
              <w:bottom w:val="single" w:sz="4" w:space="0" w:color="auto"/>
              <w:right w:val="nil"/>
            </w:tcBorders>
            <w:shd w:val="clear" w:color="000000" w:fill="002060"/>
            <w:vAlign w:val="center"/>
            <w:hideMark/>
          </w:tcPr>
          <w:p w14:paraId="0D1F49D1" w14:textId="77777777" w:rsidR="004F30AC" w:rsidRPr="004F30AC" w:rsidRDefault="004F30AC" w:rsidP="004F30AC">
            <w:pPr>
              <w:jc w:val="center"/>
              <w:rPr>
                <w:rFonts w:ascii="Exo" w:hAnsi="Exo" w:cs="Calibri"/>
                <w:b/>
                <w:bCs/>
                <w:color w:val="F2F2F2"/>
              </w:rPr>
            </w:pPr>
            <w:r w:rsidRPr="004F30AC">
              <w:rPr>
                <w:rFonts w:ascii="Exo" w:hAnsi="Exo" w:cs="Calibri"/>
                <w:b/>
                <w:bCs/>
                <w:color w:val="F2F2F2"/>
              </w:rPr>
              <w:t>Tratamiento</w:t>
            </w:r>
          </w:p>
        </w:tc>
        <w:tc>
          <w:tcPr>
            <w:tcW w:w="0" w:type="auto"/>
            <w:tcBorders>
              <w:top w:val="single" w:sz="4" w:space="0" w:color="auto"/>
              <w:left w:val="nil"/>
              <w:bottom w:val="single" w:sz="4" w:space="0" w:color="auto"/>
              <w:right w:val="nil"/>
            </w:tcBorders>
            <w:shd w:val="clear" w:color="000000" w:fill="002060"/>
            <w:vAlign w:val="center"/>
            <w:hideMark/>
          </w:tcPr>
          <w:p w14:paraId="045F9C3D" w14:textId="77777777" w:rsidR="004F30AC" w:rsidRPr="004F30AC" w:rsidRDefault="004F30AC" w:rsidP="004F30AC">
            <w:pPr>
              <w:jc w:val="center"/>
              <w:rPr>
                <w:rFonts w:ascii="Exo" w:hAnsi="Exo" w:cs="Calibri"/>
                <w:b/>
                <w:bCs/>
                <w:color w:val="F2F2F2"/>
              </w:rPr>
            </w:pPr>
            <w:r w:rsidRPr="004F30AC">
              <w:rPr>
                <w:rFonts w:ascii="Exo" w:hAnsi="Exo" w:cs="Calibri"/>
                <w:b/>
                <w:bCs/>
                <w:color w:val="F2F2F2"/>
              </w:rPr>
              <w:t>Producto/Nombre Comercial</w:t>
            </w:r>
          </w:p>
        </w:tc>
        <w:tc>
          <w:tcPr>
            <w:tcW w:w="0" w:type="auto"/>
            <w:tcBorders>
              <w:top w:val="single" w:sz="4" w:space="0" w:color="auto"/>
              <w:left w:val="nil"/>
              <w:bottom w:val="single" w:sz="4" w:space="0" w:color="auto"/>
              <w:right w:val="single" w:sz="4" w:space="0" w:color="auto"/>
            </w:tcBorders>
            <w:shd w:val="clear" w:color="000000" w:fill="002060"/>
            <w:vAlign w:val="center"/>
            <w:hideMark/>
          </w:tcPr>
          <w:p w14:paraId="62F9844F" w14:textId="77777777" w:rsidR="004F30AC" w:rsidRPr="004F30AC" w:rsidRDefault="004F30AC" w:rsidP="004F30AC">
            <w:pPr>
              <w:jc w:val="center"/>
              <w:rPr>
                <w:rFonts w:ascii="Exo" w:hAnsi="Exo" w:cs="Calibri"/>
                <w:b/>
                <w:bCs/>
                <w:color w:val="F2F2F2"/>
              </w:rPr>
            </w:pPr>
            <w:r w:rsidRPr="004F30AC">
              <w:rPr>
                <w:rFonts w:ascii="Exo" w:hAnsi="Exo" w:cs="Calibri"/>
                <w:b/>
                <w:bCs/>
                <w:color w:val="F2F2F2"/>
              </w:rPr>
              <w:t>Dosis</w:t>
            </w:r>
          </w:p>
        </w:tc>
      </w:tr>
      <w:tr w:rsidR="004F30AC" w:rsidRPr="004F30AC" w14:paraId="2268E111" w14:textId="77777777" w:rsidTr="004F30AC">
        <w:trPr>
          <w:trHeight w:val="585"/>
        </w:trPr>
        <w:tc>
          <w:tcPr>
            <w:tcW w:w="0" w:type="auto"/>
            <w:tcBorders>
              <w:top w:val="nil"/>
              <w:left w:val="single" w:sz="4" w:space="0" w:color="auto"/>
              <w:bottom w:val="nil"/>
              <w:right w:val="nil"/>
            </w:tcBorders>
            <w:shd w:val="clear" w:color="auto" w:fill="auto"/>
            <w:vAlign w:val="center"/>
            <w:hideMark/>
          </w:tcPr>
          <w:p w14:paraId="0802F7E0" w14:textId="77777777" w:rsidR="004F30AC" w:rsidRPr="004F30AC" w:rsidRDefault="004F30AC" w:rsidP="004F30AC">
            <w:pPr>
              <w:jc w:val="center"/>
              <w:rPr>
                <w:rFonts w:ascii="Exo" w:hAnsi="Exo" w:cs="Calibri"/>
                <w:color w:val="000000"/>
              </w:rPr>
            </w:pPr>
            <w:r w:rsidRPr="004F30AC">
              <w:rPr>
                <w:rFonts w:ascii="Exo" w:hAnsi="Exo" w:cs="Calibri"/>
                <w:color w:val="000000"/>
              </w:rPr>
              <w:t>1.1 Inhibidor de halita</w:t>
            </w:r>
          </w:p>
        </w:tc>
        <w:tc>
          <w:tcPr>
            <w:tcW w:w="0" w:type="auto"/>
            <w:tcBorders>
              <w:top w:val="nil"/>
              <w:left w:val="nil"/>
              <w:bottom w:val="nil"/>
              <w:right w:val="nil"/>
            </w:tcBorders>
            <w:shd w:val="clear" w:color="auto" w:fill="auto"/>
            <w:vAlign w:val="center"/>
            <w:hideMark/>
          </w:tcPr>
          <w:p w14:paraId="74EBF79B" w14:textId="77777777" w:rsidR="004F30AC" w:rsidRPr="004F30AC" w:rsidRDefault="004F30AC" w:rsidP="004F30AC">
            <w:pPr>
              <w:jc w:val="center"/>
              <w:rPr>
                <w:rFonts w:ascii="Exo" w:hAnsi="Exo" w:cs="Calibri"/>
                <w:color w:val="000000"/>
              </w:rPr>
            </w:pPr>
            <w:r w:rsidRPr="004F30AC">
              <w:rPr>
                <w:rFonts w:ascii="Exo" w:hAnsi="Exo" w:cs="Calibri"/>
                <w:color w:val="000000"/>
              </w:rPr>
              <w:t>IC108</w:t>
            </w:r>
          </w:p>
        </w:tc>
        <w:tc>
          <w:tcPr>
            <w:tcW w:w="0" w:type="auto"/>
            <w:tcBorders>
              <w:top w:val="nil"/>
              <w:left w:val="nil"/>
              <w:bottom w:val="nil"/>
              <w:right w:val="single" w:sz="4" w:space="0" w:color="auto"/>
            </w:tcBorders>
            <w:shd w:val="clear" w:color="auto" w:fill="auto"/>
            <w:vAlign w:val="center"/>
            <w:hideMark/>
          </w:tcPr>
          <w:p w14:paraId="1B86EE18" w14:textId="77777777" w:rsidR="004F30AC" w:rsidRPr="004F30AC" w:rsidRDefault="004F30AC" w:rsidP="004F30AC">
            <w:pPr>
              <w:jc w:val="center"/>
              <w:rPr>
                <w:rFonts w:ascii="Exo" w:hAnsi="Exo" w:cs="Calibri"/>
                <w:color w:val="000000"/>
              </w:rPr>
            </w:pPr>
            <w:r w:rsidRPr="004F30AC">
              <w:rPr>
                <w:rFonts w:ascii="Exo" w:hAnsi="Exo" w:cs="Calibri"/>
                <w:color w:val="000000"/>
              </w:rPr>
              <w:t>En general 50 ppm</w:t>
            </w:r>
          </w:p>
        </w:tc>
      </w:tr>
      <w:tr w:rsidR="004F30AC" w:rsidRPr="004F30AC" w14:paraId="1817938C" w14:textId="77777777" w:rsidTr="004F30AC">
        <w:trPr>
          <w:trHeight w:val="585"/>
        </w:trPr>
        <w:tc>
          <w:tcPr>
            <w:tcW w:w="0" w:type="auto"/>
            <w:tcBorders>
              <w:top w:val="single" w:sz="4" w:space="0" w:color="auto"/>
              <w:left w:val="single" w:sz="4" w:space="0" w:color="auto"/>
              <w:bottom w:val="single" w:sz="4" w:space="0" w:color="auto"/>
              <w:right w:val="nil"/>
            </w:tcBorders>
            <w:shd w:val="clear" w:color="auto" w:fill="auto"/>
            <w:vAlign w:val="center"/>
            <w:hideMark/>
          </w:tcPr>
          <w:p w14:paraId="2C8F148E" w14:textId="77777777" w:rsidR="004F30AC" w:rsidRPr="004F30AC" w:rsidRDefault="004F30AC" w:rsidP="004F30AC">
            <w:pPr>
              <w:jc w:val="center"/>
              <w:rPr>
                <w:rFonts w:ascii="Exo" w:hAnsi="Exo" w:cs="Calibri"/>
                <w:color w:val="000000"/>
              </w:rPr>
            </w:pPr>
            <w:r w:rsidRPr="004F30AC">
              <w:rPr>
                <w:rFonts w:ascii="Exo" w:hAnsi="Exo" w:cs="Calibri"/>
                <w:color w:val="000000"/>
              </w:rPr>
              <w:t>1. 2 Neutralizante pH glicol</w:t>
            </w:r>
          </w:p>
        </w:tc>
        <w:tc>
          <w:tcPr>
            <w:tcW w:w="0" w:type="auto"/>
            <w:tcBorders>
              <w:top w:val="single" w:sz="4" w:space="0" w:color="auto"/>
              <w:left w:val="nil"/>
              <w:bottom w:val="single" w:sz="4" w:space="0" w:color="auto"/>
              <w:right w:val="nil"/>
            </w:tcBorders>
            <w:shd w:val="clear" w:color="auto" w:fill="auto"/>
            <w:vAlign w:val="center"/>
            <w:hideMark/>
          </w:tcPr>
          <w:p w14:paraId="08145B17" w14:textId="77777777" w:rsidR="004F30AC" w:rsidRPr="004F30AC" w:rsidRDefault="004F30AC" w:rsidP="004F30AC">
            <w:pPr>
              <w:jc w:val="center"/>
              <w:rPr>
                <w:rFonts w:ascii="Exo" w:hAnsi="Exo" w:cs="Calibri"/>
                <w:color w:val="000000"/>
              </w:rPr>
            </w:pPr>
            <w:r w:rsidRPr="004F30AC">
              <w:rPr>
                <w:rFonts w:ascii="Exo" w:hAnsi="Exo" w:cs="Calibri"/>
                <w:color w:val="000000"/>
              </w:rPr>
              <w:t>PHB62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FF72A1F" w14:textId="77777777" w:rsidR="004F30AC" w:rsidRPr="004F30AC" w:rsidRDefault="004F30AC" w:rsidP="004F30AC">
            <w:pPr>
              <w:jc w:val="center"/>
              <w:rPr>
                <w:rFonts w:ascii="Exo" w:hAnsi="Exo" w:cs="Calibri"/>
                <w:color w:val="000000"/>
              </w:rPr>
            </w:pPr>
            <w:r w:rsidRPr="004F30AC">
              <w:rPr>
                <w:rFonts w:ascii="Exo" w:hAnsi="Exo" w:cs="Calibri"/>
                <w:color w:val="000000"/>
              </w:rPr>
              <w:t>Depende del pH inicial y pH objetivo</w:t>
            </w:r>
          </w:p>
        </w:tc>
      </w:tr>
      <w:tr w:rsidR="004F30AC" w:rsidRPr="004F30AC" w14:paraId="3CAAEA93" w14:textId="77777777" w:rsidTr="004F30AC">
        <w:trPr>
          <w:trHeight w:val="585"/>
        </w:trPr>
        <w:tc>
          <w:tcPr>
            <w:tcW w:w="0" w:type="auto"/>
            <w:tcBorders>
              <w:top w:val="nil"/>
              <w:left w:val="single" w:sz="4" w:space="0" w:color="auto"/>
              <w:bottom w:val="nil"/>
              <w:right w:val="nil"/>
            </w:tcBorders>
            <w:shd w:val="clear" w:color="auto" w:fill="auto"/>
            <w:vAlign w:val="center"/>
            <w:hideMark/>
          </w:tcPr>
          <w:p w14:paraId="5B8422BF" w14:textId="77777777" w:rsidR="004F30AC" w:rsidRPr="004F30AC" w:rsidRDefault="004F30AC" w:rsidP="004F30AC">
            <w:pPr>
              <w:jc w:val="center"/>
              <w:rPr>
                <w:rFonts w:ascii="Exo" w:hAnsi="Exo" w:cs="Calibri"/>
                <w:color w:val="000000"/>
              </w:rPr>
            </w:pPr>
            <w:r w:rsidRPr="004F30AC">
              <w:rPr>
                <w:rFonts w:ascii="Exo" w:hAnsi="Exo" w:cs="Calibri"/>
                <w:color w:val="000000"/>
              </w:rPr>
              <w:lastRenderedPageBreak/>
              <w:t>1. 3 Secuestrante de H2S (no nitrogenado)</w:t>
            </w:r>
          </w:p>
        </w:tc>
        <w:tc>
          <w:tcPr>
            <w:tcW w:w="0" w:type="auto"/>
            <w:tcBorders>
              <w:top w:val="nil"/>
              <w:left w:val="nil"/>
              <w:bottom w:val="nil"/>
              <w:right w:val="nil"/>
            </w:tcBorders>
            <w:shd w:val="clear" w:color="auto" w:fill="auto"/>
            <w:vAlign w:val="center"/>
            <w:hideMark/>
          </w:tcPr>
          <w:p w14:paraId="7735DEC3" w14:textId="77777777" w:rsidR="004F30AC" w:rsidRPr="004F30AC" w:rsidRDefault="004F30AC" w:rsidP="004F30AC">
            <w:pPr>
              <w:jc w:val="center"/>
              <w:rPr>
                <w:rFonts w:ascii="Exo" w:hAnsi="Exo" w:cs="Calibri"/>
                <w:color w:val="000000"/>
              </w:rPr>
            </w:pPr>
            <w:r w:rsidRPr="004F30AC">
              <w:rPr>
                <w:rFonts w:ascii="Exo" w:hAnsi="Exo" w:cs="Calibri"/>
                <w:color w:val="000000"/>
              </w:rPr>
              <w:t>BSH970</w:t>
            </w:r>
          </w:p>
        </w:tc>
        <w:tc>
          <w:tcPr>
            <w:tcW w:w="0" w:type="auto"/>
            <w:tcBorders>
              <w:top w:val="nil"/>
              <w:left w:val="nil"/>
              <w:bottom w:val="nil"/>
              <w:right w:val="single" w:sz="4" w:space="0" w:color="auto"/>
            </w:tcBorders>
            <w:shd w:val="clear" w:color="auto" w:fill="auto"/>
            <w:vAlign w:val="center"/>
            <w:hideMark/>
          </w:tcPr>
          <w:p w14:paraId="68AFD5D3" w14:textId="77777777" w:rsidR="004F30AC" w:rsidRPr="004F30AC" w:rsidRDefault="004F30AC" w:rsidP="004F30AC">
            <w:pPr>
              <w:jc w:val="center"/>
              <w:rPr>
                <w:rFonts w:ascii="Exo" w:hAnsi="Exo" w:cs="Calibri"/>
                <w:color w:val="000000"/>
              </w:rPr>
            </w:pPr>
            <w:r w:rsidRPr="004F30AC">
              <w:rPr>
                <w:rFonts w:ascii="Exo" w:hAnsi="Exo" w:cs="Calibri"/>
                <w:color w:val="000000"/>
              </w:rPr>
              <w:t>Depende de la concentración inicial y final, del contenido de humedad y del tiempo de contacto. En función de la experiencia en zona similares 15-20 lts/kg H2S a secuestrar</w:t>
            </w:r>
          </w:p>
        </w:tc>
      </w:tr>
      <w:tr w:rsidR="004F30AC" w:rsidRPr="004F30AC" w14:paraId="0B5160B3" w14:textId="77777777" w:rsidTr="004F30AC">
        <w:trPr>
          <w:trHeight w:val="585"/>
        </w:trPr>
        <w:tc>
          <w:tcPr>
            <w:tcW w:w="0" w:type="auto"/>
            <w:tcBorders>
              <w:top w:val="single" w:sz="4" w:space="0" w:color="auto"/>
              <w:left w:val="single" w:sz="4" w:space="0" w:color="auto"/>
              <w:bottom w:val="single" w:sz="4" w:space="0" w:color="auto"/>
              <w:right w:val="nil"/>
            </w:tcBorders>
            <w:shd w:val="clear" w:color="auto" w:fill="auto"/>
            <w:vAlign w:val="center"/>
            <w:hideMark/>
          </w:tcPr>
          <w:p w14:paraId="03F5EAF7" w14:textId="77777777" w:rsidR="004F30AC" w:rsidRPr="004F30AC" w:rsidRDefault="004F30AC" w:rsidP="004F30AC">
            <w:pPr>
              <w:jc w:val="center"/>
              <w:rPr>
                <w:rFonts w:ascii="Exo" w:hAnsi="Exo" w:cs="Calibri"/>
                <w:color w:val="000000"/>
              </w:rPr>
            </w:pPr>
            <w:r w:rsidRPr="004F30AC">
              <w:rPr>
                <w:rFonts w:ascii="Exo" w:hAnsi="Exo" w:cs="Calibri"/>
                <w:color w:val="000000"/>
              </w:rPr>
              <w:t>1.4 Inhibidor de hidratos termodinámico</w:t>
            </w:r>
          </w:p>
        </w:tc>
        <w:tc>
          <w:tcPr>
            <w:tcW w:w="0" w:type="auto"/>
            <w:tcBorders>
              <w:top w:val="single" w:sz="4" w:space="0" w:color="auto"/>
              <w:left w:val="nil"/>
              <w:bottom w:val="single" w:sz="4" w:space="0" w:color="auto"/>
              <w:right w:val="nil"/>
            </w:tcBorders>
            <w:shd w:val="clear" w:color="auto" w:fill="auto"/>
            <w:vAlign w:val="center"/>
            <w:hideMark/>
          </w:tcPr>
          <w:p w14:paraId="0C43A5E1" w14:textId="77777777" w:rsidR="004F30AC" w:rsidRPr="004F30AC" w:rsidRDefault="004F30AC" w:rsidP="004F30AC">
            <w:pPr>
              <w:jc w:val="center"/>
              <w:rPr>
                <w:rFonts w:ascii="Exo" w:hAnsi="Exo" w:cs="Calibri"/>
                <w:color w:val="000000"/>
              </w:rPr>
            </w:pPr>
            <w:r w:rsidRPr="004F30AC">
              <w:rPr>
                <w:rFonts w:ascii="Exo" w:hAnsi="Exo" w:cs="Calibri"/>
                <w:color w:val="000000"/>
              </w:rPr>
              <w:t>SB1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A3F594B" w14:textId="1CA65EDB" w:rsidR="004F30AC" w:rsidRPr="004F30AC" w:rsidRDefault="004F30AC" w:rsidP="004F30AC">
            <w:pPr>
              <w:jc w:val="center"/>
              <w:rPr>
                <w:rFonts w:ascii="Exo" w:hAnsi="Exo" w:cs="Calibri"/>
                <w:color w:val="000000"/>
              </w:rPr>
            </w:pPr>
            <w:r w:rsidRPr="004F30AC">
              <w:rPr>
                <w:rFonts w:ascii="Exo" w:hAnsi="Exo" w:cs="Calibri"/>
                <w:color w:val="000000"/>
              </w:rPr>
              <w:t xml:space="preserve">Depende del contenido de agua libre, humedad y temperatura de </w:t>
            </w:r>
            <w:r w:rsidR="00442621" w:rsidRPr="004F30AC">
              <w:rPr>
                <w:rFonts w:ascii="Exo" w:hAnsi="Exo" w:cs="Calibri"/>
                <w:color w:val="000000"/>
              </w:rPr>
              <w:t>subenfriamiento</w:t>
            </w:r>
            <w:r w:rsidRPr="004F30AC">
              <w:rPr>
                <w:rFonts w:ascii="Exo" w:hAnsi="Exo" w:cs="Calibri"/>
                <w:color w:val="000000"/>
              </w:rPr>
              <w:t xml:space="preserve"> requerido</w:t>
            </w:r>
          </w:p>
        </w:tc>
      </w:tr>
      <w:tr w:rsidR="004F30AC" w:rsidRPr="004F30AC" w14:paraId="4E8A8692" w14:textId="77777777" w:rsidTr="004F30AC">
        <w:trPr>
          <w:trHeight w:val="585"/>
        </w:trPr>
        <w:tc>
          <w:tcPr>
            <w:tcW w:w="0" w:type="auto"/>
            <w:tcBorders>
              <w:top w:val="nil"/>
              <w:left w:val="single" w:sz="4" w:space="0" w:color="auto"/>
              <w:bottom w:val="single" w:sz="4" w:space="0" w:color="auto"/>
              <w:right w:val="nil"/>
            </w:tcBorders>
            <w:shd w:val="clear" w:color="auto" w:fill="auto"/>
            <w:vAlign w:val="center"/>
            <w:hideMark/>
          </w:tcPr>
          <w:p w14:paraId="4BF76D52" w14:textId="77777777" w:rsidR="004F30AC" w:rsidRPr="004F30AC" w:rsidRDefault="004F30AC" w:rsidP="004F30AC">
            <w:pPr>
              <w:jc w:val="center"/>
              <w:rPr>
                <w:rFonts w:ascii="Exo" w:hAnsi="Exo" w:cs="Calibri"/>
                <w:color w:val="000000"/>
              </w:rPr>
            </w:pPr>
            <w:r w:rsidRPr="004F30AC">
              <w:rPr>
                <w:rFonts w:ascii="Exo" w:hAnsi="Exo" w:cs="Calibri"/>
                <w:color w:val="000000"/>
              </w:rPr>
              <w:t>1.5 Inhibidor de incrustaciones agua (pozos, TPF)</w:t>
            </w:r>
          </w:p>
        </w:tc>
        <w:tc>
          <w:tcPr>
            <w:tcW w:w="0" w:type="auto"/>
            <w:tcBorders>
              <w:top w:val="nil"/>
              <w:left w:val="nil"/>
              <w:bottom w:val="single" w:sz="4" w:space="0" w:color="auto"/>
              <w:right w:val="nil"/>
            </w:tcBorders>
            <w:shd w:val="clear" w:color="auto" w:fill="auto"/>
            <w:vAlign w:val="center"/>
            <w:hideMark/>
          </w:tcPr>
          <w:p w14:paraId="6E29C8C4" w14:textId="77777777" w:rsidR="004F30AC" w:rsidRPr="004F30AC" w:rsidRDefault="004F30AC" w:rsidP="004F30AC">
            <w:pPr>
              <w:jc w:val="center"/>
              <w:rPr>
                <w:rFonts w:ascii="Exo" w:hAnsi="Exo" w:cs="Calibri"/>
                <w:color w:val="000000"/>
              </w:rPr>
            </w:pPr>
            <w:r w:rsidRPr="004F30AC">
              <w:rPr>
                <w:rFonts w:ascii="Exo" w:hAnsi="Exo" w:cs="Calibri"/>
                <w:color w:val="000000"/>
              </w:rPr>
              <w:t>IC5400</w:t>
            </w:r>
          </w:p>
        </w:tc>
        <w:tc>
          <w:tcPr>
            <w:tcW w:w="0" w:type="auto"/>
            <w:tcBorders>
              <w:top w:val="nil"/>
              <w:left w:val="nil"/>
              <w:bottom w:val="single" w:sz="4" w:space="0" w:color="auto"/>
              <w:right w:val="single" w:sz="4" w:space="0" w:color="auto"/>
            </w:tcBorders>
            <w:shd w:val="clear" w:color="auto" w:fill="auto"/>
            <w:vAlign w:val="center"/>
            <w:hideMark/>
          </w:tcPr>
          <w:p w14:paraId="5407E935" w14:textId="77777777" w:rsidR="004F30AC" w:rsidRPr="004F30AC" w:rsidRDefault="004F30AC" w:rsidP="004F30AC">
            <w:pPr>
              <w:jc w:val="center"/>
              <w:rPr>
                <w:rFonts w:ascii="Exo" w:hAnsi="Exo" w:cs="Calibri"/>
                <w:color w:val="000000"/>
              </w:rPr>
            </w:pPr>
            <w:r w:rsidRPr="004F30AC">
              <w:rPr>
                <w:rFonts w:ascii="Exo" w:hAnsi="Exo" w:cs="Calibri"/>
                <w:color w:val="000000"/>
              </w:rPr>
              <w:t>En general entre 20-50 ppm</w:t>
            </w:r>
          </w:p>
        </w:tc>
      </w:tr>
    </w:tbl>
    <w:p w14:paraId="21FEEAB8" w14:textId="62AB176F" w:rsidR="006D087A" w:rsidRPr="00E3015C" w:rsidRDefault="006D087A" w:rsidP="00E3015C">
      <w:pPr>
        <w:pStyle w:val="Encabezado"/>
        <w:tabs>
          <w:tab w:val="clear" w:pos="4252"/>
          <w:tab w:val="clear" w:pos="8504"/>
        </w:tabs>
        <w:spacing w:line="276" w:lineRule="auto"/>
        <w:jc w:val="both"/>
        <w:rPr>
          <w:rFonts w:ascii="Exo" w:hAnsi="Exo" w:cs="Arial"/>
          <w:sz w:val="24"/>
          <w:szCs w:val="24"/>
        </w:rPr>
      </w:pPr>
    </w:p>
    <w:p w14:paraId="543C4CFE" w14:textId="02908186" w:rsidR="00E3015C" w:rsidRPr="00E3015C" w:rsidRDefault="00E3015C" w:rsidP="00E3015C">
      <w:pPr>
        <w:pStyle w:val="Encabezado"/>
        <w:tabs>
          <w:tab w:val="clear" w:pos="4252"/>
          <w:tab w:val="clear" w:pos="8504"/>
        </w:tabs>
        <w:spacing w:line="276" w:lineRule="auto"/>
        <w:jc w:val="both"/>
        <w:rPr>
          <w:rFonts w:ascii="Exo" w:hAnsi="Exo" w:cs="Arial"/>
          <w:sz w:val="24"/>
          <w:szCs w:val="24"/>
        </w:rPr>
      </w:pPr>
      <w:r>
        <w:rPr>
          <w:rFonts w:ascii="Exo" w:hAnsi="Exo" w:cs="Arial"/>
          <w:sz w:val="24"/>
          <w:szCs w:val="24"/>
        </w:rPr>
        <w:t>S</w:t>
      </w:r>
      <w:r w:rsidRPr="00E3015C">
        <w:rPr>
          <w:rFonts w:ascii="Exo" w:hAnsi="Exo" w:cs="Arial"/>
          <w:sz w:val="24"/>
          <w:szCs w:val="24"/>
        </w:rPr>
        <w:t>e ofrece alternativamente el inhibidor IC7001 (Copolímeros con grupos ácidos fosfonicos, sulfónicos y carboxílicos)</w:t>
      </w:r>
    </w:p>
    <w:p w14:paraId="0AFA6C3A" w14:textId="77777777" w:rsidR="00643942" w:rsidRDefault="00643942" w:rsidP="00975FB1">
      <w:pPr>
        <w:pStyle w:val="Encabezado"/>
        <w:tabs>
          <w:tab w:val="clear" w:pos="4252"/>
          <w:tab w:val="clear" w:pos="8504"/>
        </w:tabs>
        <w:jc w:val="both"/>
        <w:rPr>
          <w:rFonts w:ascii="Exo" w:hAnsi="Exo" w:cs="Arial"/>
          <w:b/>
          <w:bCs/>
          <w:color w:val="002060"/>
          <w:sz w:val="24"/>
          <w:szCs w:val="24"/>
        </w:rPr>
      </w:pPr>
    </w:p>
    <w:p w14:paraId="72EA85C4" w14:textId="0F5ECF36" w:rsidR="0087231D" w:rsidRPr="00642149" w:rsidRDefault="008829F5" w:rsidP="002F1498">
      <w:pPr>
        <w:pStyle w:val="Encabezado"/>
        <w:tabs>
          <w:tab w:val="clear" w:pos="4252"/>
          <w:tab w:val="clear" w:pos="8504"/>
        </w:tabs>
        <w:spacing w:line="276" w:lineRule="auto"/>
        <w:jc w:val="both"/>
        <w:outlineLvl w:val="0"/>
        <w:rPr>
          <w:rFonts w:ascii="Exo Black" w:hAnsi="Exo Black" w:cs="Arial"/>
          <w:b/>
          <w:bCs/>
          <w:color w:val="002060"/>
          <w:sz w:val="28"/>
          <w:szCs w:val="28"/>
        </w:rPr>
      </w:pPr>
      <w:bookmarkStart w:id="41" w:name="_Toc164201570"/>
      <w:r w:rsidRPr="00642149">
        <w:rPr>
          <w:rFonts w:ascii="Exo Black" w:hAnsi="Exo Black" w:cs="Arial"/>
          <w:b/>
          <w:bCs/>
          <w:color w:val="002060"/>
          <w:sz w:val="28"/>
          <w:szCs w:val="28"/>
        </w:rPr>
        <w:t>6.</w:t>
      </w:r>
      <w:r w:rsidR="000369B7">
        <w:rPr>
          <w:rFonts w:ascii="Exo Black" w:hAnsi="Exo Black" w:cs="Arial"/>
          <w:b/>
          <w:bCs/>
          <w:color w:val="002060"/>
          <w:sz w:val="28"/>
          <w:szCs w:val="28"/>
        </w:rPr>
        <w:t>7</w:t>
      </w:r>
      <w:r w:rsidRPr="00642149">
        <w:rPr>
          <w:rFonts w:ascii="Exo Black" w:hAnsi="Exo Black" w:cs="Arial"/>
          <w:b/>
          <w:bCs/>
          <w:color w:val="002060"/>
          <w:sz w:val="28"/>
          <w:szCs w:val="28"/>
        </w:rPr>
        <w:t xml:space="preserve">. </w:t>
      </w:r>
      <w:r w:rsidR="00AE4170" w:rsidRPr="00642149">
        <w:rPr>
          <w:rFonts w:ascii="Exo Black" w:hAnsi="Exo Black" w:cs="Arial"/>
          <w:b/>
          <w:bCs/>
          <w:color w:val="002060"/>
          <w:sz w:val="28"/>
          <w:szCs w:val="28"/>
        </w:rPr>
        <w:t xml:space="preserve"> </w:t>
      </w:r>
      <w:r w:rsidR="00AC4A2F" w:rsidRPr="00642149">
        <w:rPr>
          <w:rFonts w:ascii="Exo Black" w:hAnsi="Exo Black" w:cs="Arial"/>
          <w:b/>
          <w:bCs/>
          <w:color w:val="002060"/>
          <w:sz w:val="28"/>
          <w:szCs w:val="28"/>
        </w:rPr>
        <w:t>Esquema de tratamiento químico</w:t>
      </w:r>
      <w:bookmarkEnd w:id="41"/>
    </w:p>
    <w:p w14:paraId="268CDC56" w14:textId="77777777" w:rsidR="00AD27C3" w:rsidRDefault="00AD27C3" w:rsidP="002F1498">
      <w:pPr>
        <w:pStyle w:val="Encabezado"/>
        <w:tabs>
          <w:tab w:val="clear" w:pos="4252"/>
          <w:tab w:val="clear" w:pos="8504"/>
        </w:tabs>
        <w:spacing w:line="276" w:lineRule="auto"/>
        <w:jc w:val="both"/>
        <w:rPr>
          <w:rFonts w:ascii="Exo" w:hAnsi="Exo" w:cs="Arial"/>
          <w:b/>
          <w:bCs/>
          <w:color w:val="002060"/>
          <w:sz w:val="24"/>
          <w:szCs w:val="24"/>
        </w:rPr>
      </w:pPr>
    </w:p>
    <w:p w14:paraId="37BBF247" w14:textId="5E3C2398" w:rsidR="004A6CCE" w:rsidRDefault="00BD5700" w:rsidP="002F1498">
      <w:pPr>
        <w:pStyle w:val="Encabezado"/>
        <w:tabs>
          <w:tab w:val="clear" w:pos="4252"/>
          <w:tab w:val="clear" w:pos="8504"/>
        </w:tabs>
        <w:spacing w:line="276" w:lineRule="auto"/>
        <w:jc w:val="both"/>
        <w:rPr>
          <w:rFonts w:ascii="Exo" w:hAnsi="Exo" w:cs="Arial"/>
          <w:sz w:val="24"/>
          <w:szCs w:val="24"/>
        </w:rPr>
      </w:pPr>
      <w:r>
        <w:rPr>
          <w:rFonts w:ascii="Exo" w:hAnsi="Exo" w:cs="Arial"/>
          <w:sz w:val="24"/>
          <w:szCs w:val="24"/>
        </w:rPr>
        <w:t xml:space="preserve">A </w:t>
      </w:r>
      <w:r w:rsidR="006A3419">
        <w:rPr>
          <w:rFonts w:ascii="Exo" w:hAnsi="Exo" w:cs="Arial"/>
          <w:sz w:val="24"/>
          <w:szCs w:val="24"/>
        </w:rPr>
        <w:t>continuación,</w:t>
      </w:r>
      <w:r>
        <w:rPr>
          <w:rFonts w:ascii="Exo" w:hAnsi="Exo" w:cs="Arial"/>
          <w:sz w:val="24"/>
          <w:szCs w:val="24"/>
        </w:rPr>
        <w:t xml:space="preserve"> se </w:t>
      </w:r>
      <w:r w:rsidR="004A6CCE" w:rsidRPr="004A6CCE">
        <w:rPr>
          <w:rFonts w:ascii="Exo" w:hAnsi="Exo" w:cs="Arial"/>
          <w:sz w:val="24"/>
          <w:szCs w:val="24"/>
        </w:rPr>
        <w:t>describe</w:t>
      </w:r>
      <w:r w:rsidR="00DC6877">
        <w:rPr>
          <w:rFonts w:ascii="Exo" w:hAnsi="Exo" w:cs="Arial"/>
          <w:sz w:val="24"/>
          <w:szCs w:val="24"/>
        </w:rPr>
        <w:t>n</w:t>
      </w:r>
      <w:r w:rsidR="004A6CCE" w:rsidRPr="004A6CCE">
        <w:rPr>
          <w:rFonts w:ascii="Exo" w:hAnsi="Exo" w:cs="Arial"/>
          <w:sz w:val="24"/>
          <w:szCs w:val="24"/>
        </w:rPr>
        <w:t xml:space="preserve"> brevemente los principales productos químicos recomendados</w:t>
      </w:r>
      <w:r w:rsidR="00517A9E">
        <w:rPr>
          <w:rFonts w:ascii="Exo" w:hAnsi="Exo" w:cs="Arial"/>
          <w:sz w:val="24"/>
          <w:szCs w:val="24"/>
        </w:rPr>
        <w:t xml:space="preserve">, </w:t>
      </w:r>
      <w:r w:rsidR="004A6CCE" w:rsidRPr="004A6CCE">
        <w:rPr>
          <w:rFonts w:ascii="Exo" w:hAnsi="Exo" w:cs="Arial"/>
          <w:sz w:val="24"/>
          <w:szCs w:val="24"/>
        </w:rPr>
        <w:t>apartados técnicos necesarios para su aplicación</w:t>
      </w:r>
      <w:r w:rsidR="00517A9E">
        <w:rPr>
          <w:rFonts w:ascii="Exo" w:hAnsi="Exo" w:cs="Arial"/>
          <w:sz w:val="24"/>
          <w:szCs w:val="24"/>
        </w:rPr>
        <w:t xml:space="preserve"> y metodologías de evaluación que permitan definir la performance. </w:t>
      </w:r>
    </w:p>
    <w:p w14:paraId="7AE518A0" w14:textId="77777777" w:rsidR="00207F3F" w:rsidRDefault="00207F3F" w:rsidP="002F1498">
      <w:pPr>
        <w:pStyle w:val="Encabezado"/>
        <w:tabs>
          <w:tab w:val="clear" w:pos="4252"/>
          <w:tab w:val="clear" w:pos="8504"/>
        </w:tabs>
        <w:spacing w:line="276" w:lineRule="auto"/>
        <w:jc w:val="both"/>
        <w:rPr>
          <w:rFonts w:ascii="Exo" w:hAnsi="Exo" w:cs="Arial"/>
          <w:sz w:val="24"/>
          <w:szCs w:val="24"/>
        </w:rPr>
      </w:pPr>
    </w:p>
    <w:p w14:paraId="7B3C6947" w14:textId="30688FD8" w:rsidR="00207F3F" w:rsidRDefault="00207F3F" w:rsidP="002F1498">
      <w:pPr>
        <w:pStyle w:val="Encabezado"/>
        <w:tabs>
          <w:tab w:val="clear" w:pos="4252"/>
          <w:tab w:val="clear" w:pos="8504"/>
        </w:tabs>
        <w:spacing w:line="276" w:lineRule="auto"/>
        <w:jc w:val="both"/>
        <w:rPr>
          <w:rFonts w:ascii="Exo" w:hAnsi="Exo" w:cs="Arial"/>
          <w:sz w:val="24"/>
          <w:szCs w:val="24"/>
        </w:rPr>
      </w:pPr>
      <w:r>
        <w:rPr>
          <w:rFonts w:ascii="Exo" w:hAnsi="Exo" w:cs="Arial"/>
          <w:sz w:val="24"/>
          <w:szCs w:val="24"/>
        </w:rPr>
        <w:t xml:space="preserve">PECOM cuenta con un equipo de Know-How técnico </w:t>
      </w:r>
      <w:r w:rsidR="005176D9">
        <w:rPr>
          <w:rFonts w:ascii="Exo" w:hAnsi="Exo" w:cs="Arial"/>
          <w:sz w:val="24"/>
          <w:szCs w:val="24"/>
        </w:rPr>
        <w:t>con una amplia trayectoria y experiencia lo</w:t>
      </w:r>
      <w:r>
        <w:rPr>
          <w:rFonts w:ascii="Exo" w:hAnsi="Exo" w:cs="Arial"/>
          <w:sz w:val="24"/>
          <w:szCs w:val="24"/>
        </w:rPr>
        <w:t xml:space="preserve"> que le permite desarrollar productos químicos específicos para cada problema y sistema en dado caso de requerirse. </w:t>
      </w:r>
    </w:p>
    <w:p w14:paraId="6BB17465" w14:textId="77777777" w:rsidR="007C4673" w:rsidRDefault="007C4673" w:rsidP="002F1498">
      <w:pPr>
        <w:pStyle w:val="Encabezado"/>
        <w:tabs>
          <w:tab w:val="clear" w:pos="4252"/>
          <w:tab w:val="clear" w:pos="8504"/>
        </w:tabs>
        <w:spacing w:line="276" w:lineRule="auto"/>
        <w:jc w:val="both"/>
        <w:rPr>
          <w:rFonts w:ascii="Exo" w:hAnsi="Exo" w:cs="Arial"/>
          <w:sz w:val="24"/>
          <w:szCs w:val="24"/>
        </w:rPr>
      </w:pPr>
    </w:p>
    <w:p w14:paraId="3FC12782" w14:textId="77777777" w:rsidR="00C32730" w:rsidRDefault="00C32730" w:rsidP="002F1498">
      <w:pPr>
        <w:pStyle w:val="Estilo3"/>
        <w:spacing w:after="0" w:line="276" w:lineRule="auto"/>
        <w:ind w:left="0"/>
        <w:outlineLvl w:val="9"/>
        <w:rPr>
          <w:rFonts w:ascii="Exo Black" w:hAnsi="Exo Black"/>
          <w:i w:val="0"/>
          <w:iCs w:val="0"/>
        </w:rPr>
      </w:pPr>
      <w:bookmarkStart w:id="42" w:name="_Toc132317164"/>
      <w:bookmarkStart w:id="43" w:name="_Toc132317210"/>
      <w:bookmarkStart w:id="44" w:name="_Toc132317037"/>
      <w:bookmarkStart w:id="45" w:name="_Toc132317219"/>
      <w:bookmarkEnd w:id="42"/>
      <w:bookmarkEnd w:id="43"/>
      <w:r w:rsidRPr="00642149">
        <w:rPr>
          <w:rFonts w:ascii="Exo Black" w:hAnsi="Exo Black"/>
          <w:i w:val="0"/>
          <w:iCs w:val="0"/>
        </w:rPr>
        <w:t>INHIBIDOR DE INCRUSTACIONES</w:t>
      </w:r>
      <w:bookmarkEnd w:id="44"/>
      <w:bookmarkEnd w:id="45"/>
    </w:p>
    <w:p w14:paraId="790200F1" w14:textId="77777777" w:rsidR="0001665E" w:rsidRPr="00642149" w:rsidRDefault="0001665E" w:rsidP="002F1498">
      <w:pPr>
        <w:pStyle w:val="Estilo3"/>
        <w:spacing w:after="0" w:line="276" w:lineRule="auto"/>
        <w:ind w:left="0"/>
        <w:outlineLvl w:val="9"/>
        <w:rPr>
          <w:rFonts w:ascii="Exo Black" w:hAnsi="Exo Black"/>
          <w:i w:val="0"/>
          <w:iCs w:val="0"/>
        </w:rPr>
      </w:pPr>
    </w:p>
    <w:p w14:paraId="05742B9E" w14:textId="77777777" w:rsidR="00C32730" w:rsidRPr="00B72EBB" w:rsidRDefault="00C32730" w:rsidP="002F1498">
      <w:pPr>
        <w:tabs>
          <w:tab w:val="center" w:pos="4252"/>
          <w:tab w:val="right" w:pos="8504"/>
        </w:tabs>
        <w:spacing w:line="276" w:lineRule="auto"/>
        <w:jc w:val="both"/>
        <w:rPr>
          <w:rFonts w:ascii="Exo" w:hAnsi="Exo" w:cs="Arial"/>
          <w:sz w:val="24"/>
          <w:szCs w:val="24"/>
        </w:rPr>
      </w:pPr>
      <w:r w:rsidRPr="00B72EBB">
        <w:rPr>
          <w:rFonts w:ascii="Exo" w:hAnsi="Exo" w:cs="Arial"/>
          <w:sz w:val="24"/>
          <w:szCs w:val="24"/>
        </w:rPr>
        <w:t>Para definir los tratamientos de inhibición de corrosión e incrustaciones PECOM dispone de laboratorio en la base de Neuquén (PIN) para realizar análisis fisicoquímico, cuyos resultados son utilizados para obtener una tendencia del fluido respecto a la probable deposición de carbonato de calcio, sulfato de calcio y sulfato de bario, a través de métodos que utilizan la carga iónica, la concentración de dióxido de carbono y la presión del sistema para calcular el “IS” (índice de estabilidad) de las diferentes deposiciones.</w:t>
      </w:r>
    </w:p>
    <w:p w14:paraId="54B9F9E1" w14:textId="77777777" w:rsidR="00C32730" w:rsidRPr="00B72EBB" w:rsidRDefault="00C32730" w:rsidP="002F1498">
      <w:pPr>
        <w:tabs>
          <w:tab w:val="center" w:pos="4252"/>
          <w:tab w:val="right" w:pos="8504"/>
        </w:tabs>
        <w:spacing w:line="276" w:lineRule="auto"/>
        <w:jc w:val="both"/>
        <w:rPr>
          <w:rFonts w:ascii="Exo" w:hAnsi="Exo" w:cs="Arial"/>
          <w:sz w:val="24"/>
          <w:szCs w:val="24"/>
        </w:rPr>
      </w:pPr>
    </w:p>
    <w:p w14:paraId="7DB41064" w14:textId="77777777" w:rsidR="00C32730" w:rsidRPr="00B72EBB" w:rsidRDefault="00C32730" w:rsidP="002F1498">
      <w:pPr>
        <w:spacing w:line="276" w:lineRule="auto"/>
        <w:jc w:val="both"/>
        <w:rPr>
          <w:rFonts w:ascii="Exo" w:hAnsi="Exo" w:cs="Arial"/>
          <w:sz w:val="24"/>
          <w:szCs w:val="24"/>
        </w:rPr>
      </w:pPr>
      <w:r w:rsidRPr="00B72EBB">
        <w:rPr>
          <w:rFonts w:ascii="Exo" w:hAnsi="Exo" w:cs="Arial"/>
          <w:sz w:val="24"/>
          <w:szCs w:val="24"/>
        </w:rPr>
        <w:t>El software utilizado para la simulación de tendencia incrustante en sales inorgánicas es el Analysis 4.5, perteneciente a PECOM, este programa grafica los índices de estabilidad en función de la temperatura a través de los métodos Stiff &amp; Davis y Oddo Tomson.</w:t>
      </w:r>
    </w:p>
    <w:p w14:paraId="7FE5BC7E" w14:textId="77777777" w:rsidR="00C32730" w:rsidRPr="00B72EBB" w:rsidRDefault="00C32730" w:rsidP="002F1498">
      <w:pPr>
        <w:spacing w:line="276" w:lineRule="auto"/>
        <w:jc w:val="both"/>
        <w:rPr>
          <w:rFonts w:ascii="Exo" w:hAnsi="Exo" w:cs="Arial"/>
          <w:sz w:val="24"/>
          <w:szCs w:val="24"/>
        </w:rPr>
      </w:pPr>
    </w:p>
    <w:p w14:paraId="2B7D2AD5" w14:textId="77777777" w:rsidR="00C32730" w:rsidRPr="00B72EBB" w:rsidRDefault="00C32730" w:rsidP="00D95680">
      <w:pPr>
        <w:jc w:val="center"/>
        <w:rPr>
          <w:rFonts w:ascii="Exo" w:hAnsi="Exo" w:cs="Arial"/>
          <w:sz w:val="24"/>
          <w:szCs w:val="24"/>
        </w:rPr>
      </w:pPr>
      <w:r w:rsidRPr="00B72EBB">
        <w:rPr>
          <w:rFonts w:ascii="Exo" w:hAnsi="Exo" w:cs="Arial"/>
          <w:noProof/>
          <w:sz w:val="24"/>
          <w:szCs w:val="24"/>
        </w:rPr>
        <w:lastRenderedPageBreak/>
        <w:drawing>
          <wp:inline distT="0" distB="0" distL="0" distR="0" wp14:anchorId="1D1D49A1" wp14:editId="079E6734">
            <wp:extent cx="2825750" cy="1397000"/>
            <wp:effectExtent l="0" t="0" r="0" b="0"/>
            <wp:docPr id="1504830569" name="Imagen 1504830569"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abla&#10;&#10;Descripción generada automáticamen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25750" cy="1397000"/>
                    </a:xfrm>
                    <a:prstGeom prst="rect">
                      <a:avLst/>
                    </a:prstGeom>
                    <a:noFill/>
                    <a:ln>
                      <a:noFill/>
                    </a:ln>
                  </pic:spPr>
                </pic:pic>
              </a:graphicData>
            </a:graphic>
          </wp:inline>
        </w:drawing>
      </w:r>
    </w:p>
    <w:p w14:paraId="7BE0E6FF" w14:textId="77777777" w:rsidR="00C32730" w:rsidRPr="00B72EBB" w:rsidRDefault="00C32730" w:rsidP="00D95680">
      <w:pPr>
        <w:jc w:val="center"/>
        <w:rPr>
          <w:rFonts w:ascii="Exo" w:hAnsi="Exo" w:cs="Arial"/>
          <w:noProof/>
          <w:sz w:val="24"/>
          <w:szCs w:val="24"/>
        </w:rPr>
      </w:pPr>
      <w:r w:rsidRPr="00B72EBB">
        <w:rPr>
          <w:rFonts w:ascii="Exo" w:hAnsi="Exo" w:cs="Arial"/>
          <w:noProof/>
          <w:sz w:val="24"/>
          <w:szCs w:val="24"/>
        </w:rPr>
        <w:drawing>
          <wp:inline distT="0" distB="0" distL="0" distR="0" wp14:anchorId="62E9F4D4" wp14:editId="444F4351">
            <wp:extent cx="3829050" cy="2159000"/>
            <wp:effectExtent l="0" t="0" r="0" b="0"/>
            <wp:docPr id="230007363" name="Imagen 23000736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Gráfico, Gráfico de líneas&#10;&#10;Descripción generada automáticament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29050" cy="2159000"/>
                    </a:xfrm>
                    <a:prstGeom prst="rect">
                      <a:avLst/>
                    </a:prstGeom>
                    <a:noFill/>
                    <a:ln>
                      <a:noFill/>
                    </a:ln>
                  </pic:spPr>
                </pic:pic>
              </a:graphicData>
            </a:graphic>
          </wp:inline>
        </w:drawing>
      </w:r>
    </w:p>
    <w:p w14:paraId="7E0AB89F" w14:textId="3BB466BF" w:rsidR="00C32730" w:rsidRPr="00B72EBB" w:rsidRDefault="00C32730" w:rsidP="00D95680">
      <w:pPr>
        <w:jc w:val="center"/>
        <w:rPr>
          <w:rFonts w:ascii="Exo" w:hAnsi="Exo"/>
        </w:rPr>
      </w:pPr>
      <w:r w:rsidRPr="00B72EBB">
        <w:rPr>
          <w:rFonts w:ascii="Exo" w:hAnsi="Exo"/>
        </w:rPr>
        <w:t xml:space="preserve">Figura </w:t>
      </w:r>
      <w:r w:rsidRPr="00B72EBB">
        <w:rPr>
          <w:rFonts w:ascii="Exo" w:hAnsi="Exo"/>
        </w:rPr>
        <w:fldChar w:fldCharType="begin"/>
      </w:r>
      <w:r w:rsidRPr="00B72EBB">
        <w:rPr>
          <w:rFonts w:ascii="Exo" w:hAnsi="Exo"/>
        </w:rPr>
        <w:instrText xml:space="preserve"> SEQ Figura \* ARABIC </w:instrText>
      </w:r>
      <w:r w:rsidRPr="00B72EBB">
        <w:rPr>
          <w:rFonts w:ascii="Exo" w:hAnsi="Exo"/>
        </w:rPr>
        <w:fldChar w:fldCharType="separate"/>
      </w:r>
      <w:r w:rsidR="006759C1">
        <w:rPr>
          <w:rFonts w:ascii="Exo" w:hAnsi="Exo"/>
          <w:noProof/>
        </w:rPr>
        <w:t>10</w:t>
      </w:r>
      <w:r w:rsidRPr="00B72EBB">
        <w:rPr>
          <w:rFonts w:ascii="Exo" w:hAnsi="Exo"/>
        </w:rPr>
        <w:fldChar w:fldCharType="end"/>
      </w:r>
      <w:r w:rsidRPr="00B72EBB">
        <w:rPr>
          <w:rFonts w:ascii="Exo" w:hAnsi="Exo"/>
        </w:rPr>
        <w:t>. Ejemplo de resultados de análisis en Analysis 4.5</w:t>
      </w:r>
    </w:p>
    <w:p w14:paraId="7C59B2DB" w14:textId="77777777" w:rsidR="00C32730" w:rsidRPr="00B72EBB" w:rsidRDefault="00C32730" w:rsidP="00D95680"/>
    <w:p w14:paraId="182F6895" w14:textId="77777777" w:rsidR="00C32730" w:rsidRPr="00B72EBB" w:rsidRDefault="00C32730" w:rsidP="00D95680">
      <w:pPr>
        <w:jc w:val="both"/>
        <w:rPr>
          <w:rFonts w:ascii="Exo" w:hAnsi="Exo"/>
          <w:sz w:val="24"/>
          <w:szCs w:val="24"/>
        </w:rPr>
      </w:pPr>
    </w:p>
    <w:p w14:paraId="6DCBDAB1" w14:textId="77777777" w:rsidR="00C32730" w:rsidRDefault="00C32730" w:rsidP="002F1498">
      <w:pPr>
        <w:spacing w:line="276" w:lineRule="auto"/>
        <w:jc w:val="both"/>
        <w:rPr>
          <w:rFonts w:ascii="Exo" w:hAnsi="Exo"/>
          <w:sz w:val="24"/>
          <w:szCs w:val="24"/>
        </w:rPr>
      </w:pPr>
      <w:r w:rsidRPr="00B72EBB">
        <w:rPr>
          <w:rFonts w:ascii="Exo" w:hAnsi="Exo"/>
          <w:sz w:val="24"/>
          <w:szCs w:val="24"/>
        </w:rPr>
        <w:t>Adicional a los análisis de agua que se realizan a los diferentes puntos, se realiza acompañamiento técnico a la empresa operadora en la inspección de ductos e instalaciones de fondo durante las diferentes intervenciones para determinar y prever los requerimientos de tratamientos químicos para aseguramiento de flujo e integridad.</w:t>
      </w:r>
    </w:p>
    <w:p w14:paraId="33EEE922" w14:textId="77777777" w:rsidR="00D2510A" w:rsidRPr="00B72EBB" w:rsidRDefault="00D2510A" w:rsidP="002F1498">
      <w:pPr>
        <w:spacing w:line="276" w:lineRule="auto"/>
        <w:jc w:val="both"/>
        <w:rPr>
          <w:rFonts w:ascii="Exo" w:hAnsi="Exo"/>
          <w:sz w:val="24"/>
          <w:szCs w:val="24"/>
        </w:rPr>
      </w:pPr>
    </w:p>
    <w:p w14:paraId="2F7A348B" w14:textId="789E9380" w:rsidR="00C32730" w:rsidRDefault="00C32730" w:rsidP="002F1498">
      <w:pPr>
        <w:spacing w:line="276" w:lineRule="auto"/>
        <w:jc w:val="both"/>
        <w:rPr>
          <w:rFonts w:ascii="Exo" w:hAnsi="Exo"/>
          <w:sz w:val="24"/>
          <w:szCs w:val="24"/>
        </w:rPr>
      </w:pPr>
      <w:r w:rsidRPr="009B44B1">
        <w:rPr>
          <w:rFonts w:ascii="Exo" w:hAnsi="Exo"/>
          <w:sz w:val="24"/>
          <w:szCs w:val="24"/>
        </w:rPr>
        <w:t xml:space="preserve">La selección de productos químicos se base en la performance y conocimiento del área, además de ensayos de laboratorio como se pueden ver en </w:t>
      </w:r>
      <w:r>
        <w:rPr>
          <w:rFonts w:ascii="Exo" w:hAnsi="Exo"/>
          <w:sz w:val="24"/>
          <w:szCs w:val="24"/>
        </w:rPr>
        <w:t>el Anexo</w:t>
      </w:r>
      <w:r w:rsidR="00330123">
        <w:rPr>
          <w:rFonts w:ascii="Exo" w:hAnsi="Exo"/>
          <w:sz w:val="24"/>
          <w:szCs w:val="24"/>
        </w:rPr>
        <w:t xml:space="preserve"> “</w:t>
      </w:r>
      <w:r w:rsidR="00330123" w:rsidRPr="00330123">
        <w:rPr>
          <w:rFonts w:ascii="Exo" w:hAnsi="Exo"/>
          <w:sz w:val="24"/>
          <w:szCs w:val="24"/>
        </w:rPr>
        <w:t>BAI-NQN-24-009</w:t>
      </w:r>
      <w:r w:rsidR="00330123">
        <w:rPr>
          <w:rFonts w:ascii="Exo" w:hAnsi="Exo"/>
          <w:sz w:val="24"/>
          <w:szCs w:val="24"/>
        </w:rPr>
        <w:t>”</w:t>
      </w:r>
      <w:r w:rsidRPr="009B44B1">
        <w:rPr>
          <w:rFonts w:ascii="Exo" w:hAnsi="Exo"/>
          <w:sz w:val="24"/>
          <w:szCs w:val="24"/>
        </w:rPr>
        <w:t xml:space="preserve">, donde con datos de la química del agua se procedió a seleccionar inhibidores específicos en base a los procedimientos internacionales estandarizados: </w:t>
      </w:r>
    </w:p>
    <w:p w14:paraId="53BDC6F2" w14:textId="77777777" w:rsidR="002E6A6C" w:rsidRPr="009B44B1" w:rsidRDefault="002E6A6C" w:rsidP="002F1498">
      <w:pPr>
        <w:spacing w:line="276" w:lineRule="auto"/>
        <w:jc w:val="both"/>
        <w:rPr>
          <w:rFonts w:ascii="Exo" w:hAnsi="Exo"/>
          <w:sz w:val="24"/>
          <w:szCs w:val="24"/>
        </w:rPr>
      </w:pPr>
    </w:p>
    <w:p w14:paraId="7E3E7F60" w14:textId="6CB49657" w:rsidR="00C32730" w:rsidRPr="009B44B1" w:rsidRDefault="00C32730" w:rsidP="002F1498">
      <w:pPr>
        <w:spacing w:line="276" w:lineRule="auto"/>
        <w:ind w:left="567"/>
        <w:jc w:val="both"/>
        <w:rPr>
          <w:rFonts w:ascii="Exo" w:hAnsi="Exo"/>
          <w:sz w:val="24"/>
          <w:szCs w:val="24"/>
        </w:rPr>
      </w:pPr>
      <w:r w:rsidRPr="009B44B1">
        <w:rPr>
          <w:rFonts w:ascii="Exo" w:hAnsi="Exo"/>
          <w:sz w:val="24"/>
          <w:szCs w:val="24"/>
        </w:rPr>
        <w:t>Test Estático: adaptación Nace TM0374 y TM0197</w:t>
      </w:r>
    </w:p>
    <w:p w14:paraId="3EA97FA2" w14:textId="77777777" w:rsidR="00C32730" w:rsidRPr="009B44B1" w:rsidRDefault="00C32730" w:rsidP="002F1498">
      <w:pPr>
        <w:spacing w:line="276" w:lineRule="auto"/>
        <w:ind w:left="567"/>
        <w:jc w:val="both"/>
        <w:rPr>
          <w:rFonts w:ascii="Exo" w:hAnsi="Exo"/>
          <w:sz w:val="24"/>
          <w:szCs w:val="24"/>
          <w:lang w:val="en-US"/>
        </w:rPr>
      </w:pPr>
      <w:r w:rsidRPr="009B44B1">
        <w:rPr>
          <w:rFonts w:ascii="Exo" w:hAnsi="Exo"/>
          <w:sz w:val="24"/>
          <w:szCs w:val="24"/>
          <w:lang w:val="en-US"/>
        </w:rPr>
        <w:t>Test Dinámico: adaptación NACE International Publication 31105 – Dynamic Tube Blocking Test.</w:t>
      </w:r>
    </w:p>
    <w:p w14:paraId="07924A23" w14:textId="77777777" w:rsidR="00C32730" w:rsidRDefault="00C32730" w:rsidP="002F1498">
      <w:pPr>
        <w:spacing w:line="276" w:lineRule="auto"/>
        <w:jc w:val="both"/>
        <w:rPr>
          <w:rFonts w:ascii="Exo" w:hAnsi="Exo"/>
          <w:color w:val="000000"/>
          <w:sz w:val="24"/>
          <w:szCs w:val="24"/>
          <w:lang w:val="en-US" w:eastAsia="es-ES"/>
        </w:rPr>
      </w:pPr>
    </w:p>
    <w:p w14:paraId="4FE2234B" w14:textId="77777777" w:rsidR="00C42DC2" w:rsidRDefault="00C32730" w:rsidP="002F1498">
      <w:pPr>
        <w:numPr>
          <w:ilvl w:val="0"/>
          <w:numId w:val="22"/>
        </w:numPr>
        <w:spacing w:line="276" w:lineRule="auto"/>
        <w:jc w:val="both"/>
        <w:rPr>
          <w:rFonts w:ascii="Exo" w:hAnsi="Exo"/>
          <w:color w:val="000000"/>
          <w:sz w:val="24"/>
          <w:szCs w:val="24"/>
          <w:lang w:eastAsia="es-ES"/>
        </w:rPr>
      </w:pPr>
      <w:bookmarkStart w:id="46" w:name="_Hlk136273435"/>
      <w:r w:rsidRPr="00176D01">
        <w:rPr>
          <w:rFonts w:ascii="Exo" w:hAnsi="Exo"/>
          <w:b/>
          <w:color w:val="000000"/>
          <w:sz w:val="24"/>
          <w:szCs w:val="24"/>
          <w:lang w:eastAsia="es-ES"/>
        </w:rPr>
        <w:t>IC5</w:t>
      </w:r>
      <w:r w:rsidR="00443444">
        <w:rPr>
          <w:rFonts w:ascii="Exo" w:hAnsi="Exo"/>
          <w:b/>
          <w:color w:val="000000"/>
          <w:sz w:val="24"/>
          <w:szCs w:val="24"/>
          <w:lang w:eastAsia="es-ES"/>
        </w:rPr>
        <w:t>400</w:t>
      </w:r>
      <w:r w:rsidRPr="00553951">
        <w:rPr>
          <w:rFonts w:ascii="Exo" w:hAnsi="Exo"/>
          <w:color w:val="000000"/>
          <w:sz w:val="24"/>
          <w:szCs w:val="24"/>
          <w:lang w:eastAsia="es-ES"/>
        </w:rPr>
        <w:t>:</w:t>
      </w:r>
      <w:r w:rsidRPr="00176D01">
        <w:rPr>
          <w:rFonts w:ascii="Exo" w:hAnsi="Exo"/>
          <w:color w:val="000000"/>
          <w:sz w:val="24"/>
          <w:szCs w:val="24"/>
          <w:lang w:eastAsia="es-ES"/>
        </w:rPr>
        <w:t xml:space="preserve"> </w:t>
      </w:r>
      <w:bookmarkEnd w:id="46"/>
      <w:r w:rsidR="00553951" w:rsidRPr="00553951">
        <w:rPr>
          <w:rFonts w:ascii="Exo" w:hAnsi="Exo"/>
          <w:color w:val="000000"/>
          <w:sz w:val="24"/>
          <w:szCs w:val="24"/>
          <w:lang w:eastAsia="es-ES"/>
        </w:rPr>
        <w:t xml:space="preserve">El inhibidor de incrustaciones IC5400 es un producto elaborado en base a fosfatos orgánicos polimerizados, específicamente diseñado para evitar la formación de incrustaciones de sulfatos de bario siendo además altamente efectivo para evitar las incrustaciones de carbonato de calcio y de sulfato de calcio y de estroncio. Su aplicación es muy diversa, tanto en la producción de petróleo como en los sistemas y equipos de tratamiento de agua y de inyección en recuperación secundaria. El IC5400, </w:t>
      </w:r>
      <w:r w:rsidR="00553951" w:rsidRPr="00553951">
        <w:rPr>
          <w:rFonts w:ascii="Exo" w:hAnsi="Exo"/>
          <w:color w:val="000000"/>
          <w:sz w:val="24"/>
          <w:szCs w:val="24"/>
          <w:lang w:eastAsia="es-ES"/>
        </w:rPr>
        <w:lastRenderedPageBreak/>
        <w:t>actúa evitando la formación de incrustaciones a través de mecanismos de quelación y distorsión de los cristales, ofreciendo una buena tolerancia en su aplicación, tanto en agua de baja como de elevada salinidad; así como en sistemas con altas temperaturas, sin sufrir hidrólisis. El IC5400 ejerce su acción inhibidora de incrustaciones con bajos niveles relativos de corrosividad.</w:t>
      </w:r>
    </w:p>
    <w:p w14:paraId="500BE1AF" w14:textId="7626F717" w:rsidR="00C32730" w:rsidRDefault="00C32730" w:rsidP="00C42DC2">
      <w:pPr>
        <w:spacing w:line="276" w:lineRule="auto"/>
        <w:ind w:left="720"/>
        <w:jc w:val="both"/>
        <w:rPr>
          <w:rFonts w:ascii="Exo" w:hAnsi="Exo"/>
          <w:color w:val="000000"/>
          <w:sz w:val="24"/>
          <w:szCs w:val="24"/>
          <w:lang w:eastAsia="es-ES"/>
        </w:rPr>
      </w:pPr>
      <w:r w:rsidRPr="00C42DC2">
        <w:rPr>
          <w:rFonts w:ascii="Exo" w:hAnsi="Exo"/>
          <w:color w:val="000000"/>
          <w:sz w:val="24"/>
          <w:szCs w:val="24"/>
          <w:lang w:eastAsia="es-ES"/>
        </w:rPr>
        <w:t xml:space="preserve">La dosis ideal depende de la severidad del problema y del tipo de incrustación, en un rango que varía entre </w:t>
      </w:r>
      <w:r w:rsidR="00176D01" w:rsidRPr="00C42DC2">
        <w:rPr>
          <w:rFonts w:ascii="Exo" w:hAnsi="Exo"/>
          <w:color w:val="000000"/>
          <w:sz w:val="24"/>
          <w:szCs w:val="24"/>
          <w:lang w:eastAsia="es-ES"/>
        </w:rPr>
        <w:t>5</w:t>
      </w:r>
      <w:r w:rsidRPr="00C42DC2">
        <w:rPr>
          <w:rFonts w:ascii="Exo" w:hAnsi="Exo"/>
          <w:color w:val="000000"/>
          <w:sz w:val="24"/>
          <w:szCs w:val="24"/>
          <w:lang w:eastAsia="es-ES"/>
        </w:rPr>
        <w:t xml:space="preserve"> y </w:t>
      </w:r>
      <w:r w:rsidR="00C42DC2" w:rsidRPr="00C42DC2">
        <w:rPr>
          <w:rFonts w:ascii="Exo" w:hAnsi="Exo"/>
          <w:color w:val="000000"/>
          <w:sz w:val="24"/>
          <w:szCs w:val="24"/>
          <w:lang w:eastAsia="es-ES"/>
        </w:rPr>
        <w:t>2</w:t>
      </w:r>
      <w:r w:rsidR="009C3F69" w:rsidRPr="00C42DC2">
        <w:rPr>
          <w:rFonts w:ascii="Exo" w:hAnsi="Exo"/>
          <w:color w:val="000000"/>
          <w:sz w:val="24"/>
          <w:szCs w:val="24"/>
          <w:lang w:eastAsia="es-ES"/>
        </w:rPr>
        <w:t>0</w:t>
      </w:r>
      <w:r w:rsidRPr="00C42DC2">
        <w:rPr>
          <w:rFonts w:ascii="Exo" w:hAnsi="Exo"/>
          <w:color w:val="000000"/>
          <w:sz w:val="24"/>
          <w:szCs w:val="24"/>
          <w:lang w:eastAsia="es-ES"/>
        </w:rPr>
        <w:t>0 ppm. Las dosis óptimas deben ser definidas para cada caso en particular.</w:t>
      </w:r>
      <w:r w:rsidR="00275AE0" w:rsidRPr="00C42DC2">
        <w:rPr>
          <w:rFonts w:ascii="Exo" w:hAnsi="Exo"/>
          <w:color w:val="000000"/>
          <w:sz w:val="24"/>
          <w:szCs w:val="24"/>
          <w:lang w:eastAsia="es-ES"/>
        </w:rPr>
        <w:t xml:space="preserve"> </w:t>
      </w:r>
    </w:p>
    <w:p w14:paraId="0F31665E" w14:textId="77777777" w:rsidR="00C42DC2" w:rsidRPr="00C42DC2" w:rsidRDefault="00C42DC2" w:rsidP="00C42DC2">
      <w:pPr>
        <w:spacing w:line="276" w:lineRule="auto"/>
        <w:jc w:val="both"/>
        <w:rPr>
          <w:rFonts w:ascii="Exo" w:hAnsi="Exo"/>
          <w:color w:val="000000"/>
          <w:sz w:val="24"/>
          <w:szCs w:val="24"/>
          <w:lang w:eastAsia="es-ES"/>
        </w:rPr>
      </w:pPr>
    </w:p>
    <w:p w14:paraId="0601051A" w14:textId="748440DF" w:rsidR="00C42DC2" w:rsidRDefault="00C42DC2" w:rsidP="00C42DC2">
      <w:pPr>
        <w:numPr>
          <w:ilvl w:val="0"/>
          <w:numId w:val="22"/>
        </w:numPr>
        <w:spacing w:line="276" w:lineRule="auto"/>
        <w:jc w:val="both"/>
        <w:rPr>
          <w:rFonts w:ascii="Exo" w:hAnsi="Exo"/>
          <w:color w:val="000000"/>
          <w:sz w:val="24"/>
          <w:szCs w:val="24"/>
          <w:lang w:eastAsia="es-ES"/>
        </w:rPr>
      </w:pPr>
      <w:r w:rsidRPr="00176D01">
        <w:rPr>
          <w:rFonts w:ascii="Exo" w:hAnsi="Exo"/>
          <w:b/>
          <w:color w:val="000000"/>
          <w:sz w:val="24"/>
          <w:szCs w:val="24"/>
          <w:lang w:eastAsia="es-ES"/>
        </w:rPr>
        <w:t>IC</w:t>
      </w:r>
      <w:r>
        <w:rPr>
          <w:rFonts w:ascii="Exo" w:hAnsi="Exo"/>
          <w:b/>
          <w:color w:val="000000"/>
          <w:sz w:val="24"/>
          <w:szCs w:val="24"/>
          <w:lang w:eastAsia="es-ES"/>
        </w:rPr>
        <w:t>7001</w:t>
      </w:r>
      <w:r w:rsidRPr="00553951">
        <w:rPr>
          <w:rFonts w:ascii="Exo" w:hAnsi="Exo"/>
          <w:color w:val="000000"/>
          <w:sz w:val="24"/>
          <w:szCs w:val="24"/>
          <w:lang w:eastAsia="es-ES"/>
        </w:rPr>
        <w:t>:</w:t>
      </w:r>
      <w:r w:rsidRPr="00176D01">
        <w:rPr>
          <w:rFonts w:ascii="Exo" w:hAnsi="Exo"/>
          <w:color w:val="000000"/>
          <w:sz w:val="24"/>
          <w:szCs w:val="24"/>
          <w:lang w:eastAsia="es-ES"/>
        </w:rPr>
        <w:t xml:space="preserve"> </w:t>
      </w:r>
      <w:r w:rsidR="000D2FB3" w:rsidRPr="000D2FB3">
        <w:rPr>
          <w:rFonts w:ascii="Exo" w:hAnsi="Exo"/>
          <w:color w:val="000000"/>
          <w:sz w:val="24"/>
          <w:szCs w:val="24"/>
          <w:lang w:eastAsia="es-ES"/>
        </w:rPr>
        <w:t>El inhibidor de incrustaciones IC7001 es un producto compuesto por una mezcla de polímeros, diseñado para evitar la formación de incrustaciones de sulfatos de calcio siendo además altamente efectivo para evitar las incrustaciones de bario, de estroncio y de carbonato de calcio. La aplicación de IC7001 está especialmente recomendada en sistemas de alta temperatura (100° - 150° C) en pozos productores de petróleo, y en sistemas y equipos de tratamiento de agua y de inyección en recuperación secundaria. El IC7001, actúa evitando la formación de incrustaciones a través de mecanismos de quelación y distorsión de los cristales, ofreciendo una buena tolerancia en su aplicación, tanto en agua de baja como elevada salinidad; así como en sistemas con altas temperaturas, sin sufrir hidrólisis.</w:t>
      </w:r>
    </w:p>
    <w:p w14:paraId="4920E5B1" w14:textId="063311EF" w:rsidR="000D2FB3" w:rsidRDefault="000D2FB3" w:rsidP="000D2FB3">
      <w:pPr>
        <w:spacing w:line="276" w:lineRule="auto"/>
        <w:ind w:left="720"/>
        <w:jc w:val="both"/>
        <w:rPr>
          <w:rFonts w:ascii="Exo" w:hAnsi="Exo"/>
          <w:color w:val="000000"/>
          <w:sz w:val="24"/>
          <w:szCs w:val="24"/>
          <w:lang w:eastAsia="es-ES"/>
        </w:rPr>
      </w:pPr>
    </w:p>
    <w:p w14:paraId="2A1B0D3C" w14:textId="0FC28282" w:rsidR="000D2FB3" w:rsidRDefault="000D2FB3" w:rsidP="000D2FB3">
      <w:pPr>
        <w:spacing w:line="276" w:lineRule="auto"/>
        <w:ind w:left="720"/>
        <w:jc w:val="both"/>
        <w:rPr>
          <w:rFonts w:ascii="Exo" w:hAnsi="Exo"/>
          <w:color w:val="000000"/>
          <w:sz w:val="24"/>
          <w:szCs w:val="24"/>
          <w:lang w:eastAsia="es-ES"/>
        </w:rPr>
      </w:pPr>
      <w:r w:rsidRPr="00C42DC2">
        <w:rPr>
          <w:rFonts w:ascii="Exo" w:hAnsi="Exo"/>
          <w:color w:val="000000"/>
          <w:sz w:val="24"/>
          <w:szCs w:val="24"/>
          <w:lang w:eastAsia="es-ES"/>
        </w:rPr>
        <w:t xml:space="preserve">La dosis ideal depende de la severidad del problema y del tipo de incrustación, en un rango que varía entre </w:t>
      </w:r>
      <w:r w:rsidR="003A6E2A">
        <w:rPr>
          <w:rFonts w:ascii="Exo" w:hAnsi="Exo"/>
          <w:color w:val="000000"/>
          <w:sz w:val="24"/>
          <w:szCs w:val="24"/>
          <w:lang w:eastAsia="es-ES"/>
        </w:rPr>
        <w:t>10</w:t>
      </w:r>
      <w:r w:rsidRPr="00C42DC2">
        <w:rPr>
          <w:rFonts w:ascii="Exo" w:hAnsi="Exo"/>
          <w:color w:val="000000"/>
          <w:sz w:val="24"/>
          <w:szCs w:val="24"/>
          <w:lang w:eastAsia="es-ES"/>
        </w:rPr>
        <w:t xml:space="preserve"> y </w:t>
      </w:r>
      <w:r w:rsidR="003A6E2A">
        <w:rPr>
          <w:rFonts w:ascii="Exo" w:hAnsi="Exo"/>
          <w:color w:val="000000"/>
          <w:sz w:val="24"/>
          <w:szCs w:val="24"/>
          <w:lang w:eastAsia="es-ES"/>
        </w:rPr>
        <w:t>1</w:t>
      </w:r>
      <w:r w:rsidRPr="00C42DC2">
        <w:rPr>
          <w:rFonts w:ascii="Exo" w:hAnsi="Exo"/>
          <w:color w:val="000000"/>
          <w:sz w:val="24"/>
          <w:szCs w:val="24"/>
          <w:lang w:eastAsia="es-ES"/>
        </w:rPr>
        <w:t xml:space="preserve">00 ppm. Las dosis óptimas deben ser definidas para cada caso en particular. </w:t>
      </w:r>
    </w:p>
    <w:p w14:paraId="7BAC2B0F" w14:textId="77777777" w:rsidR="00275AE0" w:rsidRDefault="00275AE0" w:rsidP="00D95680">
      <w:pPr>
        <w:jc w:val="both"/>
        <w:rPr>
          <w:rFonts w:ascii="Exo" w:hAnsi="Exo"/>
          <w:color w:val="000000"/>
          <w:sz w:val="24"/>
          <w:szCs w:val="24"/>
          <w:lang w:eastAsia="es-ES"/>
        </w:rPr>
      </w:pPr>
    </w:p>
    <w:p w14:paraId="618D0281" w14:textId="77777777" w:rsidR="00C32730" w:rsidRPr="004A6CCE" w:rsidRDefault="00C32730" w:rsidP="002F1498">
      <w:pPr>
        <w:spacing w:line="276" w:lineRule="auto"/>
        <w:jc w:val="both"/>
        <w:rPr>
          <w:rFonts w:ascii="Exo" w:hAnsi="Exo"/>
          <w:color w:val="000000"/>
          <w:sz w:val="24"/>
          <w:szCs w:val="24"/>
          <w:lang w:eastAsia="es-ES"/>
        </w:rPr>
      </w:pPr>
    </w:p>
    <w:p w14:paraId="79A5FA9B" w14:textId="2838713A" w:rsidR="00C32730" w:rsidRDefault="00C32730" w:rsidP="002F1498">
      <w:pPr>
        <w:spacing w:line="276" w:lineRule="auto"/>
        <w:jc w:val="both"/>
        <w:rPr>
          <w:rFonts w:ascii="Exo" w:hAnsi="Exo"/>
          <w:color w:val="000000"/>
          <w:sz w:val="24"/>
          <w:szCs w:val="24"/>
          <w:lang w:eastAsia="es-ES"/>
        </w:rPr>
      </w:pPr>
      <w:r w:rsidRPr="004A6CCE">
        <w:rPr>
          <w:rFonts w:ascii="Exo" w:hAnsi="Exo"/>
          <w:color w:val="000000"/>
          <w:sz w:val="24"/>
          <w:szCs w:val="24"/>
          <w:lang w:eastAsia="es-ES"/>
        </w:rPr>
        <w:t>El seguimiento en el caso de implementar un producto con base fosfatos, es a partir del residual de fosfonatos. En el caso del producto polimérico</w:t>
      </w:r>
      <w:r w:rsidR="000744B2">
        <w:rPr>
          <w:rFonts w:ascii="Exo" w:hAnsi="Exo"/>
          <w:color w:val="000000"/>
          <w:sz w:val="24"/>
          <w:szCs w:val="24"/>
          <w:lang w:eastAsia="es-ES"/>
        </w:rPr>
        <w:t xml:space="preserve"> IC7001</w:t>
      </w:r>
      <w:r w:rsidRPr="004A6CCE">
        <w:rPr>
          <w:rFonts w:ascii="Exo" w:hAnsi="Exo"/>
          <w:color w:val="000000"/>
          <w:sz w:val="24"/>
          <w:szCs w:val="24"/>
          <w:lang w:eastAsia="es-ES"/>
        </w:rPr>
        <w:t xml:space="preserve"> (aunque también es recomendado para el caso del fosfatado) se realiza mediante la instalación de cuponeras de incrustaciones. Además, se siguen parámetros de producción</w:t>
      </w:r>
      <w:r w:rsidR="00A554C1">
        <w:rPr>
          <w:rFonts w:ascii="Exo" w:hAnsi="Exo"/>
          <w:color w:val="000000"/>
          <w:sz w:val="24"/>
          <w:szCs w:val="24"/>
          <w:lang w:eastAsia="es-ES"/>
        </w:rPr>
        <w:t xml:space="preserve">, </w:t>
      </w:r>
      <w:r w:rsidRPr="004A6CCE">
        <w:rPr>
          <w:rFonts w:ascii="Exo" w:hAnsi="Exo"/>
          <w:color w:val="000000"/>
          <w:sz w:val="24"/>
          <w:szCs w:val="24"/>
          <w:lang w:eastAsia="es-ES"/>
        </w:rPr>
        <w:t>inspección de orificios</w:t>
      </w:r>
      <w:r w:rsidR="00A554C1">
        <w:rPr>
          <w:rFonts w:ascii="Exo" w:hAnsi="Exo"/>
          <w:color w:val="000000"/>
          <w:sz w:val="24"/>
          <w:szCs w:val="24"/>
          <w:lang w:eastAsia="es-ES"/>
        </w:rPr>
        <w:t xml:space="preserve"> y seguimiento de Calcio.</w:t>
      </w:r>
    </w:p>
    <w:p w14:paraId="25EF0279" w14:textId="77777777" w:rsidR="00A12CDD" w:rsidRDefault="00A12CDD" w:rsidP="002F1498">
      <w:pPr>
        <w:pStyle w:val="Estilo3"/>
        <w:spacing w:after="0" w:line="276" w:lineRule="auto"/>
        <w:ind w:left="0"/>
        <w:outlineLvl w:val="9"/>
        <w:rPr>
          <w:b w:val="0"/>
          <w:bCs w:val="0"/>
          <w:i w:val="0"/>
          <w:iCs w:val="0"/>
          <w:color w:val="auto"/>
        </w:rPr>
      </w:pPr>
    </w:p>
    <w:p w14:paraId="24D52786" w14:textId="40BBF1ED" w:rsidR="00C32730" w:rsidRPr="00642149" w:rsidRDefault="00190110" w:rsidP="002F1498">
      <w:pPr>
        <w:pStyle w:val="Estilo3"/>
        <w:spacing w:after="0" w:line="276" w:lineRule="auto"/>
        <w:ind w:left="0"/>
        <w:outlineLvl w:val="9"/>
        <w:rPr>
          <w:rFonts w:ascii="Exo Black" w:hAnsi="Exo Black"/>
          <w:i w:val="0"/>
          <w:iCs w:val="0"/>
        </w:rPr>
      </w:pPr>
      <w:r w:rsidRPr="00642149">
        <w:rPr>
          <w:rFonts w:ascii="Exo Black" w:hAnsi="Exo Black"/>
          <w:i w:val="0"/>
          <w:iCs w:val="0"/>
        </w:rPr>
        <w:t>SECUESTRANTE DE H2S</w:t>
      </w:r>
    </w:p>
    <w:p w14:paraId="66CB774E" w14:textId="77777777" w:rsidR="00A26143" w:rsidRDefault="00A26143" w:rsidP="002F1498">
      <w:pPr>
        <w:spacing w:line="276" w:lineRule="auto"/>
        <w:jc w:val="both"/>
        <w:rPr>
          <w:rFonts w:ascii="Exo" w:hAnsi="Exo"/>
          <w:sz w:val="24"/>
          <w:szCs w:val="24"/>
          <w:lang w:eastAsia="es-ES"/>
        </w:rPr>
      </w:pPr>
    </w:p>
    <w:p w14:paraId="11311562" w14:textId="4CEA86E9" w:rsidR="00190110" w:rsidRPr="002B1EB3" w:rsidRDefault="00C44EEB" w:rsidP="002F1498">
      <w:pPr>
        <w:spacing w:line="276" w:lineRule="auto"/>
        <w:jc w:val="both"/>
        <w:rPr>
          <w:rFonts w:ascii="Exo" w:hAnsi="Exo"/>
          <w:i/>
          <w:iCs/>
          <w:sz w:val="24"/>
          <w:szCs w:val="24"/>
          <w:lang w:eastAsia="es-ES"/>
        </w:rPr>
      </w:pPr>
      <w:r>
        <w:rPr>
          <w:rFonts w:ascii="Exo" w:hAnsi="Exo"/>
          <w:sz w:val="24"/>
          <w:szCs w:val="24"/>
          <w:lang w:eastAsia="es-ES"/>
        </w:rPr>
        <w:t>PECOM cuenta con diferentes alternativas de productos químicos secuestrantes que abarcan desde la triazina hasta nuevas tecnologías que no son sensibles ni propensas a la generación de sólidos en sistemas.</w:t>
      </w:r>
      <w:r w:rsidR="005E6013">
        <w:rPr>
          <w:rFonts w:ascii="Exo" w:hAnsi="Exo"/>
          <w:sz w:val="24"/>
          <w:szCs w:val="24"/>
          <w:lang w:eastAsia="es-ES"/>
        </w:rPr>
        <w:t xml:space="preserve"> En base a la selección realizada</w:t>
      </w:r>
      <w:r w:rsidR="002B1EB3">
        <w:rPr>
          <w:rFonts w:ascii="Exo" w:hAnsi="Exo"/>
          <w:sz w:val="24"/>
          <w:szCs w:val="24"/>
          <w:lang w:eastAsia="es-ES"/>
        </w:rPr>
        <w:t xml:space="preserve"> y analizada en el </w:t>
      </w:r>
      <w:r w:rsidR="002B1EB3" w:rsidRPr="002B1EB3">
        <w:rPr>
          <w:rFonts w:ascii="Exo" w:hAnsi="Exo"/>
          <w:i/>
          <w:iCs/>
          <w:sz w:val="24"/>
          <w:szCs w:val="24"/>
          <w:lang w:eastAsia="es-ES"/>
        </w:rPr>
        <w:t>Anexo II “Evaluación secuestrante H2S”</w:t>
      </w:r>
      <w:r w:rsidR="002B1EB3">
        <w:rPr>
          <w:rFonts w:ascii="Exo" w:hAnsi="Exo"/>
          <w:i/>
          <w:iCs/>
          <w:sz w:val="24"/>
          <w:szCs w:val="24"/>
          <w:lang w:eastAsia="es-ES"/>
        </w:rPr>
        <w:t xml:space="preserve"> </w:t>
      </w:r>
      <w:r w:rsidR="002B1EB3" w:rsidRPr="002B1EB3">
        <w:rPr>
          <w:rFonts w:ascii="Exo" w:hAnsi="Exo"/>
          <w:sz w:val="24"/>
          <w:szCs w:val="24"/>
          <w:lang w:eastAsia="es-ES"/>
        </w:rPr>
        <w:t>el producto a utilizar es:</w:t>
      </w:r>
    </w:p>
    <w:p w14:paraId="230E07FA" w14:textId="77777777" w:rsidR="00190110" w:rsidRPr="00501209" w:rsidRDefault="00190110" w:rsidP="002F1498">
      <w:pPr>
        <w:spacing w:line="276" w:lineRule="auto"/>
        <w:jc w:val="both"/>
        <w:rPr>
          <w:rFonts w:ascii="Exo" w:hAnsi="Exo"/>
          <w:b/>
          <w:bCs/>
          <w:sz w:val="24"/>
          <w:szCs w:val="24"/>
          <w:lang w:eastAsia="es-ES"/>
        </w:rPr>
      </w:pPr>
    </w:p>
    <w:p w14:paraId="0A1206E5" w14:textId="6E864F60" w:rsidR="00190110" w:rsidRPr="00176D01" w:rsidRDefault="00190110" w:rsidP="002F1498">
      <w:pPr>
        <w:pStyle w:val="Prrafodelista"/>
        <w:numPr>
          <w:ilvl w:val="0"/>
          <w:numId w:val="24"/>
        </w:numPr>
        <w:spacing w:after="0"/>
        <w:contextualSpacing w:val="0"/>
        <w:jc w:val="both"/>
        <w:rPr>
          <w:rFonts w:ascii="Exo" w:hAnsi="Exo"/>
          <w:b/>
          <w:bCs/>
          <w:sz w:val="24"/>
          <w:szCs w:val="24"/>
          <w:lang w:eastAsia="es-ES"/>
        </w:rPr>
      </w:pPr>
      <w:r w:rsidRPr="006B5C01">
        <w:rPr>
          <w:rFonts w:ascii="Exo" w:hAnsi="Exo"/>
          <w:b/>
          <w:bCs/>
          <w:sz w:val="24"/>
          <w:szCs w:val="24"/>
          <w:lang w:eastAsia="es-ES"/>
        </w:rPr>
        <w:lastRenderedPageBreak/>
        <w:t>BSH970</w:t>
      </w:r>
      <w:r>
        <w:rPr>
          <w:rFonts w:ascii="Exo" w:hAnsi="Exo"/>
          <w:b/>
          <w:bCs/>
          <w:sz w:val="24"/>
          <w:szCs w:val="24"/>
          <w:lang w:eastAsia="es-ES"/>
        </w:rPr>
        <w:t xml:space="preserve">: </w:t>
      </w:r>
      <w:r w:rsidRPr="00B82B72">
        <w:rPr>
          <w:rFonts w:ascii="Exo" w:hAnsi="Exo"/>
          <w:sz w:val="24"/>
          <w:szCs w:val="24"/>
          <w:lang w:eastAsia="es-ES"/>
        </w:rPr>
        <w:t>Es un secuestrante de sulfuro de hidrógeno / inhibidor de incrustaciones para aplicar en líneas de flujo. Este producto reacciona rápidamente con el sulfuro de hidrógeno para formar productos estables y solubles y está especialmente diseñado para evitar la formación de incrustaciones en sistemas de gas que contienen agua de tendencia incrustantes.</w:t>
      </w:r>
    </w:p>
    <w:p w14:paraId="709F3A9B" w14:textId="77777777" w:rsidR="00190110" w:rsidRDefault="00190110" w:rsidP="002F1498">
      <w:pPr>
        <w:pStyle w:val="Prrafodelista"/>
        <w:spacing w:after="0"/>
        <w:contextualSpacing w:val="0"/>
        <w:jc w:val="both"/>
        <w:rPr>
          <w:rFonts w:ascii="Exo" w:hAnsi="Exo"/>
          <w:b/>
          <w:bCs/>
          <w:sz w:val="24"/>
          <w:szCs w:val="24"/>
          <w:lang w:eastAsia="es-ES"/>
        </w:rPr>
      </w:pPr>
    </w:p>
    <w:p w14:paraId="27984E16" w14:textId="5E6F945D" w:rsidR="00190110" w:rsidRDefault="00190110" w:rsidP="002F1498">
      <w:pPr>
        <w:spacing w:line="276" w:lineRule="auto"/>
        <w:jc w:val="both"/>
        <w:rPr>
          <w:rFonts w:ascii="Exo" w:hAnsi="Exo"/>
          <w:color w:val="000000" w:themeColor="text1"/>
          <w:sz w:val="24"/>
          <w:szCs w:val="24"/>
        </w:rPr>
      </w:pPr>
      <w:r w:rsidRPr="001E3961">
        <w:rPr>
          <w:rFonts w:ascii="Exo" w:hAnsi="Exo"/>
          <w:color w:val="000000" w:themeColor="text1"/>
          <w:sz w:val="24"/>
          <w:szCs w:val="24"/>
        </w:rPr>
        <w:t>La implementación de este tratamiento es sumamente sensible a las condiciones de aplicación. Previo al inicio, se recomienda realizar un relevamiento del estado actual, y un análisis de las masas de sulfhídrico involucradas. Es por ello por lo que se detalla en términos de capacidad de secuestro.</w:t>
      </w:r>
      <w:r w:rsidR="00A12CDD">
        <w:rPr>
          <w:rFonts w:ascii="Exo" w:hAnsi="Exo"/>
          <w:color w:val="000000" w:themeColor="text1"/>
          <w:sz w:val="24"/>
          <w:szCs w:val="24"/>
        </w:rPr>
        <w:t xml:space="preserve"> En principio se recomienda la siguiente tasa:</w:t>
      </w:r>
    </w:p>
    <w:p w14:paraId="236DA22A" w14:textId="77777777" w:rsidR="00A12CDD" w:rsidRDefault="00A12CDD" w:rsidP="00190110">
      <w:pPr>
        <w:jc w:val="both"/>
        <w:rPr>
          <w:rFonts w:ascii="Exo" w:hAnsi="Exo"/>
          <w:color w:val="000000" w:themeColor="text1"/>
          <w:sz w:val="24"/>
          <w:szCs w:val="24"/>
        </w:rPr>
      </w:pPr>
    </w:p>
    <w:tbl>
      <w:tblPr>
        <w:tblStyle w:val="Tablanormal2"/>
        <w:tblW w:w="9351" w:type="dxa"/>
        <w:jc w:val="center"/>
        <w:tblLook w:val="04A0" w:firstRow="1" w:lastRow="0" w:firstColumn="1" w:lastColumn="0" w:noHBand="0" w:noVBand="1"/>
      </w:tblPr>
      <w:tblGrid>
        <w:gridCol w:w="3686"/>
        <w:gridCol w:w="5665"/>
      </w:tblGrid>
      <w:tr w:rsidR="00275AE0" w:rsidRPr="00CA1CE9" w14:paraId="6ED8C880" w14:textId="77777777" w:rsidTr="008F1F1D">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686" w:type="dxa"/>
            <w:shd w:val="clear" w:color="auto" w:fill="002060"/>
            <w:vAlign w:val="center"/>
            <w:hideMark/>
          </w:tcPr>
          <w:p w14:paraId="5699D83C" w14:textId="77777777" w:rsidR="00275AE0" w:rsidRPr="00CA1CE9" w:rsidRDefault="00275AE0" w:rsidP="008F1F1D">
            <w:pPr>
              <w:jc w:val="center"/>
              <w:rPr>
                <w:rFonts w:ascii="Exo" w:hAnsi="Exo" w:cs="Calibri"/>
                <w:color w:val="FFFFFF" w:themeColor="background1"/>
              </w:rPr>
            </w:pPr>
            <w:r w:rsidRPr="00CA1CE9">
              <w:rPr>
                <w:rFonts w:ascii="Exo" w:hAnsi="Exo" w:cs="Calibri"/>
                <w:color w:val="FFFFFF" w:themeColor="background1"/>
              </w:rPr>
              <w:t>Familia</w:t>
            </w:r>
          </w:p>
        </w:tc>
        <w:tc>
          <w:tcPr>
            <w:tcW w:w="5665" w:type="dxa"/>
            <w:shd w:val="clear" w:color="auto" w:fill="002060"/>
            <w:vAlign w:val="center"/>
            <w:hideMark/>
          </w:tcPr>
          <w:p w14:paraId="6709679C" w14:textId="3DF7F59F" w:rsidR="00275AE0" w:rsidRPr="00CA1CE9" w:rsidRDefault="00275AE0" w:rsidP="008F1F1D">
            <w:pPr>
              <w:jc w:val="center"/>
              <w:cnfStyle w:val="100000000000" w:firstRow="1" w:lastRow="0" w:firstColumn="0" w:lastColumn="0" w:oddVBand="0" w:evenVBand="0" w:oddHBand="0" w:evenHBand="0" w:firstRowFirstColumn="0" w:firstRowLastColumn="0" w:lastRowFirstColumn="0" w:lastRowLastColumn="0"/>
              <w:rPr>
                <w:rFonts w:ascii="Exo" w:hAnsi="Exo" w:cs="Calibri"/>
                <w:color w:val="FFFFFF" w:themeColor="background1"/>
              </w:rPr>
            </w:pPr>
            <w:r w:rsidRPr="00CA1CE9">
              <w:rPr>
                <w:rFonts w:ascii="Exo" w:hAnsi="Exo" w:cs="Calibri"/>
                <w:color w:val="FFFFFF" w:themeColor="background1"/>
              </w:rPr>
              <w:t>Dosis</w:t>
            </w:r>
          </w:p>
        </w:tc>
      </w:tr>
      <w:tr w:rsidR="00275AE0" w:rsidRPr="00CA1CE9" w14:paraId="74A7216D" w14:textId="77777777" w:rsidTr="008F1F1D">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3686" w:type="dxa"/>
            <w:vAlign w:val="center"/>
            <w:hideMark/>
          </w:tcPr>
          <w:p w14:paraId="0D1FBFC3" w14:textId="77777777" w:rsidR="00275AE0" w:rsidRPr="00CA1CE9" w:rsidRDefault="00275AE0" w:rsidP="008F1F1D">
            <w:pPr>
              <w:jc w:val="center"/>
              <w:rPr>
                <w:rFonts w:ascii="Exo" w:hAnsi="Exo" w:cs="Calibri"/>
                <w:color w:val="000000"/>
              </w:rPr>
            </w:pPr>
            <w:r w:rsidRPr="00CA1CE9">
              <w:rPr>
                <w:rFonts w:ascii="Exo" w:hAnsi="Exo" w:cs="Calibri"/>
                <w:color w:val="000000"/>
              </w:rPr>
              <w:t>Secuestrante de H</w:t>
            </w:r>
            <w:r w:rsidRPr="00CA1CE9">
              <w:rPr>
                <w:rFonts w:ascii="Exo" w:hAnsi="Exo" w:cs="Calibri"/>
                <w:color w:val="000000"/>
                <w:vertAlign w:val="subscript"/>
              </w:rPr>
              <w:t>2</w:t>
            </w:r>
            <w:r w:rsidRPr="00CA1CE9">
              <w:rPr>
                <w:rFonts w:ascii="Exo" w:hAnsi="Exo" w:cs="Calibri"/>
                <w:color w:val="000000"/>
              </w:rPr>
              <w:t>S</w:t>
            </w:r>
          </w:p>
        </w:tc>
        <w:tc>
          <w:tcPr>
            <w:tcW w:w="5665" w:type="dxa"/>
            <w:vAlign w:val="center"/>
            <w:hideMark/>
          </w:tcPr>
          <w:p w14:paraId="160C65B9" w14:textId="4D265951" w:rsidR="00275AE0" w:rsidRPr="00CA1CE9" w:rsidRDefault="00275AE0" w:rsidP="008F1F1D">
            <w:pPr>
              <w:jc w:val="center"/>
              <w:cnfStyle w:val="000000100000" w:firstRow="0" w:lastRow="0" w:firstColumn="0" w:lastColumn="0" w:oddVBand="0" w:evenVBand="0" w:oddHBand="1" w:evenHBand="0" w:firstRowFirstColumn="0" w:firstRowLastColumn="0" w:lastRowFirstColumn="0" w:lastRowLastColumn="0"/>
              <w:rPr>
                <w:rFonts w:ascii="Exo" w:hAnsi="Exo" w:cs="Calibri"/>
                <w:color w:val="000000"/>
              </w:rPr>
            </w:pPr>
            <w:r w:rsidRPr="00CA1CE9">
              <w:rPr>
                <w:rFonts w:ascii="Exo" w:hAnsi="Exo" w:cs="Calibri"/>
                <w:color w:val="000000"/>
              </w:rPr>
              <w:t xml:space="preserve">Relación de secuestro </w:t>
            </w:r>
            <w:r w:rsidR="00004AAC">
              <w:rPr>
                <w:rFonts w:ascii="Exo" w:hAnsi="Exo" w:cs="Calibri"/>
                <w:color w:val="000000"/>
              </w:rPr>
              <w:t xml:space="preserve">típica </w:t>
            </w:r>
            <w:r w:rsidRPr="00CA1CE9">
              <w:rPr>
                <w:rFonts w:ascii="Exo" w:hAnsi="Exo" w:cs="Calibri"/>
                <w:color w:val="000000"/>
              </w:rPr>
              <w:t>12 lts/Kg H2S</w:t>
            </w:r>
          </w:p>
        </w:tc>
      </w:tr>
    </w:tbl>
    <w:p w14:paraId="789A6822" w14:textId="77777777" w:rsidR="00275AE0" w:rsidRDefault="00275AE0" w:rsidP="00190110">
      <w:pPr>
        <w:jc w:val="both"/>
        <w:rPr>
          <w:rFonts w:ascii="Exo" w:hAnsi="Exo"/>
          <w:color w:val="000000" w:themeColor="text1"/>
          <w:sz w:val="24"/>
          <w:szCs w:val="24"/>
        </w:rPr>
      </w:pPr>
    </w:p>
    <w:p w14:paraId="0D690670" w14:textId="77777777" w:rsidR="00190110" w:rsidRDefault="00190110" w:rsidP="002F1498">
      <w:pPr>
        <w:spacing w:line="276" w:lineRule="auto"/>
        <w:jc w:val="both"/>
        <w:rPr>
          <w:rFonts w:ascii="Exo" w:hAnsi="Exo"/>
          <w:color w:val="000000" w:themeColor="text1"/>
          <w:sz w:val="24"/>
          <w:szCs w:val="24"/>
        </w:rPr>
      </w:pPr>
      <w:r w:rsidRPr="001E3961">
        <w:rPr>
          <w:rFonts w:ascii="Exo" w:hAnsi="Exo"/>
          <w:color w:val="000000" w:themeColor="text1"/>
          <w:sz w:val="24"/>
          <w:szCs w:val="24"/>
        </w:rPr>
        <w:t>El producto se debe inyectar utilizando preferentemente boquillas dispersoras que se seleccionan en función de las presiones involucradas, producto y caudales involucrados.</w:t>
      </w:r>
    </w:p>
    <w:p w14:paraId="1128A66C" w14:textId="77777777" w:rsidR="00190110" w:rsidRPr="001E3961" w:rsidRDefault="00190110" w:rsidP="002F1498">
      <w:pPr>
        <w:spacing w:line="276" w:lineRule="auto"/>
        <w:jc w:val="both"/>
        <w:rPr>
          <w:rFonts w:ascii="Exo" w:hAnsi="Exo"/>
          <w:color w:val="000000" w:themeColor="text1"/>
          <w:sz w:val="24"/>
          <w:szCs w:val="24"/>
        </w:rPr>
      </w:pPr>
    </w:p>
    <w:p w14:paraId="5F852565" w14:textId="77777777" w:rsidR="00190110" w:rsidRDefault="00190110" w:rsidP="002F1498">
      <w:pPr>
        <w:spacing w:line="276" w:lineRule="auto"/>
        <w:jc w:val="both"/>
        <w:rPr>
          <w:rFonts w:ascii="Exo" w:hAnsi="Exo"/>
          <w:color w:val="000000" w:themeColor="text1"/>
          <w:sz w:val="24"/>
          <w:szCs w:val="24"/>
        </w:rPr>
      </w:pPr>
      <w:r w:rsidRPr="001E3961">
        <w:rPr>
          <w:rFonts w:ascii="Exo" w:hAnsi="Exo"/>
          <w:color w:val="000000" w:themeColor="text1"/>
          <w:sz w:val="24"/>
          <w:szCs w:val="24"/>
        </w:rPr>
        <w:t xml:space="preserve">También se debe tener en cuenta los caudales involucrados para seleccionar el mejor punto de aplicación (por ejemplo, este tratamiento se ve considerablemente afectado por la presencia de agua libre o la ausencia total de vapor de agua). </w:t>
      </w:r>
    </w:p>
    <w:p w14:paraId="11F87B52" w14:textId="77777777" w:rsidR="00190110" w:rsidRDefault="00190110" w:rsidP="002F1498">
      <w:pPr>
        <w:spacing w:line="276" w:lineRule="auto"/>
        <w:jc w:val="both"/>
        <w:rPr>
          <w:rFonts w:ascii="Exo" w:hAnsi="Exo"/>
          <w:color w:val="000000" w:themeColor="text1"/>
          <w:sz w:val="24"/>
          <w:szCs w:val="24"/>
        </w:rPr>
      </w:pPr>
    </w:p>
    <w:p w14:paraId="56380368" w14:textId="2342E515" w:rsidR="00190110" w:rsidRDefault="00190110" w:rsidP="002F1498">
      <w:pPr>
        <w:pStyle w:val="Estilo3"/>
        <w:spacing w:after="0" w:line="276" w:lineRule="auto"/>
        <w:ind w:left="0"/>
        <w:outlineLvl w:val="9"/>
        <w:rPr>
          <w:rFonts w:ascii="Exo Black" w:hAnsi="Exo Black"/>
          <w:i w:val="0"/>
          <w:iCs w:val="0"/>
        </w:rPr>
      </w:pPr>
      <w:r w:rsidRPr="00642149">
        <w:rPr>
          <w:rFonts w:ascii="Exo Black" w:hAnsi="Exo Black"/>
          <w:i w:val="0"/>
          <w:iCs w:val="0"/>
        </w:rPr>
        <w:t>INHIBIDOR DE HIDRATOS</w:t>
      </w:r>
    </w:p>
    <w:p w14:paraId="6C0412AE" w14:textId="77777777" w:rsidR="00004AAC" w:rsidRPr="00642149" w:rsidRDefault="00004AAC" w:rsidP="002F1498">
      <w:pPr>
        <w:pStyle w:val="Estilo3"/>
        <w:spacing w:after="0" w:line="276" w:lineRule="auto"/>
        <w:ind w:left="0"/>
        <w:outlineLvl w:val="9"/>
        <w:rPr>
          <w:rFonts w:ascii="Exo Black" w:hAnsi="Exo Black"/>
          <w:i w:val="0"/>
          <w:iCs w:val="0"/>
        </w:rPr>
      </w:pPr>
    </w:p>
    <w:p w14:paraId="37CA1D05" w14:textId="60F3334A" w:rsidR="00A12CDD" w:rsidRPr="00A12CDD" w:rsidRDefault="00190110" w:rsidP="002F1498">
      <w:pPr>
        <w:numPr>
          <w:ilvl w:val="0"/>
          <w:numId w:val="25"/>
        </w:numPr>
        <w:spacing w:line="276" w:lineRule="auto"/>
        <w:jc w:val="both"/>
        <w:rPr>
          <w:rFonts w:ascii="Exo" w:hAnsi="Exo"/>
          <w:b/>
          <w:color w:val="000000" w:themeColor="text1"/>
          <w:sz w:val="24"/>
          <w:szCs w:val="24"/>
        </w:rPr>
      </w:pPr>
      <w:r w:rsidRPr="00D83FAA">
        <w:rPr>
          <w:rFonts w:ascii="Exo" w:hAnsi="Exo"/>
          <w:b/>
          <w:color w:val="000000" w:themeColor="text1"/>
          <w:sz w:val="24"/>
          <w:szCs w:val="24"/>
        </w:rPr>
        <w:t xml:space="preserve">SB14: </w:t>
      </w:r>
      <w:r w:rsidRPr="002A669B">
        <w:rPr>
          <w:rFonts w:ascii="Exo" w:hAnsi="Exo"/>
          <w:bCs/>
          <w:color w:val="000000" w:themeColor="text1"/>
          <w:sz w:val="24"/>
          <w:szCs w:val="24"/>
        </w:rPr>
        <w:t>F</w:t>
      </w:r>
      <w:r w:rsidRPr="00D83FAA">
        <w:rPr>
          <w:rFonts w:ascii="Exo" w:hAnsi="Exo"/>
          <w:color w:val="000000" w:themeColor="text1"/>
          <w:sz w:val="24"/>
          <w:szCs w:val="24"/>
        </w:rPr>
        <w:t>ormulado a base de metanol diseñado específicamente para la inhibición de termodinámica de hidratos de gas. Para el caso de tratamiento de ductos se puede utilizar en forma de inyección continua dependiendo esto del sistema.</w:t>
      </w:r>
      <w:r w:rsidR="00503C5C" w:rsidRPr="00503C5C">
        <w:rPr>
          <w:rFonts w:ascii="Exo" w:hAnsi="Exo"/>
          <w:color w:val="000000" w:themeColor="text1"/>
          <w:sz w:val="24"/>
          <w:szCs w:val="24"/>
        </w:rPr>
        <w:t xml:space="preserve"> </w:t>
      </w:r>
      <w:r w:rsidR="00503C5C" w:rsidRPr="001E3C51">
        <w:rPr>
          <w:rFonts w:ascii="Exo" w:hAnsi="Exo"/>
          <w:color w:val="000000" w:themeColor="text1"/>
          <w:sz w:val="24"/>
          <w:szCs w:val="24"/>
        </w:rPr>
        <w:t>El volumen de producto químico a emplear es función del grado de subenfriamiento que se desea alcanzar.</w:t>
      </w:r>
    </w:p>
    <w:p w14:paraId="4D8BBEB8" w14:textId="77777777" w:rsidR="00190110" w:rsidRPr="00D83FAA" w:rsidRDefault="00190110" w:rsidP="002F1498">
      <w:pPr>
        <w:spacing w:line="276" w:lineRule="auto"/>
        <w:ind w:left="720"/>
        <w:jc w:val="both"/>
        <w:rPr>
          <w:rFonts w:ascii="Exo" w:hAnsi="Exo"/>
          <w:b/>
          <w:color w:val="000000" w:themeColor="text1"/>
          <w:sz w:val="24"/>
          <w:szCs w:val="24"/>
        </w:rPr>
      </w:pPr>
    </w:p>
    <w:p w14:paraId="05207FE0" w14:textId="77777777" w:rsidR="00190110" w:rsidRDefault="00190110" w:rsidP="002F1498">
      <w:pPr>
        <w:spacing w:line="276" w:lineRule="auto"/>
        <w:jc w:val="both"/>
        <w:rPr>
          <w:rFonts w:ascii="Exo" w:hAnsi="Exo"/>
          <w:color w:val="000000" w:themeColor="text1"/>
          <w:sz w:val="24"/>
          <w:szCs w:val="24"/>
        </w:rPr>
      </w:pPr>
      <w:r w:rsidRPr="00D83FAA">
        <w:rPr>
          <w:rFonts w:ascii="Exo" w:hAnsi="Exo"/>
          <w:color w:val="000000" w:themeColor="text1"/>
          <w:sz w:val="24"/>
          <w:szCs w:val="24"/>
        </w:rPr>
        <w:t>La implementación de este producto suele reforzarse de manera estacional. Se define la dosis inicial en función del caudal de gas involucrado, las condiciones termodinámicas y el líquido presente. Sin embargo, dicha dosis debe ajustarse en campo en función de parámetros que no son posible contemplar en el cálculo teórico (como, por ejemplo, tortuosidad, cambios ambientales, etc.).</w:t>
      </w:r>
    </w:p>
    <w:p w14:paraId="11B64CEC" w14:textId="77777777" w:rsidR="00996025" w:rsidRDefault="00996025" w:rsidP="002F1498">
      <w:pPr>
        <w:spacing w:line="276" w:lineRule="auto"/>
        <w:jc w:val="both"/>
        <w:rPr>
          <w:rFonts w:ascii="Exo" w:hAnsi="Exo"/>
          <w:color w:val="000000" w:themeColor="text1"/>
          <w:sz w:val="24"/>
          <w:szCs w:val="24"/>
        </w:rPr>
      </w:pPr>
    </w:p>
    <w:p w14:paraId="7E15F95B" w14:textId="745806D4" w:rsidR="00996025" w:rsidRDefault="00996025" w:rsidP="00996025">
      <w:pPr>
        <w:pStyle w:val="Estilo3"/>
        <w:spacing w:after="0" w:line="276" w:lineRule="auto"/>
        <w:ind w:left="0"/>
        <w:outlineLvl w:val="9"/>
        <w:rPr>
          <w:rFonts w:ascii="Exo Black" w:hAnsi="Exo Black"/>
          <w:i w:val="0"/>
          <w:iCs w:val="0"/>
        </w:rPr>
      </w:pPr>
      <w:r w:rsidRPr="00642149">
        <w:rPr>
          <w:rFonts w:ascii="Exo Black" w:hAnsi="Exo Black"/>
          <w:i w:val="0"/>
          <w:iCs w:val="0"/>
        </w:rPr>
        <w:t xml:space="preserve">INHIBIDOR DE </w:t>
      </w:r>
      <w:r>
        <w:rPr>
          <w:rFonts w:ascii="Exo Black" w:hAnsi="Exo Black"/>
          <w:i w:val="0"/>
          <w:iCs w:val="0"/>
        </w:rPr>
        <w:t>HALITA</w:t>
      </w:r>
    </w:p>
    <w:p w14:paraId="2C0C00BC" w14:textId="77777777" w:rsidR="00996025" w:rsidRPr="00642149" w:rsidRDefault="00996025" w:rsidP="00996025">
      <w:pPr>
        <w:pStyle w:val="Estilo3"/>
        <w:spacing w:after="0" w:line="276" w:lineRule="auto"/>
        <w:ind w:left="0"/>
        <w:outlineLvl w:val="9"/>
        <w:rPr>
          <w:rFonts w:ascii="Exo Black" w:hAnsi="Exo Black"/>
          <w:i w:val="0"/>
          <w:iCs w:val="0"/>
        </w:rPr>
      </w:pPr>
    </w:p>
    <w:p w14:paraId="52400BEA" w14:textId="3E5C71B2" w:rsidR="00996025" w:rsidRDefault="00722DC3" w:rsidP="002F1498">
      <w:pPr>
        <w:spacing w:line="276" w:lineRule="auto"/>
        <w:jc w:val="both"/>
        <w:rPr>
          <w:rFonts w:ascii="Exo" w:hAnsi="Exo"/>
          <w:color w:val="000000" w:themeColor="text1"/>
          <w:sz w:val="24"/>
          <w:szCs w:val="24"/>
        </w:rPr>
      </w:pPr>
      <w:r w:rsidRPr="00722DC3">
        <w:rPr>
          <w:rFonts w:ascii="Exo" w:hAnsi="Exo"/>
          <w:color w:val="000000" w:themeColor="text1"/>
          <w:sz w:val="24"/>
          <w:szCs w:val="24"/>
        </w:rPr>
        <w:lastRenderedPageBreak/>
        <w:t>El inhibidor de incrustaciones IC108 es un producto elaborado en base a una mezcla de polímeros y compuestos orgánicos fosfonados, específicamente diseñado para evitar la precipitación de carbonatos de calcio y magnesio. Su aplicación es muy diversa, tanto en la producción de petróleo como en los sistemas y equipos de tratamiento de agua y de inyección en recuperación secundaria.</w:t>
      </w:r>
    </w:p>
    <w:p w14:paraId="771873E9" w14:textId="77777777" w:rsidR="00722DC3" w:rsidRDefault="00722DC3" w:rsidP="002F1498">
      <w:pPr>
        <w:spacing w:line="276" w:lineRule="auto"/>
        <w:jc w:val="both"/>
        <w:rPr>
          <w:rFonts w:ascii="Exo" w:hAnsi="Exo"/>
          <w:color w:val="000000" w:themeColor="text1"/>
          <w:sz w:val="24"/>
          <w:szCs w:val="24"/>
        </w:rPr>
      </w:pPr>
    </w:p>
    <w:p w14:paraId="75A6D55A" w14:textId="10A1026A" w:rsidR="00722DC3" w:rsidRDefault="00990547" w:rsidP="002F1498">
      <w:pPr>
        <w:spacing w:line="276" w:lineRule="auto"/>
        <w:jc w:val="both"/>
        <w:rPr>
          <w:rFonts w:ascii="Exo" w:hAnsi="Exo"/>
          <w:color w:val="000000" w:themeColor="text1"/>
          <w:sz w:val="24"/>
          <w:szCs w:val="24"/>
        </w:rPr>
      </w:pPr>
      <w:r w:rsidRPr="00990547">
        <w:rPr>
          <w:rFonts w:ascii="Exo" w:hAnsi="Exo"/>
          <w:color w:val="000000" w:themeColor="text1"/>
          <w:sz w:val="24"/>
          <w:szCs w:val="24"/>
        </w:rPr>
        <w:t>En general las dosificaciones deben ser preferentemente en forma continua, y del orden de 10 a 100 ppm dependiendo de la severidad del problema a resolver.</w:t>
      </w:r>
    </w:p>
    <w:p w14:paraId="32242528" w14:textId="77777777" w:rsidR="00652816" w:rsidRDefault="00652816" w:rsidP="002F1498">
      <w:pPr>
        <w:spacing w:line="276" w:lineRule="auto"/>
        <w:jc w:val="both"/>
        <w:rPr>
          <w:rFonts w:ascii="Exo" w:hAnsi="Exo"/>
          <w:color w:val="000000" w:themeColor="text1"/>
          <w:sz w:val="24"/>
          <w:szCs w:val="24"/>
        </w:rPr>
      </w:pPr>
    </w:p>
    <w:p w14:paraId="26E0E77C" w14:textId="21D126BE" w:rsidR="00C32730" w:rsidRPr="00934FC8" w:rsidRDefault="00C32730" w:rsidP="00D95680">
      <w:pPr>
        <w:pStyle w:val="Descripcin"/>
        <w:jc w:val="center"/>
        <w:rPr>
          <w:rFonts w:ascii="Exo" w:hAnsi="Exo"/>
          <w:b w:val="0"/>
          <w:bCs w:val="0"/>
          <w:i/>
          <w:iCs/>
        </w:rPr>
      </w:pPr>
    </w:p>
    <w:p w14:paraId="621BBADD" w14:textId="3A8C541D" w:rsidR="003A537B" w:rsidRPr="0005598A" w:rsidRDefault="000369B7" w:rsidP="000369B7">
      <w:pPr>
        <w:pStyle w:val="TDC2"/>
      </w:pPr>
      <w:bookmarkStart w:id="47" w:name="_Toc126583171"/>
      <w:bookmarkStart w:id="48" w:name="_Toc132317044"/>
      <w:bookmarkStart w:id="49" w:name="_Toc132317226"/>
      <w:bookmarkStart w:id="50" w:name="_Toc164201571"/>
      <w:r>
        <w:rPr>
          <w:rStyle w:val="Estilo1Car"/>
        </w:rPr>
        <w:t xml:space="preserve">7. </w:t>
      </w:r>
      <w:r w:rsidR="003A537B" w:rsidRPr="0005598A">
        <w:rPr>
          <w:rStyle w:val="Estilo1Car"/>
        </w:rPr>
        <w:t>INDICADORES DE PERFORMANCE</w:t>
      </w:r>
      <w:bookmarkEnd w:id="47"/>
      <w:bookmarkEnd w:id="48"/>
      <w:bookmarkEnd w:id="49"/>
      <w:bookmarkEnd w:id="50"/>
    </w:p>
    <w:p w14:paraId="5CDC9F8D" w14:textId="77777777" w:rsidR="003A537B" w:rsidRPr="00A87240" w:rsidRDefault="003A537B" w:rsidP="002F1498">
      <w:pPr>
        <w:spacing w:line="276" w:lineRule="auto"/>
        <w:rPr>
          <w:rFonts w:ascii="Exo" w:hAnsi="Exo"/>
          <w:sz w:val="24"/>
          <w:szCs w:val="24"/>
          <w:highlight w:val="yellow"/>
        </w:rPr>
      </w:pPr>
    </w:p>
    <w:p w14:paraId="16E1DA50" w14:textId="77777777" w:rsidR="003A537B" w:rsidRPr="00A87240" w:rsidRDefault="003A537B" w:rsidP="002F1498">
      <w:pPr>
        <w:spacing w:line="276" w:lineRule="auto"/>
        <w:jc w:val="both"/>
        <w:rPr>
          <w:rFonts w:ascii="Exo" w:hAnsi="Exo"/>
          <w:sz w:val="24"/>
          <w:szCs w:val="24"/>
        </w:rPr>
      </w:pPr>
      <w:r w:rsidRPr="00A87240">
        <w:rPr>
          <w:rFonts w:ascii="Exo" w:hAnsi="Exo"/>
          <w:sz w:val="24"/>
          <w:szCs w:val="24"/>
        </w:rPr>
        <w:t xml:space="preserve">Los indicadores de performance serán respaldados mediante informes mensuales y validados en reuniones de calidad entre las partes con frecuencia a consensuar. Así mismo, de ser requerido añadir o reevaluar puntos de monitoreo/frecuencia/criterio se realizará previo acuerdo entre las partes y acorde a la necesidad de las operaciones.  </w:t>
      </w:r>
    </w:p>
    <w:p w14:paraId="7180ECBA" w14:textId="77777777" w:rsidR="003A537B" w:rsidRPr="00A87240" w:rsidRDefault="003A537B" w:rsidP="002F1498">
      <w:pPr>
        <w:spacing w:line="276" w:lineRule="auto"/>
        <w:jc w:val="both"/>
        <w:rPr>
          <w:rFonts w:ascii="Exo" w:hAnsi="Exo"/>
          <w:sz w:val="24"/>
          <w:szCs w:val="24"/>
        </w:rPr>
      </w:pPr>
    </w:p>
    <w:p w14:paraId="7A068837" w14:textId="099BFF93" w:rsidR="003A537B" w:rsidRPr="0005598A" w:rsidRDefault="003A537B" w:rsidP="000369B7">
      <w:pPr>
        <w:pStyle w:val="TDC2"/>
        <w:numPr>
          <w:ilvl w:val="0"/>
          <w:numId w:val="36"/>
        </w:numPr>
        <w:rPr>
          <w:rStyle w:val="Estilo1Car"/>
          <w:b/>
        </w:rPr>
      </w:pPr>
      <w:bookmarkStart w:id="51" w:name="_Toc132317045"/>
      <w:bookmarkStart w:id="52" w:name="_Toc132317227"/>
      <w:bookmarkStart w:id="53" w:name="_Toc164201572"/>
      <w:r w:rsidRPr="0005598A">
        <w:rPr>
          <w:rStyle w:val="Estilo1Car"/>
        </w:rPr>
        <w:t>SEGURIDAD, HIGIENE y AMBIENTE</w:t>
      </w:r>
      <w:bookmarkEnd w:id="51"/>
      <w:bookmarkEnd w:id="52"/>
      <w:bookmarkEnd w:id="53"/>
      <w:r w:rsidRPr="0005598A">
        <w:rPr>
          <w:rStyle w:val="Estilo1Car"/>
        </w:rPr>
        <w:t xml:space="preserve"> </w:t>
      </w:r>
    </w:p>
    <w:p w14:paraId="67A48E81" w14:textId="77777777" w:rsidR="003A537B" w:rsidRPr="00A87240" w:rsidRDefault="003A537B" w:rsidP="002F1498">
      <w:pPr>
        <w:spacing w:line="276" w:lineRule="auto"/>
        <w:rPr>
          <w:rFonts w:ascii="Exo" w:hAnsi="Exo"/>
          <w:sz w:val="24"/>
          <w:szCs w:val="24"/>
          <w:highlight w:val="yellow"/>
        </w:rPr>
      </w:pPr>
    </w:p>
    <w:p w14:paraId="2EFBD3B0" w14:textId="34851C36" w:rsidR="003A537B" w:rsidRDefault="003A537B" w:rsidP="002F1498">
      <w:pPr>
        <w:spacing w:line="276" w:lineRule="auto"/>
        <w:jc w:val="both"/>
        <w:rPr>
          <w:rFonts w:ascii="Exo" w:hAnsi="Exo"/>
          <w:sz w:val="24"/>
        </w:rPr>
      </w:pPr>
      <w:r w:rsidRPr="00A87240">
        <w:rPr>
          <w:rFonts w:ascii="Exo" w:hAnsi="Exo"/>
          <w:sz w:val="24"/>
        </w:rPr>
        <w:t xml:space="preserve">Todas las actividades desarrolladas por PECOM </w:t>
      </w:r>
      <w:r w:rsidR="00292ADC">
        <w:rPr>
          <w:rFonts w:ascii="Exo" w:hAnsi="Exo"/>
          <w:sz w:val="24"/>
        </w:rPr>
        <w:t xml:space="preserve">SERVICIOS </w:t>
      </w:r>
      <w:r w:rsidRPr="00A87240">
        <w:rPr>
          <w:rFonts w:ascii="Exo" w:hAnsi="Exo"/>
          <w:sz w:val="24"/>
        </w:rPr>
        <w:t>ENERGÍA S.A. operan con sistema de gestión en observancia de las normas de Calidad ISO 9001:2015, Medio Ambiente ISO 14001:2015, y Salud y Seguridad de los Trabajadores ISO 45001:2015. Esto involucra todos los sitios donde se desarrollan las actividades de la organización</w:t>
      </w:r>
      <w:r w:rsidR="00465869">
        <w:rPr>
          <w:rFonts w:ascii="Exo" w:hAnsi="Exo"/>
          <w:sz w:val="24"/>
        </w:rPr>
        <w:t>.</w:t>
      </w:r>
    </w:p>
    <w:p w14:paraId="38C67612" w14:textId="77777777" w:rsidR="00465869" w:rsidRPr="00A87240" w:rsidRDefault="00465869" w:rsidP="002F1498">
      <w:pPr>
        <w:spacing w:line="276" w:lineRule="auto"/>
        <w:jc w:val="both"/>
        <w:rPr>
          <w:rFonts w:ascii="Exo" w:hAnsi="Exo"/>
          <w:sz w:val="32"/>
          <w:szCs w:val="24"/>
        </w:rPr>
      </w:pPr>
    </w:p>
    <w:p w14:paraId="0DF4E533" w14:textId="77777777" w:rsidR="003A537B" w:rsidRPr="00A87240" w:rsidRDefault="003A537B" w:rsidP="002F1498">
      <w:pPr>
        <w:spacing w:line="276" w:lineRule="auto"/>
        <w:jc w:val="both"/>
        <w:rPr>
          <w:rFonts w:ascii="Exo" w:hAnsi="Exo"/>
          <w:sz w:val="24"/>
          <w:szCs w:val="24"/>
        </w:rPr>
      </w:pPr>
      <w:r w:rsidRPr="00A87240">
        <w:rPr>
          <w:rFonts w:ascii="Exo" w:hAnsi="Exo"/>
          <w:sz w:val="24"/>
          <w:szCs w:val="24"/>
        </w:rPr>
        <w:t>La coordinación de los servicios se mantendrá por la actividad del RT y el referente de Higiene y Seguridad que brindará soporte en capacitaciones, relevamiento de índices y asistencia a operaciones en campo.</w:t>
      </w:r>
    </w:p>
    <w:p w14:paraId="13A87E47" w14:textId="77777777" w:rsidR="00BA38E4" w:rsidRPr="00BA38E4" w:rsidRDefault="00BA38E4" w:rsidP="00BA38E4">
      <w:pPr>
        <w:rPr>
          <w:rFonts w:ascii="Exo" w:hAnsi="Exo"/>
          <w:sz w:val="24"/>
          <w:szCs w:val="24"/>
        </w:rPr>
      </w:pPr>
    </w:p>
    <w:sectPr w:rsidR="00BA38E4" w:rsidRPr="00BA38E4" w:rsidSect="004E79D9">
      <w:pgSz w:w="11906" w:h="16838"/>
      <w:pgMar w:top="1418" w:right="849" w:bottom="1418" w:left="851" w:header="283"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13358" w14:textId="77777777" w:rsidR="00C82DD4" w:rsidRDefault="00C82DD4">
      <w:r>
        <w:separator/>
      </w:r>
    </w:p>
  </w:endnote>
  <w:endnote w:type="continuationSeparator" w:id="0">
    <w:p w14:paraId="6F91BA1F" w14:textId="77777777" w:rsidR="00C82DD4" w:rsidRDefault="00C82DD4">
      <w:r>
        <w:continuationSeparator/>
      </w:r>
    </w:p>
  </w:endnote>
  <w:endnote w:type="continuationNotice" w:id="1">
    <w:p w14:paraId="03BA2DE1" w14:textId="77777777" w:rsidR="00C82DD4" w:rsidRDefault="00C82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0000500000000000000"/>
    <w:charset w:val="00"/>
    <w:family w:val="auto"/>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7425E866"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247A25" w:rsidRPr="00247A25">
                            <w:rPr>
                              <w:rFonts w:ascii="Exo" w:hAnsi="Exo" w:cs="Arial"/>
                              <w:color w:val="20335A"/>
                              <w:sz w:val="16"/>
                              <w:szCs w:val="16"/>
                            </w:rPr>
                            <w:t>Servicio Inyección de Químicos en MBE y A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Cuadro de texto 2"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7425E866"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247A25" w:rsidRPr="00247A25">
                      <w:rPr>
                        <w:rFonts w:ascii="Exo" w:hAnsi="Exo" w:cs="Arial"/>
                        <w:color w:val="20335A"/>
                        <w:sz w:val="16"/>
                        <w:szCs w:val="16"/>
                      </w:rPr>
                      <w:t>Servicio Inyección de Químicos en MBE y AV</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Cuadro de texto 1" o:sp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F728" w14:textId="77777777" w:rsidR="00C82DD4" w:rsidRDefault="00C82DD4">
      <w:r>
        <w:separator/>
      </w:r>
    </w:p>
  </w:footnote>
  <w:footnote w:type="continuationSeparator" w:id="0">
    <w:p w14:paraId="250BE94A" w14:textId="77777777" w:rsidR="00C82DD4" w:rsidRDefault="00C82DD4">
      <w:r>
        <w:continuationSeparator/>
      </w:r>
    </w:p>
  </w:footnote>
  <w:footnote w:type="continuationNotice" w:id="1">
    <w:p w14:paraId="33B5271C" w14:textId="77777777" w:rsidR="00C82DD4" w:rsidRDefault="00C82D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1731942434" name="Imagen 173194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643831003" name="Imagen 64383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1536960"/>
    <w:multiLevelType w:val="hybridMultilevel"/>
    <w:tmpl w:val="B456C4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4" w15:restartNumberingAfterBreak="0">
    <w:nsid w:val="090824F6"/>
    <w:multiLevelType w:val="hybridMultilevel"/>
    <w:tmpl w:val="4CEC6F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FD5013C"/>
    <w:multiLevelType w:val="hybridMultilevel"/>
    <w:tmpl w:val="C9B22A70"/>
    <w:lvl w:ilvl="0" w:tplc="75F23652">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28713055"/>
    <w:multiLevelType w:val="hybridMultilevel"/>
    <w:tmpl w:val="D0DADE7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2ED27992"/>
    <w:multiLevelType w:val="hybridMultilevel"/>
    <w:tmpl w:val="C3CA969E"/>
    <w:lvl w:ilvl="0" w:tplc="A8A2F6AC">
      <w:start w:val="1"/>
      <w:numFmt w:val="lowerRoman"/>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7"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33B30DB8"/>
    <w:multiLevelType w:val="hybridMultilevel"/>
    <w:tmpl w:val="E8745284"/>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1"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2"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3"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3FDC1ADC"/>
    <w:multiLevelType w:val="hybridMultilevel"/>
    <w:tmpl w:val="5B7E701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7"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5CF55C66"/>
    <w:multiLevelType w:val="multilevel"/>
    <w:tmpl w:val="2C0A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DCF1B23"/>
    <w:multiLevelType w:val="hybridMultilevel"/>
    <w:tmpl w:val="E4BED48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1" w15:restartNumberingAfterBreak="0">
    <w:nsid w:val="5EC0312E"/>
    <w:multiLevelType w:val="hybridMultilevel"/>
    <w:tmpl w:val="6BA64472"/>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2"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5"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6"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37" w15:restartNumberingAfterBreak="0">
    <w:nsid w:val="6FE86625"/>
    <w:multiLevelType w:val="hybridMultilevel"/>
    <w:tmpl w:val="DC0AE88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322590518">
    <w:abstractNumId w:val="41"/>
  </w:num>
  <w:num w:numId="2" w16cid:durableId="213663282">
    <w:abstractNumId w:val="3"/>
  </w:num>
  <w:num w:numId="3" w16cid:durableId="1962564596">
    <w:abstractNumId w:val="36"/>
  </w:num>
  <w:num w:numId="4" w16cid:durableId="1683311648">
    <w:abstractNumId w:val="21"/>
  </w:num>
  <w:num w:numId="5" w16cid:durableId="1490749228">
    <w:abstractNumId w:val="33"/>
  </w:num>
  <w:num w:numId="6" w16cid:durableId="1793554997">
    <w:abstractNumId w:val="22"/>
  </w:num>
  <w:num w:numId="7" w16cid:durableId="115681688">
    <w:abstractNumId w:val="11"/>
  </w:num>
  <w:num w:numId="8" w16cid:durableId="482815107">
    <w:abstractNumId w:val="8"/>
  </w:num>
  <w:num w:numId="9" w16cid:durableId="940647512">
    <w:abstractNumId w:val="16"/>
  </w:num>
  <w:num w:numId="10" w16cid:durableId="132409608">
    <w:abstractNumId w:val="32"/>
  </w:num>
  <w:num w:numId="11" w16cid:durableId="656953665">
    <w:abstractNumId w:val="18"/>
  </w:num>
  <w:num w:numId="12" w16cid:durableId="1925644408">
    <w:abstractNumId w:val="12"/>
  </w:num>
  <w:num w:numId="13" w16cid:durableId="1275089635">
    <w:abstractNumId w:val="13"/>
  </w:num>
  <w:num w:numId="14" w16cid:durableId="1078357605">
    <w:abstractNumId w:val="0"/>
  </w:num>
  <w:num w:numId="15" w16cid:durableId="1994289452">
    <w:abstractNumId w:val="6"/>
  </w:num>
  <w:num w:numId="16" w16cid:durableId="1432168314">
    <w:abstractNumId w:val="14"/>
  </w:num>
  <w:num w:numId="17" w16cid:durableId="1187644742">
    <w:abstractNumId w:val="38"/>
  </w:num>
  <w:num w:numId="18" w16cid:durableId="1573849102">
    <w:abstractNumId w:val="23"/>
  </w:num>
  <w:num w:numId="19" w16cid:durableId="576092675">
    <w:abstractNumId w:val="25"/>
  </w:num>
  <w:num w:numId="20" w16cid:durableId="933590791">
    <w:abstractNumId w:val="19"/>
  </w:num>
  <w:num w:numId="21" w16cid:durableId="229197831">
    <w:abstractNumId w:val="28"/>
  </w:num>
  <w:num w:numId="22" w16cid:durableId="1899432002">
    <w:abstractNumId w:val="34"/>
  </w:num>
  <w:num w:numId="23" w16cid:durableId="2068062581">
    <w:abstractNumId w:val="10"/>
  </w:num>
  <w:num w:numId="24" w16cid:durableId="371464570">
    <w:abstractNumId w:val="40"/>
  </w:num>
  <w:num w:numId="25" w16cid:durableId="581531289">
    <w:abstractNumId w:val="2"/>
  </w:num>
  <w:num w:numId="26" w16cid:durableId="1371766528">
    <w:abstractNumId w:val="17"/>
  </w:num>
  <w:num w:numId="27" w16cid:durableId="876700967">
    <w:abstractNumId w:val="27"/>
  </w:num>
  <w:num w:numId="28" w16cid:durableId="1266033227">
    <w:abstractNumId w:val="7"/>
  </w:num>
  <w:num w:numId="29" w16cid:durableId="195580905">
    <w:abstractNumId w:val="26"/>
  </w:num>
  <w:num w:numId="30" w16cid:durableId="378406083">
    <w:abstractNumId w:val="35"/>
  </w:num>
  <w:num w:numId="31" w16cid:durableId="1649171569">
    <w:abstractNumId w:val="39"/>
  </w:num>
  <w:num w:numId="32" w16cid:durableId="216625086">
    <w:abstractNumId w:val="5"/>
  </w:num>
  <w:num w:numId="33" w16cid:durableId="356394732">
    <w:abstractNumId w:val="24"/>
  </w:num>
  <w:num w:numId="34" w16cid:durableId="433206711">
    <w:abstractNumId w:val="9"/>
  </w:num>
  <w:num w:numId="35" w16cid:durableId="1346204613">
    <w:abstractNumId w:val="20"/>
  </w:num>
  <w:num w:numId="36" w16cid:durableId="906644175">
    <w:abstractNumId w:val="31"/>
  </w:num>
  <w:num w:numId="37" w16cid:durableId="1883982848">
    <w:abstractNumId w:val="29"/>
  </w:num>
  <w:num w:numId="38" w16cid:durableId="1473982766">
    <w:abstractNumId w:val="1"/>
  </w:num>
  <w:num w:numId="39" w16cid:durableId="983392908">
    <w:abstractNumId w:val="30"/>
  </w:num>
  <w:num w:numId="40" w16cid:durableId="768157145">
    <w:abstractNumId w:val="15"/>
  </w:num>
  <w:num w:numId="41" w16cid:durableId="1750541346">
    <w:abstractNumId w:val="4"/>
  </w:num>
  <w:num w:numId="42" w16cid:durableId="58688760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AAC"/>
    <w:rsid w:val="00004C91"/>
    <w:rsid w:val="0000596E"/>
    <w:rsid w:val="0000647C"/>
    <w:rsid w:val="00006630"/>
    <w:rsid w:val="00006928"/>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665E"/>
    <w:rsid w:val="000175BF"/>
    <w:rsid w:val="00017797"/>
    <w:rsid w:val="000179B4"/>
    <w:rsid w:val="00017FC0"/>
    <w:rsid w:val="00020D1B"/>
    <w:rsid w:val="00022C48"/>
    <w:rsid w:val="000231DB"/>
    <w:rsid w:val="00023850"/>
    <w:rsid w:val="00023CC7"/>
    <w:rsid w:val="00023F2E"/>
    <w:rsid w:val="00026027"/>
    <w:rsid w:val="00027447"/>
    <w:rsid w:val="0002759A"/>
    <w:rsid w:val="0002765C"/>
    <w:rsid w:val="0003006F"/>
    <w:rsid w:val="000310B0"/>
    <w:rsid w:val="00031392"/>
    <w:rsid w:val="000331F9"/>
    <w:rsid w:val="000333BA"/>
    <w:rsid w:val="00034584"/>
    <w:rsid w:val="00034813"/>
    <w:rsid w:val="00034A2B"/>
    <w:rsid w:val="00035D49"/>
    <w:rsid w:val="00035D76"/>
    <w:rsid w:val="000369B7"/>
    <w:rsid w:val="00036A02"/>
    <w:rsid w:val="00036A85"/>
    <w:rsid w:val="00037514"/>
    <w:rsid w:val="00037D50"/>
    <w:rsid w:val="00040C12"/>
    <w:rsid w:val="000412E8"/>
    <w:rsid w:val="0004142E"/>
    <w:rsid w:val="00041C4A"/>
    <w:rsid w:val="00041CDE"/>
    <w:rsid w:val="0004263D"/>
    <w:rsid w:val="000443B4"/>
    <w:rsid w:val="00044B34"/>
    <w:rsid w:val="0004548B"/>
    <w:rsid w:val="00045F0C"/>
    <w:rsid w:val="00046A62"/>
    <w:rsid w:val="00046BFF"/>
    <w:rsid w:val="00046C9F"/>
    <w:rsid w:val="00047265"/>
    <w:rsid w:val="00047304"/>
    <w:rsid w:val="000477D1"/>
    <w:rsid w:val="00050496"/>
    <w:rsid w:val="000522D7"/>
    <w:rsid w:val="000525B9"/>
    <w:rsid w:val="0005264D"/>
    <w:rsid w:val="00055B52"/>
    <w:rsid w:val="00055B69"/>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179"/>
    <w:rsid w:val="00066A86"/>
    <w:rsid w:val="0006700D"/>
    <w:rsid w:val="00067115"/>
    <w:rsid w:val="00067445"/>
    <w:rsid w:val="00067881"/>
    <w:rsid w:val="000704AC"/>
    <w:rsid w:val="000708FF"/>
    <w:rsid w:val="00070B0B"/>
    <w:rsid w:val="00071453"/>
    <w:rsid w:val="0007276B"/>
    <w:rsid w:val="00073451"/>
    <w:rsid w:val="000744B2"/>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25D3"/>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0927"/>
    <w:rsid w:val="000B1B2C"/>
    <w:rsid w:val="000B2232"/>
    <w:rsid w:val="000B2A59"/>
    <w:rsid w:val="000B300D"/>
    <w:rsid w:val="000B3246"/>
    <w:rsid w:val="000B3389"/>
    <w:rsid w:val="000B37A9"/>
    <w:rsid w:val="000B3841"/>
    <w:rsid w:val="000B4575"/>
    <w:rsid w:val="000B4F55"/>
    <w:rsid w:val="000B5DAC"/>
    <w:rsid w:val="000B79C7"/>
    <w:rsid w:val="000B7C92"/>
    <w:rsid w:val="000C009C"/>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2FB3"/>
    <w:rsid w:val="000D4B0F"/>
    <w:rsid w:val="000D4DDA"/>
    <w:rsid w:val="000D53CA"/>
    <w:rsid w:val="000D53E4"/>
    <w:rsid w:val="000D58D9"/>
    <w:rsid w:val="000D5F68"/>
    <w:rsid w:val="000D617C"/>
    <w:rsid w:val="000D699C"/>
    <w:rsid w:val="000E05D1"/>
    <w:rsid w:val="000E10E9"/>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5E8"/>
    <w:rsid w:val="00101C26"/>
    <w:rsid w:val="00102363"/>
    <w:rsid w:val="00102430"/>
    <w:rsid w:val="00102839"/>
    <w:rsid w:val="0010306B"/>
    <w:rsid w:val="0010336B"/>
    <w:rsid w:val="00103906"/>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0DAC"/>
    <w:rsid w:val="00131F19"/>
    <w:rsid w:val="001325E9"/>
    <w:rsid w:val="0013266A"/>
    <w:rsid w:val="00134E95"/>
    <w:rsid w:val="00135617"/>
    <w:rsid w:val="00135A76"/>
    <w:rsid w:val="00135AF0"/>
    <w:rsid w:val="001370FA"/>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4A00"/>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D01"/>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110"/>
    <w:rsid w:val="00190853"/>
    <w:rsid w:val="00190E32"/>
    <w:rsid w:val="00191AB9"/>
    <w:rsid w:val="00191B5F"/>
    <w:rsid w:val="001923BB"/>
    <w:rsid w:val="001928E0"/>
    <w:rsid w:val="00193286"/>
    <w:rsid w:val="001932B7"/>
    <w:rsid w:val="00193B2B"/>
    <w:rsid w:val="0019451C"/>
    <w:rsid w:val="00194B17"/>
    <w:rsid w:val="00194DF1"/>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AE5"/>
    <w:rsid w:val="001D0B44"/>
    <w:rsid w:val="001D0C31"/>
    <w:rsid w:val="001D1205"/>
    <w:rsid w:val="001D1577"/>
    <w:rsid w:val="001D1796"/>
    <w:rsid w:val="001D1827"/>
    <w:rsid w:val="001D272F"/>
    <w:rsid w:val="001D2A5D"/>
    <w:rsid w:val="001D2EB4"/>
    <w:rsid w:val="001D3399"/>
    <w:rsid w:val="001D3C03"/>
    <w:rsid w:val="001D3D3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3C51"/>
    <w:rsid w:val="001E4894"/>
    <w:rsid w:val="001E4B7E"/>
    <w:rsid w:val="001E4C3D"/>
    <w:rsid w:val="001E4C5D"/>
    <w:rsid w:val="001E4C78"/>
    <w:rsid w:val="001E7377"/>
    <w:rsid w:val="001E74F9"/>
    <w:rsid w:val="001F1B01"/>
    <w:rsid w:val="001F27D9"/>
    <w:rsid w:val="001F32EE"/>
    <w:rsid w:val="001F37B8"/>
    <w:rsid w:val="001F3C4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3141"/>
    <w:rsid w:val="002033F9"/>
    <w:rsid w:val="002040C8"/>
    <w:rsid w:val="00204632"/>
    <w:rsid w:val="002060BD"/>
    <w:rsid w:val="002062DA"/>
    <w:rsid w:val="002064D1"/>
    <w:rsid w:val="002065AD"/>
    <w:rsid w:val="00206737"/>
    <w:rsid w:val="00206E88"/>
    <w:rsid w:val="00207F3F"/>
    <w:rsid w:val="00210333"/>
    <w:rsid w:val="002104C2"/>
    <w:rsid w:val="0021139D"/>
    <w:rsid w:val="002114EC"/>
    <w:rsid w:val="00211A58"/>
    <w:rsid w:val="00213B55"/>
    <w:rsid w:val="002143EF"/>
    <w:rsid w:val="00214A4E"/>
    <w:rsid w:val="002153D2"/>
    <w:rsid w:val="002157B3"/>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47A25"/>
    <w:rsid w:val="00251177"/>
    <w:rsid w:val="00251AE0"/>
    <w:rsid w:val="00251CFE"/>
    <w:rsid w:val="00252195"/>
    <w:rsid w:val="00252CEA"/>
    <w:rsid w:val="0025328A"/>
    <w:rsid w:val="00253492"/>
    <w:rsid w:val="00254CCE"/>
    <w:rsid w:val="00256133"/>
    <w:rsid w:val="00256D7F"/>
    <w:rsid w:val="0025703E"/>
    <w:rsid w:val="00260E28"/>
    <w:rsid w:val="00261868"/>
    <w:rsid w:val="00261A34"/>
    <w:rsid w:val="00261AEE"/>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9C1"/>
    <w:rsid w:val="00271F13"/>
    <w:rsid w:val="00273A4E"/>
    <w:rsid w:val="00274AFC"/>
    <w:rsid w:val="002750D6"/>
    <w:rsid w:val="00275482"/>
    <w:rsid w:val="00275AE0"/>
    <w:rsid w:val="002764ED"/>
    <w:rsid w:val="002766F9"/>
    <w:rsid w:val="00277AD6"/>
    <w:rsid w:val="0028110C"/>
    <w:rsid w:val="0028214F"/>
    <w:rsid w:val="002832F7"/>
    <w:rsid w:val="0028352F"/>
    <w:rsid w:val="00283D9E"/>
    <w:rsid w:val="00283DBC"/>
    <w:rsid w:val="002848A5"/>
    <w:rsid w:val="00284DAD"/>
    <w:rsid w:val="00285AAF"/>
    <w:rsid w:val="00286D45"/>
    <w:rsid w:val="0028790D"/>
    <w:rsid w:val="00287BC9"/>
    <w:rsid w:val="002906E6"/>
    <w:rsid w:val="00290E10"/>
    <w:rsid w:val="002914DD"/>
    <w:rsid w:val="00292ADC"/>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47E1"/>
    <w:rsid w:val="002A52F7"/>
    <w:rsid w:val="002A556C"/>
    <w:rsid w:val="002A57E3"/>
    <w:rsid w:val="002A669B"/>
    <w:rsid w:val="002A6D73"/>
    <w:rsid w:val="002A70FE"/>
    <w:rsid w:val="002A76C6"/>
    <w:rsid w:val="002B0CC2"/>
    <w:rsid w:val="002B160A"/>
    <w:rsid w:val="002B1823"/>
    <w:rsid w:val="002B18F7"/>
    <w:rsid w:val="002B1EB3"/>
    <w:rsid w:val="002B2033"/>
    <w:rsid w:val="002B2313"/>
    <w:rsid w:val="002B278F"/>
    <w:rsid w:val="002B29CC"/>
    <w:rsid w:val="002B2B78"/>
    <w:rsid w:val="002B351A"/>
    <w:rsid w:val="002B3B36"/>
    <w:rsid w:val="002B493F"/>
    <w:rsid w:val="002B4EE4"/>
    <w:rsid w:val="002B5240"/>
    <w:rsid w:val="002B52D1"/>
    <w:rsid w:val="002B56CB"/>
    <w:rsid w:val="002B688F"/>
    <w:rsid w:val="002B689B"/>
    <w:rsid w:val="002B6E2A"/>
    <w:rsid w:val="002B70FD"/>
    <w:rsid w:val="002B75B2"/>
    <w:rsid w:val="002B7710"/>
    <w:rsid w:val="002B7CD5"/>
    <w:rsid w:val="002C09CC"/>
    <w:rsid w:val="002C1422"/>
    <w:rsid w:val="002C1657"/>
    <w:rsid w:val="002C2BDB"/>
    <w:rsid w:val="002C33EC"/>
    <w:rsid w:val="002C4184"/>
    <w:rsid w:val="002C51D7"/>
    <w:rsid w:val="002C5D11"/>
    <w:rsid w:val="002C5D41"/>
    <w:rsid w:val="002C7625"/>
    <w:rsid w:val="002C7818"/>
    <w:rsid w:val="002D0966"/>
    <w:rsid w:val="002D11C3"/>
    <w:rsid w:val="002D2474"/>
    <w:rsid w:val="002D2A9B"/>
    <w:rsid w:val="002D319D"/>
    <w:rsid w:val="002D3E7C"/>
    <w:rsid w:val="002D3EBA"/>
    <w:rsid w:val="002D3F93"/>
    <w:rsid w:val="002D4042"/>
    <w:rsid w:val="002D55A2"/>
    <w:rsid w:val="002D5EFC"/>
    <w:rsid w:val="002E0528"/>
    <w:rsid w:val="002E0C44"/>
    <w:rsid w:val="002E148F"/>
    <w:rsid w:val="002E1DCD"/>
    <w:rsid w:val="002E23D9"/>
    <w:rsid w:val="002E4A11"/>
    <w:rsid w:val="002E55A4"/>
    <w:rsid w:val="002E5BEE"/>
    <w:rsid w:val="002E62C0"/>
    <w:rsid w:val="002E6A6C"/>
    <w:rsid w:val="002E7A64"/>
    <w:rsid w:val="002E7D5E"/>
    <w:rsid w:val="002F0897"/>
    <w:rsid w:val="002F10D6"/>
    <w:rsid w:val="002F1272"/>
    <w:rsid w:val="002F1498"/>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3243"/>
    <w:rsid w:val="0030495F"/>
    <w:rsid w:val="00305943"/>
    <w:rsid w:val="00305D6D"/>
    <w:rsid w:val="00305ECC"/>
    <w:rsid w:val="00305F09"/>
    <w:rsid w:val="00306A00"/>
    <w:rsid w:val="00306A16"/>
    <w:rsid w:val="00306DDB"/>
    <w:rsid w:val="00307C49"/>
    <w:rsid w:val="00310655"/>
    <w:rsid w:val="00311633"/>
    <w:rsid w:val="00312272"/>
    <w:rsid w:val="00313AF6"/>
    <w:rsid w:val="00314EFB"/>
    <w:rsid w:val="00315AFE"/>
    <w:rsid w:val="00315FC6"/>
    <w:rsid w:val="0031682C"/>
    <w:rsid w:val="00316BF7"/>
    <w:rsid w:val="003207BC"/>
    <w:rsid w:val="003209E0"/>
    <w:rsid w:val="00320A47"/>
    <w:rsid w:val="00321AB2"/>
    <w:rsid w:val="00323136"/>
    <w:rsid w:val="003232FA"/>
    <w:rsid w:val="00323DD4"/>
    <w:rsid w:val="003241AE"/>
    <w:rsid w:val="00325E2F"/>
    <w:rsid w:val="00326BED"/>
    <w:rsid w:val="003271C2"/>
    <w:rsid w:val="00327C8A"/>
    <w:rsid w:val="00327D36"/>
    <w:rsid w:val="00330123"/>
    <w:rsid w:val="00330562"/>
    <w:rsid w:val="00331179"/>
    <w:rsid w:val="0033157B"/>
    <w:rsid w:val="003317F9"/>
    <w:rsid w:val="003323F8"/>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461"/>
    <w:rsid w:val="00386F19"/>
    <w:rsid w:val="00387046"/>
    <w:rsid w:val="00387081"/>
    <w:rsid w:val="0038746D"/>
    <w:rsid w:val="00387AEB"/>
    <w:rsid w:val="00387FA7"/>
    <w:rsid w:val="003900E8"/>
    <w:rsid w:val="003901EE"/>
    <w:rsid w:val="003906F1"/>
    <w:rsid w:val="00390F71"/>
    <w:rsid w:val="00391637"/>
    <w:rsid w:val="00393773"/>
    <w:rsid w:val="00394274"/>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37B"/>
    <w:rsid w:val="003A5EF4"/>
    <w:rsid w:val="003A6484"/>
    <w:rsid w:val="003A6B09"/>
    <w:rsid w:val="003A6E2A"/>
    <w:rsid w:val="003A7352"/>
    <w:rsid w:val="003A752D"/>
    <w:rsid w:val="003A7D8B"/>
    <w:rsid w:val="003B01B8"/>
    <w:rsid w:val="003B01F6"/>
    <w:rsid w:val="003B19EC"/>
    <w:rsid w:val="003B3D34"/>
    <w:rsid w:val="003B438C"/>
    <w:rsid w:val="003B521D"/>
    <w:rsid w:val="003B5398"/>
    <w:rsid w:val="003B5B72"/>
    <w:rsid w:val="003B5C25"/>
    <w:rsid w:val="003B67C3"/>
    <w:rsid w:val="003B6E48"/>
    <w:rsid w:val="003B737E"/>
    <w:rsid w:val="003B7489"/>
    <w:rsid w:val="003B7581"/>
    <w:rsid w:val="003B7DB7"/>
    <w:rsid w:val="003C0568"/>
    <w:rsid w:val="003C0C34"/>
    <w:rsid w:val="003C0E8C"/>
    <w:rsid w:val="003C108C"/>
    <w:rsid w:val="003C127E"/>
    <w:rsid w:val="003C158E"/>
    <w:rsid w:val="003C468E"/>
    <w:rsid w:val="003C5DF2"/>
    <w:rsid w:val="003C653E"/>
    <w:rsid w:val="003C6837"/>
    <w:rsid w:val="003C7072"/>
    <w:rsid w:val="003C7AEF"/>
    <w:rsid w:val="003D07CA"/>
    <w:rsid w:val="003D0874"/>
    <w:rsid w:val="003D1649"/>
    <w:rsid w:val="003D18BE"/>
    <w:rsid w:val="003D2D13"/>
    <w:rsid w:val="003D394B"/>
    <w:rsid w:val="003D4140"/>
    <w:rsid w:val="003D5329"/>
    <w:rsid w:val="003D583E"/>
    <w:rsid w:val="003D63EA"/>
    <w:rsid w:val="003D64E0"/>
    <w:rsid w:val="003D69C9"/>
    <w:rsid w:val="003D6B4A"/>
    <w:rsid w:val="003D6D53"/>
    <w:rsid w:val="003D733C"/>
    <w:rsid w:val="003D7FC3"/>
    <w:rsid w:val="003E2930"/>
    <w:rsid w:val="003E32AC"/>
    <w:rsid w:val="003E3556"/>
    <w:rsid w:val="003E5571"/>
    <w:rsid w:val="003E61F9"/>
    <w:rsid w:val="003E6DAD"/>
    <w:rsid w:val="003E78FF"/>
    <w:rsid w:val="003E7B9D"/>
    <w:rsid w:val="003E7C78"/>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383"/>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DC0"/>
    <w:rsid w:val="00434F27"/>
    <w:rsid w:val="0043579E"/>
    <w:rsid w:val="00436E50"/>
    <w:rsid w:val="0043729C"/>
    <w:rsid w:val="0043738F"/>
    <w:rsid w:val="00437A55"/>
    <w:rsid w:val="00437AB4"/>
    <w:rsid w:val="00437C21"/>
    <w:rsid w:val="00437D60"/>
    <w:rsid w:val="00437F48"/>
    <w:rsid w:val="004414BA"/>
    <w:rsid w:val="00441B80"/>
    <w:rsid w:val="00442621"/>
    <w:rsid w:val="00443444"/>
    <w:rsid w:val="0044372A"/>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BC0"/>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5869"/>
    <w:rsid w:val="00466BAE"/>
    <w:rsid w:val="00467F2B"/>
    <w:rsid w:val="00470399"/>
    <w:rsid w:val="004706B5"/>
    <w:rsid w:val="00471BFB"/>
    <w:rsid w:val="0047209B"/>
    <w:rsid w:val="00472A10"/>
    <w:rsid w:val="00473442"/>
    <w:rsid w:val="0047352D"/>
    <w:rsid w:val="00473FFF"/>
    <w:rsid w:val="0047496F"/>
    <w:rsid w:val="00475263"/>
    <w:rsid w:val="00475484"/>
    <w:rsid w:val="004755A9"/>
    <w:rsid w:val="00475AA8"/>
    <w:rsid w:val="00475AF8"/>
    <w:rsid w:val="00475C56"/>
    <w:rsid w:val="004767CF"/>
    <w:rsid w:val="00476A22"/>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0444"/>
    <w:rsid w:val="00491691"/>
    <w:rsid w:val="0049179E"/>
    <w:rsid w:val="004925F5"/>
    <w:rsid w:val="00492839"/>
    <w:rsid w:val="00492C37"/>
    <w:rsid w:val="00493FD8"/>
    <w:rsid w:val="004959D5"/>
    <w:rsid w:val="004963B2"/>
    <w:rsid w:val="004970BC"/>
    <w:rsid w:val="00497201"/>
    <w:rsid w:val="004972ED"/>
    <w:rsid w:val="004A02E7"/>
    <w:rsid w:val="004A0820"/>
    <w:rsid w:val="004A18EB"/>
    <w:rsid w:val="004A302E"/>
    <w:rsid w:val="004A3320"/>
    <w:rsid w:val="004A398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17F2"/>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0AC"/>
    <w:rsid w:val="004F3A7E"/>
    <w:rsid w:val="004F6430"/>
    <w:rsid w:val="004F643F"/>
    <w:rsid w:val="00500B27"/>
    <w:rsid w:val="00501209"/>
    <w:rsid w:val="00501916"/>
    <w:rsid w:val="00501A87"/>
    <w:rsid w:val="00501BCE"/>
    <w:rsid w:val="0050250B"/>
    <w:rsid w:val="00502903"/>
    <w:rsid w:val="00502CF9"/>
    <w:rsid w:val="005030DB"/>
    <w:rsid w:val="005031A1"/>
    <w:rsid w:val="005036DC"/>
    <w:rsid w:val="00503C5C"/>
    <w:rsid w:val="0050468A"/>
    <w:rsid w:val="005048CA"/>
    <w:rsid w:val="00504CB6"/>
    <w:rsid w:val="005051D5"/>
    <w:rsid w:val="00505955"/>
    <w:rsid w:val="0050612E"/>
    <w:rsid w:val="00506D9A"/>
    <w:rsid w:val="00507427"/>
    <w:rsid w:val="005076FA"/>
    <w:rsid w:val="00507934"/>
    <w:rsid w:val="00510118"/>
    <w:rsid w:val="00510282"/>
    <w:rsid w:val="00510321"/>
    <w:rsid w:val="005117A2"/>
    <w:rsid w:val="00511D0F"/>
    <w:rsid w:val="005129E6"/>
    <w:rsid w:val="00512A68"/>
    <w:rsid w:val="0051403B"/>
    <w:rsid w:val="00514067"/>
    <w:rsid w:val="00515A5D"/>
    <w:rsid w:val="0051667F"/>
    <w:rsid w:val="00516D1D"/>
    <w:rsid w:val="00517588"/>
    <w:rsid w:val="005175CA"/>
    <w:rsid w:val="005176D9"/>
    <w:rsid w:val="00517A9E"/>
    <w:rsid w:val="0052036A"/>
    <w:rsid w:val="00523440"/>
    <w:rsid w:val="0052375B"/>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035"/>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6"/>
    <w:rsid w:val="005520B8"/>
    <w:rsid w:val="00553388"/>
    <w:rsid w:val="00553581"/>
    <w:rsid w:val="00553951"/>
    <w:rsid w:val="00554568"/>
    <w:rsid w:val="00554EDC"/>
    <w:rsid w:val="005567A8"/>
    <w:rsid w:val="005574D8"/>
    <w:rsid w:val="00557B8A"/>
    <w:rsid w:val="0056180F"/>
    <w:rsid w:val="00561E9C"/>
    <w:rsid w:val="005636A9"/>
    <w:rsid w:val="00563A43"/>
    <w:rsid w:val="00564121"/>
    <w:rsid w:val="0056417B"/>
    <w:rsid w:val="00564A26"/>
    <w:rsid w:val="00564F47"/>
    <w:rsid w:val="00566223"/>
    <w:rsid w:val="00566474"/>
    <w:rsid w:val="005666D4"/>
    <w:rsid w:val="0056689B"/>
    <w:rsid w:val="00566E63"/>
    <w:rsid w:val="00567543"/>
    <w:rsid w:val="0057016E"/>
    <w:rsid w:val="00570594"/>
    <w:rsid w:val="00570B32"/>
    <w:rsid w:val="0057141E"/>
    <w:rsid w:val="005718CA"/>
    <w:rsid w:val="00572093"/>
    <w:rsid w:val="00573CA4"/>
    <w:rsid w:val="00573DF5"/>
    <w:rsid w:val="005741F8"/>
    <w:rsid w:val="005751A1"/>
    <w:rsid w:val="005756EB"/>
    <w:rsid w:val="00575795"/>
    <w:rsid w:val="005760FC"/>
    <w:rsid w:val="00576591"/>
    <w:rsid w:val="00580059"/>
    <w:rsid w:val="00580516"/>
    <w:rsid w:val="00580822"/>
    <w:rsid w:val="00580CA9"/>
    <w:rsid w:val="00581AE3"/>
    <w:rsid w:val="00581E28"/>
    <w:rsid w:val="0058202F"/>
    <w:rsid w:val="0058292F"/>
    <w:rsid w:val="005837C9"/>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338"/>
    <w:rsid w:val="005A2760"/>
    <w:rsid w:val="005A326E"/>
    <w:rsid w:val="005A3CE6"/>
    <w:rsid w:val="005A4733"/>
    <w:rsid w:val="005A474B"/>
    <w:rsid w:val="005A6CF5"/>
    <w:rsid w:val="005A6F2D"/>
    <w:rsid w:val="005A70B7"/>
    <w:rsid w:val="005B06DA"/>
    <w:rsid w:val="005B17BF"/>
    <w:rsid w:val="005B1896"/>
    <w:rsid w:val="005B18AA"/>
    <w:rsid w:val="005B1CF3"/>
    <w:rsid w:val="005B246A"/>
    <w:rsid w:val="005B3663"/>
    <w:rsid w:val="005B3FB9"/>
    <w:rsid w:val="005B4B58"/>
    <w:rsid w:val="005B4E0A"/>
    <w:rsid w:val="005B58C2"/>
    <w:rsid w:val="005B68E3"/>
    <w:rsid w:val="005B6C29"/>
    <w:rsid w:val="005B7055"/>
    <w:rsid w:val="005B79C2"/>
    <w:rsid w:val="005B7A2D"/>
    <w:rsid w:val="005B7F55"/>
    <w:rsid w:val="005C0CD3"/>
    <w:rsid w:val="005C198D"/>
    <w:rsid w:val="005C326C"/>
    <w:rsid w:val="005C3945"/>
    <w:rsid w:val="005C4229"/>
    <w:rsid w:val="005C4BCC"/>
    <w:rsid w:val="005C5474"/>
    <w:rsid w:val="005C79D3"/>
    <w:rsid w:val="005D0212"/>
    <w:rsid w:val="005D0556"/>
    <w:rsid w:val="005D0BE9"/>
    <w:rsid w:val="005D0C7A"/>
    <w:rsid w:val="005D0FE6"/>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013"/>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79A0"/>
    <w:rsid w:val="006108BE"/>
    <w:rsid w:val="00610A2B"/>
    <w:rsid w:val="00612A3E"/>
    <w:rsid w:val="00613B57"/>
    <w:rsid w:val="00614419"/>
    <w:rsid w:val="00615301"/>
    <w:rsid w:val="00615303"/>
    <w:rsid w:val="006153F9"/>
    <w:rsid w:val="006170E3"/>
    <w:rsid w:val="006171E3"/>
    <w:rsid w:val="0061748F"/>
    <w:rsid w:val="00620606"/>
    <w:rsid w:val="0062158C"/>
    <w:rsid w:val="006226E6"/>
    <w:rsid w:val="00622B80"/>
    <w:rsid w:val="006231B2"/>
    <w:rsid w:val="006231CF"/>
    <w:rsid w:val="006242A9"/>
    <w:rsid w:val="00624497"/>
    <w:rsid w:val="006244F9"/>
    <w:rsid w:val="00624818"/>
    <w:rsid w:val="006252C3"/>
    <w:rsid w:val="00625356"/>
    <w:rsid w:val="006255B5"/>
    <w:rsid w:val="0062577F"/>
    <w:rsid w:val="00626B6A"/>
    <w:rsid w:val="00627EAF"/>
    <w:rsid w:val="0063121D"/>
    <w:rsid w:val="00632045"/>
    <w:rsid w:val="0063231A"/>
    <w:rsid w:val="006334DC"/>
    <w:rsid w:val="00633614"/>
    <w:rsid w:val="00634929"/>
    <w:rsid w:val="00635A27"/>
    <w:rsid w:val="006365D5"/>
    <w:rsid w:val="00636D1B"/>
    <w:rsid w:val="00640A3C"/>
    <w:rsid w:val="006419C5"/>
    <w:rsid w:val="00641F27"/>
    <w:rsid w:val="00642149"/>
    <w:rsid w:val="00642FC7"/>
    <w:rsid w:val="00643942"/>
    <w:rsid w:val="0064401E"/>
    <w:rsid w:val="0064495B"/>
    <w:rsid w:val="00644E12"/>
    <w:rsid w:val="0064553B"/>
    <w:rsid w:val="0064689F"/>
    <w:rsid w:val="00646D7B"/>
    <w:rsid w:val="006507A2"/>
    <w:rsid w:val="006510FF"/>
    <w:rsid w:val="006514AD"/>
    <w:rsid w:val="00651778"/>
    <w:rsid w:val="006519D9"/>
    <w:rsid w:val="00652816"/>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2EDD"/>
    <w:rsid w:val="006639EB"/>
    <w:rsid w:val="00663B8E"/>
    <w:rsid w:val="00664D6D"/>
    <w:rsid w:val="00665190"/>
    <w:rsid w:val="0066640C"/>
    <w:rsid w:val="0066692E"/>
    <w:rsid w:val="00666A0A"/>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385"/>
    <w:rsid w:val="0067548A"/>
    <w:rsid w:val="006758EE"/>
    <w:rsid w:val="006759C1"/>
    <w:rsid w:val="00675FA4"/>
    <w:rsid w:val="0067669D"/>
    <w:rsid w:val="00676EF6"/>
    <w:rsid w:val="0067718C"/>
    <w:rsid w:val="00677A31"/>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133E"/>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419"/>
    <w:rsid w:val="006A3891"/>
    <w:rsid w:val="006A51CD"/>
    <w:rsid w:val="006A566E"/>
    <w:rsid w:val="006A6AD6"/>
    <w:rsid w:val="006A778A"/>
    <w:rsid w:val="006B06ED"/>
    <w:rsid w:val="006B0B66"/>
    <w:rsid w:val="006B0CDC"/>
    <w:rsid w:val="006B111F"/>
    <w:rsid w:val="006B1CC5"/>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87A"/>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7E8"/>
    <w:rsid w:val="006F4CEB"/>
    <w:rsid w:val="006F6D66"/>
    <w:rsid w:val="006F7203"/>
    <w:rsid w:val="006F7311"/>
    <w:rsid w:val="006F7A7C"/>
    <w:rsid w:val="006F7B12"/>
    <w:rsid w:val="006F7FB4"/>
    <w:rsid w:val="007005B2"/>
    <w:rsid w:val="007015EA"/>
    <w:rsid w:val="00701C20"/>
    <w:rsid w:val="00701DA3"/>
    <w:rsid w:val="00701E6A"/>
    <w:rsid w:val="00703278"/>
    <w:rsid w:val="00703511"/>
    <w:rsid w:val="007038AA"/>
    <w:rsid w:val="00703CF6"/>
    <w:rsid w:val="00704386"/>
    <w:rsid w:val="00704C13"/>
    <w:rsid w:val="0070502E"/>
    <w:rsid w:val="0070573E"/>
    <w:rsid w:val="00707AB4"/>
    <w:rsid w:val="00707D6A"/>
    <w:rsid w:val="00707EF6"/>
    <w:rsid w:val="00710A30"/>
    <w:rsid w:val="00711557"/>
    <w:rsid w:val="007124AA"/>
    <w:rsid w:val="00712F7B"/>
    <w:rsid w:val="00714962"/>
    <w:rsid w:val="00715B77"/>
    <w:rsid w:val="00715C00"/>
    <w:rsid w:val="00716729"/>
    <w:rsid w:val="00716D30"/>
    <w:rsid w:val="00716F83"/>
    <w:rsid w:val="0071702B"/>
    <w:rsid w:val="00717782"/>
    <w:rsid w:val="00717B5C"/>
    <w:rsid w:val="00717D5C"/>
    <w:rsid w:val="00720033"/>
    <w:rsid w:val="00721543"/>
    <w:rsid w:val="00721586"/>
    <w:rsid w:val="007219F5"/>
    <w:rsid w:val="00721B4E"/>
    <w:rsid w:val="00721FD8"/>
    <w:rsid w:val="007227C9"/>
    <w:rsid w:val="00722A88"/>
    <w:rsid w:val="00722DC3"/>
    <w:rsid w:val="00723194"/>
    <w:rsid w:val="007237FF"/>
    <w:rsid w:val="007241A5"/>
    <w:rsid w:val="007253C2"/>
    <w:rsid w:val="007254C1"/>
    <w:rsid w:val="007257B3"/>
    <w:rsid w:val="00725AB4"/>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F73"/>
    <w:rsid w:val="00756F7D"/>
    <w:rsid w:val="007576FE"/>
    <w:rsid w:val="00760195"/>
    <w:rsid w:val="007601B6"/>
    <w:rsid w:val="00760B17"/>
    <w:rsid w:val="00761F30"/>
    <w:rsid w:val="00762A8B"/>
    <w:rsid w:val="0076309B"/>
    <w:rsid w:val="00763856"/>
    <w:rsid w:val="00764315"/>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35B"/>
    <w:rsid w:val="0078052B"/>
    <w:rsid w:val="007813D1"/>
    <w:rsid w:val="0078327C"/>
    <w:rsid w:val="00783EB8"/>
    <w:rsid w:val="00784D81"/>
    <w:rsid w:val="00785047"/>
    <w:rsid w:val="00785560"/>
    <w:rsid w:val="00785B8E"/>
    <w:rsid w:val="00785F18"/>
    <w:rsid w:val="00786BDC"/>
    <w:rsid w:val="00786D83"/>
    <w:rsid w:val="007870E8"/>
    <w:rsid w:val="00787279"/>
    <w:rsid w:val="007904C4"/>
    <w:rsid w:val="00790635"/>
    <w:rsid w:val="007912B1"/>
    <w:rsid w:val="007920EF"/>
    <w:rsid w:val="0079237F"/>
    <w:rsid w:val="00792536"/>
    <w:rsid w:val="007935BA"/>
    <w:rsid w:val="00794C68"/>
    <w:rsid w:val="0079623F"/>
    <w:rsid w:val="0079689B"/>
    <w:rsid w:val="00796A84"/>
    <w:rsid w:val="00796CA9"/>
    <w:rsid w:val="007974B4"/>
    <w:rsid w:val="007976AA"/>
    <w:rsid w:val="0079781A"/>
    <w:rsid w:val="00797B73"/>
    <w:rsid w:val="007A02B6"/>
    <w:rsid w:val="007A0332"/>
    <w:rsid w:val="007A050F"/>
    <w:rsid w:val="007A08B0"/>
    <w:rsid w:val="007A1030"/>
    <w:rsid w:val="007A13DB"/>
    <w:rsid w:val="007A16EA"/>
    <w:rsid w:val="007A1B40"/>
    <w:rsid w:val="007A1EB0"/>
    <w:rsid w:val="007A2F06"/>
    <w:rsid w:val="007A3C71"/>
    <w:rsid w:val="007A431A"/>
    <w:rsid w:val="007A4461"/>
    <w:rsid w:val="007A465B"/>
    <w:rsid w:val="007A49E4"/>
    <w:rsid w:val="007A5567"/>
    <w:rsid w:val="007A5904"/>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0DE1"/>
    <w:rsid w:val="007C107F"/>
    <w:rsid w:val="007C14A6"/>
    <w:rsid w:val="007C1DB9"/>
    <w:rsid w:val="007C32BD"/>
    <w:rsid w:val="007C4673"/>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6A0"/>
    <w:rsid w:val="00814B87"/>
    <w:rsid w:val="00816161"/>
    <w:rsid w:val="0081658B"/>
    <w:rsid w:val="00816744"/>
    <w:rsid w:val="008172FC"/>
    <w:rsid w:val="00817AE7"/>
    <w:rsid w:val="008207BB"/>
    <w:rsid w:val="0082134D"/>
    <w:rsid w:val="008216D7"/>
    <w:rsid w:val="00822063"/>
    <w:rsid w:val="00822AE6"/>
    <w:rsid w:val="00822F50"/>
    <w:rsid w:val="0082307F"/>
    <w:rsid w:val="008239AA"/>
    <w:rsid w:val="008245D8"/>
    <w:rsid w:val="008254E3"/>
    <w:rsid w:val="00826F51"/>
    <w:rsid w:val="0082783A"/>
    <w:rsid w:val="00827D65"/>
    <w:rsid w:val="00830180"/>
    <w:rsid w:val="0083101C"/>
    <w:rsid w:val="008319D1"/>
    <w:rsid w:val="00832089"/>
    <w:rsid w:val="008324DA"/>
    <w:rsid w:val="0083278F"/>
    <w:rsid w:val="008331FA"/>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B2B"/>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2067"/>
    <w:rsid w:val="0087231D"/>
    <w:rsid w:val="0087261C"/>
    <w:rsid w:val="0087343B"/>
    <w:rsid w:val="0087378D"/>
    <w:rsid w:val="00873938"/>
    <w:rsid w:val="00873A13"/>
    <w:rsid w:val="00873ADE"/>
    <w:rsid w:val="00873DE1"/>
    <w:rsid w:val="008745C3"/>
    <w:rsid w:val="00874BF7"/>
    <w:rsid w:val="008750C2"/>
    <w:rsid w:val="00875379"/>
    <w:rsid w:val="008761F7"/>
    <w:rsid w:val="0087625A"/>
    <w:rsid w:val="0087674F"/>
    <w:rsid w:val="0087787B"/>
    <w:rsid w:val="00877C01"/>
    <w:rsid w:val="00877F0E"/>
    <w:rsid w:val="00880030"/>
    <w:rsid w:val="00880E1D"/>
    <w:rsid w:val="0088129E"/>
    <w:rsid w:val="00881879"/>
    <w:rsid w:val="008829F5"/>
    <w:rsid w:val="00882C72"/>
    <w:rsid w:val="008839C2"/>
    <w:rsid w:val="00883E9C"/>
    <w:rsid w:val="00884852"/>
    <w:rsid w:val="00884DB9"/>
    <w:rsid w:val="00884EFB"/>
    <w:rsid w:val="00885315"/>
    <w:rsid w:val="00885C41"/>
    <w:rsid w:val="008863D1"/>
    <w:rsid w:val="00887626"/>
    <w:rsid w:val="008877E9"/>
    <w:rsid w:val="00887D8C"/>
    <w:rsid w:val="0089089B"/>
    <w:rsid w:val="00890A22"/>
    <w:rsid w:val="00891500"/>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0C8C"/>
    <w:rsid w:val="008C2D6F"/>
    <w:rsid w:val="008C2E44"/>
    <w:rsid w:val="008C47C5"/>
    <w:rsid w:val="008C5A79"/>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617"/>
    <w:rsid w:val="008D680C"/>
    <w:rsid w:val="008D695E"/>
    <w:rsid w:val="008D7B2D"/>
    <w:rsid w:val="008D7E8C"/>
    <w:rsid w:val="008D7E9F"/>
    <w:rsid w:val="008E032A"/>
    <w:rsid w:val="008E0970"/>
    <w:rsid w:val="008E0C39"/>
    <w:rsid w:val="008E103F"/>
    <w:rsid w:val="008E178A"/>
    <w:rsid w:val="008E210A"/>
    <w:rsid w:val="008E2131"/>
    <w:rsid w:val="008E3EE5"/>
    <w:rsid w:val="008E4CCB"/>
    <w:rsid w:val="008E4CDB"/>
    <w:rsid w:val="008E4E89"/>
    <w:rsid w:val="008E55CD"/>
    <w:rsid w:val="008E55E4"/>
    <w:rsid w:val="008E595B"/>
    <w:rsid w:val="008E6AC4"/>
    <w:rsid w:val="008E788D"/>
    <w:rsid w:val="008F01FD"/>
    <w:rsid w:val="008F1380"/>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5EC8"/>
    <w:rsid w:val="0090644D"/>
    <w:rsid w:val="00906578"/>
    <w:rsid w:val="00906C70"/>
    <w:rsid w:val="00906DF1"/>
    <w:rsid w:val="00906E5C"/>
    <w:rsid w:val="00910881"/>
    <w:rsid w:val="00911538"/>
    <w:rsid w:val="00911E22"/>
    <w:rsid w:val="00911E6B"/>
    <w:rsid w:val="0091266F"/>
    <w:rsid w:val="009132F2"/>
    <w:rsid w:val="00913528"/>
    <w:rsid w:val="00914071"/>
    <w:rsid w:val="00914B96"/>
    <w:rsid w:val="009150D5"/>
    <w:rsid w:val="009173E2"/>
    <w:rsid w:val="009173F3"/>
    <w:rsid w:val="00917FD9"/>
    <w:rsid w:val="0092009C"/>
    <w:rsid w:val="009203C5"/>
    <w:rsid w:val="009206F7"/>
    <w:rsid w:val="00920D26"/>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C63"/>
    <w:rsid w:val="00935E4A"/>
    <w:rsid w:val="00936E4A"/>
    <w:rsid w:val="0093704A"/>
    <w:rsid w:val="00937A73"/>
    <w:rsid w:val="00937DFC"/>
    <w:rsid w:val="00940690"/>
    <w:rsid w:val="009406BE"/>
    <w:rsid w:val="00941AB0"/>
    <w:rsid w:val="00942994"/>
    <w:rsid w:val="00942C18"/>
    <w:rsid w:val="00942D01"/>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2BA"/>
    <w:rsid w:val="0095769A"/>
    <w:rsid w:val="00957970"/>
    <w:rsid w:val="00957A2A"/>
    <w:rsid w:val="00960FFD"/>
    <w:rsid w:val="00961544"/>
    <w:rsid w:val="009617A0"/>
    <w:rsid w:val="00961824"/>
    <w:rsid w:val="00961FCC"/>
    <w:rsid w:val="0096219D"/>
    <w:rsid w:val="009624C5"/>
    <w:rsid w:val="00962D97"/>
    <w:rsid w:val="00963763"/>
    <w:rsid w:val="00964828"/>
    <w:rsid w:val="00964F2A"/>
    <w:rsid w:val="00965B51"/>
    <w:rsid w:val="00965B97"/>
    <w:rsid w:val="009668D3"/>
    <w:rsid w:val="00966B1A"/>
    <w:rsid w:val="00966CB0"/>
    <w:rsid w:val="00966D43"/>
    <w:rsid w:val="009710DF"/>
    <w:rsid w:val="00971A09"/>
    <w:rsid w:val="0097261F"/>
    <w:rsid w:val="00973F3B"/>
    <w:rsid w:val="009743CE"/>
    <w:rsid w:val="00974657"/>
    <w:rsid w:val="00974980"/>
    <w:rsid w:val="0097562C"/>
    <w:rsid w:val="00975DEB"/>
    <w:rsid w:val="00975FB1"/>
    <w:rsid w:val="0097657D"/>
    <w:rsid w:val="00977B42"/>
    <w:rsid w:val="009809C9"/>
    <w:rsid w:val="0098150E"/>
    <w:rsid w:val="00981893"/>
    <w:rsid w:val="00982348"/>
    <w:rsid w:val="0098266D"/>
    <w:rsid w:val="00984C3E"/>
    <w:rsid w:val="00984F6D"/>
    <w:rsid w:val="009859B9"/>
    <w:rsid w:val="00986240"/>
    <w:rsid w:val="009868D6"/>
    <w:rsid w:val="009876BA"/>
    <w:rsid w:val="00990547"/>
    <w:rsid w:val="00991780"/>
    <w:rsid w:val="0099231F"/>
    <w:rsid w:val="00992C8E"/>
    <w:rsid w:val="00993568"/>
    <w:rsid w:val="009939E0"/>
    <w:rsid w:val="00993A15"/>
    <w:rsid w:val="00993AA7"/>
    <w:rsid w:val="00993F49"/>
    <w:rsid w:val="00994596"/>
    <w:rsid w:val="00994EFB"/>
    <w:rsid w:val="009951E2"/>
    <w:rsid w:val="00995524"/>
    <w:rsid w:val="00995F32"/>
    <w:rsid w:val="00996025"/>
    <w:rsid w:val="0099633F"/>
    <w:rsid w:val="00996D09"/>
    <w:rsid w:val="00997295"/>
    <w:rsid w:val="00997912"/>
    <w:rsid w:val="00997AAB"/>
    <w:rsid w:val="00997FD0"/>
    <w:rsid w:val="009A07C9"/>
    <w:rsid w:val="009A1161"/>
    <w:rsid w:val="009A14E1"/>
    <w:rsid w:val="009A190F"/>
    <w:rsid w:val="009A21E7"/>
    <w:rsid w:val="009A3218"/>
    <w:rsid w:val="009A4232"/>
    <w:rsid w:val="009A43CF"/>
    <w:rsid w:val="009A460C"/>
    <w:rsid w:val="009A463C"/>
    <w:rsid w:val="009A4A35"/>
    <w:rsid w:val="009A5823"/>
    <w:rsid w:val="009A58F4"/>
    <w:rsid w:val="009A5BA2"/>
    <w:rsid w:val="009A66EB"/>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3F69"/>
    <w:rsid w:val="009C4076"/>
    <w:rsid w:val="009C499D"/>
    <w:rsid w:val="009C506C"/>
    <w:rsid w:val="009C5183"/>
    <w:rsid w:val="009C6365"/>
    <w:rsid w:val="009C65D8"/>
    <w:rsid w:val="009C6FDC"/>
    <w:rsid w:val="009C712C"/>
    <w:rsid w:val="009C7148"/>
    <w:rsid w:val="009C725B"/>
    <w:rsid w:val="009C7971"/>
    <w:rsid w:val="009D2665"/>
    <w:rsid w:val="009D2671"/>
    <w:rsid w:val="009D29AB"/>
    <w:rsid w:val="009D3249"/>
    <w:rsid w:val="009D47E9"/>
    <w:rsid w:val="009D4B69"/>
    <w:rsid w:val="009D536C"/>
    <w:rsid w:val="009D717C"/>
    <w:rsid w:val="009D7A2D"/>
    <w:rsid w:val="009E06F3"/>
    <w:rsid w:val="009E0FE7"/>
    <w:rsid w:val="009E129B"/>
    <w:rsid w:val="009E193F"/>
    <w:rsid w:val="009E1E9D"/>
    <w:rsid w:val="009E2376"/>
    <w:rsid w:val="009E36B9"/>
    <w:rsid w:val="009E4864"/>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795"/>
    <w:rsid w:val="00A02A27"/>
    <w:rsid w:val="00A02CA5"/>
    <w:rsid w:val="00A02D4E"/>
    <w:rsid w:val="00A02D6C"/>
    <w:rsid w:val="00A02FA9"/>
    <w:rsid w:val="00A0304F"/>
    <w:rsid w:val="00A039AF"/>
    <w:rsid w:val="00A04E77"/>
    <w:rsid w:val="00A04EE1"/>
    <w:rsid w:val="00A0603C"/>
    <w:rsid w:val="00A0612B"/>
    <w:rsid w:val="00A066CF"/>
    <w:rsid w:val="00A066E3"/>
    <w:rsid w:val="00A06A95"/>
    <w:rsid w:val="00A06B3C"/>
    <w:rsid w:val="00A07A20"/>
    <w:rsid w:val="00A07FE6"/>
    <w:rsid w:val="00A1033F"/>
    <w:rsid w:val="00A10D4C"/>
    <w:rsid w:val="00A11518"/>
    <w:rsid w:val="00A11573"/>
    <w:rsid w:val="00A126DE"/>
    <w:rsid w:val="00A12CDD"/>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143"/>
    <w:rsid w:val="00A26440"/>
    <w:rsid w:val="00A26DF5"/>
    <w:rsid w:val="00A279CA"/>
    <w:rsid w:val="00A279E1"/>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7464"/>
    <w:rsid w:val="00A47760"/>
    <w:rsid w:val="00A477B8"/>
    <w:rsid w:val="00A50154"/>
    <w:rsid w:val="00A53072"/>
    <w:rsid w:val="00A53AE2"/>
    <w:rsid w:val="00A53B38"/>
    <w:rsid w:val="00A5441E"/>
    <w:rsid w:val="00A54A1D"/>
    <w:rsid w:val="00A54CC6"/>
    <w:rsid w:val="00A54DE3"/>
    <w:rsid w:val="00A54E36"/>
    <w:rsid w:val="00A554C1"/>
    <w:rsid w:val="00A566A3"/>
    <w:rsid w:val="00A6009B"/>
    <w:rsid w:val="00A602F1"/>
    <w:rsid w:val="00A60B86"/>
    <w:rsid w:val="00A614FC"/>
    <w:rsid w:val="00A615DF"/>
    <w:rsid w:val="00A6420D"/>
    <w:rsid w:val="00A64699"/>
    <w:rsid w:val="00A64923"/>
    <w:rsid w:val="00A65594"/>
    <w:rsid w:val="00A65D7E"/>
    <w:rsid w:val="00A65E34"/>
    <w:rsid w:val="00A65E41"/>
    <w:rsid w:val="00A66622"/>
    <w:rsid w:val="00A66E53"/>
    <w:rsid w:val="00A670AD"/>
    <w:rsid w:val="00A67269"/>
    <w:rsid w:val="00A7128D"/>
    <w:rsid w:val="00A7138C"/>
    <w:rsid w:val="00A7191B"/>
    <w:rsid w:val="00A71C04"/>
    <w:rsid w:val="00A72AA3"/>
    <w:rsid w:val="00A73023"/>
    <w:rsid w:val="00A7442A"/>
    <w:rsid w:val="00A7456A"/>
    <w:rsid w:val="00A746E6"/>
    <w:rsid w:val="00A74A68"/>
    <w:rsid w:val="00A74E45"/>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2B8A"/>
    <w:rsid w:val="00A941DA"/>
    <w:rsid w:val="00A94E7C"/>
    <w:rsid w:val="00A95041"/>
    <w:rsid w:val="00A9536C"/>
    <w:rsid w:val="00A953F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470F"/>
    <w:rsid w:val="00AB4A23"/>
    <w:rsid w:val="00AB5555"/>
    <w:rsid w:val="00AB59B6"/>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1FE"/>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22D"/>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3F6"/>
    <w:rsid w:val="00B21C39"/>
    <w:rsid w:val="00B2219A"/>
    <w:rsid w:val="00B23AE9"/>
    <w:rsid w:val="00B240FE"/>
    <w:rsid w:val="00B2569C"/>
    <w:rsid w:val="00B25DED"/>
    <w:rsid w:val="00B262F9"/>
    <w:rsid w:val="00B26641"/>
    <w:rsid w:val="00B273EF"/>
    <w:rsid w:val="00B278EF"/>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A74"/>
    <w:rsid w:val="00B47B8D"/>
    <w:rsid w:val="00B50293"/>
    <w:rsid w:val="00B5043E"/>
    <w:rsid w:val="00B528FF"/>
    <w:rsid w:val="00B53403"/>
    <w:rsid w:val="00B537F4"/>
    <w:rsid w:val="00B53D8E"/>
    <w:rsid w:val="00B53EAB"/>
    <w:rsid w:val="00B546F5"/>
    <w:rsid w:val="00B54D46"/>
    <w:rsid w:val="00B55A72"/>
    <w:rsid w:val="00B56533"/>
    <w:rsid w:val="00B56A99"/>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1238"/>
    <w:rsid w:val="00B72E52"/>
    <w:rsid w:val="00B72FD5"/>
    <w:rsid w:val="00B73847"/>
    <w:rsid w:val="00B73C9E"/>
    <w:rsid w:val="00B74A4A"/>
    <w:rsid w:val="00B74DFC"/>
    <w:rsid w:val="00B76785"/>
    <w:rsid w:val="00B768E6"/>
    <w:rsid w:val="00B778BE"/>
    <w:rsid w:val="00B80491"/>
    <w:rsid w:val="00B80CE7"/>
    <w:rsid w:val="00B8127A"/>
    <w:rsid w:val="00B81EF1"/>
    <w:rsid w:val="00B82B72"/>
    <w:rsid w:val="00B83326"/>
    <w:rsid w:val="00B83842"/>
    <w:rsid w:val="00B8450C"/>
    <w:rsid w:val="00B8475F"/>
    <w:rsid w:val="00B85095"/>
    <w:rsid w:val="00B85F29"/>
    <w:rsid w:val="00B8606F"/>
    <w:rsid w:val="00B86BC2"/>
    <w:rsid w:val="00B8732C"/>
    <w:rsid w:val="00B875DD"/>
    <w:rsid w:val="00B9208E"/>
    <w:rsid w:val="00B92968"/>
    <w:rsid w:val="00B92989"/>
    <w:rsid w:val="00B931DA"/>
    <w:rsid w:val="00B935BC"/>
    <w:rsid w:val="00B9386E"/>
    <w:rsid w:val="00B93E69"/>
    <w:rsid w:val="00B95064"/>
    <w:rsid w:val="00B95754"/>
    <w:rsid w:val="00B97662"/>
    <w:rsid w:val="00B97B61"/>
    <w:rsid w:val="00BA02EA"/>
    <w:rsid w:val="00BA147C"/>
    <w:rsid w:val="00BA236D"/>
    <w:rsid w:val="00BA2A28"/>
    <w:rsid w:val="00BA34CE"/>
    <w:rsid w:val="00BA374C"/>
    <w:rsid w:val="00BA38E4"/>
    <w:rsid w:val="00BA3D8F"/>
    <w:rsid w:val="00BA65FD"/>
    <w:rsid w:val="00BA7109"/>
    <w:rsid w:val="00BA7C7B"/>
    <w:rsid w:val="00BA7CC8"/>
    <w:rsid w:val="00BB0938"/>
    <w:rsid w:val="00BB1097"/>
    <w:rsid w:val="00BB10CB"/>
    <w:rsid w:val="00BB191B"/>
    <w:rsid w:val="00BB1EAF"/>
    <w:rsid w:val="00BB21DD"/>
    <w:rsid w:val="00BB26FB"/>
    <w:rsid w:val="00BB28A4"/>
    <w:rsid w:val="00BB3375"/>
    <w:rsid w:val="00BB42AC"/>
    <w:rsid w:val="00BB4751"/>
    <w:rsid w:val="00BB6B90"/>
    <w:rsid w:val="00BB71F1"/>
    <w:rsid w:val="00BC02ED"/>
    <w:rsid w:val="00BC0786"/>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5700"/>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950"/>
    <w:rsid w:val="00BF4C54"/>
    <w:rsid w:val="00BF4E5B"/>
    <w:rsid w:val="00BF58BC"/>
    <w:rsid w:val="00BF5A35"/>
    <w:rsid w:val="00BF5EBA"/>
    <w:rsid w:val="00BF61B5"/>
    <w:rsid w:val="00BF6314"/>
    <w:rsid w:val="00BF67A8"/>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4CE1"/>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2C94"/>
    <w:rsid w:val="00C23D43"/>
    <w:rsid w:val="00C23D84"/>
    <w:rsid w:val="00C240C2"/>
    <w:rsid w:val="00C24478"/>
    <w:rsid w:val="00C258B5"/>
    <w:rsid w:val="00C26655"/>
    <w:rsid w:val="00C30BBA"/>
    <w:rsid w:val="00C3114C"/>
    <w:rsid w:val="00C3152D"/>
    <w:rsid w:val="00C316D7"/>
    <w:rsid w:val="00C326A5"/>
    <w:rsid w:val="00C32730"/>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288A"/>
    <w:rsid w:val="00C42DC2"/>
    <w:rsid w:val="00C42E25"/>
    <w:rsid w:val="00C43F91"/>
    <w:rsid w:val="00C448A4"/>
    <w:rsid w:val="00C44EEB"/>
    <w:rsid w:val="00C471EF"/>
    <w:rsid w:val="00C47409"/>
    <w:rsid w:val="00C478C0"/>
    <w:rsid w:val="00C478C9"/>
    <w:rsid w:val="00C47CDC"/>
    <w:rsid w:val="00C50103"/>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6E23"/>
    <w:rsid w:val="00C676A9"/>
    <w:rsid w:val="00C6792B"/>
    <w:rsid w:val="00C704A7"/>
    <w:rsid w:val="00C719C2"/>
    <w:rsid w:val="00C719D7"/>
    <w:rsid w:val="00C721DC"/>
    <w:rsid w:val="00C72207"/>
    <w:rsid w:val="00C731B4"/>
    <w:rsid w:val="00C74661"/>
    <w:rsid w:val="00C74929"/>
    <w:rsid w:val="00C75488"/>
    <w:rsid w:val="00C75F19"/>
    <w:rsid w:val="00C76398"/>
    <w:rsid w:val="00C767E4"/>
    <w:rsid w:val="00C76912"/>
    <w:rsid w:val="00C7704A"/>
    <w:rsid w:val="00C774B7"/>
    <w:rsid w:val="00C778F1"/>
    <w:rsid w:val="00C779C9"/>
    <w:rsid w:val="00C8003C"/>
    <w:rsid w:val="00C802A9"/>
    <w:rsid w:val="00C820B2"/>
    <w:rsid w:val="00C82576"/>
    <w:rsid w:val="00C82DD4"/>
    <w:rsid w:val="00C83C79"/>
    <w:rsid w:val="00C83D19"/>
    <w:rsid w:val="00C8419C"/>
    <w:rsid w:val="00C845F2"/>
    <w:rsid w:val="00C85F29"/>
    <w:rsid w:val="00C864B4"/>
    <w:rsid w:val="00C866A8"/>
    <w:rsid w:val="00C866A9"/>
    <w:rsid w:val="00C86D1D"/>
    <w:rsid w:val="00C87D58"/>
    <w:rsid w:val="00C91A61"/>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1CE9"/>
    <w:rsid w:val="00CA273A"/>
    <w:rsid w:val="00CA2BDF"/>
    <w:rsid w:val="00CA34E8"/>
    <w:rsid w:val="00CA3638"/>
    <w:rsid w:val="00CA533F"/>
    <w:rsid w:val="00CA5833"/>
    <w:rsid w:val="00CA5D4D"/>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A80"/>
    <w:rsid w:val="00CC5DE3"/>
    <w:rsid w:val="00CC7336"/>
    <w:rsid w:val="00CC7E8F"/>
    <w:rsid w:val="00CC7F85"/>
    <w:rsid w:val="00CD021D"/>
    <w:rsid w:val="00CD18ED"/>
    <w:rsid w:val="00CD1AA4"/>
    <w:rsid w:val="00CD1EA7"/>
    <w:rsid w:val="00CD376D"/>
    <w:rsid w:val="00CD3945"/>
    <w:rsid w:val="00CD3E80"/>
    <w:rsid w:val="00CD481C"/>
    <w:rsid w:val="00CD499A"/>
    <w:rsid w:val="00CD4B3D"/>
    <w:rsid w:val="00CD55F5"/>
    <w:rsid w:val="00CD585F"/>
    <w:rsid w:val="00CD5C6D"/>
    <w:rsid w:val="00CD5CA6"/>
    <w:rsid w:val="00CD6CF3"/>
    <w:rsid w:val="00CD7361"/>
    <w:rsid w:val="00CD7826"/>
    <w:rsid w:val="00CD7CA9"/>
    <w:rsid w:val="00CE0EBF"/>
    <w:rsid w:val="00CE1AF8"/>
    <w:rsid w:val="00CE281A"/>
    <w:rsid w:val="00CE3CC3"/>
    <w:rsid w:val="00CE3DAD"/>
    <w:rsid w:val="00CE4389"/>
    <w:rsid w:val="00CE47CE"/>
    <w:rsid w:val="00CE6310"/>
    <w:rsid w:val="00CE6EA5"/>
    <w:rsid w:val="00CF0894"/>
    <w:rsid w:val="00CF18BC"/>
    <w:rsid w:val="00CF1971"/>
    <w:rsid w:val="00CF1AA2"/>
    <w:rsid w:val="00CF24C4"/>
    <w:rsid w:val="00CF2BB4"/>
    <w:rsid w:val="00CF39BC"/>
    <w:rsid w:val="00CF3BD2"/>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60D4"/>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3297"/>
    <w:rsid w:val="00D247E6"/>
    <w:rsid w:val="00D24B11"/>
    <w:rsid w:val="00D24D77"/>
    <w:rsid w:val="00D24ED4"/>
    <w:rsid w:val="00D24F6B"/>
    <w:rsid w:val="00D2510A"/>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515"/>
    <w:rsid w:val="00D4678F"/>
    <w:rsid w:val="00D468A0"/>
    <w:rsid w:val="00D47672"/>
    <w:rsid w:val="00D50CE6"/>
    <w:rsid w:val="00D515CB"/>
    <w:rsid w:val="00D51C5B"/>
    <w:rsid w:val="00D53422"/>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680"/>
    <w:rsid w:val="00D956A5"/>
    <w:rsid w:val="00D95B54"/>
    <w:rsid w:val="00D96989"/>
    <w:rsid w:val="00DA11C1"/>
    <w:rsid w:val="00DA11CE"/>
    <w:rsid w:val="00DA186D"/>
    <w:rsid w:val="00DA218A"/>
    <w:rsid w:val="00DA23A3"/>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927"/>
    <w:rsid w:val="00DC2F3F"/>
    <w:rsid w:val="00DC3177"/>
    <w:rsid w:val="00DC3228"/>
    <w:rsid w:val="00DC4F67"/>
    <w:rsid w:val="00DC5870"/>
    <w:rsid w:val="00DC5C6A"/>
    <w:rsid w:val="00DC60D8"/>
    <w:rsid w:val="00DC6877"/>
    <w:rsid w:val="00DC6EEF"/>
    <w:rsid w:val="00DD0892"/>
    <w:rsid w:val="00DD0916"/>
    <w:rsid w:val="00DD1082"/>
    <w:rsid w:val="00DD1A4C"/>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D58"/>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0468"/>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580"/>
    <w:rsid w:val="00E266FE"/>
    <w:rsid w:val="00E270D9"/>
    <w:rsid w:val="00E27252"/>
    <w:rsid w:val="00E27442"/>
    <w:rsid w:val="00E27639"/>
    <w:rsid w:val="00E27770"/>
    <w:rsid w:val="00E30002"/>
    <w:rsid w:val="00E3015C"/>
    <w:rsid w:val="00E30384"/>
    <w:rsid w:val="00E311B4"/>
    <w:rsid w:val="00E3140E"/>
    <w:rsid w:val="00E31B56"/>
    <w:rsid w:val="00E32121"/>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8A4"/>
    <w:rsid w:val="00E53965"/>
    <w:rsid w:val="00E53C85"/>
    <w:rsid w:val="00E54429"/>
    <w:rsid w:val="00E553C4"/>
    <w:rsid w:val="00E55535"/>
    <w:rsid w:val="00E55B0F"/>
    <w:rsid w:val="00E55CD9"/>
    <w:rsid w:val="00E5764D"/>
    <w:rsid w:val="00E577EC"/>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4DC"/>
    <w:rsid w:val="00E70911"/>
    <w:rsid w:val="00E709CD"/>
    <w:rsid w:val="00E7197F"/>
    <w:rsid w:val="00E71CF6"/>
    <w:rsid w:val="00E71F4A"/>
    <w:rsid w:val="00E72731"/>
    <w:rsid w:val="00E72A0C"/>
    <w:rsid w:val="00E72BF1"/>
    <w:rsid w:val="00E730EE"/>
    <w:rsid w:val="00E73E4F"/>
    <w:rsid w:val="00E745E1"/>
    <w:rsid w:val="00E749CE"/>
    <w:rsid w:val="00E7628C"/>
    <w:rsid w:val="00E766A7"/>
    <w:rsid w:val="00E803E4"/>
    <w:rsid w:val="00E80606"/>
    <w:rsid w:val="00E80A0C"/>
    <w:rsid w:val="00E8191D"/>
    <w:rsid w:val="00E81EC3"/>
    <w:rsid w:val="00E82808"/>
    <w:rsid w:val="00E83B99"/>
    <w:rsid w:val="00E85112"/>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699A"/>
    <w:rsid w:val="00EA7787"/>
    <w:rsid w:val="00EB0816"/>
    <w:rsid w:val="00EB0B61"/>
    <w:rsid w:val="00EB198A"/>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936"/>
    <w:rsid w:val="00EC7BC4"/>
    <w:rsid w:val="00EC7F07"/>
    <w:rsid w:val="00ED0345"/>
    <w:rsid w:val="00ED0523"/>
    <w:rsid w:val="00ED1AF7"/>
    <w:rsid w:val="00ED1D45"/>
    <w:rsid w:val="00ED1DDE"/>
    <w:rsid w:val="00ED1EFA"/>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0FA"/>
    <w:rsid w:val="00EF0150"/>
    <w:rsid w:val="00EF11AF"/>
    <w:rsid w:val="00EF16DD"/>
    <w:rsid w:val="00EF1DD3"/>
    <w:rsid w:val="00EF25D9"/>
    <w:rsid w:val="00EF2875"/>
    <w:rsid w:val="00EF35AE"/>
    <w:rsid w:val="00EF3BE0"/>
    <w:rsid w:val="00EF4B74"/>
    <w:rsid w:val="00EF5A28"/>
    <w:rsid w:val="00EF5EA5"/>
    <w:rsid w:val="00EF6219"/>
    <w:rsid w:val="00EF751F"/>
    <w:rsid w:val="00EF7785"/>
    <w:rsid w:val="00EF78D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60C"/>
    <w:rsid w:val="00F16938"/>
    <w:rsid w:val="00F17341"/>
    <w:rsid w:val="00F17450"/>
    <w:rsid w:val="00F174E2"/>
    <w:rsid w:val="00F17576"/>
    <w:rsid w:val="00F20024"/>
    <w:rsid w:val="00F22601"/>
    <w:rsid w:val="00F22E51"/>
    <w:rsid w:val="00F23DB3"/>
    <w:rsid w:val="00F241F8"/>
    <w:rsid w:val="00F24D53"/>
    <w:rsid w:val="00F24ECE"/>
    <w:rsid w:val="00F252C9"/>
    <w:rsid w:val="00F2749A"/>
    <w:rsid w:val="00F274BB"/>
    <w:rsid w:val="00F275B5"/>
    <w:rsid w:val="00F2769F"/>
    <w:rsid w:val="00F279B9"/>
    <w:rsid w:val="00F307E1"/>
    <w:rsid w:val="00F30DA1"/>
    <w:rsid w:val="00F314AB"/>
    <w:rsid w:val="00F3168B"/>
    <w:rsid w:val="00F31E86"/>
    <w:rsid w:val="00F3240D"/>
    <w:rsid w:val="00F32CEC"/>
    <w:rsid w:val="00F331E9"/>
    <w:rsid w:val="00F338AF"/>
    <w:rsid w:val="00F339B9"/>
    <w:rsid w:val="00F34CBC"/>
    <w:rsid w:val="00F34DAA"/>
    <w:rsid w:val="00F34FA3"/>
    <w:rsid w:val="00F37415"/>
    <w:rsid w:val="00F40B5C"/>
    <w:rsid w:val="00F40B8D"/>
    <w:rsid w:val="00F40C8D"/>
    <w:rsid w:val="00F41565"/>
    <w:rsid w:val="00F41854"/>
    <w:rsid w:val="00F41EE1"/>
    <w:rsid w:val="00F43AA8"/>
    <w:rsid w:val="00F43CC2"/>
    <w:rsid w:val="00F43CD8"/>
    <w:rsid w:val="00F440F2"/>
    <w:rsid w:val="00F44D1B"/>
    <w:rsid w:val="00F46084"/>
    <w:rsid w:val="00F4694D"/>
    <w:rsid w:val="00F46B78"/>
    <w:rsid w:val="00F51349"/>
    <w:rsid w:val="00F516F0"/>
    <w:rsid w:val="00F51995"/>
    <w:rsid w:val="00F53CA1"/>
    <w:rsid w:val="00F53EA8"/>
    <w:rsid w:val="00F54147"/>
    <w:rsid w:val="00F563A4"/>
    <w:rsid w:val="00F56504"/>
    <w:rsid w:val="00F56DA8"/>
    <w:rsid w:val="00F57CFF"/>
    <w:rsid w:val="00F60823"/>
    <w:rsid w:val="00F610C8"/>
    <w:rsid w:val="00F62885"/>
    <w:rsid w:val="00F62DB0"/>
    <w:rsid w:val="00F63398"/>
    <w:rsid w:val="00F654FE"/>
    <w:rsid w:val="00F67C89"/>
    <w:rsid w:val="00F70467"/>
    <w:rsid w:val="00F70A18"/>
    <w:rsid w:val="00F71389"/>
    <w:rsid w:val="00F713EB"/>
    <w:rsid w:val="00F715B4"/>
    <w:rsid w:val="00F71E6C"/>
    <w:rsid w:val="00F7230D"/>
    <w:rsid w:val="00F7303C"/>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505"/>
    <w:rsid w:val="00F81913"/>
    <w:rsid w:val="00F81AD6"/>
    <w:rsid w:val="00F81BA9"/>
    <w:rsid w:val="00F827D4"/>
    <w:rsid w:val="00F82C9D"/>
    <w:rsid w:val="00F83051"/>
    <w:rsid w:val="00F84030"/>
    <w:rsid w:val="00F84A7B"/>
    <w:rsid w:val="00F8761E"/>
    <w:rsid w:val="00F87779"/>
    <w:rsid w:val="00F87B81"/>
    <w:rsid w:val="00F9041C"/>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E77"/>
    <w:rsid w:val="00FA715A"/>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24EC"/>
    <w:rsid w:val="00FC2DA4"/>
    <w:rsid w:val="00FC2F88"/>
    <w:rsid w:val="00FC3087"/>
    <w:rsid w:val="00FC3491"/>
    <w:rsid w:val="00FC4209"/>
    <w:rsid w:val="00FC4AFE"/>
    <w:rsid w:val="00FC4B1C"/>
    <w:rsid w:val="00FC4CD2"/>
    <w:rsid w:val="00FC59B9"/>
    <w:rsid w:val="00FC60AA"/>
    <w:rsid w:val="00FC6C25"/>
    <w:rsid w:val="00FC7334"/>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F96"/>
    <w:rsid w:val="00FF3505"/>
    <w:rsid w:val="00FF3823"/>
    <w:rsid w:val="00FF434B"/>
    <w:rsid w:val="00FF5509"/>
    <w:rsid w:val="00FF6D61"/>
    <w:rsid w:val="00FF7108"/>
    <w:rsid w:val="00FF717D"/>
    <w:rsid w:val="00FF749C"/>
    <w:rsid w:val="00FF74FC"/>
    <w:rsid w:val="00FF757D"/>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CF3BD2"/>
    <w:pPr>
      <w:tabs>
        <w:tab w:val="left" w:pos="567"/>
        <w:tab w:val="right" w:leader="dot" w:pos="10196"/>
      </w:tabs>
      <w:ind w:left="567" w:hanging="567"/>
      <w:jc w:val="both"/>
    </w:pPr>
    <w:rPr>
      <w:rFonts w:ascii="Exo" w:hAnsi="Exo"/>
      <w:b/>
      <w:bCs/>
      <w:noProof/>
      <w:sz w:val="24"/>
      <w:szCs w:val="24"/>
    </w:rPr>
  </w:style>
  <w:style w:type="paragraph" w:styleId="TDC2">
    <w:name w:val="toc 2"/>
    <w:basedOn w:val="Normal"/>
    <w:next w:val="Normal"/>
    <w:autoRedefine/>
    <w:uiPriority w:val="39"/>
    <w:rsid w:val="000369B7"/>
    <w:pPr>
      <w:tabs>
        <w:tab w:val="left" w:pos="9781"/>
      </w:tabs>
      <w:spacing w:line="276" w:lineRule="auto"/>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iPriority w:val="35"/>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unhideWhenUsed/>
    <w:rsid w:val="004767CF"/>
  </w:style>
  <w:style w:type="character" w:customStyle="1" w:styleId="TextocomentarioCar">
    <w:name w:val="Texto comentario Car"/>
    <w:basedOn w:val="Fuentedeprrafopredeter"/>
    <w:link w:val="Textocomentario"/>
    <w:uiPriority w:val="99"/>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 w:type="paragraph" w:customStyle="1" w:styleId="Estilo1">
    <w:name w:val="Estilo1"/>
    <w:basedOn w:val="TDC2"/>
    <w:link w:val="Estilo1Car"/>
    <w:qFormat/>
    <w:rsid w:val="003A537B"/>
    <w:pPr>
      <w:ind w:left="426"/>
    </w:pPr>
  </w:style>
  <w:style w:type="character" w:customStyle="1" w:styleId="Estilo1Car">
    <w:name w:val="Estilo1 Car"/>
    <w:basedOn w:val="Fuentedeprrafopredeter"/>
    <w:link w:val="Estilo1"/>
    <w:rsid w:val="003A537B"/>
    <w:rPr>
      <w:rFonts w:ascii="Exo Black" w:hAnsi="Exo Black" w:cs="Arial"/>
      <w:b/>
      <w:noProof/>
      <w:color w:val="20335A"/>
      <w:sz w:val="32"/>
      <w:szCs w:val="32"/>
    </w:rPr>
  </w:style>
  <w:style w:type="paragraph" w:customStyle="1" w:styleId="Estilo3">
    <w:name w:val="Estilo3"/>
    <w:basedOn w:val="Normal"/>
    <w:link w:val="Estilo3Car"/>
    <w:qFormat/>
    <w:rsid w:val="00C32730"/>
    <w:pPr>
      <w:spacing w:after="80"/>
      <w:ind w:left="792"/>
      <w:jc w:val="both"/>
      <w:outlineLvl w:val="0"/>
    </w:pPr>
    <w:rPr>
      <w:rFonts w:ascii="Exo" w:hAnsi="Exo" w:cs="Arial"/>
      <w:b/>
      <w:bCs/>
      <w:i/>
      <w:iCs/>
      <w:color w:val="002060"/>
      <w:sz w:val="24"/>
      <w:szCs w:val="24"/>
    </w:rPr>
  </w:style>
  <w:style w:type="character" w:customStyle="1" w:styleId="Estilo3Car">
    <w:name w:val="Estilo3 Car"/>
    <w:basedOn w:val="Fuentedeprrafopredeter"/>
    <w:link w:val="Estilo3"/>
    <w:rsid w:val="00C32730"/>
    <w:rPr>
      <w:rFonts w:ascii="Exo" w:hAnsi="Exo" w:cs="Arial"/>
      <w:b/>
      <w:bCs/>
      <w:i/>
      <w:iCs/>
      <w:color w:val="002060"/>
      <w:sz w:val="24"/>
      <w:szCs w:val="24"/>
    </w:rPr>
  </w:style>
  <w:style w:type="paragraph" w:customStyle="1" w:styleId="Estilo2">
    <w:name w:val="Estilo2"/>
    <w:basedOn w:val="Encabezado"/>
    <w:link w:val="Estilo2Car"/>
    <w:qFormat/>
    <w:rsid w:val="007A465B"/>
    <w:pPr>
      <w:tabs>
        <w:tab w:val="clear" w:pos="4252"/>
        <w:tab w:val="clear" w:pos="8504"/>
      </w:tabs>
      <w:spacing w:after="80"/>
      <w:jc w:val="both"/>
      <w:outlineLvl w:val="0"/>
    </w:pPr>
    <w:rPr>
      <w:rFonts w:ascii="Exo" w:hAnsi="Exo" w:cs="Arial"/>
      <w:b/>
      <w:bCs/>
      <w:color w:val="002060"/>
      <w:sz w:val="24"/>
      <w:szCs w:val="24"/>
    </w:rPr>
  </w:style>
  <w:style w:type="character" w:customStyle="1" w:styleId="Estilo2Car">
    <w:name w:val="Estilo2 Car"/>
    <w:basedOn w:val="EncabezadoCar"/>
    <w:link w:val="Estilo2"/>
    <w:rsid w:val="007A465B"/>
    <w:rPr>
      <w:rFonts w:ascii="Exo" w:hAnsi="Exo" w:cs="Arial"/>
      <w:b/>
      <w:bCs/>
      <w:color w:val="002060"/>
      <w:sz w:val="24"/>
      <w:szCs w:val="24"/>
    </w:rPr>
  </w:style>
  <w:style w:type="paragraph" w:styleId="Textonotapie">
    <w:name w:val="footnote text"/>
    <w:basedOn w:val="Normal"/>
    <w:link w:val="TextonotapieCar"/>
    <w:uiPriority w:val="99"/>
    <w:semiHidden/>
    <w:unhideWhenUsed/>
    <w:rsid w:val="007A465B"/>
  </w:style>
  <w:style w:type="character" w:customStyle="1" w:styleId="TextonotapieCar">
    <w:name w:val="Texto nota pie Car"/>
    <w:basedOn w:val="Fuentedeprrafopredeter"/>
    <w:link w:val="Textonotapie"/>
    <w:uiPriority w:val="99"/>
    <w:semiHidden/>
    <w:rsid w:val="007A465B"/>
  </w:style>
  <w:style w:type="character" w:styleId="Refdenotaalpie">
    <w:name w:val="footnote reference"/>
    <w:basedOn w:val="Fuentedeprrafopredeter"/>
    <w:uiPriority w:val="99"/>
    <w:semiHidden/>
    <w:unhideWhenUsed/>
    <w:rsid w:val="007A46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178474000">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576213824">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2630407">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231958806">
      <w:bodyDiv w:val="1"/>
      <w:marLeft w:val="0"/>
      <w:marRight w:val="0"/>
      <w:marTop w:val="0"/>
      <w:marBottom w:val="0"/>
      <w:divBdr>
        <w:top w:val="none" w:sz="0" w:space="0" w:color="auto"/>
        <w:left w:val="none" w:sz="0" w:space="0" w:color="auto"/>
        <w:bottom w:val="none" w:sz="0" w:space="0" w:color="auto"/>
        <w:right w:val="none" w:sz="0" w:space="0" w:color="auto"/>
      </w:divBdr>
    </w:div>
    <w:div w:id="1345284172">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74777590">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881823504">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2.jpeg"/><Relationship Id="rId21" Type="http://schemas.openxmlformats.org/officeDocument/2006/relationships/image" Target="media/image9.jpeg"/><Relationship Id="rId34" Type="http://schemas.openxmlformats.org/officeDocument/2006/relationships/image" Target="media/image16.jpeg"/><Relationship Id="rId42" Type="http://schemas.microsoft.com/office/2007/relationships/hdphoto" Target="media/hdphoto1.wdp"/><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emf"/><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15.jpeg"/><Relationship Id="rId37" Type="http://schemas.openxmlformats.org/officeDocument/2006/relationships/image" Target="media/image17.jpeg"/><Relationship Id="rId40" Type="http://schemas.openxmlformats.org/officeDocument/2006/relationships/image" Target="media/image23.jpeg"/><Relationship Id="rId45"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40.jpeg"/><Relationship Id="rId44"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emf"/><Relationship Id="rId30" Type="http://schemas.openxmlformats.org/officeDocument/2006/relationships/image" Target="media/image130.jpeg"/><Relationship Id="rId35" Type="http://schemas.openxmlformats.org/officeDocument/2006/relationships/image" Target="media/image18.jpeg"/><Relationship Id="rId43"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14.jpeg"/><Relationship Id="rId38" Type="http://schemas.openxmlformats.org/officeDocument/2006/relationships/image" Target="media/image20.jpeg"/><Relationship Id="rId46"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FB0135-1FD1-4D8B-9735-7A7DAC6422FA}">
  <ds:schemaRefs>
    <ds:schemaRef ds:uri="http://schemas.microsoft.com/sharepoint/v3/contenttype/forms"/>
  </ds:schemaRefs>
</ds:datastoreItem>
</file>

<file path=customXml/itemProps2.xml><?xml version="1.0" encoding="utf-8"?>
<ds:datastoreItem xmlns:ds="http://schemas.openxmlformats.org/officeDocument/2006/customXml" ds:itemID="{91BE3F56-80D6-4AF6-9003-EC5E04D62426}">
  <ds:schemaRefs>
    <ds:schemaRef ds:uri="http://schemas.microsoft.com/office/2006/metadata/properties"/>
    <ds:schemaRef ds:uri="http://schemas.microsoft.com/office/infopath/2007/PartnerControls"/>
    <ds:schemaRef ds:uri="40de77e2-37bb-4c7a-ab4d-547915d99553"/>
    <ds:schemaRef ds:uri="730269a7-69c5-483f-a552-e74dab880ae2"/>
  </ds:schemaRefs>
</ds:datastoreItem>
</file>

<file path=customXml/itemProps3.xml><?xml version="1.0" encoding="utf-8"?>
<ds:datastoreItem xmlns:ds="http://schemas.openxmlformats.org/officeDocument/2006/customXml" ds:itemID="{2E9873C9-5879-4EED-AE81-0290E9484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0269a7-69c5-483f-a552-e74dab880ae2"/>
    <ds:schemaRef ds:uri="40de77e2-37bb-4c7a-ab4d-547915d995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26</Pages>
  <Words>6084</Words>
  <Characters>33468</Characters>
  <Application>Microsoft Office Word</Application>
  <DocSecurity>0</DocSecurity>
  <Lines>278</Lines>
  <Paragraphs>78</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39474</CharactersWithSpaces>
  <SharedDoc>false</SharedDoc>
  <HLinks>
    <vt:vector size="144" baseType="variant">
      <vt:variant>
        <vt:i4>1310777</vt:i4>
      </vt:variant>
      <vt:variant>
        <vt:i4>140</vt:i4>
      </vt:variant>
      <vt:variant>
        <vt:i4>0</vt:i4>
      </vt:variant>
      <vt:variant>
        <vt:i4>5</vt:i4>
      </vt:variant>
      <vt:variant>
        <vt:lpwstr/>
      </vt:variant>
      <vt:variant>
        <vt:lpwstr>_Toc128391936</vt:lpwstr>
      </vt:variant>
      <vt:variant>
        <vt:i4>1310777</vt:i4>
      </vt:variant>
      <vt:variant>
        <vt:i4>134</vt:i4>
      </vt:variant>
      <vt:variant>
        <vt:i4>0</vt:i4>
      </vt:variant>
      <vt:variant>
        <vt:i4>5</vt:i4>
      </vt:variant>
      <vt:variant>
        <vt:lpwstr/>
      </vt:variant>
      <vt:variant>
        <vt:lpwstr>_Toc128391935</vt:lpwstr>
      </vt:variant>
      <vt:variant>
        <vt:i4>1310777</vt:i4>
      </vt:variant>
      <vt:variant>
        <vt:i4>128</vt:i4>
      </vt:variant>
      <vt:variant>
        <vt:i4>0</vt:i4>
      </vt:variant>
      <vt:variant>
        <vt:i4>5</vt:i4>
      </vt:variant>
      <vt:variant>
        <vt:lpwstr/>
      </vt:variant>
      <vt:variant>
        <vt:lpwstr>_Toc128391934</vt:lpwstr>
      </vt:variant>
      <vt:variant>
        <vt:i4>1310777</vt:i4>
      </vt:variant>
      <vt:variant>
        <vt:i4>122</vt:i4>
      </vt:variant>
      <vt:variant>
        <vt:i4>0</vt:i4>
      </vt:variant>
      <vt:variant>
        <vt:i4>5</vt:i4>
      </vt:variant>
      <vt:variant>
        <vt:lpwstr/>
      </vt:variant>
      <vt:variant>
        <vt:lpwstr>_Toc128391933</vt:lpwstr>
      </vt:variant>
      <vt:variant>
        <vt:i4>1310777</vt:i4>
      </vt:variant>
      <vt:variant>
        <vt:i4>116</vt:i4>
      </vt:variant>
      <vt:variant>
        <vt:i4>0</vt:i4>
      </vt:variant>
      <vt:variant>
        <vt:i4>5</vt:i4>
      </vt:variant>
      <vt:variant>
        <vt:lpwstr/>
      </vt:variant>
      <vt:variant>
        <vt:lpwstr>_Toc128391932</vt:lpwstr>
      </vt:variant>
      <vt:variant>
        <vt:i4>1310777</vt:i4>
      </vt:variant>
      <vt:variant>
        <vt:i4>110</vt:i4>
      </vt:variant>
      <vt:variant>
        <vt:i4>0</vt:i4>
      </vt:variant>
      <vt:variant>
        <vt:i4>5</vt:i4>
      </vt:variant>
      <vt:variant>
        <vt:lpwstr/>
      </vt:variant>
      <vt:variant>
        <vt:lpwstr>_Toc128391931</vt:lpwstr>
      </vt:variant>
      <vt:variant>
        <vt:i4>1310777</vt:i4>
      </vt:variant>
      <vt:variant>
        <vt:i4>104</vt:i4>
      </vt:variant>
      <vt:variant>
        <vt:i4>0</vt:i4>
      </vt:variant>
      <vt:variant>
        <vt:i4>5</vt:i4>
      </vt:variant>
      <vt:variant>
        <vt:lpwstr/>
      </vt:variant>
      <vt:variant>
        <vt:lpwstr>_Toc128391930</vt:lpwstr>
      </vt:variant>
      <vt:variant>
        <vt:i4>1376313</vt:i4>
      </vt:variant>
      <vt:variant>
        <vt:i4>98</vt:i4>
      </vt:variant>
      <vt:variant>
        <vt:i4>0</vt:i4>
      </vt:variant>
      <vt:variant>
        <vt:i4>5</vt:i4>
      </vt:variant>
      <vt:variant>
        <vt:lpwstr/>
      </vt:variant>
      <vt:variant>
        <vt:lpwstr>_Toc128391929</vt:lpwstr>
      </vt:variant>
      <vt:variant>
        <vt:i4>1376313</vt:i4>
      </vt:variant>
      <vt:variant>
        <vt:i4>92</vt:i4>
      </vt:variant>
      <vt:variant>
        <vt:i4>0</vt:i4>
      </vt:variant>
      <vt:variant>
        <vt:i4>5</vt:i4>
      </vt:variant>
      <vt:variant>
        <vt:lpwstr/>
      </vt:variant>
      <vt:variant>
        <vt:lpwstr>_Toc128391928</vt:lpwstr>
      </vt:variant>
      <vt:variant>
        <vt:i4>1376313</vt:i4>
      </vt:variant>
      <vt:variant>
        <vt:i4>86</vt:i4>
      </vt:variant>
      <vt:variant>
        <vt:i4>0</vt:i4>
      </vt:variant>
      <vt:variant>
        <vt:i4>5</vt:i4>
      </vt:variant>
      <vt:variant>
        <vt:lpwstr/>
      </vt:variant>
      <vt:variant>
        <vt:lpwstr>_Toc128391927</vt:lpwstr>
      </vt:variant>
      <vt:variant>
        <vt:i4>1376313</vt:i4>
      </vt:variant>
      <vt:variant>
        <vt:i4>80</vt:i4>
      </vt:variant>
      <vt:variant>
        <vt:i4>0</vt:i4>
      </vt:variant>
      <vt:variant>
        <vt:i4>5</vt:i4>
      </vt:variant>
      <vt:variant>
        <vt:lpwstr/>
      </vt:variant>
      <vt:variant>
        <vt:lpwstr>_Toc128391926</vt:lpwstr>
      </vt:variant>
      <vt:variant>
        <vt:i4>1376313</vt:i4>
      </vt:variant>
      <vt:variant>
        <vt:i4>74</vt:i4>
      </vt:variant>
      <vt:variant>
        <vt:i4>0</vt:i4>
      </vt:variant>
      <vt:variant>
        <vt:i4>5</vt:i4>
      </vt:variant>
      <vt:variant>
        <vt:lpwstr/>
      </vt:variant>
      <vt:variant>
        <vt:lpwstr>_Toc128391925</vt:lpwstr>
      </vt:variant>
      <vt:variant>
        <vt:i4>1376313</vt:i4>
      </vt:variant>
      <vt:variant>
        <vt:i4>68</vt:i4>
      </vt:variant>
      <vt:variant>
        <vt:i4>0</vt:i4>
      </vt:variant>
      <vt:variant>
        <vt:i4>5</vt:i4>
      </vt:variant>
      <vt:variant>
        <vt:lpwstr/>
      </vt:variant>
      <vt:variant>
        <vt:lpwstr>_Toc128391922</vt:lpwstr>
      </vt:variant>
      <vt:variant>
        <vt:i4>1376313</vt:i4>
      </vt:variant>
      <vt:variant>
        <vt:i4>62</vt:i4>
      </vt:variant>
      <vt:variant>
        <vt:i4>0</vt:i4>
      </vt:variant>
      <vt:variant>
        <vt:i4>5</vt:i4>
      </vt:variant>
      <vt:variant>
        <vt:lpwstr/>
      </vt:variant>
      <vt:variant>
        <vt:lpwstr>_Toc128391921</vt:lpwstr>
      </vt:variant>
      <vt:variant>
        <vt:i4>1376313</vt:i4>
      </vt:variant>
      <vt:variant>
        <vt:i4>56</vt:i4>
      </vt:variant>
      <vt:variant>
        <vt:i4>0</vt:i4>
      </vt:variant>
      <vt:variant>
        <vt:i4>5</vt:i4>
      </vt:variant>
      <vt:variant>
        <vt:lpwstr/>
      </vt:variant>
      <vt:variant>
        <vt:lpwstr>_Toc128391920</vt:lpwstr>
      </vt:variant>
      <vt:variant>
        <vt:i4>1441849</vt:i4>
      </vt:variant>
      <vt:variant>
        <vt:i4>50</vt:i4>
      </vt:variant>
      <vt:variant>
        <vt:i4>0</vt:i4>
      </vt:variant>
      <vt:variant>
        <vt:i4>5</vt:i4>
      </vt:variant>
      <vt:variant>
        <vt:lpwstr/>
      </vt:variant>
      <vt:variant>
        <vt:lpwstr>_Toc128391919</vt:lpwstr>
      </vt:variant>
      <vt:variant>
        <vt:i4>1441849</vt:i4>
      </vt:variant>
      <vt:variant>
        <vt:i4>44</vt:i4>
      </vt:variant>
      <vt:variant>
        <vt:i4>0</vt:i4>
      </vt:variant>
      <vt:variant>
        <vt:i4>5</vt:i4>
      </vt:variant>
      <vt:variant>
        <vt:lpwstr/>
      </vt:variant>
      <vt:variant>
        <vt:lpwstr>_Toc128391918</vt:lpwstr>
      </vt:variant>
      <vt:variant>
        <vt:i4>1441849</vt:i4>
      </vt:variant>
      <vt:variant>
        <vt:i4>38</vt:i4>
      </vt:variant>
      <vt:variant>
        <vt:i4>0</vt:i4>
      </vt:variant>
      <vt:variant>
        <vt:i4>5</vt:i4>
      </vt:variant>
      <vt:variant>
        <vt:lpwstr/>
      </vt:variant>
      <vt:variant>
        <vt:lpwstr>_Toc128391917</vt:lpwstr>
      </vt:variant>
      <vt:variant>
        <vt:i4>1441849</vt:i4>
      </vt:variant>
      <vt:variant>
        <vt:i4>32</vt:i4>
      </vt:variant>
      <vt:variant>
        <vt:i4>0</vt:i4>
      </vt:variant>
      <vt:variant>
        <vt:i4>5</vt:i4>
      </vt:variant>
      <vt:variant>
        <vt:lpwstr/>
      </vt:variant>
      <vt:variant>
        <vt:lpwstr>_Toc128391916</vt:lpwstr>
      </vt:variant>
      <vt:variant>
        <vt:i4>1441849</vt:i4>
      </vt:variant>
      <vt:variant>
        <vt:i4>26</vt:i4>
      </vt:variant>
      <vt:variant>
        <vt:i4>0</vt:i4>
      </vt:variant>
      <vt:variant>
        <vt:i4>5</vt:i4>
      </vt:variant>
      <vt:variant>
        <vt:lpwstr/>
      </vt:variant>
      <vt:variant>
        <vt:lpwstr>_Toc128391914</vt:lpwstr>
      </vt:variant>
      <vt:variant>
        <vt:i4>1441849</vt:i4>
      </vt:variant>
      <vt:variant>
        <vt:i4>20</vt:i4>
      </vt:variant>
      <vt:variant>
        <vt:i4>0</vt:i4>
      </vt:variant>
      <vt:variant>
        <vt:i4>5</vt:i4>
      </vt:variant>
      <vt:variant>
        <vt:lpwstr/>
      </vt:variant>
      <vt:variant>
        <vt:lpwstr>_Toc128391913</vt:lpwstr>
      </vt:variant>
      <vt:variant>
        <vt:i4>1441849</vt:i4>
      </vt:variant>
      <vt:variant>
        <vt:i4>14</vt:i4>
      </vt:variant>
      <vt:variant>
        <vt:i4>0</vt:i4>
      </vt:variant>
      <vt:variant>
        <vt:i4>5</vt:i4>
      </vt:variant>
      <vt:variant>
        <vt:lpwstr/>
      </vt:variant>
      <vt:variant>
        <vt:lpwstr>_Toc128391912</vt:lpwstr>
      </vt:variant>
      <vt:variant>
        <vt:i4>1441849</vt:i4>
      </vt:variant>
      <vt:variant>
        <vt:i4>8</vt:i4>
      </vt:variant>
      <vt:variant>
        <vt:i4>0</vt:i4>
      </vt:variant>
      <vt:variant>
        <vt:i4>5</vt:i4>
      </vt:variant>
      <vt:variant>
        <vt:lpwstr/>
      </vt:variant>
      <vt:variant>
        <vt:lpwstr>_Toc128391911</vt:lpwstr>
      </vt:variant>
      <vt:variant>
        <vt:i4>1441849</vt:i4>
      </vt:variant>
      <vt:variant>
        <vt:i4>2</vt:i4>
      </vt:variant>
      <vt:variant>
        <vt:i4>0</vt:i4>
      </vt:variant>
      <vt:variant>
        <vt:i4>5</vt:i4>
      </vt:variant>
      <vt:variant>
        <vt:lpwstr/>
      </vt:variant>
      <vt:variant>
        <vt:lpwstr>_Toc128391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Bergerat, Juan Gabriel</cp:lastModifiedBy>
  <cp:revision>203</cp:revision>
  <cp:lastPrinted>2024-04-17T13:07:00Z</cp:lastPrinted>
  <dcterms:created xsi:type="dcterms:W3CDTF">2023-08-24T16:10:00Z</dcterms:created>
  <dcterms:modified xsi:type="dcterms:W3CDTF">2024-04-1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1C633A2D4197E43AA24C9ECA8292A7E</vt:lpwstr>
  </property>
</Properties>
</file>